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236C0" w14:textId="384BF3C2" w:rsidR="005E2744" w:rsidRPr="00E17C0F" w:rsidRDefault="00E17C0F" w:rsidP="00E17C0F">
      <w:pPr>
        <w:pStyle w:val="Heading1"/>
        <w:rPr>
          <w:b/>
          <w:bCs/>
          <w:sz w:val="48"/>
        </w:rPr>
      </w:pPr>
      <w:r w:rsidRPr="00E17C0F">
        <w:rPr>
          <w:sz w:val="48"/>
        </w:rPr>
        <w:t>Performance Testing roles in Software Testing, Approach,</w:t>
      </w:r>
      <w:r w:rsidR="007D5850">
        <w:rPr>
          <w:sz w:val="48"/>
        </w:rPr>
        <w:t xml:space="preserve"> and</w:t>
      </w:r>
      <w:r w:rsidRPr="00E17C0F">
        <w:rPr>
          <w:sz w:val="48"/>
        </w:rPr>
        <w:t xml:space="preserve"> Use Case</w:t>
      </w:r>
      <w:r w:rsidR="007D5850">
        <w:rPr>
          <w:sz w:val="48"/>
        </w:rPr>
        <w:t xml:space="preserve"> on Web Application</w:t>
      </w:r>
    </w:p>
    <w:tbl>
      <w:tblPr>
        <w:tblStyle w:val="TableGrid"/>
        <w:tblW w:w="6711" w:type="dxa"/>
        <w:tblInd w:w="-1501" w:type="dxa"/>
        <w:tblCellMar>
          <w:bottom w:w="8" w:type="dxa"/>
        </w:tblCellMar>
        <w:tblLook w:val="04A0" w:firstRow="1" w:lastRow="0" w:firstColumn="1" w:lastColumn="0" w:noHBand="0" w:noVBand="1"/>
      </w:tblPr>
      <w:tblGrid>
        <w:gridCol w:w="3217"/>
        <w:gridCol w:w="3494"/>
      </w:tblGrid>
      <w:tr w:rsidR="00842E90" w:rsidRPr="00E17C0F" w14:paraId="508EA460" w14:textId="77777777" w:rsidTr="00E17C0F">
        <w:trPr>
          <w:trHeight w:val="1329"/>
        </w:trPr>
        <w:tc>
          <w:tcPr>
            <w:tcW w:w="3217" w:type="dxa"/>
            <w:vAlign w:val="bottom"/>
          </w:tcPr>
          <w:p w14:paraId="7D3FCA8B" w14:textId="4EE7D72F" w:rsidR="00842E90" w:rsidRPr="00E17C0F" w:rsidRDefault="00842E90" w:rsidP="00E17C0F">
            <w:pPr>
              <w:spacing w:after="0" w:line="259" w:lineRule="auto"/>
              <w:ind w:left="0" w:right="0" w:firstLine="0"/>
              <w:jc w:val="center"/>
              <w:rPr>
                <w:sz w:val="18"/>
              </w:rPr>
            </w:pPr>
          </w:p>
          <w:p w14:paraId="318CA4FD" w14:textId="201914CD" w:rsidR="00FF1029" w:rsidRPr="00E17C0F" w:rsidRDefault="00FF1029" w:rsidP="00E17C0F">
            <w:pPr>
              <w:spacing w:after="0" w:line="259" w:lineRule="auto"/>
              <w:ind w:left="0" w:right="0" w:firstLine="0"/>
              <w:jc w:val="center"/>
            </w:pPr>
          </w:p>
        </w:tc>
        <w:tc>
          <w:tcPr>
            <w:tcW w:w="3494" w:type="dxa"/>
            <w:vAlign w:val="bottom"/>
          </w:tcPr>
          <w:p w14:paraId="2F37041C" w14:textId="77777777" w:rsidR="00E17C0F" w:rsidRPr="00E17C0F" w:rsidRDefault="00E17C0F" w:rsidP="00E17C0F">
            <w:pPr>
              <w:spacing w:after="0" w:line="259" w:lineRule="auto"/>
              <w:ind w:left="0" w:right="0" w:firstLine="0"/>
              <w:jc w:val="center"/>
              <w:rPr>
                <w:sz w:val="18"/>
              </w:rPr>
            </w:pPr>
            <w:r w:rsidRPr="00E17C0F">
              <w:rPr>
                <w:sz w:val="18"/>
              </w:rPr>
              <w:t>Huynh</w:t>
            </w:r>
          </w:p>
          <w:p w14:paraId="6CA57E6F" w14:textId="77777777" w:rsidR="00E17C0F" w:rsidRPr="00E17C0F" w:rsidRDefault="00E17C0F" w:rsidP="00E17C0F">
            <w:pPr>
              <w:spacing w:after="0" w:line="259" w:lineRule="auto"/>
              <w:ind w:left="0" w:right="0" w:firstLine="0"/>
              <w:jc w:val="center"/>
              <w:rPr>
                <w:sz w:val="18"/>
              </w:rPr>
            </w:pPr>
            <w:r w:rsidRPr="00E17C0F">
              <w:rPr>
                <w:sz w:val="18"/>
              </w:rPr>
              <w:t>Computer Sciences Dept</w:t>
            </w:r>
          </w:p>
          <w:p w14:paraId="23F0677B" w14:textId="77777777" w:rsidR="00E17C0F" w:rsidRPr="00E17C0F" w:rsidRDefault="00E17C0F" w:rsidP="00E17C0F">
            <w:pPr>
              <w:spacing w:after="0" w:line="259" w:lineRule="auto"/>
              <w:ind w:left="0" w:right="0" w:firstLine="0"/>
              <w:jc w:val="center"/>
              <w:rPr>
                <w:sz w:val="18"/>
              </w:rPr>
            </w:pPr>
            <w:r w:rsidRPr="00E17C0F">
              <w:rPr>
                <w:sz w:val="18"/>
              </w:rPr>
              <w:t>Purdue University Fort Wayne</w:t>
            </w:r>
          </w:p>
          <w:p w14:paraId="58BE9699" w14:textId="77777777" w:rsidR="00E17C0F" w:rsidRPr="00E17C0F" w:rsidRDefault="00E17C0F" w:rsidP="00E17C0F">
            <w:pPr>
              <w:spacing w:after="0" w:line="259" w:lineRule="auto"/>
              <w:ind w:left="0" w:right="0" w:firstLine="0"/>
              <w:jc w:val="center"/>
              <w:rPr>
                <w:sz w:val="18"/>
              </w:rPr>
            </w:pPr>
            <w:r w:rsidRPr="00E17C0F">
              <w:rPr>
                <w:sz w:val="18"/>
              </w:rPr>
              <w:t>Fort Wayne, USA</w:t>
            </w:r>
          </w:p>
          <w:p w14:paraId="7E319E30" w14:textId="22A45F46" w:rsidR="00FF1029" w:rsidRPr="00E17C0F" w:rsidRDefault="007A79D6" w:rsidP="00E17C0F">
            <w:pPr>
              <w:spacing w:after="0" w:line="259" w:lineRule="auto"/>
              <w:ind w:left="0" w:right="0" w:firstLine="0"/>
              <w:jc w:val="center"/>
            </w:pPr>
            <w:hyperlink r:id="rId10" w:history="1">
              <w:r w:rsidR="00E17C0F" w:rsidRPr="00E17C0F">
                <w:rPr>
                  <w:rStyle w:val="Hyperlink"/>
                  <w:sz w:val="18"/>
                </w:rPr>
                <w:t>huyntl02@pfw.edu</w:t>
              </w:r>
            </w:hyperlink>
          </w:p>
        </w:tc>
      </w:tr>
    </w:tbl>
    <w:p w14:paraId="0B44EA58" w14:textId="77777777" w:rsidR="005E2744" w:rsidRPr="00E17C0F" w:rsidRDefault="005E2744" w:rsidP="00E17C0F">
      <w:pPr>
        <w:jc w:val="left"/>
        <w:sectPr w:rsidR="005E2744" w:rsidRPr="00E17C0F">
          <w:pgSz w:w="11906" w:h="16838"/>
          <w:pgMar w:top="650" w:right="2637" w:bottom="721" w:left="2640" w:header="720" w:footer="720" w:gutter="0"/>
          <w:cols w:space="720"/>
        </w:sectPr>
      </w:pPr>
    </w:p>
    <w:p w14:paraId="6DDEE1EC" w14:textId="23FBD92F" w:rsidR="005E2744" w:rsidRPr="00E17C0F" w:rsidRDefault="008453FB" w:rsidP="00E17C0F">
      <w:pPr>
        <w:spacing w:after="201" w:line="237" w:lineRule="auto"/>
        <w:ind w:firstLine="271"/>
      </w:pPr>
      <w:r w:rsidRPr="00E17C0F">
        <w:rPr>
          <w:b/>
          <w:i/>
          <w:sz w:val="18"/>
        </w:rPr>
        <w:t>Abstract</w:t>
      </w:r>
      <w:r w:rsidRPr="00E17C0F">
        <w:rPr>
          <w:b/>
          <w:sz w:val="18"/>
        </w:rPr>
        <w:t>—</w:t>
      </w:r>
      <w:r w:rsidR="00E17C0F" w:rsidRPr="00E17C0F">
        <w:rPr>
          <w:b/>
          <w:sz w:val="18"/>
        </w:rPr>
        <w:t xml:space="preserve">An Introduction to Performance Testing. An approach to performance testing is discussed. A case study using Locust IO to perform performance testing on a blog website is presented </w:t>
      </w:r>
      <w:r w:rsidRPr="00E17C0F">
        <w:rPr>
          <w:b/>
          <w:sz w:val="18"/>
        </w:rPr>
        <w:t>(</w:t>
      </w:r>
      <w:r w:rsidRPr="00E17C0F">
        <w:rPr>
          <w:i/>
          <w:sz w:val="18"/>
        </w:rPr>
        <w:t>Abstract</w:t>
      </w:r>
      <w:r w:rsidRPr="00E17C0F">
        <w:rPr>
          <w:b/>
          <w:sz w:val="18"/>
        </w:rPr>
        <w:t>)</w:t>
      </w:r>
      <w:r w:rsidRPr="00E17C0F">
        <w:rPr>
          <w:b/>
          <w:i/>
          <w:sz w:val="18"/>
        </w:rPr>
        <w:t xml:space="preserve"> </w:t>
      </w:r>
    </w:p>
    <w:p w14:paraId="1A8DFE2B" w14:textId="390C911C" w:rsidR="005E2744" w:rsidRPr="00E17C0F" w:rsidRDefault="008453FB" w:rsidP="00E17C0F">
      <w:pPr>
        <w:spacing w:after="210"/>
        <w:ind w:right="0" w:firstLine="274"/>
      </w:pPr>
      <w:r w:rsidRPr="00E17C0F">
        <w:rPr>
          <w:b/>
          <w:i/>
          <w:sz w:val="18"/>
        </w:rPr>
        <w:t>Keywords—</w:t>
      </w:r>
      <w:r w:rsidR="00E17C0F" w:rsidRPr="00E17C0F">
        <w:rPr>
          <w:b/>
          <w:i/>
          <w:sz w:val="18"/>
        </w:rPr>
        <w:t xml:space="preserve">Software performance testing, performance testing, software testing, locust IO, automated testing </w:t>
      </w:r>
      <w:r w:rsidRPr="00E17C0F">
        <w:rPr>
          <w:b/>
          <w:i/>
          <w:sz w:val="18"/>
        </w:rPr>
        <w:t>(</w:t>
      </w:r>
      <w:r w:rsidRPr="00E17C0F">
        <w:rPr>
          <w:i/>
          <w:sz w:val="18"/>
        </w:rPr>
        <w:t>keywords</w:t>
      </w:r>
      <w:r w:rsidRPr="00E17C0F">
        <w:rPr>
          <w:b/>
          <w:i/>
          <w:sz w:val="18"/>
        </w:rPr>
        <w:t xml:space="preserve">) </w:t>
      </w:r>
    </w:p>
    <w:p w14:paraId="545C6C98" w14:textId="28462F33" w:rsidR="005E2744" w:rsidRPr="00E17C0F" w:rsidRDefault="008453FB" w:rsidP="00E17C0F">
      <w:pPr>
        <w:pStyle w:val="Heading1"/>
        <w:ind w:right="91"/>
      </w:pPr>
      <w:r w:rsidRPr="00E17C0F">
        <w:rPr>
          <w:sz w:val="20"/>
        </w:rPr>
        <w:t>I.</w:t>
      </w:r>
      <w:r w:rsidRPr="00E17C0F">
        <w:rPr>
          <w:rFonts w:ascii="Arial" w:eastAsia="Arial" w:hAnsi="Arial" w:cs="Arial"/>
          <w:sz w:val="20"/>
        </w:rPr>
        <w:t xml:space="preserve"> </w:t>
      </w:r>
      <w:r w:rsidRPr="00E17C0F">
        <w:rPr>
          <w:sz w:val="20"/>
        </w:rPr>
        <w:t>I</w:t>
      </w:r>
      <w:r w:rsidRPr="00E17C0F">
        <w:t>NTRODUCTION</w:t>
      </w:r>
    </w:p>
    <w:p w14:paraId="3179DBB1" w14:textId="794E642F" w:rsidR="00E17C0F" w:rsidRPr="00E17C0F" w:rsidRDefault="00E17C0F" w:rsidP="00E17C0F">
      <w:pPr>
        <w:pStyle w:val="Heading2"/>
        <w:ind w:left="9"/>
        <w:jc w:val="both"/>
      </w:pPr>
      <w:bookmarkStart w:id="0" w:name="a.-performance-testing-definition"/>
      <w:r w:rsidRPr="00E17C0F">
        <w:t>A. Performance Testing Definition</w:t>
      </w:r>
    </w:p>
    <w:p w14:paraId="2AEDD837" w14:textId="775FAD33" w:rsidR="00E17C0F" w:rsidRPr="00E17C0F" w:rsidRDefault="00E17C0F" w:rsidP="00E17C0F">
      <w:pPr>
        <w:ind w:left="-1" w:right="0"/>
      </w:pPr>
      <w:r w:rsidRPr="00E17C0F">
        <w:t>Performance testing is a testing technique, performed to determine the responsiveness and stability of a software system under the various workload. Performance testing metrics are scalability, reliability, resource usage. There are four primary types of performance testing: Load Testing, Stress Testing, Soak Testing, and Spike Testing. Performance testing is non-functional testing [3].</w:t>
      </w:r>
    </w:p>
    <w:p w14:paraId="2C8F867F" w14:textId="47AF7F18" w:rsidR="00E17C0F" w:rsidRPr="00E17C0F" w:rsidRDefault="00E17C0F" w:rsidP="00E17C0F">
      <w:pPr>
        <w:pStyle w:val="Heading2"/>
        <w:spacing w:after="0"/>
        <w:ind w:left="9"/>
        <w:jc w:val="both"/>
      </w:pPr>
      <w:r w:rsidRPr="00E17C0F">
        <w:t>B. System Performance Degradation</w:t>
      </w:r>
    </w:p>
    <w:p w14:paraId="192787F6" w14:textId="2C8468C0" w:rsidR="00E17C0F" w:rsidRPr="00E17C0F" w:rsidRDefault="00D52B67" w:rsidP="00E17C0F">
      <w:pPr>
        <w:pStyle w:val="FirstParagraph"/>
        <w:ind w:firstLine="292"/>
        <w:jc w:val="both"/>
        <w:rPr>
          <w:rFonts w:ascii="Times New Roman" w:eastAsia="Times New Roman" w:hAnsi="Times New Roman" w:cs="Times New Roman"/>
          <w:color w:val="000000"/>
          <w:sz w:val="20"/>
          <w:szCs w:val="22"/>
        </w:rPr>
      </w:pPr>
      <w:r w:rsidRPr="003B0125">
        <w:rPr>
          <w:rFonts w:ascii="Consolas" w:hAnsi="Consolas" w:cs="Courier New"/>
          <w:noProof/>
          <w:color w:val="24292F"/>
          <w:sz w:val="16"/>
          <w:szCs w:val="16"/>
        </w:rPr>
        <mc:AlternateContent>
          <mc:Choice Requires="wps">
            <w:drawing>
              <wp:anchor distT="0" distB="0" distL="114300" distR="114300" simplePos="0" relativeHeight="251674624" behindDoc="0" locked="0" layoutInCell="1" allowOverlap="1" wp14:anchorId="76122F35" wp14:editId="5D1C2525">
                <wp:simplePos x="0" y="0"/>
                <wp:positionH relativeFrom="margin">
                  <wp:posOffset>-850900</wp:posOffset>
                </wp:positionH>
                <wp:positionV relativeFrom="page">
                  <wp:posOffset>5911850</wp:posOffset>
                </wp:positionV>
                <wp:extent cx="5975350" cy="4235450"/>
                <wp:effectExtent l="0" t="0" r="6350" b="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350" cy="4235450"/>
                        </a:xfrm>
                        <a:prstGeom prst="rect">
                          <a:avLst/>
                        </a:prstGeom>
                        <a:solidFill>
                          <a:srgbClr val="FFFFFF"/>
                        </a:solidFill>
                        <a:ln w="9525">
                          <a:noFill/>
                          <a:miter lim="800000"/>
                          <a:headEnd/>
                          <a:tailEnd/>
                        </a:ln>
                      </wps:spPr>
                      <wps:txbx>
                        <w:txbxContent>
                          <w:p w14:paraId="6A799FC1" w14:textId="77777777" w:rsidR="00D52B67" w:rsidRDefault="00D52B67"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p>
                          <w:p w14:paraId="1426F397" w14:textId="65EA5988"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 import Flask, render_template, redirect, url_for, flash, abort</w:t>
                            </w:r>
                          </w:p>
                          <w:p w14:paraId="355B914B"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bootstrap import Bootstrap</w:t>
                            </w:r>
                          </w:p>
                          <w:p w14:paraId="14E1AEE2"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ckeditor import CKEditor</w:t>
                            </w:r>
                          </w:p>
                          <w:p w14:paraId="30FED644"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datetime import date</w:t>
                            </w:r>
                          </w:p>
                          <w:p w14:paraId="3B6EB117"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unctools import wraps</w:t>
                            </w:r>
                          </w:p>
                          <w:p w14:paraId="208C96A6"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 xml:space="preserve">from </w:t>
                            </w:r>
                            <w:proofErr w:type="gramStart"/>
                            <w:r w:rsidRPr="00E17C0F">
                              <w:rPr>
                                <w:rFonts w:ascii="Consolas" w:hAnsi="Consolas" w:cs="Courier New"/>
                                <w:color w:val="24292F"/>
                                <w:sz w:val="16"/>
                                <w:szCs w:val="16"/>
                              </w:rPr>
                              <w:t>werkzeug.security</w:t>
                            </w:r>
                            <w:proofErr w:type="gramEnd"/>
                            <w:r w:rsidRPr="00E17C0F">
                              <w:rPr>
                                <w:rFonts w:ascii="Consolas" w:hAnsi="Consolas" w:cs="Courier New"/>
                                <w:color w:val="24292F"/>
                                <w:sz w:val="16"/>
                                <w:szCs w:val="16"/>
                              </w:rPr>
                              <w:t xml:space="preserve"> import generate_password_hash, check_password_hash</w:t>
                            </w:r>
                          </w:p>
                          <w:p w14:paraId="4C7C293C"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sqlalchemy import SQLAlchemy</w:t>
                            </w:r>
                          </w:p>
                          <w:p w14:paraId="5246AED9"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sqlalchemy.orm import relationship</w:t>
                            </w:r>
                          </w:p>
                          <w:p w14:paraId="7CAEA2AE"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login import UserMixin, login_user, LoginManager, login_required, current_user, logout_user</w:t>
                            </w:r>
                          </w:p>
                          <w:p w14:paraId="52A3E3F9"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orms import LoginForm, RegisterForm, CreatePostForm, CommentForm</w:t>
                            </w:r>
                          </w:p>
                          <w:p w14:paraId="746D9D8C"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gravatar import Gravatar</w:t>
                            </w:r>
                          </w:p>
                          <w:p w14:paraId="2C41F8C0"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import os</w:t>
                            </w:r>
                          </w:p>
                          <w:p w14:paraId="79F09F02" w14:textId="77777777" w:rsidR="003B0125" w:rsidRPr="00E17C0F" w:rsidRDefault="003B0125" w:rsidP="003B0125">
                            <w:pPr>
                              <w:spacing w:after="0" w:line="259" w:lineRule="auto"/>
                              <w:ind w:left="0" w:right="0" w:firstLine="0"/>
                              <w:suppressOverlap/>
                              <w:jc w:val="left"/>
                              <w:rPr>
                                <w:sz w:val="16"/>
                                <w:szCs w:val="16"/>
                              </w:rPr>
                            </w:pPr>
                          </w:p>
                          <w:p w14:paraId="1F1117F3" w14:textId="77777777" w:rsidR="003B0125" w:rsidRPr="00E17C0F" w:rsidRDefault="003B0125" w:rsidP="003B0125">
                            <w:pPr>
                              <w:spacing w:after="0" w:line="259" w:lineRule="auto"/>
                              <w:ind w:left="0" w:right="0" w:firstLine="0"/>
                              <w:suppressOverlap/>
                              <w:jc w:val="left"/>
                              <w:rPr>
                                <w:sz w:val="16"/>
                                <w:szCs w:val="16"/>
                              </w:rPr>
                            </w:pPr>
                            <w:r w:rsidRPr="00E17C0F">
                              <w:rPr>
                                <w:rStyle w:val="NormalTok"/>
                                <w:sz w:val="16"/>
                                <w:szCs w:val="16"/>
                              </w:rPr>
                              <w:t xml:space="preserve">app </w:t>
                            </w:r>
                            <w:r w:rsidRPr="00E17C0F">
                              <w:rPr>
                                <w:rStyle w:val="OperatorTok"/>
                                <w:sz w:val="16"/>
                                <w:szCs w:val="16"/>
                              </w:rPr>
                              <w:t>=</w:t>
                            </w:r>
                            <w:r w:rsidRPr="00E17C0F">
                              <w:rPr>
                                <w:rStyle w:val="NormalTok"/>
                                <w:sz w:val="16"/>
                                <w:szCs w:val="16"/>
                              </w:rPr>
                              <w:t xml:space="preserve"> Flask(</w:t>
                            </w:r>
                            <w:r w:rsidRPr="00E17C0F">
                              <w:rPr>
                                <w:rStyle w:val="VariableTok"/>
                                <w:sz w:val="16"/>
                                <w:szCs w:val="16"/>
                              </w:rPr>
                              <w:t>__name__</w:t>
                            </w:r>
                            <w:r w:rsidRPr="00E17C0F">
                              <w:rPr>
                                <w:rStyle w:val="NormalTok"/>
                                <w:sz w:val="16"/>
                                <w:szCs w:val="16"/>
                              </w:rPr>
                              <w:t>)</w:t>
                            </w:r>
                            <w:r w:rsidRPr="00E17C0F">
                              <w:rPr>
                                <w:sz w:val="16"/>
                                <w:szCs w:val="16"/>
                              </w:rPr>
                              <w:br/>
                            </w:r>
                            <w:r w:rsidRPr="00E17C0F">
                              <w:rPr>
                                <w:rStyle w:val="NormalTok"/>
                                <w:sz w:val="16"/>
                                <w:szCs w:val="16"/>
                              </w:rPr>
                              <w:t>app.config[</w:t>
                            </w:r>
                            <w:r w:rsidRPr="00E17C0F">
                              <w:rPr>
                                <w:rStyle w:val="StringTok"/>
                                <w:sz w:val="16"/>
                                <w:szCs w:val="16"/>
                              </w:rPr>
                              <w:t>'SECRET_KEY'</w:t>
                            </w:r>
                            <w:r w:rsidRPr="00E17C0F">
                              <w:rPr>
                                <w:rStyle w:val="NormalTok"/>
                                <w:sz w:val="16"/>
                                <w:szCs w:val="16"/>
                              </w:rPr>
                              <w:t xml:space="preserve">] </w:t>
                            </w:r>
                            <w:r w:rsidRPr="00E17C0F">
                              <w:rPr>
                                <w:rStyle w:val="OperatorTok"/>
                                <w:sz w:val="16"/>
                                <w:szCs w:val="16"/>
                              </w:rPr>
                              <w:t>=</w:t>
                            </w:r>
                            <w:r w:rsidRPr="00E17C0F">
                              <w:rPr>
                                <w:rStyle w:val="NormalTok"/>
                                <w:sz w:val="16"/>
                                <w:szCs w:val="16"/>
                              </w:rPr>
                              <w:t xml:space="preserve"> os.environ.get(</w:t>
                            </w:r>
                            <w:r w:rsidRPr="00E17C0F">
                              <w:rPr>
                                <w:rStyle w:val="StringTok"/>
                                <w:sz w:val="16"/>
                                <w:szCs w:val="16"/>
                              </w:rPr>
                              <w:t>"SECRET_KEY"</w:t>
                            </w:r>
                            <w:r w:rsidRPr="00E17C0F">
                              <w:rPr>
                                <w:rStyle w:val="NormalTok"/>
                                <w:sz w:val="16"/>
                                <w:szCs w:val="16"/>
                              </w:rPr>
                              <w:t>)</w:t>
                            </w:r>
                            <w:r w:rsidRPr="00E17C0F">
                              <w:rPr>
                                <w:sz w:val="16"/>
                                <w:szCs w:val="16"/>
                              </w:rPr>
                              <w:br/>
                            </w:r>
                            <w:r w:rsidRPr="00E17C0F">
                              <w:rPr>
                                <w:rStyle w:val="NormalTok"/>
                                <w:sz w:val="16"/>
                                <w:szCs w:val="16"/>
                              </w:rPr>
                              <w:t xml:space="preserve">ckeditor </w:t>
                            </w:r>
                            <w:r w:rsidRPr="00E17C0F">
                              <w:rPr>
                                <w:rStyle w:val="OperatorTok"/>
                                <w:sz w:val="16"/>
                                <w:szCs w:val="16"/>
                              </w:rPr>
                              <w:t>=</w:t>
                            </w:r>
                            <w:r w:rsidRPr="00E17C0F">
                              <w:rPr>
                                <w:rStyle w:val="NormalTok"/>
                                <w:sz w:val="16"/>
                                <w:szCs w:val="16"/>
                              </w:rPr>
                              <w:t xml:space="preserve"> CKEditor(app)</w:t>
                            </w:r>
                            <w:r w:rsidRPr="00E17C0F">
                              <w:rPr>
                                <w:sz w:val="16"/>
                                <w:szCs w:val="16"/>
                              </w:rPr>
                              <w:br/>
                            </w:r>
                            <w:r w:rsidRPr="00E17C0F">
                              <w:rPr>
                                <w:rStyle w:val="NormalTok"/>
                                <w:sz w:val="16"/>
                                <w:szCs w:val="16"/>
                              </w:rPr>
                              <w:t>Bootstrap(app)</w:t>
                            </w:r>
                            <w:r w:rsidRPr="00E17C0F">
                              <w:rPr>
                                <w:sz w:val="16"/>
                                <w:szCs w:val="16"/>
                              </w:rPr>
                              <w:br/>
                            </w:r>
                            <w:r w:rsidRPr="00E17C0F">
                              <w:rPr>
                                <w:rStyle w:val="NormalTok"/>
                                <w:sz w:val="16"/>
                                <w:szCs w:val="16"/>
                              </w:rPr>
                              <w:t xml:space="preserve">gravatar </w:t>
                            </w:r>
                            <w:r w:rsidRPr="00E17C0F">
                              <w:rPr>
                                <w:rStyle w:val="OperatorTok"/>
                                <w:sz w:val="16"/>
                                <w:szCs w:val="16"/>
                              </w:rPr>
                              <w:t>=</w:t>
                            </w:r>
                            <w:r w:rsidRPr="00E17C0F">
                              <w:rPr>
                                <w:rStyle w:val="NormalTok"/>
                                <w:sz w:val="16"/>
                                <w:szCs w:val="16"/>
                              </w:rPr>
                              <w:t xml:space="preserve"> Gravatar(app, size</w:t>
                            </w:r>
                            <w:r w:rsidRPr="00E17C0F">
                              <w:rPr>
                                <w:rStyle w:val="OperatorTok"/>
                                <w:sz w:val="16"/>
                                <w:szCs w:val="16"/>
                              </w:rPr>
                              <w:t>=</w:t>
                            </w:r>
                            <w:r w:rsidRPr="00E17C0F">
                              <w:rPr>
                                <w:rStyle w:val="DecValTok"/>
                                <w:sz w:val="16"/>
                                <w:szCs w:val="16"/>
                              </w:rPr>
                              <w:t>100</w:t>
                            </w:r>
                            <w:r w:rsidRPr="00E17C0F">
                              <w:rPr>
                                <w:rStyle w:val="NormalTok"/>
                                <w:sz w:val="16"/>
                                <w:szCs w:val="16"/>
                              </w:rPr>
                              <w:t>, rating</w:t>
                            </w:r>
                            <w:r w:rsidRPr="00E17C0F">
                              <w:rPr>
                                <w:rStyle w:val="OperatorTok"/>
                                <w:sz w:val="16"/>
                                <w:szCs w:val="16"/>
                              </w:rPr>
                              <w:t>=</w:t>
                            </w:r>
                            <w:r w:rsidRPr="00E17C0F">
                              <w:rPr>
                                <w:rStyle w:val="StringTok"/>
                                <w:sz w:val="16"/>
                                <w:szCs w:val="16"/>
                              </w:rPr>
                              <w:t>'g'</w:t>
                            </w:r>
                            <w:r w:rsidRPr="00E17C0F">
                              <w:rPr>
                                <w:rStyle w:val="NormalTok"/>
                                <w:sz w:val="16"/>
                                <w:szCs w:val="16"/>
                              </w:rPr>
                              <w:t>, default</w:t>
                            </w:r>
                            <w:r w:rsidRPr="00E17C0F">
                              <w:rPr>
                                <w:rStyle w:val="OperatorTok"/>
                                <w:sz w:val="16"/>
                                <w:szCs w:val="16"/>
                              </w:rPr>
                              <w:t>=</w:t>
                            </w:r>
                            <w:r w:rsidRPr="00E17C0F">
                              <w:rPr>
                                <w:rStyle w:val="StringTok"/>
                                <w:sz w:val="16"/>
                                <w:szCs w:val="16"/>
                              </w:rPr>
                              <w:t>'retro'</w:t>
                            </w:r>
                            <w:r w:rsidRPr="00E17C0F">
                              <w:rPr>
                                <w:rStyle w:val="NormalTok"/>
                                <w:sz w:val="16"/>
                                <w:szCs w:val="16"/>
                              </w:rPr>
                              <w:t>, force_default</w:t>
                            </w:r>
                            <w:r w:rsidRPr="00E17C0F">
                              <w:rPr>
                                <w:rStyle w:val="OperatorTok"/>
                                <w:sz w:val="16"/>
                                <w:szCs w:val="16"/>
                              </w:rPr>
                              <w:t>=</w:t>
                            </w:r>
                            <w:r w:rsidRPr="00E17C0F">
                              <w:rPr>
                                <w:rStyle w:val="VariableTok"/>
                                <w:sz w:val="16"/>
                                <w:szCs w:val="16"/>
                              </w:rPr>
                              <w:t>False</w:t>
                            </w:r>
                            <w:r w:rsidRPr="00E17C0F">
                              <w:rPr>
                                <w:rStyle w:val="NormalTok"/>
                                <w:sz w:val="16"/>
                                <w:szCs w:val="16"/>
                              </w:rPr>
                              <w:t>, force_lower</w:t>
                            </w:r>
                            <w:r w:rsidRPr="00E17C0F">
                              <w:rPr>
                                <w:rStyle w:val="OperatorTok"/>
                                <w:sz w:val="16"/>
                                <w:szCs w:val="16"/>
                              </w:rPr>
                              <w:t>=</w:t>
                            </w:r>
                            <w:r w:rsidRPr="00E17C0F">
                              <w:rPr>
                                <w:rStyle w:val="VariableTok"/>
                                <w:sz w:val="16"/>
                                <w:szCs w:val="16"/>
                              </w:rPr>
                              <w:t>False</w:t>
                            </w:r>
                            <w:r w:rsidRPr="00E17C0F">
                              <w:rPr>
                                <w:rStyle w:val="NormalTok"/>
                                <w:sz w:val="16"/>
                                <w:szCs w:val="16"/>
                              </w:rPr>
                              <w:t>, use_ssl</w:t>
                            </w:r>
                            <w:r w:rsidRPr="00E17C0F">
                              <w:rPr>
                                <w:rStyle w:val="OperatorTok"/>
                                <w:sz w:val="16"/>
                                <w:szCs w:val="16"/>
                              </w:rPr>
                              <w:t>=</w:t>
                            </w:r>
                            <w:r w:rsidRPr="00E17C0F">
                              <w:rPr>
                                <w:rStyle w:val="VariableTok"/>
                                <w:sz w:val="16"/>
                                <w:szCs w:val="16"/>
                              </w:rPr>
                              <w:t>False</w:t>
                            </w:r>
                            <w:r w:rsidRPr="00E17C0F">
                              <w:rPr>
                                <w:rStyle w:val="NormalTok"/>
                                <w:sz w:val="16"/>
                                <w:szCs w:val="16"/>
                              </w:rPr>
                              <w:t>, base_url</w:t>
                            </w:r>
                            <w:r w:rsidRPr="00E17C0F">
                              <w:rPr>
                                <w:rStyle w:val="OperatorTok"/>
                                <w:sz w:val="16"/>
                                <w:szCs w:val="16"/>
                              </w:rPr>
                              <w:t>=</w:t>
                            </w:r>
                            <w:r w:rsidRPr="00E17C0F">
                              <w:rPr>
                                <w:rStyle w:val="VariableTok"/>
                                <w:sz w:val="16"/>
                                <w:szCs w:val="16"/>
                              </w:rPr>
                              <w:t>None</w:t>
                            </w:r>
                            <w:r w:rsidRPr="00E17C0F">
                              <w:rPr>
                                <w:rStyle w:val="NormalTok"/>
                                <w:sz w:val="16"/>
                                <w:szCs w:val="16"/>
                              </w:rPr>
                              <w:t>)</w:t>
                            </w:r>
                            <w:r w:rsidRPr="00E17C0F">
                              <w:rPr>
                                <w:sz w:val="16"/>
                                <w:szCs w:val="16"/>
                              </w:rPr>
                              <w:br/>
                            </w:r>
                            <w:r w:rsidRPr="00E17C0F">
                              <w:rPr>
                                <w:sz w:val="16"/>
                                <w:szCs w:val="16"/>
                              </w:rPr>
                              <w:br/>
                            </w:r>
                            <w:r w:rsidRPr="00E17C0F">
                              <w:rPr>
                                <w:rStyle w:val="CommentTok"/>
                                <w:sz w:val="16"/>
                                <w:szCs w:val="16"/>
                              </w:rPr>
                              <w:t>##CONNECT TO DB</w:t>
                            </w:r>
                            <w:r w:rsidRPr="00E17C0F">
                              <w:rPr>
                                <w:sz w:val="16"/>
                                <w:szCs w:val="16"/>
                              </w:rPr>
                              <w:br/>
                            </w:r>
                            <w:r w:rsidRPr="00E17C0F">
                              <w:rPr>
                                <w:rStyle w:val="NormalTok"/>
                                <w:sz w:val="16"/>
                                <w:szCs w:val="16"/>
                              </w:rPr>
                              <w:t>app.config[</w:t>
                            </w:r>
                            <w:r w:rsidRPr="00E17C0F">
                              <w:rPr>
                                <w:rStyle w:val="StringTok"/>
                                <w:sz w:val="16"/>
                                <w:szCs w:val="16"/>
                              </w:rPr>
                              <w:t>'SQLALCHEMY_DATABASE_URI'</w:t>
                            </w:r>
                            <w:r w:rsidRPr="00E17C0F">
                              <w:rPr>
                                <w:rStyle w:val="NormalTok"/>
                                <w:sz w:val="16"/>
                                <w:szCs w:val="16"/>
                              </w:rPr>
                              <w:t xml:space="preserve">] </w:t>
                            </w:r>
                            <w:r w:rsidRPr="00E17C0F">
                              <w:rPr>
                                <w:rStyle w:val="OperatorTok"/>
                                <w:sz w:val="16"/>
                                <w:szCs w:val="16"/>
                              </w:rPr>
                              <w:t>=</w:t>
                            </w:r>
                            <w:r w:rsidRPr="00E17C0F">
                              <w:rPr>
                                <w:rStyle w:val="NormalTok"/>
                                <w:sz w:val="16"/>
                                <w:szCs w:val="16"/>
                              </w:rPr>
                              <w:t xml:space="preserve"> os.environ.get(</w:t>
                            </w:r>
                            <w:r w:rsidRPr="00E17C0F">
                              <w:rPr>
                                <w:rStyle w:val="StringTok"/>
                                <w:sz w:val="16"/>
                                <w:szCs w:val="16"/>
                              </w:rPr>
                              <w:t>"DATABASE_URL"</w:t>
                            </w:r>
                            <w:r w:rsidRPr="00E17C0F">
                              <w:rPr>
                                <w:rStyle w:val="NormalTok"/>
                                <w:sz w:val="16"/>
                                <w:szCs w:val="16"/>
                              </w:rPr>
                              <w:t xml:space="preserve">, </w:t>
                            </w:r>
                            <w:r w:rsidRPr="00E17C0F">
                              <w:rPr>
                                <w:rStyle w:val="StringTok"/>
                                <w:sz w:val="16"/>
                                <w:szCs w:val="16"/>
                              </w:rPr>
                              <w:t>"sqlite:///blog.db"</w:t>
                            </w:r>
                            <w:r w:rsidRPr="00E17C0F">
                              <w:rPr>
                                <w:rStyle w:val="NormalTok"/>
                                <w:sz w:val="16"/>
                                <w:szCs w:val="16"/>
                              </w:rPr>
                              <w:t>)</w:t>
                            </w:r>
                            <w:r w:rsidRPr="00E17C0F">
                              <w:rPr>
                                <w:sz w:val="16"/>
                                <w:szCs w:val="16"/>
                              </w:rPr>
                              <w:br/>
                            </w:r>
                            <w:r w:rsidRPr="00E17C0F">
                              <w:rPr>
                                <w:rStyle w:val="NormalTok"/>
                                <w:sz w:val="16"/>
                                <w:szCs w:val="16"/>
                              </w:rPr>
                              <w:t>app.config[</w:t>
                            </w:r>
                            <w:r w:rsidRPr="00E17C0F">
                              <w:rPr>
                                <w:rStyle w:val="StringTok"/>
                                <w:sz w:val="16"/>
                                <w:szCs w:val="16"/>
                              </w:rPr>
                              <w:t>'SQLALCHEMY_TRACK_MODIFICATIONS'</w:t>
                            </w:r>
                            <w:r w:rsidRPr="00E17C0F">
                              <w:rPr>
                                <w:rStyle w:val="NormalTok"/>
                                <w:sz w:val="16"/>
                                <w:szCs w:val="16"/>
                              </w:rPr>
                              <w:t xml:space="preserve">] </w:t>
                            </w:r>
                            <w:r w:rsidRPr="00E17C0F">
                              <w:rPr>
                                <w:rStyle w:val="OperatorTok"/>
                                <w:sz w:val="16"/>
                                <w:szCs w:val="16"/>
                              </w:rPr>
                              <w:t>=</w:t>
                            </w:r>
                            <w:r w:rsidRPr="00E17C0F">
                              <w:rPr>
                                <w:rStyle w:val="NormalTok"/>
                                <w:sz w:val="16"/>
                                <w:szCs w:val="16"/>
                              </w:rPr>
                              <w:t xml:space="preserve"> </w:t>
                            </w:r>
                            <w:r w:rsidRPr="00E17C0F">
                              <w:rPr>
                                <w:rStyle w:val="VariableTok"/>
                                <w:sz w:val="16"/>
                                <w:szCs w:val="16"/>
                              </w:rPr>
                              <w:t>False</w:t>
                            </w:r>
                            <w:r w:rsidRPr="00E17C0F">
                              <w:rPr>
                                <w:sz w:val="16"/>
                                <w:szCs w:val="16"/>
                              </w:rPr>
                              <w:br/>
                            </w:r>
                            <w:r w:rsidRPr="00E17C0F">
                              <w:rPr>
                                <w:rStyle w:val="NormalTok"/>
                                <w:sz w:val="16"/>
                                <w:szCs w:val="16"/>
                              </w:rPr>
                              <w:t xml:space="preserve">db </w:t>
                            </w:r>
                            <w:r w:rsidRPr="00E17C0F">
                              <w:rPr>
                                <w:rStyle w:val="OperatorTok"/>
                                <w:sz w:val="16"/>
                                <w:szCs w:val="16"/>
                              </w:rPr>
                              <w:t>=</w:t>
                            </w:r>
                            <w:r w:rsidRPr="00E17C0F">
                              <w:rPr>
                                <w:rStyle w:val="NormalTok"/>
                                <w:sz w:val="16"/>
                                <w:szCs w:val="16"/>
                              </w:rPr>
                              <w:t xml:space="preserve"> SQLAlchemy(app)</w:t>
                            </w:r>
                            <w:r w:rsidRPr="00E17C0F">
                              <w:rPr>
                                <w:sz w:val="16"/>
                                <w:szCs w:val="16"/>
                              </w:rPr>
                              <w:br/>
                            </w:r>
                            <w:r w:rsidRPr="00E17C0F">
                              <w:rPr>
                                <w:rStyle w:val="NormalTok"/>
                                <w:sz w:val="16"/>
                                <w:szCs w:val="16"/>
                              </w:rPr>
                              <w:t xml:space="preserve">login_manager </w:t>
                            </w:r>
                            <w:r w:rsidRPr="00E17C0F">
                              <w:rPr>
                                <w:rStyle w:val="OperatorTok"/>
                                <w:sz w:val="16"/>
                                <w:szCs w:val="16"/>
                              </w:rPr>
                              <w:t>=</w:t>
                            </w:r>
                            <w:r w:rsidRPr="00E17C0F">
                              <w:rPr>
                                <w:rStyle w:val="NormalTok"/>
                                <w:sz w:val="16"/>
                                <w:szCs w:val="16"/>
                              </w:rPr>
                              <w:t xml:space="preserve"> LoginManager()</w:t>
                            </w:r>
                            <w:r w:rsidRPr="00E17C0F">
                              <w:rPr>
                                <w:sz w:val="16"/>
                                <w:szCs w:val="16"/>
                              </w:rPr>
                              <w:br/>
                            </w:r>
                            <w:r w:rsidRPr="00E17C0F">
                              <w:rPr>
                                <w:rStyle w:val="NormalTok"/>
                                <w:sz w:val="16"/>
                                <w:szCs w:val="16"/>
                              </w:rPr>
                              <w:t>login_manager.init_app(app)</w:t>
                            </w:r>
                            <w:r w:rsidRPr="00E17C0F">
                              <w:rPr>
                                <w:sz w:val="16"/>
                                <w:szCs w:val="16"/>
                              </w:rPr>
                              <w:br/>
                            </w:r>
                          </w:p>
                          <w:p w14:paraId="6DD08171" w14:textId="77777777" w:rsidR="003B0125" w:rsidRPr="00E17C0F" w:rsidRDefault="003B0125" w:rsidP="003B0125">
                            <w:pPr>
                              <w:spacing w:after="0" w:line="259" w:lineRule="auto"/>
                              <w:ind w:left="0" w:right="0" w:firstLine="0"/>
                              <w:suppressOverlap/>
                              <w:jc w:val="left"/>
                              <w:rPr>
                                <w:rStyle w:val="NormalTok"/>
                                <w:sz w:val="16"/>
                                <w:szCs w:val="16"/>
                              </w:rPr>
                            </w:pPr>
                            <w:r w:rsidRPr="00E17C0F">
                              <w:rPr>
                                <w:rStyle w:val="AttributeTok"/>
                                <w:sz w:val="16"/>
                                <w:szCs w:val="16"/>
                              </w:rPr>
                              <w:t>@</w:t>
                            </w:r>
                            <w:proofErr w:type="gramStart"/>
                            <w:r w:rsidRPr="00E17C0F">
                              <w:rPr>
                                <w:rStyle w:val="AttributeTok"/>
                                <w:sz w:val="16"/>
                                <w:szCs w:val="16"/>
                              </w:rPr>
                              <w:t>login</w:t>
                            </w:r>
                            <w:proofErr w:type="gramEnd"/>
                            <w:r w:rsidRPr="00E17C0F">
                              <w:rPr>
                                <w:rStyle w:val="AttributeTok"/>
                                <w:sz w:val="16"/>
                                <w:szCs w:val="16"/>
                              </w:rPr>
                              <w:t>_manager.user_loader</w:t>
                            </w:r>
                            <w:r w:rsidRPr="00E17C0F">
                              <w:rPr>
                                <w:sz w:val="16"/>
                                <w:szCs w:val="16"/>
                              </w:rPr>
                              <w:br/>
                            </w:r>
                            <w:r w:rsidRPr="00E17C0F">
                              <w:rPr>
                                <w:rStyle w:val="KeywordTok"/>
                                <w:sz w:val="16"/>
                                <w:szCs w:val="16"/>
                              </w:rPr>
                              <w:t>def</w:t>
                            </w:r>
                            <w:r w:rsidRPr="00E17C0F">
                              <w:rPr>
                                <w:rStyle w:val="NormalTok"/>
                                <w:sz w:val="16"/>
                                <w:szCs w:val="16"/>
                              </w:rPr>
                              <w:t xml:space="preserve"> load_user(user_id):</w:t>
                            </w:r>
                            <w:r w:rsidRPr="00E17C0F">
                              <w:rPr>
                                <w:sz w:val="16"/>
                                <w:szCs w:val="16"/>
                              </w:rPr>
                              <w:br/>
                            </w:r>
                            <w:r w:rsidRPr="00E17C0F">
                              <w:rPr>
                                <w:rStyle w:val="NormalTok"/>
                                <w:sz w:val="16"/>
                                <w:szCs w:val="16"/>
                              </w:rPr>
                              <w:t xml:space="preserve">    </w:t>
                            </w:r>
                            <w:r w:rsidRPr="00E17C0F">
                              <w:rPr>
                                <w:rStyle w:val="ControlFlowTok"/>
                                <w:sz w:val="16"/>
                                <w:szCs w:val="16"/>
                              </w:rPr>
                              <w:t>return</w:t>
                            </w:r>
                            <w:r w:rsidRPr="00E17C0F">
                              <w:rPr>
                                <w:rStyle w:val="NormalTok"/>
                                <w:sz w:val="16"/>
                                <w:szCs w:val="16"/>
                              </w:rPr>
                              <w:t xml:space="preserve"> User.query.get(</w:t>
                            </w:r>
                            <w:r w:rsidRPr="00E17C0F">
                              <w:rPr>
                                <w:rStyle w:val="BuiltInTok"/>
                                <w:sz w:val="16"/>
                                <w:szCs w:val="16"/>
                              </w:rPr>
                              <w:t>int</w:t>
                            </w:r>
                            <w:r w:rsidRPr="00E17C0F">
                              <w:rPr>
                                <w:rStyle w:val="NormalTok"/>
                                <w:sz w:val="16"/>
                                <w:szCs w:val="16"/>
                              </w:rPr>
                              <w:t>(user_id))</w:t>
                            </w:r>
                          </w:p>
                          <w:p w14:paraId="7302C6C8" w14:textId="77777777" w:rsidR="003B0125" w:rsidRPr="00E17C0F" w:rsidRDefault="003B0125" w:rsidP="003B0125">
                            <w:pPr>
                              <w:spacing w:after="0" w:line="259" w:lineRule="auto"/>
                              <w:ind w:left="0" w:right="0" w:firstLine="0"/>
                              <w:suppressOverlap/>
                              <w:jc w:val="left"/>
                              <w:rPr>
                                <w:rStyle w:val="NormalTok"/>
                                <w:sz w:val="16"/>
                                <w:szCs w:val="16"/>
                              </w:rPr>
                            </w:pPr>
                          </w:p>
                          <w:p w14:paraId="49CFDF80" w14:textId="3BB8DCA7" w:rsidR="003B0125" w:rsidRDefault="003B0125" w:rsidP="003B0125">
                            <w:pPr>
                              <w:jc w:val="left"/>
                            </w:pPr>
                            <w:r w:rsidRPr="00E17C0F">
                              <w:rPr>
                                <w:sz w:val="16"/>
                                <w:szCs w:val="16"/>
                              </w:rPr>
                              <w:t>Fig 1. Python Package of Blog-Template</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76122F35" id="_x0000_t202" coordsize="21600,21600" o:spt="202" path="m,l,21600r21600,l21600,xe">
                <v:stroke joinstyle="miter"/>
                <v:path gradientshapeok="t" o:connecttype="rect"/>
              </v:shapetype>
              <v:shape id="Text Box 2" o:spid="_x0000_s1026" type="#_x0000_t202" style="position:absolute;left:0;text-align:left;margin-left:-67pt;margin-top:465.5pt;width:470.5pt;height:333.5pt;z-index:251674624;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" stroked="f">
                <v:textbox>
                  <w:txbxContent>
                    <w:p w14:paraId="6A799FC1" w14:textId="77777777" w:rsidR="00D52B67" w:rsidRDefault="00D52B67"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p>
                    <w:p w14:paraId="1426F397" w14:textId="65EA5988"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 import Flask, render_template, redirect, url_for, flash, abort</w:t>
                      </w:r>
                    </w:p>
                    <w:p w14:paraId="355B914B"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bootstrap import Bootstrap</w:t>
                      </w:r>
                    </w:p>
                    <w:p w14:paraId="14E1AEE2"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ckeditor import CKEditor</w:t>
                      </w:r>
                    </w:p>
                    <w:p w14:paraId="30FED644"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datetime import date</w:t>
                      </w:r>
                    </w:p>
                    <w:p w14:paraId="3B6EB117"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unctools import wraps</w:t>
                      </w:r>
                    </w:p>
                    <w:p w14:paraId="208C96A6"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werkzeug.security import generate_password_hash, check_password_hash</w:t>
                      </w:r>
                    </w:p>
                    <w:p w14:paraId="4C7C293C"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sqlalchemy import SQLAlchemy</w:t>
                      </w:r>
                    </w:p>
                    <w:p w14:paraId="5246AED9"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sqlalchemy.orm import relationship</w:t>
                      </w:r>
                    </w:p>
                    <w:p w14:paraId="7CAEA2AE"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login import UserMixin, login_user, LoginManager, login_required, current_user, logout_user</w:t>
                      </w:r>
                    </w:p>
                    <w:p w14:paraId="52A3E3F9"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orms import LoginForm, RegisterForm, CreatePostForm, CommentForm</w:t>
                      </w:r>
                    </w:p>
                    <w:p w14:paraId="746D9D8C"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from flask_gravatar import Gravatar</w:t>
                      </w:r>
                    </w:p>
                    <w:p w14:paraId="2C41F8C0" w14:textId="77777777" w:rsidR="003B0125" w:rsidRPr="00E17C0F" w:rsidRDefault="003B0125" w:rsidP="003B01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suppressOverlap/>
                        <w:jc w:val="left"/>
                        <w:rPr>
                          <w:rFonts w:ascii="Consolas" w:hAnsi="Consolas" w:cs="Courier New"/>
                          <w:color w:val="24292F"/>
                          <w:sz w:val="16"/>
                          <w:szCs w:val="16"/>
                        </w:rPr>
                      </w:pPr>
                      <w:r w:rsidRPr="00E17C0F">
                        <w:rPr>
                          <w:rFonts w:ascii="Consolas" w:hAnsi="Consolas" w:cs="Courier New"/>
                          <w:color w:val="24292F"/>
                          <w:sz w:val="16"/>
                          <w:szCs w:val="16"/>
                        </w:rPr>
                        <w:t>import os</w:t>
                      </w:r>
                    </w:p>
                    <w:p w14:paraId="79F09F02" w14:textId="77777777" w:rsidR="003B0125" w:rsidRPr="00E17C0F" w:rsidRDefault="003B0125" w:rsidP="003B0125">
                      <w:pPr>
                        <w:spacing w:after="0" w:line="259" w:lineRule="auto"/>
                        <w:ind w:left="0" w:right="0" w:firstLine="0"/>
                        <w:suppressOverlap/>
                        <w:jc w:val="left"/>
                        <w:rPr>
                          <w:sz w:val="16"/>
                          <w:szCs w:val="16"/>
                        </w:rPr>
                      </w:pPr>
                    </w:p>
                    <w:p w14:paraId="1F1117F3" w14:textId="77777777" w:rsidR="003B0125" w:rsidRPr="00E17C0F" w:rsidRDefault="003B0125" w:rsidP="003B0125">
                      <w:pPr>
                        <w:spacing w:after="0" w:line="259" w:lineRule="auto"/>
                        <w:ind w:left="0" w:right="0" w:firstLine="0"/>
                        <w:suppressOverlap/>
                        <w:jc w:val="left"/>
                        <w:rPr>
                          <w:sz w:val="16"/>
                          <w:szCs w:val="16"/>
                        </w:rPr>
                      </w:pPr>
                      <w:r w:rsidRPr="00E17C0F">
                        <w:rPr>
                          <w:rStyle w:val="NormalTok"/>
                          <w:sz w:val="16"/>
                          <w:szCs w:val="16"/>
                        </w:rPr>
                        <w:t xml:space="preserve">app </w:t>
                      </w:r>
                      <w:r w:rsidRPr="00E17C0F">
                        <w:rPr>
                          <w:rStyle w:val="OperatorTok"/>
                          <w:sz w:val="16"/>
                          <w:szCs w:val="16"/>
                        </w:rPr>
                        <w:t>=</w:t>
                      </w:r>
                      <w:r w:rsidRPr="00E17C0F">
                        <w:rPr>
                          <w:rStyle w:val="NormalTok"/>
                          <w:sz w:val="16"/>
                          <w:szCs w:val="16"/>
                        </w:rPr>
                        <w:t xml:space="preserve"> Flask(</w:t>
                      </w:r>
                      <w:r w:rsidRPr="00E17C0F">
                        <w:rPr>
                          <w:rStyle w:val="VariableTok"/>
                          <w:sz w:val="16"/>
                          <w:szCs w:val="16"/>
                        </w:rPr>
                        <w:t>__name__</w:t>
                      </w:r>
                      <w:r w:rsidRPr="00E17C0F">
                        <w:rPr>
                          <w:rStyle w:val="NormalTok"/>
                          <w:sz w:val="16"/>
                          <w:szCs w:val="16"/>
                        </w:rPr>
                        <w:t>)</w:t>
                      </w:r>
                      <w:r w:rsidRPr="00E17C0F">
                        <w:rPr>
                          <w:sz w:val="16"/>
                          <w:szCs w:val="16"/>
                        </w:rPr>
                        <w:br/>
                      </w:r>
                      <w:r w:rsidRPr="00E17C0F">
                        <w:rPr>
                          <w:rStyle w:val="NormalTok"/>
                          <w:sz w:val="16"/>
                          <w:szCs w:val="16"/>
                        </w:rPr>
                        <w:t>app.config[</w:t>
                      </w:r>
                      <w:r w:rsidRPr="00E17C0F">
                        <w:rPr>
                          <w:rStyle w:val="StringTok"/>
                          <w:sz w:val="16"/>
                          <w:szCs w:val="16"/>
                        </w:rPr>
                        <w:t>'SECRET_KEY'</w:t>
                      </w:r>
                      <w:r w:rsidRPr="00E17C0F">
                        <w:rPr>
                          <w:rStyle w:val="NormalTok"/>
                          <w:sz w:val="16"/>
                          <w:szCs w:val="16"/>
                        </w:rPr>
                        <w:t xml:space="preserve">] </w:t>
                      </w:r>
                      <w:r w:rsidRPr="00E17C0F">
                        <w:rPr>
                          <w:rStyle w:val="OperatorTok"/>
                          <w:sz w:val="16"/>
                          <w:szCs w:val="16"/>
                        </w:rPr>
                        <w:t>=</w:t>
                      </w:r>
                      <w:r w:rsidRPr="00E17C0F">
                        <w:rPr>
                          <w:rStyle w:val="NormalTok"/>
                          <w:sz w:val="16"/>
                          <w:szCs w:val="16"/>
                        </w:rPr>
                        <w:t xml:space="preserve"> os.environ.get(</w:t>
                      </w:r>
                      <w:r w:rsidRPr="00E17C0F">
                        <w:rPr>
                          <w:rStyle w:val="StringTok"/>
                          <w:sz w:val="16"/>
                          <w:szCs w:val="16"/>
                        </w:rPr>
                        <w:t>"SECRET_KEY"</w:t>
                      </w:r>
                      <w:r w:rsidRPr="00E17C0F">
                        <w:rPr>
                          <w:rStyle w:val="NormalTok"/>
                          <w:sz w:val="16"/>
                          <w:szCs w:val="16"/>
                        </w:rPr>
                        <w:t>)</w:t>
                      </w:r>
                      <w:r w:rsidRPr="00E17C0F">
                        <w:rPr>
                          <w:sz w:val="16"/>
                          <w:szCs w:val="16"/>
                        </w:rPr>
                        <w:br/>
                      </w:r>
                      <w:r w:rsidRPr="00E17C0F">
                        <w:rPr>
                          <w:rStyle w:val="NormalTok"/>
                          <w:sz w:val="16"/>
                          <w:szCs w:val="16"/>
                        </w:rPr>
                        <w:t xml:space="preserve">ckeditor </w:t>
                      </w:r>
                      <w:r w:rsidRPr="00E17C0F">
                        <w:rPr>
                          <w:rStyle w:val="OperatorTok"/>
                          <w:sz w:val="16"/>
                          <w:szCs w:val="16"/>
                        </w:rPr>
                        <w:t>=</w:t>
                      </w:r>
                      <w:r w:rsidRPr="00E17C0F">
                        <w:rPr>
                          <w:rStyle w:val="NormalTok"/>
                          <w:sz w:val="16"/>
                          <w:szCs w:val="16"/>
                        </w:rPr>
                        <w:t xml:space="preserve"> CKEditor(app)</w:t>
                      </w:r>
                      <w:r w:rsidRPr="00E17C0F">
                        <w:rPr>
                          <w:sz w:val="16"/>
                          <w:szCs w:val="16"/>
                        </w:rPr>
                        <w:br/>
                      </w:r>
                      <w:r w:rsidRPr="00E17C0F">
                        <w:rPr>
                          <w:rStyle w:val="NormalTok"/>
                          <w:sz w:val="16"/>
                          <w:szCs w:val="16"/>
                        </w:rPr>
                        <w:t>Bootstrap(app)</w:t>
                      </w:r>
                      <w:r w:rsidRPr="00E17C0F">
                        <w:rPr>
                          <w:sz w:val="16"/>
                          <w:szCs w:val="16"/>
                        </w:rPr>
                        <w:br/>
                      </w:r>
                      <w:r w:rsidRPr="00E17C0F">
                        <w:rPr>
                          <w:rStyle w:val="NormalTok"/>
                          <w:sz w:val="16"/>
                          <w:szCs w:val="16"/>
                        </w:rPr>
                        <w:t xml:space="preserve">gravatar </w:t>
                      </w:r>
                      <w:r w:rsidRPr="00E17C0F">
                        <w:rPr>
                          <w:rStyle w:val="OperatorTok"/>
                          <w:sz w:val="16"/>
                          <w:szCs w:val="16"/>
                        </w:rPr>
                        <w:t>=</w:t>
                      </w:r>
                      <w:r w:rsidRPr="00E17C0F">
                        <w:rPr>
                          <w:rStyle w:val="NormalTok"/>
                          <w:sz w:val="16"/>
                          <w:szCs w:val="16"/>
                        </w:rPr>
                        <w:t xml:space="preserve"> Gravatar(app, size</w:t>
                      </w:r>
                      <w:r w:rsidRPr="00E17C0F">
                        <w:rPr>
                          <w:rStyle w:val="OperatorTok"/>
                          <w:sz w:val="16"/>
                          <w:szCs w:val="16"/>
                        </w:rPr>
                        <w:t>=</w:t>
                      </w:r>
                      <w:r w:rsidRPr="00E17C0F">
                        <w:rPr>
                          <w:rStyle w:val="DecValTok"/>
                          <w:sz w:val="16"/>
                          <w:szCs w:val="16"/>
                        </w:rPr>
                        <w:t>100</w:t>
                      </w:r>
                      <w:r w:rsidRPr="00E17C0F">
                        <w:rPr>
                          <w:rStyle w:val="NormalTok"/>
                          <w:sz w:val="16"/>
                          <w:szCs w:val="16"/>
                        </w:rPr>
                        <w:t>, rating</w:t>
                      </w:r>
                      <w:r w:rsidRPr="00E17C0F">
                        <w:rPr>
                          <w:rStyle w:val="OperatorTok"/>
                          <w:sz w:val="16"/>
                          <w:szCs w:val="16"/>
                        </w:rPr>
                        <w:t>=</w:t>
                      </w:r>
                      <w:r w:rsidRPr="00E17C0F">
                        <w:rPr>
                          <w:rStyle w:val="StringTok"/>
                          <w:sz w:val="16"/>
                          <w:szCs w:val="16"/>
                        </w:rPr>
                        <w:t>'g'</w:t>
                      </w:r>
                      <w:r w:rsidRPr="00E17C0F">
                        <w:rPr>
                          <w:rStyle w:val="NormalTok"/>
                          <w:sz w:val="16"/>
                          <w:szCs w:val="16"/>
                        </w:rPr>
                        <w:t>, default</w:t>
                      </w:r>
                      <w:r w:rsidRPr="00E17C0F">
                        <w:rPr>
                          <w:rStyle w:val="OperatorTok"/>
                          <w:sz w:val="16"/>
                          <w:szCs w:val="16"/>
                        </w:rPr>
                        <w:t>=</w:t>
                      </w:r>
                      <w:r w:rsidRPr="00E17C0F">
                        <w:rPr>
                          <w:rStyle w:val="StringTok"/>
                          <w:sz w:val="16"/>
                          <w:szCs w:val="16"/>
                        </w:rPr>
                        <w:t>'retro'</w:t>
                      </w:r>
                      <w:r w:rsidRPr="00E17C0F">
                        <w:rPr>
                          <w:rStyle w:val="NormalTok"/>
                          <w:sz w:val="16"/>
                          <w:szCs w:val="16"/>
                        </w:rPr>
                        <w:t>, force_default</w:t>
                      </w:r>
                      <w:r w:rsidRPr="00E17C0F">
                        <w:rPr>
                          <w:rStyle w:val="OperatorTok"/>
                          <w:sz w:val="16"/>
                          <w:szCs w:val="16"/>
                        </w:rPr>
                        <w:t>=</w:t>
                      </w:r>
                      <w:r w:rsidRPr="00E17C0F">
                        <w:rPr>
                          <w:rStyle w:val="VariableTok"/>
                          <w:sz w:val="16"/>
                          <w:szCs w:val="16"/>
                        </w:rPr>
                        <w:t>False</w:t>
                      </w:r>
                      <w:r w:rsidRPr="00E17C0F">
                        <w:rPr>
                          <w:rStyle w:val="NormalTok"/>
                          <w:sz w:val="16"/>
                          <w:szCs w:val="16"/>
                        </w:rPr>
                        <w:t>, force_lower</w:t>
                      </w:r>
                      <w:r w:rsidRPr="00E17C0F">
                        <w:rPr>
                          <w:rStyle w:val="OperatorTok"/>
                          <w:sz w:val="16"/>
                          <w:szCs w:val="16"/>
                        </w:rPr>
                        <w:t>=</w:t>
                      </w:r>
                      <w:r w:rsidRPr="00E17C0F">
                        <w:rPr>
                          <w:rStyle w:val="VariableTok"/>
                          <w:sz w:val="16"/>
                          <w:szCs w:val="16"/>
                        </w:rPr>
                        <w:t>False</w:t>
                      </w:r>
                      <w:r w:rsidRPr="00E17C0F">
                        <w:rPr>
                          <w:rStyle w:val="NormalTok"/>
                          <w:sz w:val="16"/>
                          <w:szCs w:val="16"/>
                        </w:rPr>
                        <w:t>, use_ssl</w:t>
                      </w:r>
                      <w:r w:rsidRPr="00E17C0F">
                        <w:rPr>
                          <w:rStyle w:val="OperatorTok"/>
                          <w:sz w:val="16"/>
                          <w:szCs w:val="16"/>
                        </w:rPr>
                        <w:t>=</w:t>
                      </w:r>
                      <w:r w:rsidRPr="00E17C0F">
                        <w:rPr>
                          <w:rStyle w:val="VariableTok"/>
                          <w:sz w:val="16"/>
                          <w:szCs w:val="16"/>
                        </w:rPr>
                        <w:t>False</w:t>
                      </w:r>
                      <w:r w:rsidRPr="00E17C0F">
                        <w:rPr>
                          <w:rStyle w:val="NormalTok"/>
                          <w:sz w:val="16"/>
                          <w:szCs w:val="16"/>
                        </w:rPr>
                        <w:t>, base_url</w:t>
                      </w:r>
                      <w:r w:rsidRPr="00E17C0F">
                        <w:rPr>
                          <w:rStyle w:val="OperatorTok"/>
                          <w:sz w:val="16"/>
                          <w:szCs w:val="16"/>
                        </w:rPr>
                        <w:t>=</w:t>
                      </w:r>
                      <w:r w:rsidRPr="00E17C0F">
                        <w:rPr>
                          <w:rStyle w:val="VariableTok"/>
                          <w:sz w:val="16"/>
                          <w:szCs w:val="16"/>
                        </w:rPr>
                        <w:t>None</w:t>
                      </w:r>
                      <w:r w:rsidRPr="00E17C0F">
                        <w:rPr>
                          <w:rStyle w:val="NormalTok"/>
                          <w:sz w:val="16"/>
                          <w:szCs w:val="16"/>
                        </w:rPr>
                        <w:t>)</w:t>
                      </w:r>
                      <w:r w:rsidRPr="00E17C0F">
                        <w:rPr>
                          <w:sz w:val="16"/>
                          <w:szCs w:val="16"/>
                        </w:rPr>
                        <w:br/>
                      </w:r>
                      <w:r w:rsidRPr="00E17C0F">
                        <w:rPr>
                          <w:sz w:val="16"/>
                          <w:szCs w:val="16"/>
                        </w:rPr>
                        <w:br/>
                      </w:r>
                      <w:r w:rsidRPr="00E17C0F">
                        <w:rPr>
                          <w:rStyle w:val="CommentTok"/>
                          <w:sz w:val="16"/>
                          <w:szCs w:val="16"/>
                        </w:rPr>
                        <w:t>##CONNECT TO DB</w:t>
                      </w:r>
                      <w:r w:rsidRPr="00E17C0F">
                        <w:rPr>
                          <w:sz w:val="16"/>
                          <w:szCs w:val="16"/>
                        </w:rPr>
                        <w:br/>
                      </w:r>
                      <w:r w:rsidRPr="00E17C0F">
                        <w:rPr>
                          <w:rStyle w:val="NormalTok"/>
                          <w:sz w:val="16"/>
                          <w:szCs w:val="16"/>
                        </w:rPr>
                        <w:t>app.config[</w:t>
                      </w:r>
                      <w:r w:rsidRPr="00E17C0F">
                        <w:rPr>
                          <w:rStyle w:val="StringTok"/>
                          <w:sz w:val="16"/>
                          <w:szCs w:val="16"/>
                        </w:rPr>
                        <w:t>'SQLALCHEMY_DATABASE_URI'</w:t>
                      </w:r>
                      <w:r w:rsidRPr="00E17C0F">
                        <w:rPr>
                          <w:rStyle w:val="NormalTok"/>
                          <w:sz w:val="16"/>
                          <w:szCs w:val="16"/>
                        </w:rPr>
                        <w:t xml:space="preserve">] </w:t>
                      </w:r>
                      <w:r w:rsidRPr="00E17C0F">
                        <w:rPr>
                          <w:rStyle w:val="OperatorTok"/>
                          <w:sz w:val="16"/>
                          <w:szCs w:val="16"/>
                        </w:rPr>
                        <w:t>=</w:t>
                      </w:r>
                      <w:r w:rsidRPr="00E17C0F">
                        <w:rPr>
                          <w:rStyle w:val="NormalTok"/>
                          <w:sz w:val="16"/>
                          <w:szCs w:val="16"/>
                        </w:rPr>
                        <w:t xml:space="preserve"> os.environ.get(</w:t>
                      </w:r>
                      <w:r w:rsidRPr="00E17C0F">
                        <w:rPr>
                          <w:rStyle w:val="StringTok"/>
                          <w:sz w:val="16"/>
                          <w:szCs w:val="16"/>
                        </w:rPr>
                        <w:t>"DATABASE_URL"</w:t>
                      </w:r>
                      <w:r w:rsidRPr="00E17C0F">
                        <w:rPr>
                          <w:rStyle w:val="NormalTok"/>
                          <w:sz w:val="16"/>
                          <w:szCs w:val="16"/>
                        </w:rPr>
                        <w:t xml:space="preserve">, </w:t>
                      </w:r>
                      <w:r w:rsidRPr="00E17C0F">
                        <w:rPr>
                          <w:rStyle w:val="StringTok"/>
                          <w:sz w:val="16"/>
                          <w:szCs w:val="16"/>
                        </w:rPr>
                        <w:t>"sqlite:///blog.db"</w:t>
                      </w:r>
                      <w:r w:rsidRPr="00E17C0F">
                        <w:rPr>
                          <w:rStyle w:val="NormalTok"/>
                          <w:sz w:val="16"/>
                          <w:szCs w:val="16"/>
                        </w:rPr>
                        <w:t>)</w:t>
                      </w:r>
                      <w:r w:rsidRPr="00E17C0F">
                        <w:rPr>
                          <w:sz w:val="16"/>
                          <w:szCs w:val="16"/>
                        </w:rPr>
                        <w:br/>
                      </w:r>
                      <w:r w:rsidRPr="00E17C0F">
                        <w:rPr>
                          <w:rStyle w:val="NormalTok"/>
                          <w:sz w:val="16"/>
                          <w:szCs w:val="16"/>
                        </w:rPr>
                        <w:t>app.config[</w:t>
                      </w:r>
                      <w:r w:rsidRPr="00E17C0F">
                        <w:rPr>
                          <w:rStyle w:val="StringTok"/>
                          <w:sz w:val="16"/>
                          <w:szCs w:val="16"/>
                        </w:rPr>
                        <w:t>'SQLALCHEMY_TRACK_MODIFICATIONS'</w:t>
                      </w:r>
                      <w:r w:rsidRPr="00E17C0F">
                        <w:rPr>
                          <w:rStyle w:val="NormalTok"/>
                          <w:sz w:val="16"/>
                          <w:szCs w:val="16"/>
                        </w:rPr>
                        <w:t xml:space="preserve">] </w:t>
                      </w:r>
                      <w:r w:rsidRPr="00E17C0F">
                        <w:rPr>
                          <w:rStyle w:val="OperatorTok"/>
                          <w:sz w:val="16"/>
                          <w:szCs w:val="16"/>
                        </w:rPr>
                        <w:t>=</w:t>
                      </w:r>
                      <w:r w:rsidRPr="00E17C0F">
                        <w:rPr>
                          <w:rStyle w:val="NormalTok"/>
                          <w:sz w:val="16"/>
                          <w:szCs w:val="16"/>
                        </w:rPr>
                        <w:t xml:space="preserve"> </w:t>
                      </w:r>
                      <w:r w:rsidRPr="00E17C0F">
                        <w:rPr>
                          <w:rStyle w:val="VariableTok"/>
                          <w:sz w:val="16"/>
                          <w:szCs w:val="16"/>
                        </w:rPr>
                        <w:t>False</w:t>
                      </w:r>
                      <w:r w:rsidRPr="00E17C0F">
                        <w:rPr>
                          <w:sz w:val="16"/>
                          <w:szCs w:val="16"/>
                        </w:rPr>
                        <w:br/>
                      </w:r>
                      <w:r w:rsidRPr="00E17C0F">
                        <w:rPr>
                          <w:rStyle w:val="NormalTok"/>
                          <w:sz w:val="16"/>
                          <w:szCs w:val="16"/>
                        </w:rPr>
                        <w:t xml:space="preserve">db </w:t>
                      </w:r>
                      <w:r w:rsidRPr="00E17C0F">
                        <w:rPr>
                          <w:rStyle w:val="OperatorTok"/>
                          <w:sz w:val="16"/>
                          <w:szCs w:val="16"/>
                        </w:rPr>
                        <w:t>=</w:t>
                      </w:r>
                      <w:r w:rsidRPr="00E17C0F">
                        <w:rPr>
                          <w:rStyle w:val="NormalTok"/>
                          <w:sz w:val="16"/>
                          <w:szCs w:val="16"/>
                        </w:rPr>
                        <w:t xml:space="preserve"> SQLAlchemy(app)</w:t>
                      </w:r>
                      <w:r w:rsidRPr="00E17C0F">
                        <w:rPr>
                          <w:sz w:val="16"/>
                          <w:szCs w:val="16"/>
                        </w:rPr>
                        <w:br/>
                      </w:r>
                      <w:r w:rsidRPr="00E17C0F">
                        <w:rPr>
                          <w:rStyle w:val="NormalTok"/>
                          <w:sz w:val="16"/>
                          <w:szCs w:val="16"/>
                        </w:rPr>
                        <w:t xml:space="preserve">login_manager </w:t>
                      </w:r>
                      <w:r w:rsidRPr="00E17C0F">
                        <w:rPr>
                          <w:rStyle w:val="OperatorTok"/>
                          <w:sz w:val="16"/>
                          <w:szCs w:val="16"/>
                        </w:rPr>
                        <w:t>=</w:t>
                      </w:r>
                      <w:r w:rsidRPr="00E17C0F">
                        <w:rPr>
                          <w:rStyle w:val="NormalTok"/>
                          <w:sz w:val="16"/>
                          <w:szCs w:val="16"/>
                        </w:rPr>
                        <w:t xml:space="preserve"> LoginManager()</w:t>
                      </w:r>
                      <w:r w:rsidRPr="00E17C0F">
                        <w:rPr>
                          <w:sz w:val="16"/>
                          <w:szCs w:val="16"/>
                        </w:rPr>
                        <w:br/>
                      </w:r>
                      <w:r w:rsidRPr="00E17C0F">
                        <w:rPr>
                          <w:rStyle w:val="NormalTok"/>
                          <w:sz w:val="16"/>
                          <w:szCs w:val="16"/>
                        </w:rPr>
                        <w:t>login_manager.init_app(app)</w:t>
                      </w:r>
                      <w:r w:rsidRPr="00E17C0F">
                        <w:rPr>
                          <w:sz w:val="16"/>
                          <w:szCs w:val="16"/>
                        </w:rPr>
                        <w:br/>
                      </w:r>
                    </w:p>
                    <w:p w14:paraId="6DD08171" w14:textId="77777777" w:rsidR="003B0125" w:rsidRPr="00E17C0F" w:rsidRDefault="003B0125" w:rsidP="003B0125">
                      <w:pPr>
                        <w:spacing w:after="0" w:line="259" w:lineRule="auto"/>
                        <w:ind w:left="0" w:right="0" w:firstLine="0"/>
                        <w:suppressOverlap/>
                        <w:jc w:val="left"/>
                        <w:rPr>
                          <w:rStyle w:val="NormalTok"/>
                          <w:sz w:val="16"/>
                          <w:szCs w:val="16"/>
                        </w:rPr>
                      </w:pPr>
                      <w:r w:rsidRPr="00E17C0F">
                        <w:rPr>
                          <w:rStyle w:val="AttributeTok"/>
                          <w:sz w:val="16"/>
                          <w:szCs w:val="16"/>
                        </w:rPr>
                        <w:t>@login_manager.user_loader</w:t>
                      </w:r>
                      <w:r w:rsidRPr="00E17C0F">
                        <w:rPr>
                          <w:sz w:val="16"/>
                          <w:szCs w:val="16"/>
                        </w:rPr>
                        <w:br/>
                      </w:r>
                      <w:r w:rsidRPr="00E17C0F">
                        <w:rPr>
                          <w:rStyle w:val="KeywordTok"/>
                          <w:sz w:val="16"/>
                          <w:szCs w:val="16"/>
                        </w:rPr>
                        <w:t>def</w:t>
                      </w:r>
                      <w:r w:rsidRPr="00E17C0F">
                        <w:rPr>
                          <w:rStyle w:val="NormalTok"/>
                          <w:sz w:val="16"/>
                          <w:szCs w:val="16"/>
                        </w:rPr>
                        <w:t xml:space="preserve"> load_user(user_id):</w:t>
                      </w:r>
                      <w:r w:rsidRPr="00E17C0F">
                        <w:rPr>
                          <w:sz w:val="16"/>
                          <w:szCs w:val="16"/>
                        </w:rPr>
                        <w:br/>
                      </w:r>
                      <w:r w:rsidRPr="00E17C0F">
                        <w:rPr>
                          <w:rStyle w:val="NormalTok"/>
                          <w:sz w:val="16"/>
                          <w:szCs w:val="16"/>
                        </w:rPr>
                        <w:t xml:space="preserve">    </w:t>
                      </w:r>
                      <w:r w:rsidRPr="00E17C0F">
                        <w:rPr>
                          <w:rStyle w:val="ControlFlowTok"/>
                          <w:sz w:val="16"/>
                          <w:szCs w:val="16"/>
                        </w:rPr>
                        <w:t>return</w:t>
                      </w:r>
                      <w:r w:rsidRPr="00E17C0F">
                        <w:rPr>
                          <w:rStyle w:val="NormalTok"/>
                          <w:sz w:val="16"/>
                          <w:szCs w:val="16"/>
                        </w:rPr>
                        <w:t xml:space="preserve"> User.query.get(</w:t>
                      </w:r>
                      <w:r w:rsidRPr="00E17C0F">
                        <w:rPr>
                          <w:rStyle w:val="BuiltInTok"/>
                          <w:sz w:val="16"/>
                          <w:szCs w:val="16"/>
                        </w:rPr>
                        <w:t>int</w:t>
                      </w:r>
                      <w:r w:rsidRPr="00E17C0F">
                        <w:rPr>
                          <w:rStyle w:val="NormalTok"/>
                          <w:sz w:val="16"/>
                          <w:szCs w:val="16"/>
                        </w:rPr>
                        <w:t>(user_id))</w:t>
                      </w:r>
                    </w:p>
                    <w:p w14:paraId="7302C6C8" w14:textId="77777777" w:rsidR="003B0125" w:rsidRPr="00E17C0F" w:rsidRDefault="003B0125" w:rsidP="003B0125">
                      <w:pPr>
                        <w:spacing w:after="0" w:line="259" w:lineRule="auto"/>
                        <w:ind w:left="0" w:right="0" w:firstLine="0"/>
                        <w:suppressOverlap/>
                        <w:jc w:val="left"/>
                        <w:rPr>
                          <w:rStyle w:val="NormalTok"/>
                          <w:sz w:val="16"/>
                          <w:szCs w:val="16"/>
                        </w:rPr>
                      </w:pPr>
                    </w:p>
                    <w:p w14:paraId="49CFDF80" w14:textId="3BB8DCA7" w:rsidR="003B0125" w:rsidRDefault="003B0125" w:rsidP="003B0125">
                      <w:pPr>
                        <w:jc w:val="left"/>
                      </w:pPr>
                      <w:r w:rsidRPr="00E17C0F">
                        <w:rPr>
                          <w:sz w:val="16"/>
                          <w:szCs w:val="16"/>
                        </w:rPr>
                        <w:t>Fig 1. Python Package of Blog-Template</w:t>
                      </w:r>
                    </w:p>
                  </w:txbxContent>
                </v:textbox>
                <w10:wrap type="topAndBottom" anchorx="margin" anchory="page"/>
              </v:shape>
            </w:pict>
          </mc:Fallback>
        </mc:AlternateContent>
      </w:r>
      <w:r w:rsidR="00E17C0F" w:rsidRPr="00E17C0F">
        <w:rPr>
          <w:rFonts w:ascii="Times New Roman" w:eastAsia="Times New Roman" w:hAnsi="Times New Roman" w:cs="Times New Roman"/>
          <w:color w:val="000000"/>
          <w:sz w:val="20"/>
          <w:szCs w:val="22"/>
        </w:rPr>
        <w:t xml:space="preserve">According to [1], system performance degradation or problems handling required system throughput is an extremely significant issue for many large industrial projects. </w:t>
      </w:r>
      <w:r w:rsidR="00E17C0F" w:rsidRPr="00E17C0F">
        <w:rPr>
          <w:rFonts w:ascii="Times New Roman" w:eastAsia="Times New Roman" w:hAnsi="Times New Roman" w:cs="Times New Roman"/>
          <w:color w:val="000000"/>
          <w:sz w:val="20"/>
          <w:szCs w:val="22"/>
        </w:rPr>
        <w:t>Although the software system has undergone extensive functionality testing, it was never tested to assess its expected performance [1].</w:t>
      </w:r>
    </w:p>
    <w:p w14:paraId="63C97D80" w14:textId="25E0ABB0" w:rsidR="00E17C0F" w:rsidRPr="00E17C0F" w:rsidRDefault="00E17C0F" w:rsidP="007D5850">
      <w:pPr>
        <w:pStyle w:val="BodyText"/>
      </w:pPr>
      <w:r w:rsidRPr="00E17C0F">
        <w:t>During an architecture review at AT&amp;T, a group of engineers has found that “performance issues account for one of the three major fault categories. Performance problems identified might include such things as the lack of performance estimates, the failure to have proposed plans for data collection</w:t>
      </w:r>
      <w:r w:rsidR="00D52B67">
        <w:t>,</w:t>
      </w:r>
      <w:r w:rsidRPr="00E17C0F">
        <w:t xml:space="preserve"> or the lack of a performance budget”. They also claimed that insufficient planning for performance issues is the major issue when deploying software to the field [1].</w:t>
      </w:r>
      <w:r w:rsidR="007D5850">
        <w:t xml:space="preserve"> </w:t>
      </w:r>
      <w:r w:rsidRPr="00E17C0F">
        <w:t>Major issues are issues that will impact user satisfaction.</w:t>
      </w:r>
      <w:bookmarkEnd w:id="0"/>
    </w:p>
    <w:p w14:paraId="43E077C8" w14:textId="236DCF0B" w:rsidR="00E17C0F" w:rsidRPr="00E17C0F" w:rsidRDefault="00E17C0F" w:rsidP="00E17C0F">
      <w:pPr>
        <w:pStyle w:val="Heading2"/>
        <w:ind w:left="9"/>
        <w:jc w:val="both"/>
      </w:pPr>
      <w:bookmarkStart w:id="1" w:name="c.-uneven-distribution-of-resource-usage"/>
      <w:r w:rsidRPr="00E17C0F">
        <w:t>C. Uneven Distribution of Resource Usage</w:t>
      </w:r>
    </w:p>
    <w:p w14:paraId="15601D29" w14:textId="46D30262" w:rsidR="00E17C0F" w:rsidRPr="00E17C0F" w:rsidRDefault="00E17C0F" w:rsidP="00E17C0F">
      <w:pPr>
        <w:pStyle w:val="BodyText"/>
      </w:pPr>
      <w:r w:rsidRPr="00E17C0F">
        <w:t>Pareto-type distribution is also known as a very uneven distribution of resource usage. The main reason for system performance degradation is claimed distribution of project-affecting issues (Pareto-type distribution). According to [1], it was found that 70 percent of the most severe class of problems resided in the weakest 30 percent of the project.</w:t>
      </w:r>
    </w:p>
    <w:bookmarkEnd w:id="1"/>
    <w:p w14:paraId="78BEED2A" w14:textId="11F370D2" w:rsidR="005E2744" w:rsidRPr="00E17C0F" w:rsidRDefault="008453FB" w:rsidP="00E17C0F">
      <w:pPr>
        <w:ind w:left="0" w:right="0" w:firstLine="0"/>
      </w:pPr>
      <w:r w:rsidRPr="00E17C0F">
        <w:t xml:space="preserve"> </w:t>
      </w:r>
    </w:p>
    <w:p w14:paraId="4F9D5E51" w14:textId="5CB94A41" w:rsidR="005E2744" w:rsidRPr="00E17C0F" w:rsidRDefault="008453FB" w:rsidP="00E17C0F">
      <w:pPr>
        <w:pStyle w:val="Heading1"/>
        <w:spacing w:after="106"/>
        <w:ind w:right="129"/>
      </w:pPr>
      <w:r w:rsidRPr="00E17C0F">
        <w:rPr>
          <w:sz w:val="20"/>
        </w:rPr>
        <w:lastRenderedPageBreak/>
        <w:t>II.</w:t>
      </w:r>
      <w:r w:rsidRPr="00E17C0F">
        <w:rPr>
          <w:rFonts w:ascii="Arial" w:eastAsia="Arial" w:hAnsi="Arial" w:cs="Arial"/>
          <w:sz w:val="20"/>
        </w:rPr>
        <w:t xml:space="preserve"> </w:t>
      </w:r>
      <w:r w:rsidR="00E17C0F" w:rsidRPr="00E17C0F">
        <w:rPr>
          <w:sz w:val="20"/>
        </w:rPr>
        <w:t>P</w:t>
      </w:r>
      <w:r w:rsidR="00E17C0F" w:rsidRPr="00E17C0F">
        <w:rPr>
          <w:szCs w:val="16"/>
        </w:rPr>
        <w:t>REVIOUS</w:t>
      </w:r>
      <w:r w:rsidR="00E17C0F" w:rsidRPr="00E17C0F">
        <w:rPr>
          <w:sz w:val="20"/>
        </w:rPr>
        <w:t xml:space="preserve"> W</w:t>
      </w:r>
      <w:r w:rsidR="00E17C0F" w:rsidRPr="00E17C0F">
        <w:rPr>
          <w:szCs w:val="18"/>
        </w:rPr>
        <w:t>ORK</w:t>
      </w:r>
    </w:p>
    <w:p w14:paraId="7B12805B" w14:textId="76C8928A" w:rsidR="005E2744" w:rsidRPr="00E17C0F" w:rsidRDefault="00E17C0F" w:rsidP="00E17C0F">
      <w:pPr>
        <w:ind w:left="-1" w:right="0"/>
      </w:pPr>
      <w:r w:rsidRPr="00E17C0F">
        <w:t xml:space="preserve">According to [1], </w:t>
      </w:r>
      <w:r w:rsidR="00DF74D6">
        <w:t xml:space="preserve">there </w:t>
      </w:r>
      <w:r w:rsidR="00D52B67">
        <w:t>is</w:t>
      </w:r>
      <w:r w:rsidR="00DF74D6">
        <w:t xml:space="preserve"> not </w:t>
      </w:r>
      <w:r w:rsidRPr="00E17C0F">
        <w:t>any adequate performance testing knowledge on the Internet. there is neither an existing body of research literature nor an extensive collection of practical or experiential information available to help testers faced with the prospect of doing software performance testing</w:t>
      </w:r>
      <w:r w:rsidR="00DF74D6">
        <w:t xml:space="preserve"> [1]</w:t>
      </w:r>
      <w:r w:rsidRPr="00E17C0F">
        <w:t>.</w:t>
      </w:r>
      <w:r w:rsidR="008453FB" w:rsidRPr="00E17C0F">
        <w:t xml:space="preserve"> </w:t>
      </w:r>
    </w:p>
    <w:p w14:paraId="6475A031" w14:textId="77777777" w:rsidR="00E17C0F" w:rsidRPr="00E17C0F" w:rsidRDefault="00E17C0F" w:rsidP="00E17C0F">
      <w:pPr>
        <w:ind w:left="0" w:right="0" w:firstLine="0"/>
      </w:pPr>
    </w:p>
    <w:p w14:paraId="083581C1" w14:textId="60B759F7" w:rsidR="005E2744" w:rsidRPr="00E17C0F" w:rsidRDefault="008453FB" w:rsidP="00E17C0F">
      <w:pPr>
        <w:pStyle w:val="Heading1"/>
        <w:ind w:right="128"/>
      </w:pPr>
      <w:r w:rsidRPr="00E17C0F">
        <w:rPr>
          <w:sz w:val="20"/>
        </w:rPr>
        <w:t>III.</w:t>
      </w:r>
      <w:r w:rsidRPr="00E17C0F">
        <w:rPr>
          <w:rFonts w:ascii="Arial" w:eastAsia="Arial" w:hAnsi="Arial" w:cs="Arial"/>
          <w:sz w:val="20"/>
        </w:rPr>
        <w:t xml:space="preserve"> </w:t>
      </w:r>
      <w:r w:rsidR="00E17C0F" w:rsidRPr="00E17C0F">
        <w:rPr>
          <w:sz w:val="20"/>
        </w:rPr>
        <w:t>P</w:t>
      </w:r>
      <w:r w:rsidR="00E17C0F" w:rsidRPr="00E17C0F">
        <w:rPr>
          <w:szCs w:val="18"/>
        </w:rPr>
        <w:t>ERFORMANCE</w:t>
      </w:r>
      <w:r w:rsidR="00E17C0F" w:rsidRPr="00E17C0F">
        <w:rPr>
          <w:sz w:val="20"/>
        </w:rPr>
        <w:t xml:space="preserve"> T</w:t>
      </w:r>
      <w:r w:rsidR="00E17C0F" w:rsidRPr="00E17C0F">
        <w:rPr>
          <w:szCs w:val="18"/>
        </w:rPr>
        <w:t>ESTING</w:t>
      </w:r>
      <w:r w:rsidR="00E17C0F" w:rsidRPr="00E17C0F">
        <w:rPr>
          <w:sz w:val="20"/>
        </w:rPr>
        <w:t xml:space="preserve"> T</w:t>
      </w:r>
      <w:r w:rsidR="00E17C0F" w:rsidRPr="00E17C0F">
        <w:rPr>
          <w:szCs w:val="18"/>
        </w:rPr>
        <w:t>OOLS</w:t>
      </w:r>
    </w:p>
    <w:p w14:paraId="7B1B8B5C" w14:textId="69897698" w:rsidR="005E2744" w:rsidRPr="00E17C0F" w:rsidRDefault="008453FB" w:rsidP="00E17C0F">
      <w:pPr>
        <w:pStyle w:val="Heading2"/>
        <w:ind w:left="9"/>
        <w:jc w:val="both"/>
      </w:pPr>
      <w:r w:rsidRPr="00E17C0F">
        <w:t>A.</w:t>
      </w:r>
      <w:r w:rsidRPr="00E17C0F">
        <w:rPr>
          <w:rFonts w:ascii="Arial" w:eastAsia="Arial" w:hAnsi="Arial" w:cs="Arial"/>
        </w:rPr>
        <w:t xml:space="preserve"> </w:t>
      </w:r>
      <w:r w:rsidR="00E17C0F" w:rsidRPr="00E17C0F">
        <w:t>Locust IO</w:t>
      </w:r>
    </w:p>
    <w:p w14:paraId="6ABE3451" w14:textId="081CD4AE" w:rsidR="005E2744" w:rsidRPr="00E17C0F" w:rsidRDefault="00D52B67" w:rsidP="00E17C0F">
      <w:pPr>
        <w:ind w:left="-1" w:right="0"/>
      </w:pPr>
      <w:r>
        <w:rPr>
          <w:noProof/>
        </w:rPr>
        <mc:AlternateContent>
          <mc:Choice Requires="wps">
            <w:drawing>
              <wp:anchor distT="45720" distB="45720" distL="114300" distR="114300" simplePos="0" relativeHeight="251678720" behindDoc="0" locked="0" layoutInCell="1" allowOverlap="1" wp14:anchorId="4C82CDF3" wp14:editId="2D7E282B">
                <wp:simplePos x="0" y="0"/>
                <wp:positionH relativeFrom="column">
                  <wp:posOffset>271145</wp:posOffset>
                </wp:positionH>
                <wp:positionV relativeFrom="page">
                  <wp:posOffset>3441700</wp:posOffset>
                </wp:positionV>
                <wp:extent cx="5689600" cy="6769100"/>
                <wp:effectExtent l="0" t="0" r="6350" b="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9600" cy="6769100"/>
                        </a:xfrm>
                        <a:prstGeom prst="rect">
                          <a:avLst/>
                        </a:prstGeom>
                        <a:solidFill>
                          <a:srgbClr val="FFFFFF"/>
                        </a:solidFill>
                        <a:ln w="9525">
                          <a:noFill/>
                          <a:miter lim="800000"/>
                          <a:headEnd/>
                          <a:tailEnd/>
                        </a:ln>
                      </wps:spPr>
                      <wps:txbx>
                        <w:txbxContent>
                          <w:p w14:paraId="74C94091" w14:textId="77777777" w:rsidR="00D52B67" w:rsidRPr="00D52B67" w:rsidRDefault="00D52B67" w:rsidP="00D52B67">
                            <w:pPr>
                              <w:spacing w:after="0" w:line="259" w:lineRule="auto"/>
                              <w:ind w:left="0" w:right="0" w:firstLine="0"/>
                              <w:suppressOverlap/>
                              <w:jc w:val="left"/>
                              <w:rPr>
                                <w:rStyle w:val="AttributeTok"/>
                                <w:sz w:val="16"/>
                                <w:szCs w:val="16"/>
                              </w:rPr>
                            </w:pPr>
                            <w:r w:rsidRPr="00D52B67">
                              <w:rPr>
                                <w:rStyle w:val="AttributeTok"/>
                                <w:sz w:val="16"/>
                                <w:szCs w:val="16"/>
                              </w:rPr>
                              <w:t>@</w:t>
                            </w:r>
                            <w:proofErr w:type="gramStart"/>
                            <w:r w:rsidRPr="00D52B67">
                              <w:rPr>
                                <w:rStyle w:val="AttributeTok"/>
                                <w:sz w:val="16"/>
                                <w:szCs w:val="16"/>
                              </w:rPr>
                              <w:t>app.route</w:t>
                            </w:r>
                            <w:proofErr w:type="gramEnd"/>
                            <w:r w:rsidRPr="00D52B67">
                              <w:rPr>
                                <w:rStyle w:val="NormalTok"/>
                                <w:sz w:val="16"/>
                                <w:szCs w:val="16"/>
                              </w:rPr>
                              <w:t>(</w:t>
                            </w:r>
                            <w:r w:rsidRPr="00D52B67">
                              <w:rPr>
                                <w:rStyle w:val="StringTok"/>
                                <w:sz w:val="16"/>
                                <w:szCs w:val="16"/>
                              </w:rPr>
                              <w:t>'/'</w:t>
                            </w:r>
                            <w:r w:rsidRPr="00D52B67">
                              <w:rPr>
                                <w:rStyle w:val="NormalTok"/>
                                <w:sz w:val="16"/>
                                <w:szCs w:val="16"/>
                              </w:rPr>
                              <w:t>)</w:t>
                            </w:r>
                            <w:r w:rsidRPr="00D52B67">
                              <w:rPr>
                                <w:sz w:val="16"/>
                                <w:szCs w:val="16"/>
                              </w:rPr>
                              <w:br/>
                            </w:r>
                            <w:r w:rsidRPr="00D52B67">
                              <w:rPr>
                                <w:rStyle w:val="KeywordTok"/>
                                <w:sz w:val="16"/>
                                <w:szCs w:val="16"/>
                              </w:rPr>
                              <w:t>def</w:t>
                            </w:r>
                            <w:r w:rsidRPr="00D52B67">
                              <w:rPr>
                                <w:rStyle w:val="NormalTok"/>
                                <w:sz w:val="16"/>
                                <w:szCs w:val="16"/>
                              </w:rPr>
                              <w:t xml:space="preserve"> get_all_posts():</w:t>
                            </w:r>
                            <w:r w:rsidRPr="00D52B67">
                              <w:rPr>
                                <w:sz w:val="16"/>
                                <w:szCs w:val="16"/>
                              </w:rPr>
                              <w:br/>
                            </w:r>
                            <w:r w:rsidRPr="00D52B67">
                              <w:rPr>
                                <w:rStyle w:val="NormalTok"/>
                                <w:sz w:val="16"/>
                                <w:szCs w:val="16"/>
                              </w:rPr>
                              <w:t xml:space="preserve">    posts </w:t>
                            </w:r>
                            <w:r w:rsidRPr="00D52B67">
                              <w:rPr>
                                <w:rStyle w:val="OperatorTok"/>
                                <w:sz w:val="16"/>
                                <w:szCs w:val="16"/>
                              </w:rPr>
                              <w:t>=</w:t>
                            </w:r>
                            <w:r w:rsidRPr="00D52B67">
                              <w:rPr>
                                <w:rStyle w:val="NormalTok"/>
                                <w:sz w:val="16"/>
                                <w:szCs w:val="16"/>
                              </w:rPr>
                              <w:t xml:space="preserve"> BlogPost.query.</w:t>
                            </w:r>
                            <w:r w:rsidRPr="00D52B67">
                              <w:rPr>
                                <w:rStyle w:val="BuiltInTok"/>
                                <w:sz w:val="16"/>
                                <w:szCs w:val="16"/>
                              </w:rPr>
                              <w:t>all</w:t>
                            </w:r>
                            <w:r w:rsidRPr="00D52B67">
                              <w:rPr>
                                <w:rStyle w:val="NormalTok"/>
                                <w:sz w:val="16"/>
                                <w:szCs w:val="16"/>
                              </w:rPr>
                              <w:t>()</w:t>
                            </w:r>
                            <w:r w:rsidRPr="00D52B67">
                              <w:rPr>
                                <w:sz w:val="16"/>
                                <w:szCs w:val="16"/>
                              </w:rPr>
                              <w:br/>
                            </w:r>
                            <w:r w:rsidRPr="00D52B67">
                              <w:rPr>
                                <w:rStyle w:val="NormalTok"/>
                                <w:sz w:val="16"/>
                                <w:szCs w:val="16"/>
                              </w:rPr>
                              <w:t xml:space="preserve">    </w:t>
                            </w:r>
                            <w:r w:rsidRPr="00D52B67">
                              <w:rPr>
                                <w:rStyle w:val="ControlFlowTok"/>
                                <w:sz w:val="16"/>
                                <w:szCs w:val="16"/>
                              </w:rPr>
                              <w:t>return</w:t>
                            </w:r>
                            <w:r w:rsidRPr="00D52B67">
                              <w:rPr>
                                <w:rStyle w:val="NormalTok"/>
                                <w:sz w:val="16"/>
                                <w:szCs w:val="16"/>
                              </w:rPr>
                              <w:t xml:space="preserve"> render_template(</w:t>
                            </w:r>
                            <w:r w:rsidRPr="00D52B67">
                              <w:rPr>
                                <w:rStyle w:val="StringTok"/>
                                <w:sz w:val="16"/>
                                <w:szCs w:val="16"/>
                              </w:rPr>
                              <w:t>"index.html"</w:t>
                            </w:r>
                            <w:r w:rsidRPr="00D52B67">
                              <w:rPr>
                                <w:rStyle w:val="NormalTok"/>
                                <w:sz w:val="16"/>
                                <w:szCs w:val="16"/>
                              </w:rPr>
                              <w:t>, all_posts</w:t>
                            </w:r>
                            <w:r w:rsidRPr="00D52B67">
                              <w:rPr>
                                <w:rStyle w:val="OperatorTok"/>
                                <w:sz w:val="16"/>
                                <w:szCs w:val="16"/>
                              </w:rPr>
                              <w:t>=</w:t>
                            </w:r>
                            <w:r w:rsidRPr="00D52B67">
                              <w:rPr>
                                <w:rStyle w:val="NormalTok"/>
                                <w:sz w:val="16"/>
                                <w:szCs w:val="16"/>
                              </w:rPr>
                              <w:t>posts, current_user</w:t>
                            </w:r>
                            <w:r w:rsidRPr="00D52B67">
                              <w:rPr>
                                <w:rStyle w:val="OperatorTok"/>
                                <w:sz w:val="16"/>
                                <w:szCs w:val="16"/>
                              </w:rPr>
                              <w:t>=</w:t>
                            </w:r>
                            <w:r w:rsidRPr="00D52B67">
                              <w:rPr>
                                <w:rStyle w:val="NormalTok"/>
                                <w:sz w:val="16"/>
                                <w:szCs w:val="16"/>
                              </w:rPr>
                              <w:t>current_user)</w:t>
                            </w:r>
                            <w:r w:rsidRPr="00D52B67">
                              <w:rPr>
                                <w:sz w:val="16"/>
                                <w:szCs w:val="16"/>
                              </w:rPr>
                              <w:br/>
                            </w:r>
                          </w:p>
                          <w:p w14:paraId="67BEE1DA" w14:textId="77777777" w:rsidR="00D52B67" w:rsidRPr="00D52B67" w:rsidRDefault="00D52B67" w:rsidP="00D52B67">
                            <w:pPr>
                              <w:spacing w:after="0" w:line="259" w:lineRule="auto"/>
                              <w:ind w:left="0" w:right="0" w:firstLine="0"/>
                              <w:suppressOverlap/>
                              <w:jc w:val="left"/>
                              <w:rPr>
                                <w:sz w:val="16"/>
                                <w:szCs w:val="16"/>
                              </w:rPr>
                            </w:pPr>
                            <w:r w:rsidRPr="00D52B67">
                              <w:rPr>
                                <w:rStyle w:val="AttributeTok"/>
                                <w:sz w:val="16"/>
                                <w:szCs w:val="16"/>
                              </w:rPr>
                              <w:t>@app.route</w:t>
                            </w:r>
                            <w:r w:rsidRPr="00D52B67">
                              <w:rPr>
                                <w:rStyle w:val="NormalTok"/>
                                <w:sz w:val="16"/>
                                <w:szCs w:val="16"/>
                              </w:rPr>
                              <w:t>(</w:t>
                            </w:r>
                            <w:r w:rsidRPr="00D52B67">
                              <w:rPr>
                                <w:rStyle w:val="StringTok"/>
                                <w:sz w:val="16"/>
                                <w:szCs w:val="16"/>
                              </w:rPr>
                              <w:t>'/register'</w:t>
                            </w:r>
                            <w:r w:rsidRPr="00D52B67">
                              <w:rPr>
                                <w:rStyle w:val="NormalTok"/>
                                <w:sz w:val="16"/>
                                <w:szCs w:val="16"/>
                              </w:rPr>
                              <w:t>, methods</w:t>
                            </w:r>
                            <w:r w:rsidRPr="00D52B67">
                              <w:rPr>
                                <w:rStyle w:val="OperatorTok"/>
                                <w:sz w:val="16"/>
                                <w:szCs w:val="16"/>
                              </w:rPr>
                              <w:t>=</w:t>
                            </w:r>
                            <w:r w:rsidRPr="00D52B67">
                              <w:rPr>
                                <w:rStyle w:val="NormalTok"/>
                                <w:sz w:val="16"/>
                                <w:szCs w:val="16"/>
                              </w:rPr>
                              <w:t>[</w:t>
                            </w:r>
                            <w:r w:rsidRPr="00D52B67">
                              <w:rPr>
                                <w:rStyle w:val="StringTok"/>
                                <w:sz w:val="16"/>
                                <w:szCs w:val="16"/>
                              </w:rPr>
                              <w:t>"GET"</w:t>
                            </w:r>
                            <w:r w:rsidRPr="00D52B67">
                              <w:rPr>
                                <w:rStyle w:val="NormalTok"/>
                                <w:sz w:val="16"/>
                                <w:szCs w:val="16"/>
                              </w:rPr>
                              <w:t xml:space="preserve">, </w:t>
                            </w:r>
                            <w:r w:rsidRPr="00D52B67">
                              <w:rPr>
                                <w:rStyle w:val="StringTok"/>
                                <w:sz w:val="16"/>
                                <w:szCs w:val="16"/>
                              </w:rPr>
                              <w:t>"POST"</w:t>
                            </w:r>
                            <w:r w:rsidRPr="00D52B67">
                              <w:rPr>
                                <w:rStyle w:val="NormalTok"/>
                                <w:sz w:val="16"/>
                                <w:szCs w:val="16"/>
                              </w:rPr>
                              <w:t>])</w:t>
                            </w:r>
                            <w:r w:rsidRPr="00D52B67">
                              <w:rPr>
                                <w:sz w:val="16"/>
                                <w:szCs w:val="16"/>
                              </w:rPr>
                              <w:br/>
                            </w:r>
                            <w:r w:rsidRPr="00D52B67">
                              <w:rPr>
                                <w:rStyle w:val="KeywordTok"/>
                                <w:sz w:val="16"/>
                                <w:szCs w:val="16"/>
                              </w:rPr>
                              <w:t>def</w:t>
                            </w:r>
                            <w:r w:rsidRPr="00D52B67">
                              <w:rPr>
                                <w:rStyle w:val="NormalTok"/>
                                <w:sz w:val="16"/>
                                <w:szCs w:val="16"/>
                              </w:rPr>
                              <w:t xml:space="preserve"> register():</w:t>
                            </w:r>
                            <w:r w:rsidRPr="00D52B67">
                              <w:rPr>
                                <w:sz w:val="16"/>
                                <w:szCs w:val="16"/>
                              </w:rPr>
                              <w:br/>
                            </w:r>
                            <w:r w:rsidRPr="00D52B67">
                              <w:rPr>
                                <w:rStyle w:val="NormalTok"/>
                                <w:sz w:val="16"/>
                                <w:szCs w:val="16"/>
                              </w:rPr>
                              <w:t xml:space="preserve">    form </w:t>
                            </w:r>
                            <w:r w:rsidRPr="00D52B67">
                              <w:rPr>
                                <w:rStyle w:val="OperatorTok"/>
                                <w:sz w:val="16"/>
                                <w:szCs w:val="16"/>
                              </w:rPr>
                              <w:t>=</w:t>
                            </w:r>
                            <w:r w:rsidRPr="00D52B67">
                              <w:rPr>
                                <w:rStyle w:val="NormalTok"/>
                                <w:sz w:val="16"/>
                                <w:szCs w:val="16"/>
                              </w:rPr>
                              <w:t xml:space="preserve"> RegisterForm()</w:t>
                            </w:r>
                            <w:r w:rsidRPr="00D52B67">
                              <w:rPr>
                                <w:sz w:val="16"/>
                                <w:szCs w:val="16"/>
                              </w:rPr>
                              <w:br/>
                            </w:r>
                            <w:r w:rsidRPr="00D52B67">
                              <w:rPr>
                                <w:rStyle w:val="NormalTok"/>
                                <w:sz w:val="16"/>
                                <w:szCs w:val="16"/>
                              </w:rPr>
                              <w:t xml:space="preserve">    </w:t>
                            </w:r>
                            <w:r w:rsidRPr="00D52B67">
                              <w:rPr>
                                <w:rStyle w:val="CommentTok"/>
                                <w:sz w:val="16"/>
                                <w:szCs w:val="16"/>
                              </w:rPr>
                              <w:t># ... Code to Register ...</w:t>
                            </w:r>
                            <w:r w:rsidRPr="00D52B67">
                              <w:rPr>
                                <w:sz w:val="16"/>
                                <w:szCs w:val="16"/>
                              </w:rPr>
                              <w:br/>
                            </w:r>
                            <w:r w:rsidRPr="00D52B67">
                              <w:rPr>
                                <w:sz w:val="16"/>
                                <w:szCs w:val="16"/>
                              </w:rPr>
                              <w:br/>
                            </w:r>
                            <w:r w:rsidRPr="00D52B67">
                              <w:rPr>
                                <w:rStyle w:val="AttributeTok"/>
                                <w:sz w:val="16"/>
                                <w:szCs w:val="16"/>
                              </w:rPr>
                              <w:t>@app.route</w:t>
                            </w:r>
                            <w:r w:rsidRPr="00D52B67">
                              <w:rPr>
                                <w:rStyle w:val="NormalTok"/>
                                <w:sz w:val="16"/>
                                <w:szCs w:val="16"/>
                              </w:rPr>
                              <w:t>(</w:t>
                            </w:r>
                            <w:r w:rsidRPr="00D52B67">
                              <w:rPr>
                                <w:rStyle w:val="StringTok"/>
                                <w:sz w:val="16"/>
                                <w:szCs w:val="16"/>
                              </w:rPr>
                              <w:t>'/login'</w:t>
                            </w:r>
                            <w:r w:rsidRPr="00D52B67">
                              <w:rPr>
                                <w:rStyle w:val="NormalTok"/>
                                <w:sz w:val="16"/>
                                <w:szCs w:val="16"/>
                              </w:rPr>
                              <w:t>, methods</w:t>
                            </w:r>
                            <w:r w:rsidRPr="00D52B67">
                              <w:rPr>
                                <w:rStyle w:val="OperatorTok"/>
                                <w:sz w:val="16"/>
                                <w:szCs w:val="16"/>
                              </w:rPr>
                              <w:t>=</w:t>
                            </w:r>
                            <w:r w:rsidRPr="00D52B67">
                              <w:rPr>
                                <w:rStyle w:val="NormalTok"/>
                                <w:sz w:val="16"/>
                                <w:szCs w:val="16"/>
                              </w:rPr>
                              <w:t>[</w:t>
                            </w:r>
                            <w:r w:rsidRPr="00D52B67">
                              <w:rPr>
                                <w:rStyle w:val="StringTok"/>
                                <w:sz w:val="16"/>
                                <w:szCs w:val="16"/>
                              </w:rPr>
                              <w:t>"GET"</w:t>
                            </w:r>
                            <w:r w:rsidRPr="00D52B67">
                              <w:rPr>
                                <w:rStyle w:val="NormalTok"/>
                                <w:sz w:val="16"/>
                                <w:szCs w:val="16"/>
                              </w:rPr>
                              <w:t xml:space="preserve">, </w:t>
                            </w:r>
                            <w:r w:rsidRPr="00D52B67">
                              <w:rPr>
                                <w:rStyle w:val="StringTok"/>
                                <w:sz w:val="16"/>
                                <w:szCs w:val="16"/>
                              </w:rPr>
                              <w:t>"POST"</w:t>
                            </w:r>
                            <w:r w:rsidRPr="00D52B67">
                              <w:rPr>
                                <w:rStyle w:val="NormalTok"/>
                                <w:sz w:val="16"/>
                                <w:szCs w:val="16"/>
                              </w:rPr>
                              <w:t>])</w:t>
                            </w:r>
                            <w:r w:rsidRPr="00D52B67">
                              <w:rPr>
                                <w:sz w:val="16"/>
                                <w:szCs w:val="16"/>
                              </w:rPr>
                              <w:br/>
                            </w:r>
                            <w:r w:rsidRPr="00D52B67">
                              <w:rPr>
                                <w:rStyle w:val="KeywordTok"/>
                                <w:sz w:val="16"/>
                                <w:szCs w:val="16"/>
                              </w:rPr>
                              <w:t>def</w:t>
                            </w:r>
                            <w:r w:rsidRPr="00D52B67">
                              <w:rPr>
                                <w:rStyle w:val="NormalTok"/>
                                <w:sz w:val="16"/>
                                <w:szCs w:val="16"/>
                              </w:rPr>
                              <w:t xml:space="preserve"> login():</w:t>
                            </w:r>
                            <w:r w:rsidRPr="00D52B67">
                              <w:rPr>
                                <w:sz w:val="16"/>
                                <w:szCs w:val="16"/>
                              </w:rPr>
                              <w:br/>
                            </w:r>
                            <w:r w:rsidRPr="00D52B67">
                              <w:rPr>
                                <w:rStyle w:val="NormalTok"/>
                                <w:sz w:val="16"/>
                                <w:szCs w:val="16"/>
                              </w:rPr>
                              <w:t xml:space="preserve">    form </w:t>
                            </w:r>
                            <w:r w:rsidRPr="00D52B67">
                              <w:rPr>
                                <w:rStyle w:val="OperatorTok"/>
                                <w:sz w:val="16"/>
                                <w:szCs w:val="16"/>
                              </w:rPr>
                              <w:t>=</w:t>
                            </w:r>
                            <w:r w:rsidRPr="00D52B67">
                              <w:rPr>
                                <w:rStyle w:val="NormalTok"/>
                                <w:sz w:val="16"/>
                                <w:szCs w:val="16"/>
                              </w:rPr>
                              <w:t xml:space="preserve"> LoginForm()</w:t>
                            </w:r>
                            <w:r w:rsidRPr="00D52B67">
                              <w:rPr>
                                <w:sz w:val="16"/>
                                <w:szCs w:val="16"/>
                              </w:rPr>
                              <w:br/>
                            </w:r>
                            <w:r w:rsidRPr="00D52B67">
                              <w:rPr>
                                <w:rStyle w:val="NormalTok"/>
                                <w:sz w:val="16"/>
                                <w:szCs w:val="16"/>
                              </w:rPr>
                              <w:t xml:space="preserve">    </w:t>
                            </w:r>
                            <w:r w:rsidRPr="00D52B67">
                              <w:rPr>
                                <w:rStyle w:val="CommentTok"/>
                                <w:sz w:val="16"/>
                                <w:szCs w:val="16"/>
                              </w:rPr>
                              <w:t># ... Code to log in...</w:t>
                            </w:r>
                            <w:r w:rsidRPr="00D52B67">
                              <w:rPr>
                                <w:sz w:val="16"/>
                                <w:szCs w:val="16"/>
                              </w:rPr>
                              <w:br/>
                            </w:r>
                            <w:r w:rsidRPr="00D52B67">
                              <w:rPr>
                                <w:sz w:val="16"/>
                                <w:szCs w:val="16"/>
                              </w:rPr>
                              <w:br/>
                            </w:r>
                            <w:r w:rsidRPr="00D52B67">
                              <w:rPr>
                                <w:rStyle w:val="AttributeTok"/>
                                <w:sz w:val="16"/>
                                <w:szCs w:val="16"/>
                              </w:rPr>
                              <w:t>@app.route</w:t>
                            </w:r>
                            <w:r w:rsidRPr="00D52B67">
                              <w:rPr>
                                <w:rStyle w:val="NormalTok"/>
                                <w:sz w:val="16"/>
                                <w:szCs w:val="16"/>
                              </w:rPr>
                              <w:t>(</w:t>
                            </w:r>
                            <w:r w:rsidRPr="00D52B67">
                              <w:rPr>
                                <w:rStyle w:val="StringTok"/>
                                <w:sz w:val="16"/>
                                <w:szCs w:val="16"/>
                              </w:rPr>
                              <w:t>'/logout'</w:t>
                            </w:r>
                            <w:r w:rsidRPr="00D52B67">
                              <w:rPr>
                                <w:rStyle w:val="NormalTok"/>
                                <w:sz w:val="16"/>
                                <w:szCs w:val="16"/>
                              </w:rPr>
                              <w:t>)</w:t>
                            </w:r>
                            <w:r w:rsidRPr="00D52B67">
                              <w:rPr>
                                <w:sz w:val="16"/>
                                <w:szCs w:val="16"/>
                              </w:rPr>
                              <w:br/>
                            </w:r>
                            <w:r w:rsidRPr="00D52B67">
                              <w:rPr>
                                <w:rStyle w:val="KeywordTok"/>
                                <w:sz w:val="16"/>
                                <w:szCs w:val="16"/>
                              </w:rPr>
                              <w:t>def</w:t>
                            </w:r>
                            <w:r w:rsidRPr="00D52B67">
                              <w:rPr>
                                <w:rStyle w:val="NormalTok"/>
                                <w:sz w:val="16"/>
                                <w:szCs w:val="16"/>
                              </w:rPr>
                              <w:t xml:space="preserve"> logout():</w:t>
                            </w:r>
                            <w:r w:rsidRPr="00D52B67">
                              <w:rPr>
                                <w:sz w:val="16"/>
                                <w:szCs w:val="16"/>
                              </w:rPr>
                              <w:br/>
                            </w:r>
                            <w:r w:rsidRPr="00D52B67">
                              <w:rPr>
                                <w:rStyle w:val="NormalTok"/>
                                <w:sz w:val="16"/>
                                <w:szCs w:val="16"/>
                              </w:rPr>
                              <w:t xml:space="preserve">    logout_user()</w:t>
                            </w:r>
                            <w:r w:rsidRPr="00D52B67">
                              <w:rPr>
                                <w:sz w:val="16"/>
                                <w:szCs w:val="16"/>
                              </w:rPr>
                              <w:br/>
                            </w:r>
                            <w:r w:rsidRPr="00D52B67">
                              <w:rPr>
                                <w:rStyle w:val="NormalTok"/>
                                <w:sz w:val="16"/>
                                <w:szCs w:val="16"/>
                              </w:rPr>
                              <w:t xml:space="preserve">    </w:t>
                            </w:r>
                            <w:r w:rsidRPr="00D52B67">
                              <w:rPr>
                                <w:rStyle w:val="CommentTok"/>
                                <w:sz w:val="16"/>
                                <w:szCs w:val="16"/>
                              </w:rPr>
                              <w:t xml:space="preserve"># ... Code to Logout ... </w:t>
                            </w:r>
                            <w:r w:rsidRPr="00D52B67">
                              <w:rPr>
                                <w:sz w:val="16"/>
                                <w:szCs w:val="16"/>
                              </w:rPr>
                              <w:br/>
                            </w:r>
                            <w:r w:rsidRPr="00D52B67">
                              <w:rPr>
                                <w:sz w:val="16"/>
                                <w:szCs w:val="16"/>
                              </w:rPr>
                              <w:br/>
                            </w:r>
                            <w:r w:rsidRPr="00D52B67">
                              <w:rPr>
                                <w:rStyle w:val="AttributeTok"/>
                                <w:sz w:val="16"/>
                                <w:szCs w:val="16"/>
                              </w:rPr>
                              <w:t>@app.route</w:t>
                            </w:r>
                            <w:r w:rsidRPr="00D52B67">
                              <w:rPr>
                                <w:rStyle w:val="NormalTok"/>
                                <w:sz w:val="16"/>
                                <w:szCs w:val="16"/>
                              </w:rPr>
                              <w:t>(</w:t>
                            </w:r>
                            <w:r w:rsidRPr="00D52B67">
                              <w:rPr>
                                <w:rStyle w:val="StringTok"/>
                                <w:sz w:val="16"/>
                                <w:szCs w:val="16"/>
                              </w:rPr>
                              <w:t>"/post/&lt;int:post_id&gt;"</w:t>
                            </w:r>
                            <w:r w:rsidRPr="00D52B67">
                              <w:rPr>
                                <w:rStyle w:val="NormalTok"/>
                                <w:sz w:val="16"/>
                                <w:szCs w:val="16"/>
                              </w:rPr>
                              <w:t>, methods</w:t>
                            </w:r>
                            <w:r w:rsidRPr="00D52B67">
                              <w:rPr>
                                <w:rStyle w:val="OperatorTok"/>
                                <w:sz w:val="16"/>
                                <w:szCs w:val="16"/>
                              </w:rPr>
                              <w:t>=</w:t>
                            </w:r>
                            <w:r w:rsidRPr="00D52B67">
                              <w:rPr>
                                <w:rStyle w:val="NormalTok"/>
                                <w:sz w:val="16"/>
                                <w:szCs w:val="16"/>
                              </w:rPr>
                              <w:t>[</w:t>
                            </w:r>
                            <w:r w:rsidRPr="00D52B67">
                              <w:rPr>
                                <w:rStyle w:val="StringTok"/>
                                <w:sz w:val="16"/>
                                <w:szCs w:val="16"/>
                              </w:rPr>
                              <w:t>"GET"</w:t>
                            </w:r>
                            <w:r w:rsidRPr="00D52B67">
                              <w:rPr>
                                <w:rStyle w:val="NormalTok"/>
                                <w:sz w:val="16"/>
                                <w:szCs w:val="16"/>
                              </w:rPr>
                              <w:t xml:space="preserve">, </w:t>
                            </w:r>
                            <w:r w:rsidRPr="00D52B67">
                              <w:rPr>
                                <w:rStyle w:val="StringTok"/>
                                <w:sz w:val="16"/>
                                <w:szCs w:val="16"/>
                              </w:rPr>
                              <w:t>"POST"</w:t>
                            </w:r>
                            <w:r w:rsidRPr="00D52B67">
                              <w:rPr>
                                <w:rStyle w:val="NormalTok"/>
                                <w:sz w:val="16"/>
                                <w:szCs w:val="16"/>
                              </w:rPr>
                              <w:t>])</w:t>
                            </w:r>
                            <w:r w:rsidRPr="00D52B67">
                              <w:rPr>
                                <w:sz w:val="16"/>
                                <w:szCs w:val="16"/>
                              </w:rPr>
                              <w:br/>
                            </w:r>
                            <w:r w:rsidRPr="00D52B67">
                              <w:rPr>
                                <w:rStyle w:val="KeywordTok"/>
                                <w:sz w:val="16"/>
                                <w:szCs w:val="16"/>
                              </w:rPr>
                              <w:t>def</w:t>
                            </w:r>
                            <w:r w:rsidRPr="00D52B67">
                              <w:rPr>
                                <w:rStyle w:val="NormalTok"/>
                                <w:sz w:val="16"/>
                                <w:szCs w:val="16"/>
                              </w:rPr>
                              <w:t xml:space="preserve"> show_post(post_id):</w:t>
                            </w:r>
                            <w:r w:rsidRPr="00D52B67">
                              <w:rPr>
                                <w:sz w:val="16"/>
                                <w:szCs w:val="16"/>
                              </w:rPr>
                              <w:br/>
                            </w:r>
                            <w:r w:rsidRPr="00D52B67">
                              <w:rPr>
                                <w:rStyle w:val="NormalTok"/>
                                <w:sz w:val="16"/>
                                <w:szCs w:val="16"/>
                              </w:rPr>
                              <w:t xml:space="preserve">    form </w:t>
                            </w:r>
                            <w:r w:rsidRPr="00D52B67">
                              <w:rPr>
                                <w:rStyle w:val="OperatorTok"/>
                                <w:sz w:val="16"/>
                                <w:szCs w:val="16"/>
                              </w:rPr>
                              <w:t>=</w:t>
                            </w:r>
                            <w:r w:rsidRPr="00D52B67">
                              <w:rPr>
                                <w:rStyle w:val="NormalTok"/>
                                <w:sz w:val="16"/>
                                <w:szCs w:val="16"/>
                              </w:rPr>
                              <w:t xml:space="preserve"> CommentForm()</w:t>
                            </w:r>
                            <w:r w:rsidRPr="00D52B67">
                              <w:rPr>
                                <w:sz w:val="16"/>
                                <w:szCs w:val="16"/>
                              </w:rPr>
                              <w:br/>
                            </w:r>
                            <w:r w:rsidRPr="00D52B67">
                              <w:rPr>
                                <w:rStyle w:val="NormalTok"/>
                                <w:sz w:val="16"/>
                                <w:szCs w:val="16"/>
                              </w:rPr>
                              <w:t xml:space="preserve">    </w:t>
                            </w:r>
                            <w:r w:rsidRPr="00D52B67">
                              <w:rPr>
                                <w:rStyle w:val="CommentTok"/>
                                <w:sz w:val="16"/>
                                <w:szCs w:val="16"/>
                              </w:rPr>
                              <w:t># ... Code to show post ...</w:t>
                            </w:r>
                            <w:r w:rsidRPr="00D52B67">
                              <w:rPr>
                                <w:sz w:val="16"/>
                                <w:szCs w:val="16"/>
                              </w:rPr>
                              <w:br/>
                            </w:r>
                            <w:r w:rsidRPr="00D52B67">
                              <w:rPr>
                                <w:sz w:val="16"/>
                                <w:szCs w:val="16"/>
                              </w:rPr>
                              <w:br/>
                            </w:r>
                            <w:r w:rsidRPr="00D52B67">
                              <w:rPr>
                                <w:rStyle w:val="AttributeTok"/>
                                <w:sz w:val="16"/>
                                <w:szCs w:val="16"/>
                              </w:rPr>
                              <w:t>@app.route</w:t>
                            </w:r>
                            <w:r w:rsidRPr="00D52B67">
                              <w:rPr>
                                <w:rStyle w:val="NormalTok"/>
                                <w:sz w:val="16"/>
                                <w:szCs w:val="16"/>
                              </w:rPr>
                              <w:t>(</w:t>
                            </w:r>
                            <w:r w:rsidRPr="00D52B67">
                              <w:rPr>
                                <w:rStyle w:val="StringTok"/>
                                <w:sz w:val="16"/>
                                <w:szCs w:val="16"/>
                              </w:rPr>
                              <w:t>"/about"</w:t>
                            </w:r>
                            <w:r w:rsidRPr="00D52B67">
                              <w:rPr>
                                <w:rStyle w:val="NormalTok"/>
                                <w:sz w:val="16"/>
                                <w:szCs w:val="16"/>
                              </w:rPr>
                              <w:t>)</w:t>
                            </w:r>
                            <w:r w:rsidRPr="00D52B67">
                              <w:rPr>
                                <w:sz w:val="16"/>
                                <w:szCs w:val="16"/>
                              </w:rPr>
                              <w:br/>
                            </w:r>
                            <w:r w:rsidRPr="00D52B67">
                              <w:rPr>
                                <w:rStyle w:val="KeywordTok"/>
                                <w:sz w:val="16"/>
                                <w:szCs w:val="16"/>
                              </w:rPr>
                              <w:t>def</w:t>
                            </w:r>
                            <w:r w:rsidRPr="00D52B67">
                              <w:rPr>
                                <w:rStyle w:val="NormalTok"/>
                                <w:sz w:val="16"/>
                                <w:szCs w:val="16"/>
                              </w:rPr>
                              <w:t xml:space="preserve"> about():</w:t>
                            </w:r>
                            <w:r w:rsidRPr="00D52B67">
                              <w:rPr>
                                <w:sz w:val="16"/>
                                <w:szCs w:val="16"/>
                              </w:rPr>
                              <w:br/>
                            </w:r>
                            <w:r w:rsidRPr="00D52B67">
                              <w:rPr>
                                <w:rStyle w:val="NormalTok"/>
                                <w:sz w:val="16"/>
                                <w:szCs w:val="16"/>
                              </w:rPr>
                              <w:t xml:space="preserve">    </w:t>
                            </w:r>
                            <w:r w:rsidRPr="00D52B67">
                              <w:rPr>
                                <w:rStyle w:val="ControlFlowTok"/>
                                <w:sz w:val="16"/>
                                <w:szCs w:val="16"/>
                              </w:rPr>
                              <w:t>return</w:t>
                            </w:r>
                            <w:r w:rsidRPr="00D52B67">
                              <w:rPr>
                                <w:rStyle w:val="NormalTok"/>
                                <w:sz w:val="16"/>
                                <w:szCs w:val="16"/>
                              </w:rPr>
                              <w:t xml:space="preserve"> render_template(</w:t>
                            </w:r>
                            <w:r w:rsidRPr="00D52B67">
                              <w:rPr>
                                <w:rStyle w:val="StringTok"/>
                                <w:sz w:val="16"/>
                                <w:szCs w:val="16"/>
                              </w:rPr>
                              <w:t>"about.html"</w:t>
                            </w:r>
                            <w:r w:rsidRPr="00D52B67">
                              <w:rPr>
                                <w:rStyle w:val="NormalTok"/>
                                <w:sz w:val="16"/>
                                <w:szCs w:val="16"/>
                              </w:rPr>
                              <w:t>, current_user</w:t>
                            </w:r>
                            <w:r w:rsidRPr="00D52B67">
                              <w:rPr>
                                <w:rStyle w:val="OperatorTok"/>
                                <w:sz w:val="16"/>
                                <w:szCs w:val="16"/>
                              </w:rPr>
                              <w:t>=</w:t>
                            </w:r>
                            <w:r w:rsidRPr="00D52B67">
                              <w:rPr>
                                <w:rStyle w:val="NormalTok"/>
                                <w:sz w:val="16"/>
                                <w:szCs w:val="16"/>
                              </w:rPr>
                              <w:t>current_user)</w:t>
                            </w:r>
                            <w:r w:rsidRPr="00D52B67">
                              <w:rPr>
                                <w:sz w:val="16"/>
                                <w:szCs w:val="16"/>
                              </w:rPr>
                              <w:br/>
                            </w:r>
                            <w:r w:rsidRPr="00D52B67">
                              <w:rPr>
                                <w:sz w:val="16"/>
                                <w:szCs w:val="16"/>
                              </w:rPr>
                              <w:br/>
                            </w:r>
                            <w:r w:rsidRPr="00D52B67">
                              <w:rPr>
                                <w:rStyle w:val="AttributeTok"/>
                                <w:sz w:val="16"/>
                                <w:szCs w:val="16"/>
                              </w:rPr>
                              <w:t>@app.route</w:t>
                            </w:r>
                            <w:r w:rsidRPr="00D52B67">
                              <w:rPr>
                                <w:rStyle w:val="NormalTok"/>
                                <w:sz w:val="16"/>
                                <w:szCs w:val="16"/>
                              </w:rPr>
                              <w:t>(</w:t>
                            </w:r>
                            <w:r w:rsidRPr="00D52B67">
                              <w:rPr>
                                <w:rStyle w:val="StringTok"/>
                                <w:sz w:val="16"/>
                                <w:szCs w:val="16"/>
                              </w:rPr>
                              <w:t>"/contact"</w:t>
                            </w:r>
                            <w:r w:rsidRPr="00D52B67">
                              <w:rPr>
                                <w:rStyle w:val="NormalTok"/>
                                <w:sz w:val="16"/>
                                <w:szCs w:val="16"/>
                              </w:rPr>
                              <w:t>)</w:t>
                            </w:r>
                            <w:r w:rsidRPr="00D52B67">
                              <w:rPr>
                                <w:sz w:val="16"/>
                                <w:szCs w:val="16"/>
                              </w:rPr>
                              <w:br/>
                            </w:r>
                            <w:r w:rsidRPr="00D52B67">
                              <w:rPr>
                                <w:rStyle w:val="KeywordTok"/>
                                <w:sz w:val="16"/>
                                <w:szCs w:val="16"/>
                              </w:rPr>
                              <w:t>def</w:t>
                            </w:r>
                            <w:r w:rsidRPr="00D52B67">
                              <w:rPr>
                                <w:rStyle w:val="NormalTok"/>
                                <w:sz w:val="16"/>
                                <w:szCs w:val="16"/>
                              </w:rPr>
                              <w:t xml:space="preserve"> contact():</w:t>
                            </w:r>
                            <w:r w:rsidRPr="00D52B67">
                              <w:rPr>
                                <w:sz w:val="16"/>
                                <w:szCs w:val="16"/>
                              </w:rPr>
                              <w:br/>
                            </w:r>
                            <w:r w:rsidRPr="00D52B67">
                              <w:rPr>
                                <w:rStyle w:val="NormalTok"/>
                                <w:sz w:val="16"/>
                                <w:szCs w:val="16"/>
                              </w:rPr>
                              <w:t xml:space="preserve">    </w:t>
                            </w:r>
                            <w:r w:rsidRPr="00D52B67">
                              <w:rPr>
                                <w:rStyle w:val="ControlFlowTok"/>
                                <w:sz w:val="16"/>
                                <w:szCs w:val="16"/>
                              </w:rPr>
                              <w:t>return</w:t>
                            </w:r>
                            <w:r w:rsidRPr="00D52B67">
                              <w:rPr>
                                <w:rStyle w:val="NormalTok"/>
                                <w:sz w:val="16"/>
                                <w:szCs w:val="16"/>
                              </w:rPr>
                              <w:t xml:space="preserve"> render_template(</w:t>
                            </w:r>
                            <w:r w:rsidRPr="00D52B67">
                              <w:rPr>
                                <w:rStyle w:val="StringTok"/>
                                <w:sz w:val="16"/>
                                <w:szCs w:val="16"/>
                              </w:rPr>
                              <w:t>"contact.html"</w:t>
                            </w:r>
                            <w:r w:rsidRPr="00D52B67">
                              <w:rPr>
                                <w:rStyle w:val="NormalTok"/>
                                <w:sz w:val="16"/>
                                <w:szCs w:val="16"/>
                              </w:rPr>
                              <w:t>, current_user</w:t>
                            </w:r>
                            <w:r w:rsidRPr="00D52B67">
                              <w:rPr>
                                <w:rStyle w:val="OperatorTok"/>
                                <w:sz w:val="16"/>
                                <w:szCs w:val="16"/>
                              </w:rPr>
                              <w:t>=</w:t>
                            </w:r>
                            <w:r w:rsidRPr="00D52B67">
                              <w:rPr>
                                <w:rStyle w:val="NormalTok"/>
                                <w:sz w:val="16"/>
                                <w:szCs w:val="16"/>
                              </w:rPr>
                              <w:t>current_user)</w:t>
                            </w:r>
                            <w:r w:rsidRPr="00D52B67">
                              <w:rPr>
                                <w:sz w:val="16"/>
                                <w:szCs w:val="16"/>
                              </w:rPr>
                              <w:br/>
                            </w:r>
                            <w:r w:rsidRPr="00D52B67">
                              <w:rPr>
                                <w:sz w:val="16"/>
                                <w:szCs w:val="16"/>
                              </w:rPr>
                              <w:br/>
                            </w:r>
                            <w:r w:rsidRPr="00D52B67">
                              <w:rPr>
                                <w:rStyle w:val="AttributeTok"/>
                                <w:sz w:val="16"/>
                                <w:szCs w:val="16"/>
                              </w:rPr>
                              <w:t>@app.route</w:t>
                            </w:r>
                            <w:r w:rsidRPr="00D52B67">
                              <w:rPr>
                                <w:rStyle w:val="NormalTok"/>
                                <w:sz w:val="16"/>
                                <w:szCs w:val="16"/>
                              </w:rPr>
                              <w:t>(</w:t>
                            </w:r>
                            <w:r w:rsidRPr="00D52B67">
                              <w:rPr>
                                <w:rStyle w:val="StringTok"/>
                                <w:sz w:val="16"/>
                                <w:szCs w:val="16"/>
                              </w:rPr>
                              <w:t>"/new-post"</w:t>
                            </w:r>
                            <w:r w:rsidRPr="00D52B67">
                              <w:rPr>
                                <w:rStyle w:val="NormalTok"/>
                                <w:sz w:val="16"/>
                                <w:szCs w:val="16"/>
                              </w:rPr>
                              <w:t>, methods</w:t>
                            </w:r>
                            <w:r w:rsidRPr="00D52B67">
                              <w:rPr>
                                <w:rStyle w:val="OperatorTok"/>
                                <w:sz w:val="16"/>
                                <w:szCs w:val="16"/>
                              </w:rPr>
                              <w:t>=</w:t>
                            </w:r>
                            <w:r w:rsidRPr="00D52B67">
                              <w:rPr>
                                <w:rStyle w:val="NormalTok"/>
                                <w:sz w:val="16"/>
                                <w:szCs w:val="16"/>
                              </w:rPr>
                              <w:t>[</w:t>
                            </w:r>
                            <w:r w:rsidRPr="00D52B67">
                              <w:rPr>
                                <w:rStyle w:val="StringTok"/>
                                <w:sz w:val="16"/>
                                <w:szCs w:val="16"/>
                              </w:rPr>
                              <w:t>"GET"</w:t>
                            </w:r>
                            <w:r w:rsidRPr="00D52B67">
                              <w:rPr>
                                <w:rStyle w:val="NormalTok"/>
                                <w:sz w:val="16"/>
                                <w:szCs w:val="16"/>
                              </w:rPr>
                              <w:t xml:space="preserve">, </w:t>
                            </w:r>
                            <w:r w:rsidRPr="00D52B67">
                              <w:rPr>
                                <w:rStyle w:val="StringTok"/>
                                <w:sz w:val="16"/>
                                <w:szCs w:val="16"/>
                              </w:rPr>
                              <w:t>"POST"</w:t>
                            </w:r>
                            <w:r w:rsidRPr="00D52B67">
                              <w:rPr>
                                <w:rStyle w:val="NormalTok"/>
                                <w:sz w:val="16"/>
                                <w:szCs w:val="16"/>
                              </w:rPr>
                              <w:t>])</w:t>
                            </w:r>
                            <w:r w:rsidRPr="00D52B67">
                              <w:rPr>
                                <w:sz w:val="16"/>
                                <w:szCs w:val="16"/>
                              </w:rPr>
                              <w:br/>
                            </w:r>
                            <w:r w:rsidRPr="00D52B67">
                              <w:rPr>
                                <w:rStyle w:val="AttributeTok"/>
                                <w:sz w:val="16"/>
                                <w:szCs w:val="16"/>
                              </w:rPr>
                              <w:t>@admin_only</w:t>
                            </w:r>
                            <w:r w:rsidRPr="00D52B67">
                              <w:rPr>
                                <w:sz w:val="16"/>
                                <w:szCs w:val="16"/>
                              </w:rPr>
                              <w:br/>
                            </w:r>
                            <w:r w:rsidRPr="00D52B67">
                              <w:rPr>
                                <w:rStyle w:val="KeywordTok"/>
                                <w:sz w:val="16"/>
                                <w:szCs w:val="16"/>
                              </w:rPr>
                              <w:t>def</w:t>
                            </w:r>
                            <w:r w:rsidRPr="00D52B67">
                              <w:rPr>
                                <w:rStyle w:val="NormalTok"/>
                                <w:sz w:val="16"/>
                                <w:szCs w:val="16"/>
                              </w:rPr>
                              <w:t xml:space="preserve"> add_new_post():</w:t>
                            </w:r>
                            <w:r w:rsidRPr="00D52B67">
                              <w:rPr>
                                <w:sz w:val="16"/>
                                <w:szCs w:val="16"/>
                              </w:rPr>
                              <w:br/>
                            </w:r>
                            <w:r w:rsidRPr="00D52B67">
                              <w:rPr>
                                <w:rStyle w:val="NormalTok"/>
                                <w:sz w:val="16"/>
                                <w:szCs w:val="16"/>
                              </w:rPr>
                              <w:t xml:space="preserve">    form </w:t>
                            </w:r>
                            <w:r w:rsidRPr="00D52B67">
                              <w:rPr>
                                <w:rStyle w:val="OperatorTok"/>
                                <w:sz w:val="16"/>
                                <w:szCs w:val="16"/>
                              </w:rPr>
                              <w:t>=</w:t>
                            </w:r>
                            <w:r w:rsidRPr="00D52B67">
                              <w:rPr>
                                <w:rStyle w:val="NormalTok"/>
                                <w:sz w:val="16"/>
                                <w:szCs w:val="16"/>
                              </w:rPr>
                              <w:t xml:space="preserve"> CreatePostForm()</w:t>
                            </w:r>
                            <w:r w:rsidRPr="00D52B67">
                              <w:rPr>
                                <w:sz w:val="16"/>
                                <w:szCs w:val="16"/>
                              </w:rPr>
                              <w:br/>
                            </w:r>
                            <w:r w:rsidRPr="00D52B67">
                              <w:rPr>
                                <w:rStyle w:val="NormalTok"/>
                                <w:sz w:val="16"/>
                                <w:szCs w:val="16"/>
                              </w:rPr>
                              <w:t xml:space="preserve">    </w:t>
                            </w:r>
                            <w:r w:rsidRPr="00D52B67">
                              <w:rPr>
                                <w:rStyle w:val="CommentTok"/>
                                <w:sz w:val="16"/>
                                <w:szCs w:val="16"/>
                              </w:rPr>
                              <w:t># ... Code to add new post ...</w:t>
                            </w:r>
                            <w:r w:rsidRPr="00D52B67">
                              <w:rPr>
                                <w:sz w:val="16"/>
                                <w:szCs w:val="16"/>
                              </w:rPr>
                              <w:br/>
                            </w:r>
                            <w:r w:rsidRPr="00D52B67">
                              <w:rPr>
                                <w:sz w:val="16"/>
                                <w:szCs w:val="16"/>
                              </w:rPr>
                              <w:br/>
                            </w:r>
                            <w:r w:rsidRPr="00D52B67">
                              <w:rPr>
                                <w:rStyle w:val="AttributeTok"/>
                                <w:sz w:val="16"/>
                                <w:szCs w:val="16"/>
                              </w:rPr>
                              <w:t>@app.route</w:t>
                            </w:r>
                            <w:r w:rsidRPr="00D52B67">
                              <w:rPr>
                                <w:rStyle w:val="NormalTok"/>
                                <w:sz w:val="16"/>
                                <w:szCs w:val="16"/>
                              </w:rPr>
                              <w:t>(</w:t>
                            </w:r>
                            <w:r w:rsidRPr="00D52B67">
                              <w:rPr>
                                <w:rStyle w:val="StringTok"/>
                                <w:sz w:val="16"/>
                                <w:szCs w:val="16"/>
                              </w:rPr>
                              <w:t>"/edit-post/&lt;int:post_id&gt;"</w:t>
                            </w:r>
                            <w:r w:rsidRPr="00D52B67">
                              <w:rPr>
                                <w:rStyle w:val="NormalTok"/>
                                <w:sz w:val="16"/>
                                <w:szCs w:val="16"/>
                              </w:rPr>
                              <w:t>, methods</w:t>
                            </w:r>
                            <w:r w:rsidRPr="00D52B67">
                              <w:rPr>
                                <w:rStyle w:val="OperatorTok"/>
                                <w:sz w:val="16"/>
                                <w:szCs w:val="16"/>
                              </w:rPr>
                              <w:t>=</w:t>
                            </w:r>
                            <w:r w:rsidRPr="00D52B67">
                              <w:rPr>
                                <w:rStyle w:val="NormalTok"/>
                                <w:sz w:val="16"/>
                                <w:szCs w:val="16"/>
                              </w:rPr>
                              <w:t>[</w:t>
                            </w:r>
                            <w:r w:rsidRPr="00D52B67">
                              <w:rPr>
                                <w:rStyle w:val="StringTok"/>
                                <w:sz w:val="16"/>
                                <w:szCs w:val="16"/>
                              </w:rPr>
                              <w:t>"GET"</w:t>
                            </w:r>
                            <w:r w:rsidRPr="00D52B67">
                              <w:rPr>
                                <w:rStyle w:val="NormalTok"/>
                                <w:sz w:val="16"/>
                                <w:szCs w:val="16"/>
                              </w:rPr>
                              <w:t xml:space="preserve">, </w:t>
                            </w:r>
                            <w:r w:rsidRPr="00D52B67">
                              <w:rPr>
                                <w:rStyle w:val="StringTok"/>
                                <w:sz w:val="16"/>
                                <w:szCs w:val="16"/>
                              </w:rPr>
                              <w:t>"POST"</w:t>
                            </w:r>
                            <w:r w:rsidRPr="00D52B67">
                              <w:rPr>
                                <w:rStyle w:val="NormalTok"/>
                                <w:sz w:val="16"/>
                                <w:szCs w:val="16"/>
                              </w:rPr>
                              <w:t>])</w:t>
                            </w:r>
                            <w:r w:rsidRPr="00D52B67">
                              <w:rPr>
                                <w:sz w:val="16"/>
                                <w:szCs w:val="16"/>
                              </w:rPr>
                              <w:br/>
                            </w:r>
                            <w:r w:rsidRPr="00D52B67">
                              <w:rPr>
                                <w:rStyle w:val="AttributeTok"/>
                                <w:sz w:val="16"/>
                                <w:szCs w:val="16"/>
                              </w:rPr>
                              <w:t>@admin_only</w:t>
                            </w:r>
                            <w:r w:rsidRPr="00D52B67">
                              <w:rPr>
                                <w:sz w:val="16"/>
                                <w:szCs w:val="16"/>
                              </w:rPr>
                              <w:br/>
                            </w:r>
                            <w:r w:rsidRPr="00D52B67">
                              <w:rPr>
                                <w:rStyle w:val="KeywordTok"/>
                                <w:sz w:val="16"/>
                                <w:szCs w:val="16"/>
                              </w:rPr>
                              <w:t>def</w:t>
                            </w:r>
                            <w:r w:rsidRPr="00D52B67">
                              <w:rPr>
                                <w:rStyle w:val="NormalTok"/>
                                <w:sz w:val="16"/>
                                <w:szCs w:val="16"/>
                              </w:rPr>
                              <w:t xml:space="preserve"> edit_post(post_id):</w:t>
                            </w:r>
                            <w:r w:rsidRPr="00D52B67">
                              <w:rPr>
                                <w:sz w:val="16"/>
                                <w:szCs w:val="16"/>
                              </w:rPr>
                              <w:br/>
                            </w:r>
                            <w:r w:rsidRPr="00D52B67">
                              <w:rPr>
                                <w:rStyle w:val="NormalTok"/>
                                <w:sz w:val="16"/>
                                <w:szCs w:val="16"/>
                              </w:rPr>
                              <w:t xml:space="preserve">    post </w:t>
                            </w:r>
                            <w:r w:rsidRPr="00D52B67">
                              <w:rPr>
                                <w:rStyle w:val="OperatorTok"/>
                                <w:sz w:val="16"/>
                                <w:szCs w:val="16"/>
                              </w:rPr>
                              <w:t>=</w:t>
                            </w:r>
                            <w:r w:rsidRPr="00D52B67">
                              <w:rPr>
                                <w:rStyle w:val="NormalTok"/>
                                <w:sz w:val="16"/>
                                <w:szCs w:val="16"/>
                              </w:rPr>
                              <w:t xml:space="preserve"> BlogPost.query.get(post_id)</w:t>
                            </w:r>
                            <w:r w:rsidRPr="00D52B67">
                              <w:rPr>
                                <w:sz w:val="16"/>
                                <w:szCs w:val="16"/>
                              </w:rPr>
                              <w:br/>
                            </w:r>
                            <w:r w:rsidRPr="00D52B67">
                              <w:rPr>
                                <w:rStyle w:val="NormalTok"/>
                                <w:sz w:val="16"/>
                                <w:szCs w:val="16"/>
                              </w:rPr>
                              <w:t xml:space="preserve">    </w:t>
                            </w:r>
                            <w:r w:rsidRPr="00D52B67">
                              <w:rPr>
                                <w:rStyle w:val="CommentTok"/>
                                <w:sz w:val="16"/>
                                <w:szCs w:val="16"/>
                              </w:rPr>
                              <w:t># ... Code to edit the post ...</w:t>
                            </w:r>
                            <w:r w:rsidRPr="00D52B67">
                              <w:rPr>
                                <w:sz w:val="16"/>
                                <w:szCs w:val="16"/>
                              </w:rPr>
                              <w:br/>
                            </w:r>
                            <w:r w:rsidRPr="00D52B67">
                              <w:rPr>
                                <w:sz w:val="16"/>
                                <w:szCs w:val="16"/>
                              </w:rPr>
                              <w:br/>
                            </w:r>
                            <w:r w:rsidRPr="00D52B67">
                              <w:rPr>
                                <w:rStyle w:val="AttributeTok"/>
                                <w:sz w:val="16"/>
                                <w:szCs w:val="16"/>
                              </w:rPr>
                              <w:t>@app.route</w:t>
                            </w:r>
                            <w:r w:rsidRPr="00D52B67">
                              <w:rPr>
                                <w:rStyle w:val="NormalTok"/>
                                <w:sz w:val="16"/>
                                <w:szCs w:val="16"/>
                              </w:rPr>
                              <w:t>(</w:t>
                            </w:r>
                            <w:r w:rsidRPr="00D52B67">
                              <w:rPr>
                                <w:rStyle w:val="StringTok"/>
                                <w:sz w:val="16"/>
                                <w:szCs w:val="16"/>
                              </w:rPr>
                              <w:t>"/delete/&lt;int:post_id&gt;"</w:t>
                            </w:r>
                            <w:r w:rsidRPr="00D52B67">
                              <w:rPr>
                                <w:rStyle w:val="NormalTok"/>
                                <w:sz w:val="16"/>
                                <w:szCs w:val="16"/>
                              </w:rPr>
                              <w:t>)</w:t>
                            </w:r>
                            <w:r w:rsidRPr="00D52B67">
                              <w:rPr>
                                <w:sz w:val="16"/>
                                <w:szCs w:val="16"/>
                              </w:rPr>
                              <w:br/>
                            </w:r>
                            <w:r w:rsidRPr="00D52B67">
                              <w:rPr>
                                <w:rStyle w:val="AttributeTok"/>
                                <w:sz w:val="16"/>
                                <w:szCs w:val="16"/>
                              </w:rPr>
                              <w:t>@admin_only</w:t>
                            </w:r>
                            <w:r w:rsidRPr="00D52B67">
                              <w:rPr>
                                <w:sz w:val="16"/>
                                <w:szCs w:val="16"/>
                              </w:rPr>
                              <w:br/>
                            </w:r>
                            <w:r w:rsidRPr="00D52B67">
                              <w:rPr>
                                <w:rStyle w:val="KeywordTok"/>
                                <w:sz w:val="16"/>
                                <w:szCs w:val="16"/>
                              </w:rPr>
                              <w:t>def</w:t>
                            </w:r>
                            <w:r w:rsidRPr="00D52B67">
                              <w:rPr>
                                <w:rStyle w:val="NormalTok"/>
                                <w:sz w:val="16"/>
                                <w:szCs w:val="16"/>
                              </w:rPr>
                              <w:t xml:space="preserve"> delete_post(post_id):</w:t>
                            </w:r>
                            <w:r w:rsidRPr="00D52B67">
                              <w:rPr>
                                <w:sz w:val="16"/>
                                <w:szCs w:val="16"/>
                              </w:rPr>
                              <w:br/>
                            </w:r>
                            <w:r w:rsidRPr="00D52B67">
                              <w:rPr>
                                <w:rStyle w:val="NormalTok"/>
                                <w:sz w:val="16"/>
                                <w:szCs w:val="16"/>
                              </w:rPr>
                              <w:t xml:space="preserve">    post_to_delete </w:t>
                            </w:r>
                            <w:r w:rsidRPr="00D52B67">
                              <w:rPr>
                                <w:rStyle w:val="OperatorTok"/>
                                <w:sz w:val="16"/>
                                <w:szCs w:val="16"/>
                              </w:rPr>
                              <w:t>=</w:t>
                            </w:r>
                            <w:r w:rsidRPr="00D52B67">
                              <w:rPr>
                                <w:rStyle w:val="NormalTok"/>
                                <w:sz w:val="16"/>
                                <w:szCs w:val="16"/>
                              </w:rPr>
                              <w:t xml:space="preserve"> BlogPost.query.get(post_id)</w:t>
                            </w:r>
                            <w:r w:rsidRPr="00D52B67">
                              <w:rPr>
                                <w:sz w:val="16"/>
                                <w:szCs w:val="16"/>
                              </w:rPr>
                              <w:br/>
                            </w:r>
                            <w:r w:rsidRPr="00D52B67">
                              <w:rPr>
                                <w:rStyle w:val="NormalTok"/>
                                <w:sz w:val="16"/>
                                <w:szCs w:val="16"/>
                              </w:rPr>
                              <w:t xml:space="preserve">    </w:t>
                            </w:r>
                            <w:r w:rsidRPr="00D52B67">
                              <w:rPr>
                                <w:rStyle w:val="CommentTok"/>
                                <w:sz w:val="16"/>
                                <w:szCs w:val="16"/>
                              </w:rPr>
                              <w:t># ... Code to delete the post ...</w:t>
                            </w:r>
                            <w:r w:rsidRPr="00D52B67">
                              <w:rPr>
                                <w:sz w:val="16"/>
                                <w:szCs w:val="16"/>
                              </w:rPr>
                              <w:br/>
                            </w:r>
                          </w:p>
                          <w:p w14:paraId="20EB46AF" w14:textId="77777777" w:rsidR="00D52B67" w:rsidRDefault="00D52B67" w:rsidP="00D52B67">
                            <w:pPr>
                              <w:spacing w:after="0" w:line="259" w:lineRule="auto"/>
                              <w:ind w:left="0" w:right="0" w:firstLine="0"/>
                              <w:suppressOverlap/>
                              <w:jc w:val="left"/>
                              <w:rPr>
                                <w:sz w:val="16"/>
                                <w:szCs w:val="16"/>
                              </w:rPr>
                            </w:pPr>
                            <w:r w:rsidRPr="00D52B67">
                              <w:rPr>
                                <w:sz w:val="16"/>
                                <w:szCs w:val="16"/>
                              </w:rPr>
                              <w:t>Fig 2. Python route structure of Blog-Template</w:t>
                            </w:r>
                          </w:p>
                          <w:p w14:paraId="7D29FB00" w14:textId="62255FF8" w:rsidR="00D52B67" w:rsidRDefault="00D52B67" w:rsidP="00D52B67">
                            <w:pPr>
                              <w:jc w:val="lef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82CDF3" id="_x0000_s1027" type="#_x0000_t202" style="position:absolute;left:0;text-align:left;margin-left:21.35pt;margin-top:271pt;width:448pt;height:533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" stroked="f">
                <v:textbox>
                  <w:txbxContent>
                    <w:p w14:paraId="74C94091" w14:textId="77777777" w:rsidR="00D52B67" w:rsidRPr="00D52B67" w:rsidRDefault="00D52B67" w:rsidP="00D52B67">
                      <w:pPr>
                        <w:spacing w:after="0" w:line="259" w:lineRule="auto"/>
                        <w:ind w:left="0" w:right="0" w:firstLine="0"/>
                        <w:suppressOverlap/>
                        <w:jc w:val="left"/>
                        <w:rPr>
                          <w:rStyle w:val="AttributeTok"/>
                          <w:sz w:val="16"/>
                          <w:szCs w:val="16"/>
                        </w:rPr>
                      </w:pPr>
                      <w:r w:rsidRPr="00D52B67">
                        <w:rPr>
                          <w:rStyle w:val="AttributeTok"/>
                          <w:sz w:val="16"/>
                          <w:szCs w:val="16"/>
                        </w:rPr>
                        <w:t>@app.route</w:t>
                      </w:r>
                      <w:r w:rsidRPr="00D52B67">
                        <w:rPr>
                          <w:rStyle w:val="NormalTok"/>
                          <w:sz w:val="16"/>
                          <w:szCs w:val="16"/>
                        </w:rPr>
                        <w:t>(</w:t>
                      </w:r>
                      <w:r w:rsidRPr="00D52B67">
                        <w:rPr>
                          <w:rStyle w:val="StringTok"/>
                          <w:sz w:val="16"/>
                          <w:szCs w:val="16"/>
                        </w:rPr>
                        <w:t>'/'</w:t>
                      </w:r>
                      <w:r w:rsidRPr="00D52B67">
                        <w:rPr>
                          <w:rStyle w:val="NormalTok"/>
                          <w:sz w:val="16"/>
                          <w:szCs w:val="16"/>
                        </w:rPr>
                        <w:t>)</w:t>
                      </w:r>
                      <w:r w:rsidRPr="00D52B67">
                        <w:rPr>
                          <w:sz w:val="16"/>
                          <w:szCs w:val="16"/>
                        </w:rPr>
                        <w:br/>
                      </w:r>
                      <w:r w:rsidRPr="00D52B67">
                        <w:rPr>
                          <w:rStyle w:val="KeywordTok"/>
                          <w:sz w:val="16"/>
                          <w:szCs w:val="16"/>
                        </w:rPr>
                        <w:t>def</w:t>
                      </w:r>
                      <w:r w:rsidRPr="00D52B67">
                        <w:rPr>
                          <w:rStyle w:val="NormalTok"/>
                          <w:sz w:val="16"/>
                          <w:szCs w:val="16"/>
                        </w:rPr>
                        <w:t xml:space="preserve"> get_all_posts():</w:t>
                      </w:r>
                      <w:r w:rsidRPr="00D52B67">
                        <w:rPr>
                          <w:sz w:val="16"/>
                          <w:szCs w:val="16"/>
                        </w:rPr>
                        <w:br/>
                      </w:r>
                      <w:r w:rsidRPr="00D52B67">
                        <w:rPr>
                          <w:rStyle w:val="NormalTok"/>
                          <w:sz w:val="16"/>
                          <w:szCs w:val="16"/>
                        </w:rPr>
                        <w:t xml:space="preserve">    posts </w:t>
                      </w:r>
                      <w:r w:rsidRPr="00D52B67">
                        <w:rPr>
                          <w:rStyle w:val="OperatorTok"/>
                          <w:sz w:val="16"/>
                          <w:szCs w:val="16"/>
                        </w:rPr>
                        <w:t>=</w:t>
                      </w:r>
                      <w:r w:rsidRPr="00D52B67">
                        <w:rPr>
                          <w:rStyle w:val="NormalTok"/>
                          <w:sz w:val="16"/>
                          <w:szCs w:val="16"/>
                        </w:rPr>
                        <w:t xml:space="preserve"> BlogPost.query.</w:t>
                      </w:r>
                      <w:r w:rsidRPr="00D52B67">
                        <w:rPr>
                          <w:rStyle w:val="BuiltInTok"/>
                          <w:sz w:val="16"/>
                          <w:szCs w:val="16"/>
                        </w:rPr>
                        <w:t>all</w:t>
                      </w:r>
                      <w:r w:rsidRPr="00D52B67">
                        <w:rPr>
                          <w:rStyle w:val="NormalTok"/>
                          <w:sz w:val="16"/>
                          <w:szCs w:val="16"/>
                        </w:rPr>
                        <w:t>()</w:t>
                      </w:r>
                      <w:r w:rsidRPr="00D52B67">
                        <w:rPr>
                          <w:sz w:val="16"/>
                          <w:szCs w:val="16"/>
                        </w:rPr>
                        <w:br/>
                      </w:r>
                      <w:r w:rsidRPr="00D52B67">
                        <w:rPr>
                          <w:rStyle w:val="NormalTok"/>
                          <w:sz w:val="16"/>
                          <w:szCs w:val="16"/>
                        </w:rPr>
                        <w:t xml:space="preserve">    </w:t>
                      </w:r>
                      <w:r w:rsidRPr="00D52B67">
                        <w:rPr>
                          <w:rStyle w:val="ControlFlowTok"/>
                          <w:sz w:val="16"/>
                          <w:szCs w:val="16"/>
                        </w:rPr>
                        <w:t>return</w:t>
                      </w:r>
                      <w:r w:rsidRPr="00D52B67">
                        <w:rPr>
                          <w:rStyle w:val="NormalTok"/>
                          <w:sz w:val="16"/>
                          <w:szCs w:val="16"/>
                        </w:rPr>
                        <w:t xml:space="preserve"> render_template(</w:t>
                      </w:r>
                      <w:r w:rsidRPr="00D52B67">
                        <w:rPr>
                          <w:rStyle w:val="StringTok"/>
                          <w:sz w:val="16"/>
                          <w:szCs w:val="16"/>
                        </w:rPr>
                        <w:t>"index.html"</w:t>
                      </w:r>
                      <w:r w:rsidRPr="00D52B67">
                        <w:rPr>
                          <w:rStyle w:val="NormalTok"/>
                          <w:sz w:val="16"/>
                          <w:szCs w:val="16"/>
                        </w:rPr>
                        <w:t>, all_posts</w:t>
                      </w:r>
                      <w:r w:rsidRPr="00D52B67">
                        <w:rPr>
                          <w:rStyle w:val="OperatorTok"/>
                          <w:sz w:val="16"/>
                          <w:szCs w:val="16"/>
                        </w:rPr>
                        <w:t>=</w:t>
                      </w:r>
                      <w:r w:rsidRPr="00D52B67">
                        <w:rPr>
                          <w:rStyle w:val="NormalTok"/>
                          <w:sz w:val="16"/>
                          <w:szCs w:val="16"/>
                        </w:rPr>
                        <w:t>posts, current_user</w:t>
                      </w:r>
                      <w:r w:rsidRPr="00D52B67">
                        <w:rPr>
                          <w:rStyle w:val="OperatorTok"/>
                          <w:sz w:val="16"/>
                          <w:szCs w:val="16"/>
                        </w:rPr>
                        <w:t>=</w:t>
                      </w:r>
                      <w:r w:rsidRPr="00D52B67">
                        <w:rPr>
                          <w:rStyle w:val="NormalTok"/>
                          <w:sz w:val="16"/>
                          <w:szCs w:val="16"/>
                        </w:rPr>
                        <w:t>current_user)</w:t>
                      </w:r>
                      <w:r w:rsidRPr="00D52B67">
                        <w:rPr>
                          <w:sz w:val="16"/>
                          <w:szCs w:val="16"/>
                        </w:rPr>
                        <w:br/>
                      </w:r>
                    </w:p>
                    <w:p w14:paraId="67BEE1DA" w14:textId="77777777" w:rsidR="00D52B67" w:rsidRPr="00D52B67" w:rsidRDefault="00D52B67" w:rsidP="00D52B67">
                      <w:pPr>
                        <w:spacing w:after="0" w:line="259" w:lineRule="auto"/>
                        <w:ind w:left="0" w:right="0" w:firstLine="0"/>
                        <w:suppressOverlap/>
                        <w:jc w:val="left"/>
                        <w:rPr>
                          <w:sz w:val="16"/>
                          <w:szCs w:val="16"/>
                        </w:rPr>
                      </w:pPr>
                      <w:r w:rsidRPr="00D52B67">
                        <w:rPr>
                          <w:rStyle w:val="AttributeTok"/>
                          <w:sz w:val="16"/>
                          <w:szCs w:val="16"/>
                        </w:rPr>
                        <w:t>@app.route</w:t>
                      </w:r>
                      <w:r w:rsidRPr="00D52B67">
                        <w:rPr>
                          <w:rStyle w:val="NormalTok"/>
                          <w:sz w:val="16"/>
                          <w:szCs w:val="16"/>
                        </w:rPr>
                        <w:t>(</w:t>
                      </w:r>
                      <w:r w:rsidRPr="00D52B67">
                        <w:rPr>
                          <w:rStyle w:val="StringTok"/>
                          <w:sz w:val="16"/>
                          <w:szCs w:val="16"/>
                        </w:rPr>
                        <w:t>'/register'</w:t>
                      </w:r>
                      <w:r w:rsidRPr="00D52B67">
                        <w:rPr>
                          <w:rStyle w:val="NormalTok"/>
                          <w:sz w:val="16"/>
                          <w:szCs w:val="16"/>
                        </w:rPr>
                        <w:t>, methods</w:t>
                      </w:r>
                      <w:r w:rsidRPr="00D52B67">
                        <w:rPr>
                          <w:rStyle w:val="OperatorTok"/>
                          <w:sz w:val="16"/>
                          <w:szCs w:val="16"/>
                        </w:rPr>
                        <w:t>=</w:t>
                      </w:r>
                      <w:r w:rsidRPr="00D52B67">
                        <w:rPr>
                          <w:rStyle w:val="NormalTok"/>
                          <w:sz w:val="16"/>
                          <w:szCs w:val="16"/>
                        </w:rPr>
                        <w:t>[</w:t>
                      </w:r>
                      <w:r w:rsidRPr="00D52B67">
                        <w:rPr>
                          <w:rStyle w:val="StringTok"/>
                          <w:sz w:val="16"/>
                          <w:szCs w:val="16"/>
                        </w:rPr>
                        <w:t>"GET"</w:t>
                      </w:r>
                      <w:r w:rsidRPr="00D52B67">
                        <w:rPr>
                          <w:rStyle w:val="NormalTok"/>
                          <w:sz w:val="16"/>
                          <w:szCs w:val="16"/>
                        </w:rPr>
                        <w:t xml:space="preserve">, </w:t>
                      </w:r>
                      <w:r w:rsidRPr="00D52B67">
                        <w:rPr>
                          <w:rStyle w:val="StringTok"/>
                          <w:sz w:val="16"/>
                          <w:szCs w:val="16"/>
                        </w:rPr>
                        <w:t>"POST"</w:t>
                      </w:r>
                      <w:r w:rsidRPr="00D52B67">
                        <w:rPr>
                          <w:rStyle w:val="NormalTok"/>
                          <w:sz w:val="16"/>
                          <w:szCs w:val="16"/>
                        </w:rPr>
                        <w:t>])</w:t>
                      </w:r>
                      <w:r w:rsidRPr="00D52B67">
                        <w:rPr>
                          <w:sz w:val="16"/>
                          <w:szCs w:val="16"/>
                        </w:rPr>
                        <w:br/>
                      </w:r>
                      <w:r w:rsidRPr="00D52B67">
                        <w:rPr>
                          <w:rStyle w:val="KeywordTok"/>
                          <w:sz w:val="16"/>
                          <w:szCs w:val="16"/>
                        </w:rPr>
                        <w:t>def</w:t>
                      </w:r>
                      <w:r w:rsidRPr="00D52B67">
                        <w:rPr>
                          <w:rStyle w:val="NormalTok"/>
                          <w:sz w:val="16"/>
                          <w:szCs w:val="16"/>
                        </w:rPr>
                        <w:t xml:space="preserve"> register():</w:t>
                      </w:r>
                      <w:r w:rsidRPr="00D52B67">
                        <w:rPr>
                          <w:sz w:val="16"/>
                          <w:szCs w:val="16"/>
                        </w:rPr>
                        <w:br/>
                      </w:r>
                      <w:r w:rsidRPr="00D52B67">
                        <w:rPr>
                          <w:rStyle w:val="NormalTok"/>
                          <w:sz w:val="16"/>
                          <w:szCs w:val="16"/>
                        </w:rPr>
                        <w:t xml:space="preserve">    form </w:t>
                      </w:r>
                      <w:r w:rsidRPr="00D52B67">
                        <w:rPr>
                          <w:rStyle w:val="OperatorTok"/>
                          <w:sz w:val="16"/>
                          <w:szCs w:val="16"/>
                        </w:rPr>
                        <w:t>=</w:t>
                      </w:r>
                      <w:r w:rsidRPr="00D52B67">
                        <w:rPr>
                          <w:rStyle w:val="NormalTok"/>
                          <w:sz w:val="16"/>
                          <w:szCs w:val="16"/>
                        </w:rPr>
                        <w:t xml:space="preserve"> RegisterForm()</w:t>
                      </w:r>
                      <w:r w:rsidRPr="00D52B67">
                        <w:rPr>
                          <w:sz w:val="16"/>
                          <w:szCs w:val="16"/>
                        </w:rPr>
                        <w:br/>
                      </w:r>
                      <w:r w:rsidRPr="00D52B67">
                        <w:rPr>
                          <w:rStyle w:val="NormalTok"/>
                          <w:sz w:val="16"/>
                          <w:szCs w:val="16"/>
                        </w:rPr>
                        <w:t xml:space="preserve">    </w:t>
                      </w:r>
                      <w:r w:rsidRPr="00D52B67">
                        <w:rPr>
                          <w:rStyle w:val="CommentTok"/>
                          <w:sz w:val="16"/>
                          <w:szCs w:val="16"/>
                        </w:rPr>
                        <w:t># ... Code to Register ...</w:t>
                      </w:r>
                      <w:r w:rsidRPr="00D52B67">
                        <w:rPr>
                          <w:sz w:val="16"/>
                          <w:szCs w:val="16"/>
                        </w:rPr>
                        <w:br/>
                      </w:r>
                      <w:r w:rsidRPr="00D52B67">
                        <w:rPr>
                          <w:sz w:val="16"/>
                          <w:szCs w:val="16"/>
                        </w:rPr>
                        <w:br/>
                      </w:r>
                      <w:r w:rsidRPr="00D52B67">
                        <w:rPr>
                          <w:rStyle w:val="AttributeTok"/>
                          <w:sz w:val="16"/>
                          <w:szCs w:val="16"/>
                        </w:rPr>
                        <w:t>@app.route</w:t>
                      </w:r>
                      <w:r w:rsidRPr="00D52B67">
                        <w:rPr>
                          <w:rStyle w:val="NormalTok"/>
                          <w:sz w:val="16"/>
                          <w:szCs w:val="16"/>
                        </w:rPr>
                        <w:t>(</w:t>
                      </w:r>
                      <w:r w:rsidRPr="00D52B67">
                        <w:rPr>
                          <w:rStyle w:val="StringTok"/>
                          <w:sz w:val="16"/>
                          <w:szCs w:val="16"/>
                        </w:rPr>
                        <w:t>'/login'</w:t>
                      </w:r>
                      <w:r w:rsidRPr="00D52B67">
                        <w:rPr>
                          <w:rStyle w:val="NormalTok"/>
                          <w:sz w:val="16"/>
                          <w:szCs w:val="16"/>
                        </w:rPr>
                        <w:t>, methods</w:t>
                      </w:r>
                      <w:r w:rsidRPr="00D52B67">
                        <w:rPr>
                          <w:rStyle w:val="OperatorTok"/>
                          <w:sz w:val="16"/>
                          <w:szCs w:val="16"/>
                        </w:rPr>
                        <w:t>=</w:t>
                      </w:r>
                      <w:r w:rsidRPr="00D52B67">
                        <w:rPr>
                          <w:rStyle w:val="NormalTok"/>
                          <w:sz w:val="16"/>
                          <w:szCs w:val="16"/>
                        </w:rPr>
                        <w:t>[</w:t>
                      </w:r>
                      <w:r w:rsidRPr="00D52B67">
                        <w:rPr>
                          <w:rStyle w:val="StringTok"/>
                          <w:sz w:val="16"/>
                          <w:szCs w:val="16"/>
                        </w:rPr>
                        <w:t>"GET"</w:t>
                      </w:r>
                      <w:r w:rsidRPr="00D52B67">
                        <w:rPr>
                          <w:rStyle w:val="NormalTok"/>
                          <w:sz w:val="16"/>
                          <w:szCs w:val="16"/>
                        </w:rPr>
                        <w:t xml:space="preserve">, </w:t>
                      </w:r>
                      <w:r w:rsidRPr="00D52B67">
                        <w:rPr>
                          <w:rStyle w:val="StringTok"/>
                          <w:sz w:val="16"/>
                          <w:szCs w:val="16"/>
                        </w:rPr>
                        <w:t>"POST"</w:t>
                      </w:r>
                      <w:r w:rsidRPr="00D52B67">
                        <w:rPr>
                          <w:rStyle w:val="NormalTok"/>
                          <w:sz w:val="16"/>
                          <w:szCs w:val="16"/>
                        </w:rPr>
                        <w:t>])</w:t>
                      </w:r>
                      <w:r w:rsidRPr="00D52B67">
                        <w:rPr>
                          <w:sz w:val="16"/>
                          <w:szCs w:val="16"/>
                        </w:rPr>
                        <w:br/>
                      </w:r>
                      <w:r w:rsidRPr="00D52B67">
                        <w:rPr>
                          <w:rStyle w:val="KeywordTok"/>
                          <w:sz w:val="16"/>
                          <w:szCs w:val="16"/>
                        </w:rPr>
                        <w:t>def</w:t>
                      </w:r>
                      <w:r w:rsidRPr="00D52B67">
                        <w:rPr>
                          <w:rStyle w:val="NormalTok"/>
                          <w:sz w:val="16"/>
                          <w:szCs w:val="16"/>
                        </w:rPr>
                        <w:t xml:space="preserve"> login():</w:t>
                      </w:r>
                      <w:r w:rsidRPr="00D52B67">
                        <w:rPr>
                          <w:sz w:val="16"/>
                          <w:szCs w:val="16"/>
                        </w:rPr>
                        <w:br/>
                      </w:r>
                      <w:r w:rsidRPr="00D52B67">
                        <w:rPr>
                          <w:rStyle w:val="NormalTok"/>
                          <w:sz w:val="16"/>
                          <w:szCs w:val="16"/>
                        </w:rPr>
                        <w:t xml:space="preserve">    form </w:t>
                      </w:r>
                      <w:r w:rsidRPr="00D52B67">
                        <w:rPr>
                          <w:rStyle w:val="OperatorTok"/>
                          <w:sz w:val="16"/>
                          <w:szCs w:val="16"/>
                        </w:rPr>
                        <w:t>=</w:t>
                      </w:r>
                      <w:r w:rsidRPr="00D52B67">
                        <w:rPr>
                          <w:rStyle w:val="NormalTok"/>
                          <w:sz w:val="16"/>
                          <w:szCs w:val="16"/>
                        </w:rPr>
                        <w:t xml:space="preserve"> LoginForm()</w:t>
                      </w:r>
                      <w:r w:rsidRPr="00D52B67">
                        <w:rPr>
                          <w:sz w:val="16"/>
                          <w:szCs w:val="16"/>
                        </w:rPr>
                        <w:br/>
                      </w:r>
                      <w:r w:rsidRPr="00D52B67">
                        <w:rPr>
                          <w:rStyle w:val="NormalTok"/>
                          <w:sz w:val="16"/>
                          <w:szCs w:val="16"/>
                        </w:rPr>
                        <w:t xml:space="preserve">    </w:t>
                      </w:r>
                      <w:r w:rsidRPr="00D52B67">
                        <w:rPr>
                          <w:rStyle w:val="CommentTok"/>
                          <w:sz w:val="16"/>
                          <w:szCs w:val="16"/>
                        </w:rPr>
                        <w:t># ... Code to log in...</w:t>
                      </w:r>
                      <w:r w:rsidRPr="00D52B67">
                        <w:rPr>
                          <w:sz w:val="16"/>
                          <w:szCs w:val="16"/>
                        </w:rPr>
                        <w:br/>
                      </w:r>
                      <w:r w:rsidRPr="00D52B67">
                        <w:rPr>
                          <w:sz w:val="16"/>
                          <w:szCs w:val="16"/>
                        </w:rPr>
                        <w:br/>
                      </w:r>
                      <w:r w:rsidRPr="00D52B67">
                        <w:rPr>
                          <w:rStyle w:val="AttributeTok"/>
                          <w:sz w:val="16"/>
                          <w:szCs w:val="16"/>
                        </w:rPr>
                        <w:t>@app.route</w:t>
                      </w:r>
                      <w:r w:rsidRPr="00D52B67">
                        <w:rPr>
                          <w:rStyle w:val="NormalTok"/>
                          <w:sz w:val="16"/>
                          <w:szCs w:val="16"/>
                        </w:rPr>
                        <w:t>(</w:t>
                      </w:r>
                      <w:r w:rsidRPr="00D52B67">
                        <w:rPr>
                          <w:rStyle w:val="StringTok"/>
                          <w:sz w:val="16"/>
                          <w:szCs w:val="16"/>
                        </w:rPr>
                        <w:t>'/logout'</w:t>
                      </w:r>
                      <w:r w:rsidRPr="00D52B67">
                        <w:rPr>
                          <w:rStyle w:val="NormalTok"/>
                          <w:sz w:val="16"/>
                          <w:szCs w:val="16"/>
                        </w:rPr>
                        <w:t>)</w:t>
                      </w:r>
                      <w:r w:rsidRPr="00D52B67">
                        <w:rPr>
                          <w:sz w:val="16"/>
                          <w:szCs w:val="16"/>
                        </w:rPr>
                        <w:br/>
                      </w:r>
                      <w:r w:rsidRPr="00D52B67">
                        <w:rPr>
                          <w:rStyle w:val="KeywordTok"/>
                          <w:sz w:val="16"/>
                          <w:szCs w:val="16"/>
                        </w:rPr>
                        <w:t>def</w:t>
                      </w:r>
                      <w:r w:rsidRPr="00D52B67">
                        <w:rPr>
                          <w:rStyle w:val="NormalTok"/>
                          <w:sz w:val="16"/>
                          <w:szCs w:val="16"/>
                        </w:rPr>
                        <w:t xml:space="preserve"> logout():</w:t>
                      </w:r>
                      <w:r w:rsidRPr="00D52B67">
                        <w:rPr>
                          <w:sz w:val="16"/>
                          <w:szCs w:val="16"/>
                        </w:rPr>
                        <w:br/>
                      </w:r>
                      <w:r w:rsidRPr="00D52B67">
                        <w:rPr>
                          <w:rStyle w:val="NormalTok"/>
                          <w:sz w:val="16"/>
                          <w:szCs w:val="16"/>
                        </w:rPr>
                        <w:t xml:space="preserve">    logout_user()</w:t>
                      </w:r>
                      <w:r w:rsidRPr="00D52B67">
                        <w:rPr>
                          <w:sz w:val="16"/>
                          <w:szCs w:val="16"/>
                        </w:rPr>
                        <w:br/>
                      </w:r>
                      <w:r w:rsidRPr="00D52B67">
                        <w:rPr>
                          <w:rStyle w:val="NormalTok"/>
                          <w:sz w:val="16"/>
                          <w:szCs w:val="16"/>
                        </w:rPr>
                        <w:t xml:space="preserve">    </w:t>
                      </w:r>
                      <w:r w:rsidRPr="00D52B67">
                        <w:rPr>
                          <w:rStyle w:val="CommentTok"/>
                          <w:sz w:val="16"/>
                          <w:szCs w:val="16"/>
                        </w:rPr>
                        <w:t xml:space="preserve"># ... Code to Logout ... </w:t>
                      </w:r>
                      <w:r w:rsidRPr="00D52B67">
                        <w:rPr>
                          <w:sz w:val="16"/>
                          <w:szCs w:val="16"/>
                        </w:rPr>
                        <w:br/>
                      </w:r>
                      <w:r w:rsidRPr="00D52B67">
                        <w:rPr>
                          <w:sz w:val="16"/>
                          <w:szCs w:val="16"/>
                        </w:rPr>
                        <w:br/>
                      </w:r>
                      <w:r w:rsidRPr="00D52B67">
                        <w:rPr>
                          <w:rStyle w:val="AttributeTok"/>
                          <w:sz w:val="16"/>
                          <w:szCs w:val="16"/>
                        </w:rPr>
                        <w:t>@app.route</w:t>
                      </w:r>
                      <w:r w:rsidRPr="00D52B67">
                        <w:rPr>
                          <w:rStyle w:val="NormalTok"/>
                          <w:sz w:val="16"/>
                          <w:szCs w:val="16"/>
                        </w:rPr>
                        <w:t>(</w:t>
                      </w:r>
                      <w:r w:rsidRPr="00D52B67">
                        <w:rPr>
                          <w:rStyle w:val="StringTok"/>
                          <w:sz w:val="16"/>
                          <w:szCs w:val="16"/>
                        </w:rPr>
                        <w:t>"/post/&lt;int:post_id&gt;"</w:t>
                      </w:r>
                      <w:r w:rsidRPr="00D52B67">
                        <w:rPr>
                          <w:rStyle w:val="NormalTok"/>
                          <w:sz w:val="16"/>
                          <w:szCs w:val="16"/>
                        </w:rPr>
                        <w:t>, methods</w:t>
                      </w:r>
                      <w:r w:rsidRPr="00D52B67">
                        <w:rPr>
                          <w:rStyle w:val="OperatorTok"/>
                          <w:sz w:val="16"/>
                          <w:szCs w:val="16"/>
                        </w:rPr>
                        <w:t>=</w:t>
                      </w:r>
                      <w:r w:rsidRPr="00D52B67">
                        <w:rPr>
                          <w:rStyle w:val="NormalTok"/>
                          <w:sz w:val="16"/>
                          <w:szCs w:val="16"/>
                        </w:rPr>
                        <w:t>[</w:t>
                      </w:r>
                      <w:r w:rsidRPr="00D52B67">
                        <w:rPr>
                          <w:rStyle w:val="StringTok"/>
                          <w:sz w:val="16"/>
                          <w:szCs w:val="16"/>
                        </w:rPr>
                        <w:t>"GET"</w:t>
                      </w:r>
                      <w:r w:rsidRPr="00D52B67">
                        <w:rPr>
                          <w:rStyle w:val="NormalTok"/>
                          <w:sz w:val="16"/>
                          <w:szCs w:val="16"/>
                        </w:rPr>
                        <w:t xml:space="preserve">, </w:t>
                      </w:r>
                      <w:r w:rsidRPr="00D52B67">
                        <w:rPr>
                          <w:rStyle w:val="StringTok"/>
                          <w:sz w:val="16"/>
                          <w:szCs w:val="16"/>
                        </w:rPr>
                        <w:t>"POST"</w:t>
                      </w:r>
                      <w:r w:rsidRPr="00D52B67">
                        <w:rPr>
                          <w:rStyle w:val="NormalTok"/>
                          <w:sz w:val="16"/>
                          <w:szCs w:val="16"/>
                        </w:rPr>
                        <w:t>])</w:t>
                      </w:r>
                      <w:r w:rsidRPr="00D52B67">
                        <w:rPr>
                          <w:sz w:val="16"/>
                          <w:szCs w:val="16"/>
                        </w:rPr>
                        <w:br/>
                      </w:r>
                      <w:r w:rsidRPr="00D52B67">
                        <w:rPr>
                          <w:rStyle w:val="KeywordTok"/>
                          <w:sz w:val="16"/>
                          <w:szCs w:val="16"/>
                        </w:rPr>
                        <w:t>def</w:t>
                      </w:r>
                      <w:r w:rsidRPr="00D52B67">
                        <w:rPr>
                          <w:rStyle w:val="NormalTok"/>
                          <w:sz w:val="16"/>
                          <w:szCs w:val="16"/>
                        </w:rPr>
                        <w:t xml:space="preserve"> show_post(post_id):</w:t>
                      </w:r>
                      <w:r w:rsidRPr="00D52B67">
                        <w:rPr>
                          <w:sz w:val="16"/>
                          <w:szCs w:val="16"/>
                        </w:rPr>
                        <w:br/>
                      </w:r>
                      <w:r w:rsidRPr="00D52B67">
                        <w:rPr>
                          <w:rStyle w:val="NormalTok"/>
                          <w:sz w:val="16"/>
                          <w:szCs w:val="16"/>
                        </w:rPr>
                        <w:t xml:space="preserve">    form </w:t>
                      </w:r>
                      <w:r w:rsidRPr="00D52B67">
                        <w:rPr>
                          <w:rStyle w:val="OperatorTok"/>
                          <w:sz w:val="16"/>
                          <w:szCs w:val="16"/>
                        </w:rPr>
                        <w:t>=</w:t>
                      </w:r>
                      <w:r w:rsidRPr="00D52B67">
                        <w:rPr>
                          <w:rStyle w:val="NormalTok"/>
                          <w:sz w:val="16"/>
                          <w:szCs w:val="16"/>
                        </w:rPr>
                        <w:t xml:space="preserve"> CommentForm()</w:t>
                      </w:r>
                      <w:r w:rsidRPr="00D52B67">
                        <w:rPr>
                          <w:sz w:val="16"/>
                          <w:szCs w:val="16"/>
                        </w:rPr>
                        <w:br/>
                      </w:r>
                      <w:r w:rsidRPr="00D52B67">
                        <w:rPr>
                          <w:rStyle w:val="NormalTok"/>
                          <w:sz w:val="16"/>
                          <w:szCs w:val="16"/>
                        </w:rPr>
                        <w:t xml:space="preserve">    </w:t>
                      </w:r>
                      <w:r w:rsidRPr="00D52B67">
                        <w:rPr>
                          <w:rStyle w:val="CommentTok"/>
                          <w:sz w:val="16"/>
                          <w:szCs w:val="16"/>
                        </w:rPr>
                        <w:t># ... Code to show post ...</w:t>
                      </w:r>
                      <w:r w:rsidRPr="00D52B67">
                        <w:rPr>
                          <w:sz w:val="16"/>
                          <w:szCs w:val="16"/>
                        </w:rPr>
                        <w:br/>
                      </w:r>
                      <w:r w:rsidRPr="00D52B67">
                        <w:rPr>
                          <w:sz w:val="16"/>
                          <w:szCs w:val="16"/>
                        </w:rPr>
                        <w:br/>
                      </w:r>
                      <w:r w:rsidRPr="00D52B67">
                        <w:rPr>
                          <w:rStyle w:val="AttributeTok"/>
                          <w:sz w:val="16"/>
                          <w:szCs w:val="16"/>
                        </w:rPr>
                        <w:t>@app.route</w:t>
                      </w:r>
                      <w:r w:rsidRPr="00D52B67">
                        <w:rPr>
                          <w:rStyle w:val="NormalTok"/>
                          <w:sz w:val="16"/>
                          <w:szCs w:val="16"/>
                        </w:rPr>
                        <w:t>(</w:t>
                      </w:r>
                      <w:r w:rsidRPr="00D52B67">
                        <w:rPr>
                          <w:rStyle w:val="StringTok"/>
                          <w:sz w:val="16"/>
                          <w:szCs w:val="16"/>
                        </w:rPr>
                        <w:t>"/about"</w:t>
                      </w:r>
                      <w:r w:rsidRPr="00D52B67">
                        <w:rPr>
                          <w:rStyle w:val="NormalTok"/>
                          <w:sz w:val="16"/>
                          <w:szCs w:val="16"/>
                        </w:rPr>
                        <w:t>)</w:t>
                      </w:r>
                      <w:r w:rsidRPr="00D52B67">
                        <w:rPr>
                          <w:sz w:val="16"/>
                          <w:szCs w:val="16"/>
                        </w:rPr>
                        <w:br/>
                      </w:r>
                      <w:r w:rsidRPr="00D52B67">
                        <w:rPr>
                          <w:rStyle w:val="KeywordTok"/>
                          <w:sz w:val="16"/>
                          <w:szCs w:val="16"/>
                        </w:rPr>
                        <w:t>def</w:t>
                      </w:r>
                      <w:r w:rsidRPr="00D52B67">
                        <w:rPr>
                          <w:rStyle w:val="NormalTok"/>
                          <w:sz w:val="16"/>
                          <w:szCs w:val="16"/>
                        </w:rPr>
                        <w:t xml:space="preserve"> about():</w:t>
                      </w:r>
                      <w:r w:rsidRPr="00D52B67">
                        <w:rPr>
                          <w:sz w:val="16"/>
                          <w:szCs w:val="16"/>
                        </w:rPr>
                        <w:br/>
                      </w:r>
                      <w:r w:rsidRPr="00D52B67">
                        <w:rPr>
                          <w:rStyle w:val="NormalTok"/>
                          <w:sz w:val="16"/>
                          <w:szCs w:val="16"/>
                        </w:rPr>
                        <w:t xml:space="preserve">    </w:t>
                      </w:r>
                      <w:r w:rsidRPr="00D52B67">
                        <w:rPr>
                          <w:rStyle w:val="ControlFlowTok"/>
                          <w:sz w:val="16"/>
                          <w:szCs w:val="16"/>
                        </w:rPr>
                        <w:t>return</w:t>
                      </w:r>
                      <w:r w:rsidRPr="00D52B67">
                        <w:rPr>
                          <w:rStyle w:val="NormalTok"/>
                          <w:sz w:val="16"/>
                          <w:szCs w:val="16"/>
                        </w:rPr>
                        <w:t xml:space="preserve"> render_template(</w:t>
                      </w:r>
                      <w:r w:rsidRPr="00D52B67">
                        <w:rPr>
                          <w:rStyle w:val="StringTok"/>
                          <w:sz w:val="16"/>
                          <w:szCs w:val="16"/>
                        </w:rPr>
                        <w:t>"about.html"</w:t>
                      </w:r>
                      <w:r w:rsidRPr="00D52B67">
                        <w:rPr>
                          <w:rStyle w:val="NormalTok"/>
                          <w:sz w:val="16"/>
                          <w:szCs w:val="16"/>
                        </w:rPr>
                        <w:t>, current_user</w:t>
                      </w:r>
                      <w:r w:rsidRPr="00D52B67">
                        <w:rPr>
                          <w:rStyle w:val="OperatorTok"/>
                          <w:sz w:val="16"/>
                          <w:szCs w:val="16"/>
                        </w:rPr>
                        <w:t>=</w:t>
                      </w:r>
                      <w:r w:rsidRPr="00D52B67">
                        <w:rPr>
                          <w:rStyle w:val="NormalTok"/>
                          <w:sz w:val="16"/>
                          <w:szCs w:val="16"/>
                        </w:rPr>
                        <w:t>current_user)</w:t>
                      </w:r>
                      <w:r w:rsidRPr="00D52B67">
                        <w:rPr>
                          <w:sz w:val="16"/>
                          <w:szCs w:val="16"/>
                        </w:rPr>
                        <w:br/>
                      </w:r>
                      <w:r w:rsidRPr="00D52B67">
                        <w:rPr>
                          <w:sz w:val="16"/>
                          <w:szCs w:val="16"/>
                        </w:rPr>
                        <w:br/>
                      </w:r>
                      <w:r w:rsidRPr="00D52B67">
                        <w:rPr>
                          <w:rStyle w:val="AttributeTok"/>
                          <w:sz w:val="16"/>
                          <w:szCs w:val="16"/>
                        </w:rPr>
                        <w:t>@app.route</w:t>
                      </w:r>
                      <w:r w:rsidRPr="00D52B67">
                        <w:rPr>
                          <w:rStyle w:val="NormalTok"/>
                          <w:sz w:val="16"/>
                          <w:szCs w:val="16"/>
                        </w:rPr>
                        <w:t>(</w:t>
                      </w:r>
                      <w:r w:rsidRPr="00D52B67">
                        <w:rPr>
                          <w:rStyle w:val="StringTok"/>
                          <w:sz w:val="16"/>
                          <w:szCs w:val="16"/>
                        </w:rPr>
                        <w:t>"/contact"</w:t>
                      </w:r>
                      <w:r w:rsidRPr="00D52B67">
                        <w:rPr>
                          <w:rStyle w:val="NormalTok"/>
                          <w:sz w:val="16"/>
                          <w:szCs w:val="16"/>
                        </w:rPr>
                        <w:t>)</w:t>
                      </w:r>
                      <w:r w:rsidRPr="00D52B67">
                        <w:rPr>
                          <w:sz w:val="16"/>
                          <w:szCs w:val="16"/>
                        </w:rPr>
                        <w:br/>
                      </w:r>
                      <w:r w:rsidRPr="00D52B67">
                        <w:rPr>
                          <w:rStyle w:val="KeywordTok"/>
                          <w:sz w:val="16"/>
                          <w:szCs w:val="16"/>
                        </w:rPr>
                        <w:t>def</w:t>
                      </w:r>
                      <w:r w:rsidRPr="00D52B67">
                        <w:rPr>
                          <w:rStyle w:val="NormalTok"/>
                          <w:sz w:val="16"/>
                          <w:szCs w:val="16"/>
                        </w:rPr>
                        <w:t xml:space="preserve"> contact():</w:t>
                      </w:r>
                      <w:r w:rsidRPr="00D52B67">
                        <w:rPr>
                          <w:sz w:val="16"/>
                          <w:szCs w:val="16"/>
                        </w:rPr>
                        <w:br/>
                      </w:r>
                      <w:r w:rsidRPr="00D52B67">
                        <w:rPr>
                          <w:rStyle w:val="NormalTok"/>
                          <w:sz w:val="16"/>
                          <w:szCs w:val="16"/>
                        </w:rPr>
                        <w:t xml:space="preserve">    </w:t>
                      </w:r>
                      <w:r w:rsidRPr="00D52B67">
                        <w:rPr>
                          <w:rStyle w:val="ControlFlowTok"/>
                          <w:sz w:val="16"/>
                          <w:szCs w:val="16"/>
                        </w:rPr>
                        <w:t>return</w:t>
                      </w:r>
                      <w:r w:rsidRPr="00D52B67">
                        <w:rPr>
                          <w:rStyle w:val="NormalTok"/>
                          <w:sz w:val="16"/>
                          <w:szCs w:val="16"/>
                        </w:rPr>
                        <w:t xml:space="preserve"> render_template(</w:t>
                      </w:r>
                      <w:r w:rsidRPr="00D52B67">
                        <w:rPr>
                          <w:rStyle w:val="StringTok"/>
                          <w:sz w:val="16"/>
                          <w:szCs w:val="16"/>
                        </w:rPr>
                        <w:t>"contact.html"</w:t>
                      </w:r>
                      <w:r w:rsidRPr="00D52B67">
                        <w:rPr>
                          <w:rStyle w:val="NormalTok"/>
                          <w:sz w:val="16"/>
                          <w:szCs w:val="16"/>
                        </w:rPr>
                        <w:t>, current_user</w:t>
                      </w:r>
                      <w:r w:rsidRPr="00D52B67">
                        <w:rPr>
                          <w:rStyle w:val="OperatorTok"/>
                          <w:sz w:val="16"/>
                          <w:szCs w:val="16"/>
                        </w:rPr>
                        <w:t>=</w:t>
                      </w:r>
                      <w:r w:rsidRPr="00D52B67">
                        <w:rPr>
                          <w:rStyle w:val="NormalTok"/>
                          <w:sz w:val="16"/>
                          <w:szCs w:val="16"/>
                        </w:rPr>
                        <w:t>current_user)</w:t>
                      </w:r>
                      <w:r w:rsidRPr="00D52B67">
                        <w:rPr>
                          <w:sz w:val="16"/>
                          <w:szCs w:val="16"/>
                        </w:rPr>
                        <w:br/>
                      </w:r>
                      <w:r w:rsidRPr="00D52B67">
                        <w:rPr>
                          <w:sz w:val="16"/>
                          <w:szCs w:val="16"/>
                        </w:rPr>
                        <w:br/>
                      </w:r>
                      <w:r w:rsidRPr="00D52B67">
                        <w:rPr>
                          <w:rStyle w:val="AttributeTok"/>
                          <w:sz w:val="16"/>
                          <w:szCs w:val="16"/>
                        </w:rPr>
                        <w:t>@app.route</w:t>
                      </w:r>
                      <w:r w:rsidRPr="00D52B67">
                        <w:rPr>
                          <w:rStyle w:val="NormalTok"/>
                          <w:sz w:val="16"/>
                          <w:szCs w:val="16"/>
                        </w:rPr>
                        <w:t>(</w:t>
                      </w:r>
                      <w:r w:rsidRPr="00D52B67">
                        <w:rPr>
                          <w:rStyle w:val="StringTok"/>
                          <w:sz w:val="16"/>
                          <w:szCs w:val="16"/>
                        </w:rPr>
                        <w:t>"/new-post"</w:t>
                      </w:r>
                      <w:r w:rsidRPr="00D52B67">
                        <w:rPr>
                          <w:rStyle w:val="NormalTok"/>
                          <w:sz w:val="16"/>
                          <w:szCs w:val="16"/>
                        </w:rPr>
                        <w:t>, methods</w:t>
                      </w:r>
                      <w:r w:rsidRPr="00D52B67">
                        <w:rPr>
                          <w:rStyle w:val="OperatorTok"/>
                          <w:sz w:val="16"/>
                          <w:szCs w:val="16"/>
                        </w:rPr>
                        <w:t>=</w:t>
                      </w:r>
                      <w:r w:rsidRPr="00D52B67">
                        <w:rPr>
                          <w:rStyle w:val="NormalTok"/>
                          <w:sz w:val="16"/>
                          <w:szCs w:val="16"/>
                        </w:rPr>
                        <w:t>[</w:t>
                      </w:r>
                      <w:r w:rsidRPr="00D52B67">
                        <w:rPr>
                          <w:rStyle w:val="StringTok"/>
                          <w:sz w:val="16"/>
                          <w:szCs w:val="16"/>
                        </w:rPr>
                        <w:t>"GET"</w:t>
                      </w:r>
                      <w:r w:rsidRPr="00D52B67">
                        <w:rPr>
                          <w:rStyle w:val="NormalTok"/>
                          <w:sz w:val="16"/>
                          <w:szCs w:val="16"/>
                        </w:rPr>
                        <w:t xml:space="preserve">, </w:t>
                      </w:r>
                      <w:r w:rsidRPr="00D52B67">
                        <w:rPr>
                          <w:rStyle w:val="StringTok"/>
                          <w:sz w:val="16"/>
                          <w:szCs w:val="16"/>
                        </w:rPr>
                        <w:t>"POST"</w:t>
                      </w:r>
                      <w:r w:rsidRPr="00D52B67">
                        <w:rPr>
                          <w:rStyle w:val="NormalTok"/>
                          <w:sz w:val="16"/>
                          <w:szCs w:val="16"/>
                        </w:rPr>
                        <w:t>])</w:t>
                      </w:r>
                      <w:r w:rsidRPr="00D52B67">
                        <w:rPr>
                          <w:sz w:val="16"/>
                          <w:szCs w:val="16"/>
                        </w:rPr>
                        <w:br/>
                      </w:r>
                      <w:r w:rsidRPr="00D52B67">
                        <w:rPr>
                          <w:rStyle w:val="AttributeTok"/>
                          <w:sz w:val="16"/>
                          <w:szCs w:val="16"/>
                        </w:rPr>
                        <w:t>@admin_only</w:t>
                      </w:r>
                      <w:r w:rsidRPr="00D52B67">
                        <w:rPr>
                          <w:sz w:val="16"/>
                          <w:szCs w:val="16"/>
                        </w:rPr>
                        <w:br/>
                      </w:r>
                      <w:r w:rsidRPr="00D52B67">
                        <w:rPr>
                          <w:rStyle w:val="KeywordTok"/>
                          <w:sz w:val="16"/>
                          <w:szCs w:val="16"/>
                        </w:rPr>
                        <w:t>def</w:t>
                      </w:r>
                      <w:r w:rsidRPr="00D52B67">
                        <w:rPr>
                          <w:rStyle w:val="NormalTok"/>
                          <w:sz w:val="16"/>
                          <w:szCs w:val="16"/>
                        </w:rPr>
                        <w:t xml:space="preserve"> add_new_post():</w:t>
                      </w:r>
                      <w:r w:rsidRPr="00D52B67">
                        <w:rPr>
                          <w:sz w:val="16"/>
                          <w:szCs w:val="16"/>
                        </w:rPr>
                        <w:br/>
                      </w:r>
                      <w:r w:rsidRPr="00D52B67">
                        <w:rPr>
                          <w:rStyle w:val="NormalTok"/>
                          <w:sz w:val="16"/>
                          <w:szCs w:val="16"/>
                        </w:rPr>
                        <w:t xml:space="preserve">    form </w:t>
                      </w:r>
                      <w:r w:rsidRPr="00D52B67">
                        <w:rPr>
                          <w:rStyle w:val="OperatorTok"/>
                          <w:sz w:val="16"/>
                          <w:szCs w:val="16"/>
                        </w:rPr>
                        <w:t>=</w:t>
                      </w:r>
                      <w:r w:rsidRPr="00D52B67">
                        <w:rPr>
                          <w:rStyle w:val="NormalTok"/>
                          <w:sz w:val="16"/>
                          <w:szCs w:val="16"/>
                        </w:rPr>
                        <w:t xml:space="preserve"> CreatePostForm()</w:t>
                      </w:r>
                      <w:r w:rsidRPr="00D52B67">
                        <w:rPr>
                          <w:sz w:val="16"/>
                          <w:szCs w:val="16"/>
                        </w:rPr>
                        <w:br/>
                      </w:r>
                      <w:r w:rsidRPr="00D52B67">
                        <w:rPr>
                          <w:rStyle w:val="NormalTok"/>
                          <w:sz w:val="16"/>
                          <w:szCs w:val="16"/>
                        </w:rPr>
                        <w:t xml:space="preserve">    </w:t>
                      </w:r>
                      <w:r w:rsidRPr="00D52B67">
                        <w:rPr>
                          <w:rStyle w:val="CommentTok"/>
                          <w:sz w:val="16"/>
                          <w:szCs w:val="16"/>
                        </w:rPr>
                        <w:t># ... Code to add new post ...</w:t>
                      </w:r>
                      <w:r w:rsidRPr="00D52B67">
                        <w:rPr>
                          <w:sz w:val="16"/>
                          <w:szCs w:val="16"/>
                        </w:rPr>
                        <w:br/>
                      </w:r>
                      <w:r w:rsidRPr="00D52B67">
                        <w:rPr>
                          <w:sz w:val="16"/>
                          <w:szCs w:val="16"/>
                        </w:rPr>
                        <w:br/>
                      </w:r>
                      <w:r w:rsidRPr="00D52B67">
                        <w:rPr>
                          <w:rStyle w:val="AttributeTok"/>
                          <w:sz w:val="16"/>
                          <w:szCs w:val="16"/>
                        </w:rPr>
                        <w:t>@app.route</w:t>
                      </w:r>
                      <w:r w:rsidRPr="00D52B67">
                        <w:rPr>
                          <w:rStyle w:val="NormalTok"/>
                          <w:sz w:val="16"/>
                          <w:szCs w:val="16"/>
                        </w:rPr>
                        <w:t>(</w:t>
                      </w:r>
                      <w:r w:rsidRPr="00D52B67">
                        <w:rPr>
                          <w:rStyle w:val="StringTok"/>
                          <w:sz w:val="16"/>
                          <w:szCs w:val="16"/>
                        </w:rPr>
                        <w:t>"/edit-post/&lt;int:post_id&gt;"</w:t>
                      </w:r>
                      <w:r w:rsidRPr="00D52B67">
                        <w:rPr>
                          <w:rStyle w:val="NormalTok"/>
                          <w:sz w:val="16"/>
                          <w:szCs w:val="16"/>
                        </w:rPr>
                        <w:t>, methods</w:t>
                      </w:r>
                      <w:r w:rsidRPr="00D52B67">
                        <w:rPr>
                          <w:rStyle w:val="OperatorTok"/>
                          <w:sz w:val="16"/>
                          <w:szCs w:val="16"/>
                        </w:rPr>
                        <w:t>=</w:t>
                      </w:r>
                      <w:r w:rsidRPr="00D52B67">
                        <w:rPr>
                          <w:rStyle w:val="NormalTok"/>
                          <w:sz w:val="16"/>
                          <w:szCs w:val="16"/>
                        </w:rPr>
                        <w:t>[</w:t>
                      </w:r>
                      <w:r w:rsidRPr="00D52B67">
                        <w:rPr>
                          <w:rStyle w:val="StringTok"/>
                          <w:sz w:val="16"/>
                          <w:szCs w:val="16"/>
                        </w:rPr>
                        <w:t>"GET"</w:t>
                      </w:r>
                      <w:r w:rsidRPr="00D52B67">
                        <w:rPr>
                          <w:rStyle w:val="NormalTok"/>
                          <w:sz w:val="16"/>
                          <w:szCs w:val="16"/>
                        </w:rPr>
                        <w:t xml:space="preserve">, </w:t>
                      </w:r>
                      <w:r w:rsidRPr="00D52B67">
                        <w:rPr>
                          <w:rStyle w:val="StringTok"/>
                          <w:sz w:val="16"/>
                          <w:szCs w:val="16"/>
                        </w:rPr>
                        <w:t>"POST"</w:t>
                      </w:r>
                      <w:r w:rsidRPr="00D52B67">
                        <w:rPr>
                          <w:rStyle w:val="NormalTok"/>
                          <w:sz w:val="16"/>
                          <w:szCs w:val="16"/>
                        </w:rPr>
                        <w:t>])</w:t>
                      </w:r>
                      <w:r w:rsidRPr="00D52B67">
                        <w:rPr>
                          <w:sz w:val="16"/>
                          <w:szCs w:val="16"/>
                        </w:rPr>
                        <w:br/>
                      </w:r>
                      <w:r w:rsidRPr="00D52B67">
                        <w:rPr>
                          <w:rStyle w:val="AttributeTok"/>
                          <w:sz w:val="16"/>
                          <w:szCs w:val="16"/>
                        </w:rPr>
                        <w:t>@admin_only</w:t>
                      </w:r>
                      <w:r w:rsidRPr="00D52B67">
                        <w:rPr>
                          <w:sz w:val="16"/>
                          <w:szCs w:val="16"/>
                        </w:rPr>
                        <w:br/>
                      </w:r>
                      <w:r w:rsidRPr="00D52B67">
                        <w:rPr>
                          <w:rStyle w:val="KeywordTok"/>
                          <w:sz w:val="16"/>
                          <w:szCs w:val="16"/>
                        </w:rPr>
                        <w:t>def</w:t>
                      </w:r>
                      <w:r w:rsidRPr="00D52B67">
                        <w:rPr>
                          <w:rStyle w:val="NormalTok"/>
                          <w:sz w:val="16"/>
                          <w:szCs w:val="16"/>
                        </w:rPr>
                        <w:t xml:space="preserve"> edit_post(post_id):</w:t>
                      </w:r>
                      <w:r w:rsidRPr="00D52B67">
                        <w:rPr>
                          <w:sz w:val="16"/>
                          <w:szCs w:val="16"/>
                        </w:rPr>
                        <w:br/>
                      </w:r>
                      <w:r w:rsidRPr="00D52B67">
                        <w:rPr>
                          <w:rStyle w:val="NormalTok"/>
                          <w:sz w:val="16"/>
                          <w:szCs w:val="16"/>
                        </w:rPr>
                        <w:t xml:space="preserve">    post </w:t>
                      </w:r>
                      <w:r w:rsidRPr="00D52B67">
                        <w:rPr>
                          <w:rStyle w:val="OperatorTok"/>
                          <w:sz w:val="16"/>
                          <w:szCs w:val="16"/>
                        </w:rPr>
                        <w:t>=</w:t>
                      </w:r>
                      <w:r w:rsidRPr="00D52B67">
                        <w:rPr>
                          <w:rStyle w:val="NormalTok"/>
                          <w:sz w:val="16"/>
                          <w:szCs w:val="16"/>
                        </w:rPr>
                        <w:t xml:space="preserve"> BlogPost.query.get(post_id)</w:t>
                      </w:r>
                      <w:r w:rsidRPr="00D52B67">
                        <w:rPr>
                          <w:sz w:val="16"/>
                          <w:szCs w:val="16"/>
                        </w:rPr>
                        <w:br/>
                      </w:r>
                      <w:r w:rsidRPr="00D52B67">
                        <w:rPr>
                          <w:rStyle w:val="NormalTok"/>
                          <w:sz w:val="16"/>
                          <w:szCs w:val="16"/>
                        </w:rPr>
                        <w:t xml:space="preserve">    </w:t>
                      </w:r>
                      <w:r w:rsidRPr="00D52B67">
                        <w:rPr>
                          <w:rStyle w:val="CommentTok"/>
                          <w:sz w:val="16"/>
                          <w:szCs w:val="16"/>
                        </w:rPr>
                        <w:t># ... Code to edit the post ...</w:t>
                      </w:r>
                      <w:r w:rsidRPr="00D52B67">
                        <w:rPr>
                          <w:sz w:val="16"/>
                          <w:szCs w:val="16"/>
                        </w:rPr>
                        <w:br/>
                      </w:r>
                      <w:r w:rsidRPr="00D52B67">
                        <w:rPr>
                          <w:sz w:val="16"/>
                          <w:szCs w:val="16"/>
                        </w:rPr>
                        <w:br/>
                      </w:r>
                      <w:r w:rsidRPr="00D52B67">
                        <w:rPr>
                          <w:rStyle w:val="AttributeTok"/>
                          <w:sz w:val="16"/>
                          <w:szCs w:val="16"/>
                        </w:rPr>
                        <w:t>@app.route</w:t>
                      </w:r>
                      <w:r w:rsidRPr="00D52B67">
                        <w:rPr>
                          <w:rStyle w:val="NormalTok"/>
                          <w:sz w:val="16"/>
                          <w:szCs w:val="16"/>
                        </w:rPr>
                        <w:t>(</w:t>
                      </w:r>
                      <w:r w:rsidRPr="00D52B67">
                        <w:rPr>
                          <w:rStyle w:val="StringTok"/>
                          <w:sz w:val="16"/>
                          <w:szCs w:val="16"/>
                        </w:rPr>
                        <w:t>"/delete/&lt;int:post_id&gt;"</w:t>
                      </w:r>
                      <w:r w:rsidRPr="00D52B67">
                        <w:rPr>
                          <w:rStyle w:val="NormalTok"/>
                          <w:sz w:val="16"/>
                          <w:szCs w:val="16"/>
                        </w:rPr>
                        <w:t>)</w:t>
                      </w:r>
                      <w:r w:rsidRPr="00D52B67">
                        <w:rPr>
                          <w:sz w:val="16"/>
                          <w:szCs w:val="16"/>
                        </w:rPr>
                        <w:br/>
                      </w:r>
                      <w:r w:rsidRPr="00D52B67">
                        <w:rPr>
                          <w:rStyle w:val="AttributeTok"/>
                          <w:sz w:val="16"/>
                          <w:szCs w:val="16"/>
                        </w:rPr>
                        <w:t>@admin_only</w:t>
                      </w:r>
                      <w:r w:rsidRPr="00D52B67">
                        <w:rPr>
                          <w:sz w:val="16"/>
                          <w:szCs w:val="16"/>
                        </w:rPr>
                        <w:br/>
                      </w:r>
                      <w:r w:rsidRPr="00D52B67">
                        <w:rPr>
                          <w:rStyle w:val="KeywordTok"/>
                          <w:sz w:val="16"/>
                          <w:szCs w:val="16"/>
                        </w:rPr>
                        <w:t>def</w:t>
                      </w:r>
                      <w:r w:rsidRPr="00D52B67">
                        <w:rPr>
                          <w:rStyle w:val="NormalTok"/>
                          <w:sz w:val="16"/>
                          <w:szCs w:val="16"/>
                        </w:rPr>
                        <w:t xml:space="preserve"> delete_post(post_id):</w:t>
                      </w:r>
                      <w:r w:rsidRPr="00D52B67">
                        <w:rPr>
                          <w:sz w:val="16"/>
                          <w:szCs w:val="16"/>
                        </w:rPr>
                        <w:br/>
                      </w:r>
                      <w:r w:rsidRPr="00D52B67">
                        <w:rPr>
                          <w:rStyle w:val="NormalTok"/>
                          <w:sz w:val="16"/>
                          <w:szCs w:val="16"/>
                        </w:rPr>
                        <w:t xml:space="preserve">    post_to_delete </w:t>
                      </w:r>
                      <w:r w:rsidRPr="00D52B67">
                        <w:rPr>
                          <w:rStyle w:val="OperatorTok"/>
                          <w:sz w:val="16"/>
                          <w:szCs w:val="16"/>
                        </w:rPr>
                        <w:t>=</w:t>
                      </w:r>
                      <w:r w:rsidRPr="00D52B67">
                        <w:rPr>
                          <w:rStyle w:val="NormalTok"/>
                          <w:sz w:val="16"/>
                          <w:szCs w:val="16"/>
                        </w:rPr>
                        <w:t xml:space="preserve"> BlogPost.query.get(post_id)</w:t>
                      </w:r>
                      <w:r w:rsidRPr="00D52B67">
                        <w:rPr>
                          <w:sz w:val="16"/>
                          <w:szCs w:val="16"/>
                        </w:rPr>
                        <w:br/>
                      </w:r>
                      <w:r w:rsidRPr="00D52B67">
                        <w:rPr>
                          <w:rStyle w:val="NormalTok"/>
                          <w:sz w:val="16"/>
                          <w:szCs w:val="16"/>
                        </w:rPr>
                        <w:t xml:space="preserve">    </w:t>
                      </w:r>
                      <w:r w:rsidRPr="00D52B67">
                        <w:rPr>
                          <w:rStyle w:val="CommentTok"/>
                          <w:sz w:val="16"/>
                          <w:szCs w:val="16"/>
                        </w:rPr>
                        <w:t># ... Code to delete the post ...</w:t>
                      </w:r>
                      <w:r w:rsidRPr="00D52B67">
                        <w:rPr>
                          <w:sz w:val="16"/>
                          <w:szCs w:val="16"/>
                        </w:rPr>
                        <w:br/>
                      </w:r>
                    </w:p>
                    <w:p w14:paraId="20EB46AF" w14:textId="77777777" w:rsidR="00D52B67" w:rsidRDefault="00D52B67" w:rsidP="00D52B67">
                      <w:pPr>
                        <w:spacing w:after="0" w:line="259" w:lineRule="auto"/>
                        <w:ind w:left="0" w:right="0" w:firstLine="0"/>
                        <w:suppressOverlap/>
                        <w:jc w:val="left"/>
                        <w:rPr>
                          <w:sz w:val="16"/>
                          <w:szCs w:val="16"/>
                        </w:rPr>
                      </w:pPr>
                      <w:r w:rsidRPr="00D52B67">
                        <w:rPr>
                          <w:sz w:val="16"/>
                          <w:szCs w:val="16"/>
                        </w:rPr>
                        <w:t>Fig 2. Python route structure of Blog-Template</w:t>
                      </w:r>
                    </w:p>
                    <w:p w14:paraId="7D29FB00" w14:textId="62255FF8" w:rsidR="00D52B67" w:rsidRDefault="00D52B67" w:rsidP="00D52B67">
                      <w:pPr>
                        <w:jc w:val="left"/>
                      </w:pPr>
                    </w:p>
                  </w:txbxContent>
                </v:textbox>
                <w10:wrap type="topAndBottom" anchory="page"/>
              </v:shape>
            </w:pict>
          </mc:Fallback>
        </mc:AlternateContent>
      </w:r>
      <w:r w:rsidR="00E17C0F" w:rsidRPr="00E17C0F">
        <w:t xml:space="preserve">Locust is an easy-to-use, </w:t>
      </w:r>
      <w:proofErr w:type="gramStart"/>
      <w:r w:rsidR="00E17C0F" w:rsidRPr="00E17C0F">
        <w:t>scriptable</w:t>
      </w:r>
      <w:proofErr w:type="gramEnd"/>
      <w:r w:rsidR="00E17C0F" w:rsidRPr="00E17C0F">
        <w:t xml:space="preserve"> and scalable performance testing tool. Instead of being constrained by a UI or domain-specific language, Locust is infinitely expandable and very developer-friendly due to its codebase tools. Locust IO is required Python programming knowledge, and it is easy to use and develop test cases.</w:t>
      </w:r>
      <w:r w:rsidR="008453FB" w:rsidRPr="00E17C0F">
        <w:t xml:space="preserve"> </w:t>
      </w:r>
    </w:p>
    <w:p w14:paraId="0BC60B48" w14:textId="56514DA7" w:rsidR="001F6CE2" w:rsidRDefault="00E17C0F" w:rsidP="00E17C0F">
      <w:pPr>
        <w:numPr>
          <w:ilvl w:val="0"/>
          <w:numId w:val="1"/>
        </w:numPr>
        <w:ind w:right="0" w:hanging="288"/>
      </w:pPr>
      <w:r w:rsidRPr="00E17C0F">
        <w:rPr>
          <w:b/>
          <w:bCs/>
        </w:rPr>
        <w:t>Write user test scenarios in Python code:</w:t>
      </w:r>
      <w:r w:rsidRPr="00E17C0F">
        <w:t xml:space="preserve"> </w:t>
      </w:r>
    </w:p>
    <w:p w14:paraId="33AF9A21" w14:textId="1DE1A8C8" w:rsidR="005E2744" w:rsidRPr="00E17C0F" w:rsidRDefault="00E17C0F" w:rsidP="001F6CE2">
      <w:pPr>
        <w:ind w:left="576" w:right="0" w:firstLine="0"/>
      </w:pPr>
      <w:r w:rsidRPr="00E17C0F">
        <w:t>If the tester wants the users to loop, perform some conditional behavior</w:t>
      </w:r>
      <w:r w:rsidR="00D52B67">
        <w:t>,</w:t>
      </w:r>
      <w:r w:rsidRPr="00E17C0F">
        <w:t xml:space="preserve"> or do some calculations. Locust runs every user inside its greenlet (a lightweight process/coroutine) which enables the tester to write tests like normal Python code (instead of using callbacks or other methods). The tester can use any Python IDE, and version control tester’s test script as regular code (as opposed to some other tools that use XML or binary formats).</w:t>
      </w:r>
    </w:p>
    <w:p w14:paraId="179A12E2" w14:textId="77777777" w:rsidR="001F6CE2" w:rsidRDefault="00E17C0F" w:rsidP="00E17C0F">
      <w:pPr>
        <w:numPr>
          <w:ilvl w:val="0"/>
          <w:numId w:val="1"/>
        </w:numPr>
        <w:ind w:right="0" w:hanging="288"/>
      </w:pPr>
      <w:r w:rsidRPr="00E17C0F">
        <w:rPr>
          <w:b/>
          <w:bCs/>
        </w:rPr>
        <w:t>Distributed &amp; Scalable - supports hundreds of thousands of users:</w:t>
      </w:r>
      <w:r w:rsidRPr="00E17C0F">
        <w:t xml:space="preserve"> </w:t>
      </w:r>
    </w:p>
    <w:p w14:paraId="72B8BFC6" w14:textId="47AB7451" w:rsidR="005E2744" w:rsidRPr="00E17C0F" w:rsidRDefault="00E17C0F" w:rsidP="001F6CE2">
      <w:pPr>
        <w:ind w:left="576" w:right="0" w:firstLine="0"/>
      </w:pPr>
      <w:r w:rsidRPr="00E17C0F">
        <w:t>Locust makes it easy to run load tests distributed over multiple machines. It is event-based which makes it possible for a single process to handle many thousands of concurrent users.</w:t>
      </w:r>
    </w:p>
    <w:p w14:paraId="19547443" w14:textId="77777777" w:rsidR="001F6CE2" w:rsidRDefault="00E17C0F" w:rsidP="00E17C0F">
      <w:pPr>
        <w:numPr>
          <w:ilvl w:val="0"/>
          <w:numId w:val="1"/>
        </w:numPr>
        <w:spacing w:after="26"/>
        <w:ind w:right="0" w:hanging="288"/>
      </w:pPr>
      <w:r w:rsidRPr="00E17C0F">
        <w:rPr>
          <w:b/>
          <w:bCs/>
        </w:rPr>
        <w:lastRenderedPageBreak/>
        <w:t>Locust Features:</w:t>
      </w:r>
      <w:r w:rsidRPr="00E17C0F">
        <w:t xml:space="preserve"> </w:t>
      </w:r>
    </w:p>
    <w:p w14:paraId="34A1FC53" w14:textId="0CD31835" w:rsidR="005E2744" w:rsidRPr="00E17C0F" w:rsidRDefault="00E17C0F" w:rsidP="001F6CE2">
      <w:pPr>
        <w:spacing w:after="26"/>
        <w:ind w:left="576" w:right="0" w:firstLine="0"/>
      </w:pPr>
      <w:r w:rsidRPr="00E17C0F">
        <w:t>Running in Docker, distributed load generation, running test in a debugger, running Locust distributed with Terraform/AWS, running Locus automation, retrieved test statistics in CSV format, testing non-HTTP systems, testing request base SDKs, increase performance with a faster HTTP client, event hooks, logging, using locust as a library.</w:t>
      </w:r>
    </w:p>
    <w:p w14:paraId="2392B604" w14:textId="277BAB63" w:rsidR="005E2744" w:rsidRPr="00E17C0F" w:rsidRDefault="008453FB" w:rsidP="00E17C0F">
      <w:pPr>
        <w:pStyle w:val="Heading2"/>
        <w:ind w:left="9"/>
        <w:jc w:val="both"/>
      </w:pPr>
      <w:r w:rsidRPr="00E17C0F">
        <w:t>C.</w:t>
      </w:r>
      <w:r w:rsidRPr="00E17C0F">
        <w:rPr>
          <w:rFonts w:ascii="Arial" w:eastAsia="Arial" w:hAnsi="Arial" w:cs="Arial"/>
        </w:rPr>
        <w:t xml:space="preserve"> </w:t>
      </w:r>
      <w:r w:rsidRPr="00E17C0F">
        <w:t>E</w:t>
      </w:r>
      <w:r w:rsidR="00E17C0F" w:rsidRPr="00E17C0F">
        <w:t>xpertus</w:t>
      </w:r>
    </w:p>
    <w:p w14:paraId="4E5D745F" w14:textId="0DF1EE1A" w:rsidR="005E2744" w:rsidRPr="00E17C0F" w:rsidRDefault="00E17C0F" w:rsidP="00E17C0F">
      <w:pPr>
        <w:ind w:left="-1" w:right="0"/>
      </w:pPr>
      <w:r w:rsidRPr="00E17C0F">
        <w:t>Retrieved from [4], Expertus is designed to automate large-scale distributed experiment studies in IaaS clouds to address three challenges:</w:t>
      </w:r>
    </w:p>
    <w:p w14:paraId="1A6A4C5E" w14:textId="77777777" w:rsidR="001F6CE2" w:rsidRDefault="00E17C0F" w:rsidP="00E17C0F">
      <w:pPr>
        <w:numPr>
          <w:ilvl w:val="0"/>
          <w:numId w:val="1"/>
        </w:numPr>
        <w:ind w:right="0" w:hanging="288"/>
      </w:pPr>
      <w:r w:rsidRPr="00E17C0F">
        <w:rPr>
          <w:b/>
          <w:bCs/>
        </w:rPr>
        <w:t>Experiment challenges:</w:t>
      </w:r>
      <w:r w:rsidRPr="00E17C0F">
        <w:t xml:space="preserve"> </w:t>
      </w:r>
    </w:p>
    <w:p w14:paraId="77018189" w14:textId="57FCDAFF" w:rsidR="00E17C0F" w:rsidRPr="00E17C0F" w:rsidRDefault="00E17C0F" w:rsidP="001F6CE2">
      <w:pPr>
        <w:ind w:left="576" w:right="0" w:firstLine="0"/>
      </w:pPr>
      <w:r w:rsidRPr="00E17C0F">
        <w:t>Performance testing for enterprise applications consists of multiple closely related scenarios by varying a few configurable (preferably one) parameters at a time.</w:t>
      </w:r>
    </w:p>
    <w:p w14:paraId="5DAB6A3B" w14:textId="77777777" w:rsidR="001F6CE2" w:rsidRDefault="00E17C0F" w:rsidP="00E17C0F">
      <w:pPr>
        <w:numPr>
          <w:ilvl w:val="0"/>
          <w:numId w:val="1"/>
        </w:numPr>
        <w:ind w:right="0" w:hanging="288"/>
      </w:pPr>
      <w:r w:rsidRPr="00E17C0F">
        <w:rPr>
          <w:b/>
          <w:bCs/>
        </w:rPr>
        <w:t>Application challenges:</w:t>
      </w:r>
      <w:r w:rsidRPr="00E17C0F">
        <w:t xml:space="preserve"> </w:t>
      </w:r>
    </w:p>
    <w:p w14:paraId="0FD35338" w14:textId="7B0082EB" w:rsidR="00E17C0F" w:rsidRPr="00E17C0F" w:rsidRDefault="00E17C0F" w:rsidP="00E17C0F">
      <w:pPr>
        <w:numPr>
          <w:ilvl w:val="0"/>
          <w:numId w:val="1"/>
        </w:numPr>
        <w:ind w:right="0" w:hanging="288"/>
      </w:pPr>
      <w:r w:rsidRPr="00E17C0F">
        <w:t>In distributed software testing the applications should start efficiently and in the provably correct order by simultaneously enforcing serialization constraints and leveraging the distributed system’s inherent parallelism.</w:t>
      </w:r>
    </w:p>
    <w:p w14:paraId="392C34EE" w14:textId="76B4132E" w:rsidR="00E17C0F" w:rsidRPr="00E17C0F" w:rsidRDefault="00E17C0F" w:rsidP="00E17C0F">
      <w:pPr>
        <w:numPr>
          <w:ilvl w:val="0"/>
          <w:numId w:val="1"/>
        </w:numPr>
        <w:spacing w:after="26"/>
        <w:ind w:right="0" w:hanging="288"/>
      </w:pPr>
      <w:r w:rsidRPr="00E17C0F">
        <w:rPr>
          <w:b/>
          <w:bCs/>
        </w:rPr>
        <w:t>Cloud challenges:</w:t>
      </w:r>
      <w:r w:rsidRPr="00E17C0F">
        <w:t xml:space="preserve"> Selecting the most appropriate cloud from many cloud offerings is a non-trivial task. Also, migrating an application between two clouds is a complex, time-consuming, and error-prone task. Finally, communication, coordination, synchronization, monitoring, and complete management challenges; lastly, the dynamic nature of the cloud introduces extra complexity.</w:t>
      </w:r>
    </w:p>
    <w:p w14:paraId="361FD67D" w14:textId="5DCE6C96" w:rsidR="005E2744" w:rsidRPr="00E17C0F" w:rsidRDefault="008453FB" w:rsidP="00E17C0F">
      <w:pPr>
        <w:spacing w:after="184"/>
        <w:ind w:left="0" w:right="0" w:firstLine="0"/>
      </w:pPr>
      <w:r w:rsidRPr="00E17C0F">
        <w:t xml:space="preserve"> </w:t>
      </w:r>
    </w:p>
    <w:p w14:paraId="7E744828" w14:textId="48616DAC" w:rsidR="005E2744" w:rsidRPr="00E17C0F" w:rsidRDefault="008453FB" w:rsidP="00E17C0F">
      <w:pPr>
        <w:pStyle w:val="Heading1"/>
        <w:ind w:right="139"/>
      </w:pPr>
      <w:r w:rsidRPr="00E17C0F">
        <w:rPr>
          <w:sz w:val="20"/>
        </w:rPr>
        <w:t>IV.</w:t>
      </w:r>
      <w:r w:rsidRPr="00E17C0F">
        <w:rPr>
          <w:rFonts w:ascii="Arial" w:eastAsia="Arial" w:hAnsi="Arial" w:cs="Arial"/>
          <w:sz w:val="20"/>
        </w:rPr>
        <w:t xml:space="preserve"> </w:t>
      </w:r>
      <w:r w:rsidR="00E17C0F" w:rsidRPr="00E17C0F">
        <w:rPr>
          <w:sz w:val="20"/>
          <w:szCs w:val="20"/>
        </w:rPr>
        <w:t>U</w:t>
      </w:r>
      <w:r w:rsidR="00E17C0F" w:rsidRPr="00E17C0F">
        <w:rPr>
          <w:szCs w:val="16"/>
        </w:rPr>
        <w:t>SE</w:t>
      </w:r>
      <w:r w:rsidR="00E17C0F" w:rsidRPr="00E17C0F">
        <w:rPr>
          <w:sz w:val="20"/>
          <w:szCs w:val="20"/>
        </w:rPr>
        <w:t xml:space="preserve"> C</w:t>
      </w:r>
      <w:r w:rsidR="00E17C0F" w:rsidRPr="00E17C0F">
        <w:rPr>
          <w:szCs w:val="16"/>
        </w:rPr>
        <w:t>ASE</w:t>
      </w:r>
      <w:r w:rsidR="00E17C0F" w:rsidRPr="00E17C0F">
        <w:rPr>
          <w:sz w:val="20"/>
          <w:szCs w:val="20"/>
        </w:rPr>
        <w:t>: T</w:t>
      </w:r>
      <w:r w:rsidR="00E17C0F" w:rsidRPr="00E17C0F">
        <w:rPr>
          <w:szCs w:val="16"/>
        </w:rPr>
        <w:t>ESTING</w:t>
      </w:r>
      <w:r w:rsidR="00E17C0F" w:rsidRPr="00E17C0F">
        <w:rPr>
          <w:sz w:val="20"/>
          <w:szCs w:val="20"/>
        </w:rPr>
        <w:t xml:space="preserve"> W</w:t>
      </w:r>
      <w:r w:rsidR="00E17C0F" w:rsidRPr="00E17C0F">
        <w:rPr>
          <w:szCs w:val="16"/>
        </w:rPr>
        <w:t>EBSITE</w:t>
      </w:r>
      <w:r w:rsidR="00E17C0F" w:rsidRPr="00E17C0F">
        <w:rPr>
          <w:sz w:val="20"/>
          <w:szCs w:val="20"/>
        </w:rPr>
        <w:t xml:space="preserve"> (B</w:t>
      </w:r>
      <w:r w:rsidR="00E17C0F" w:rsidRPr="00E17C0F">
        <w:rPr>
          <w:szCs w:val="16"/>
        </w:rPr>
        <w:t>LOG</w:t>
      </w:r>
      <w:r w:rsidR="00E17C0F" w:rsidRPr="00E17C0F">
        <w:rPr>
          <w:sz w:val="20"/>
          <w:szCs w:val="20"/>
        </w:rPr>
        <w:t>) U</w:t>
      </w:r>
      <w:r w:rsidR="00E17C0F" w:rsidRPr="00E17C0F">
        <w:rPr>
          <w:szCs w:val="16"/>
        </w:rPr>
        <w:t>SING</w:t>
      </w:r>
      <w:r w:rsidR="00E17C0F" w:rsidRPr="00E17C0F">
        <w:rPr>
          <w:sz w:val="20"/>
          <w:szCs w:val="20"/>
        </w:rPr>
        <w:t xml:space="preserve"> L</w:t>
      </w:r>
      <w:r w:rsidR="00E17C0F" w:rsidRPr="00E17C0F">
        <w:rPr>
          <w:szCs w:val="16"/>
        </w:rPr>
        <w:t>OCUST</w:t>
      </w:r>
      <w:r w:rsidR="00E17C0F" w:rsidRPr="00E17C0F">
        <w:rPr>
          <w:sz w:val="20"/>
          <w:szCs w:val="20"/>
        </w:rPr>
        <w:t xml:space="preserve"> I</w:t>
      </w:r>
      <w:r w:rsidR="00E17C0F" w:rsidRPr="00E17C0F">
        <w:rPr>
          <w:szCs w:val="16"/>
        </w:rPr>
        <w:t>O</w:t>
      </w:r>
    </w:p>
    <w:p w14:paraId="4E012310" w14:textId="5328A875" w:rsidR="005E2744" w:rsidRPr="00E17C0F" w:rsidRDefault="00DD1634" w:rsidP="00E17C0F">
      <w:pPr>
        <w:ind w:left="-1" w:right="0"/>
      </w:pPr>
      <w:r>
        <w:rPr>
          <w:noProof/>
        </w:rPr>
        <mc:AlternateContent>
          <mc:Choice Requires="wps">
            <w:drawing>
              <wp:anchor distT="45720" distB="45720" distL="114300" distR="114300" simplePos="0" relativeHeight="251661312" behindDoc="0" locked="0" layoutInCell="1" allowOverlap="1" wp14:anchorId="753A10F7" wp14:editId="59D374E8">
                <wp:simplePos x="0" y="0"/>
                <wp:positionH relativeFrom="margin">
                  <wp:align>right</wp:align>
                </wp:positionH>
                <wp:positionV relativeFrom="page">
                  <wp:posOffset>6851650</wp:posOffset>
                </wp:positionV>
                <wp:extent cx="6299200" cy="3378200"/>
                <wp:effectExtent l="0" t="0" r="635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9200" cy="3378200"/>
                        </a:xfrm>
                        <a:prstGeom prst="rect">
                          <a:avLst/>
                        </a:prstGeom>
                        <a:solidFill>
                          <a:srgbClr val="FFFFFF"/>
                        </a:solidFill>
                        <a:ln w="9525">
                          <a:noFill/>
                          <a:miter lim="800000"/>
                          <a:headEnd/>
                          <a:tailEnd/>
                        </a:ln>
                      </wps:spPr>
                      <wps:txbx>
                        <w:txbxContent>
                          <w:p w14:paraId="0E51E92E" w14:textId="72790A94" w:rsidR="00E17C0F" w:rsidRDefault="00292E94" w:rsidP="00E17C0F">
                            <w:pPr>
                              <w:jc w:val="left"/>
                              <w:rPr>
                                <w:rStyle w:val="NormalTok"/>
                                <w:sz w:val="16"/>
                                <w:szCs w:val="16"/>
                              </w:rPr>
                            </w:pPr>
                            <w:r>
                              <w:rPr>
                                <w:rStyle w:val="ImportTok"/>
                                <w:sz w:val="16"/>
                                <w:szCs w:val="16"/>
                              </w:rPr>
                              <w:t>fr</w:t>
                            </w:r>
                            <w:r w:rsidR="00E17C0F" w:rsidRPr="00E17C0F">
                              <w:rPr>
                                <w:rStyle w:val="ImportTok"/>
                                <w:sz w:val="16"/>
                                <w:szCs w:val="16"/>
                              </w:rPr>
                              <w:t>om</w:t>
                            </w:r>
                            <w:r w:rsidR="00E17C0F" w:rsidRPr="00E17C0F">
                              <w:rPr>
                                <w:rStyle w:val="NormalTok"/>
                                <w:sz w:val="16"/>
                                <w:szCs w:val="16"/>
                              </w:rPr>
                              <w:t xml:space="preserve"> locust </w:t>
                            </w:r>
                            <w:r w:rsidR="00E17C0F" w:rsidRPr="00E17C0F">
                              <w:rPr>
                                <w:rStyle w:val="ImportTok"/>
                                <w:sz w:val="16"/>
                                <w:szCs w:val="16"/>
                              </w:rPr>
                              <w:t>import</w:t>
                            </w:r>
                            <w:r w:rsidR="00E17C0F" w:rsidRPr="00E17C0F">
                              <w:rPr>
                                <w:rStyle w:val="NormalTok"/>
                                <w:sz w:val="16"/>
                                <w:szCs w:val="16"/>
                              </w:rPr>
                              <w:t xml:space="preserve"> HttpUser, task, between</w:t>
                            </w:r>
                            <w:r w:rsidR="00E17C0F" w:rsidRPr="00E17C0F">
                              <w:rPr>
                                <w:sz w:val="16"/>
                                <w:szCs w:val="16"/>
                              </w:rPr>
                              <w:br/>
                            </w:r>
                            <w:r w:rsidR="00E17C0F" w:rsidRPr="00E17C0F">
                              <w:rPr>
                                <w:sz w:val="16"/>
                                <w:szCs w:val="16"/>
                              </w:rPr>
                              <w:br/>
                            </w:r>
                            <w:r w:rsidR="00E17C0F" w:rsidRPr="00E17C0F">
                              <w:rPr>
                                <w:sz w:val="16"/>
                                <w:szCs w:val="16"/>
                              </w:rPr>
                              <w:br/>
                            </w:r>
                            <w:r w:rsidR="00E17C0F" w:rsidRPr="00E17C0F">
                              <w:rPr>
                                <w:rStyle w:val="KeywordTok"/>
                                <w:sz w:val="16"/>
                                <w:szCs w:val="16"/>
                              </w:rPr>
                              <w:t>class</w:t>
                            </w:r>
                            <w:r w:rsidR="00E17C0F" w:rsidRPr="00E17C0F">
                              <w:rPr>
                                <w:rStyle w:val="NormalTok"/>
                                <w:sz w:val="16"/>
                                <w:szCs w:val="16"/>
                              </w:rPr>
                              <w:t xml:space="preserve"> TestCases(HttpUser):</w:t>
                            </w:r>
                            <w:r w:rsidR="00E17C0F" w:rsidRPr="00E17C0F">
                              <w:rPr>
                                <w:sz w:val="16"/>
                                <w:szCs w:val="16"/>
                              </w:rPr>
                              <w:br/>
                            </w:r>
                            <w:r w:rsidR="00E17C0F" w:rsidRPr="00E17C0F">
                              <w:rPr>
                                <w:rStyle w:val="NormalTok"/>
                                <w:sz w:val="16"/>
                                <w:szCs w:val="16"/>
                              </w:rPr>
                              <w:t xml:space="preserve">    host </w:t>
                            </w:r>
                            <w:r w:rsidR="00E17C0F" w:rsidRPr="00E17C0F">
                              <w:rPr>
                                <w:rStyle w:val="OperatorTok"/>
                                <w:sz w:val="16"/>
                                <w:szCs w:val="16"/>
                              </w:rPr>
                              <w:t>=</w:t>
                            </w:r>
                            <w:r w:rsidR="00E17C0F" w:rsidRPr="00E17C0F">
                              <w:rPr>
                                <w:rStyle w:val="NormalTok"/>
                                <w:sz w:val="16"/>
                                <w:szCs w:val="16"/>
                              </w:rPr>
                              <w:t xml:space="preserve"> </w:t>
                            </w:r>
                            <w:r w:rsidR="00E17C0F" w:rsidRPr="00E17C0F">
                              <w:rPr>
                                <w:rStyle w:val="StringTok"/>
                                <w:sz w:val="16"/>
                                <w:szCs w:val="16"/>
                              </w:rPr>
                              <w:t>"https://template-blog.herokuapp.com/"</w:t>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Set the wait time for each user from 1 to 300 seconds</w:t>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So that each user will be able to navigate and read 1 post or do some comment</w:t>
                            </w:r>
                            <w:r w:rsidR="00E17C0F" w:rsidRPr="00E17C0F">
                              <w:rPr>
                                <w:sz w:val="16"/>
                                <w:szCs w:val="16"/>
                              </w:rPr>
                              <w:br/>
                            </w:r>
                            <w:r w:rsidR="00E17C0F" w:rsidRPr="00E17C0F">
                              <w:rPr>
                                <w:rStyle w:val="NormalTok"/>
                                <w:sz w:val="16"/>
                                <w:szCs w:val="16"/>
                              </w:rPr>
                              <w:t xml:space="preserve">    wait_time </w:t>
                            </w:r>
                            <w:r w:rsidR="00E17C0F" w:rsidRPr="00E17C0F">
                              <w:rPr>
                                <w:rStyle w:val="OperatorTok"/>
                                <w:sz w:val="16"/>
                                <w:szCs w:val="16"/>
                              </w:rPr>
                              <w:t>=</w:t>
                            </w:r>
                            <w:r w:rsidR="00E17C0F" w:rsidRPr="00E17C0F">
                              <w:rPr>
                                <w:rStyle w:val="NormalTok"/>
                                <w:sz w:val="16"/>
                                <w:szCs w:val="16"/>
                              </w:rPr>
                              <w:t xml:space="preserve"> between(</w:t>
                            </w:r>
                            <w:r w:rsidR="00E17C0F" w:rsidRPr="00E17C0F">
                              <w:rPr>
                                <w:rStyle w:val="DecValTok"/>
                                <w:sz w:val="16"/>
                                <w:szCs w:val="16"/>
                              </w:rPr>
                              <w:t>1</w:t>
                            </w:r>
                            <w:r w:rsidR="00E17C0F" w:rsidRPr="00E17C0F">
                              <w:rPr>
                                <w:rStyle w:val="NormalTok"/>
                                <w:sz w:val="16"/>
                                <w:szCs w:val="16"/>
                              </w:rPr>
                              <w:t xml:space="preserve">, </w:t>
                            </w:r>
                            <w:r w:rsidR="00E17C0F" w:rsidRPr="00E17C0F">
                              <w:rPr>
                                <w:rStyle w:val="DecValTok"/>
                                <w:sz w:val="16"/>
                                <w:szCs w:val="16"/>
                              </w:rPr>
                              <w:t>300</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When a user in login the user</w:t>
                            </w:r>
                            <w:r w:rsidR="00E17C0F" w:rsidRPr="00E17C0F">
                              <w:rPr>
                                <w:sz w:val="16"/>
                                <w:szCs w:val="16"/>
                              </w:rPr>
                              <w:br/>
                            </w:r>
                            <w:r w:rsidR="00E17C0F" w:rsidRPr="00E17C0F">
                              <w:rPr>
                                <w:rStyle w:val="NormalTok"/>
                                <w:sz w:val="16"/>
                                <w:szCs w:val="16"/>
                              </w:rPr>
                              <w:t xml:space="preserve">    </w:t>
                            </w:r>
                            <w:r w:rsidR="00E17C0F" w:rsidRPr="00E17C0F">
                              <w:rPr>
                                <w:rStyle w:val="KeywordTok"/>
                                <w:sz w:val="16"/>
                                <w:szCs w:val="16"/>
                              </w:rPr>
                              <w:t>def</w:t>
                            </w:r>
                            <w:r w:rsidR="00E17C0F" w:rsidRPr="00E17C0F">
                              <w:rPr>
                                <w:rStyle w:val="NormalTok"/>
                                <w:sz w:val="16"/>
                                <w:szCs w:val="16"/>
                              </w:rPr>
                              <w:t xml:space="preserve"> on_start(</w:t>
                            </w:r>
                            <w:r w:rsidR="00E17C0F" w:rsidRPr="00E17C0F">
                              <w:rPr>
                                <w:rStyle w:val="VariableTok"/>
                                <w:sz w:val="16"/>
                                <w:szCs w:val="16"/>
                              </w:rPr>
                              <w:t>self</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VariableTok"/>
                                <w:sz w:val="16"/>
                                <w:szCs w:val="16"/>
                              </w:rPr>
                              <w:t>self</w:t>
                            </w:r>
                            <w:r w:rsidR="00E17C0F" w:rsidRPr="00E17C0F">
                              <w:rPr>
                                <w:rStyle w:val="NormalTok"/>
                                <w:sz w:val="16"/>
                                <w:szCs w:val="16"/>
                              </w:rPr>
                              <w:t>.client.post(</w:t>
                            </w:r>
                            <w:r w:rsidR="00E17C0F" w:rsidRPr="00E17C0F">
                              <w:rPr>
                                <w:rStyle w:val="StringTok"/>
                                <w:sz w:val="16"/>
                                <w:szCs w:val="16"/>
                              </w:rPr>
                              <w:t>"/login"</w:t>
                            </w:r>
                            <w:r w:rsidR="00E17C0F" w:rsidRPr="00E17C0F">
                              <w:rPr>
                                <w:rStyle w:val="NormalTok"/>
                                <w:sz w:val="16"/>
                                <w:szCs w:val="16"/>
                              </w:rPr>
                              <w:t>, json</w:t>
                            </w:r>
                            <w:r w:rsidR="00E17C0F" w:rsidRPr="00E17C0F">
                              <w:rPr>
                                <w:rStyle w:val="OperatorTok"/>
                                <w:sz w:val="16"/>
                                <w:szCs w:val="16"/>
                              </w:rPr>
                              <w:t>=</w:t>
                            </w:r>
                            <w:r w:rsidR="00E17C0F" w:rsidRPr="00E17C0F">
                              <w:rPr>
                                <w:rStyle w:val="NormalTok"/>
                                <w:sz w:val="16"/>
                                <w:szCs w:val="16"/>
                              </w:rPr>
                              <w:t>{</w:t>
                            </w:r>
                            <w:r w:rsidR="00E17C0F" w:rsidRPr="00E17C0F">
                              <w:rPr>
                                <w:rStyle w:val="StringTok"/>
                                <w:sz w:val="16"/>
                                <w:szCs w:val="16"/>
                              </w:rPr>
                              <w:t>"Email"</w:t>
                            </w:r>
                            <w:r w:rsidR="00E17C0F" w:rsidRPr="00E17C0F">
                              <w:rPr>
                                <w:rStyle w:val="NormalTok"/>
                                <w:sz w:val="16"/>
                                <w:szCs w:val="16"/>
                              </w:rPr>
                              <w:t xml:space="preserve">: </w:t>
                            </w:r>
                            <w:r w:rsidR="00E17C0F" w:rsidRPr="00E17C0F">
                              <w:rPr>
                                <w:rStyle w:val="StringTok"/>
                                <w:sz w:val="16"/>
                                <w:szCs w:val="16"/>
                              </w:rPr>
                              <w:t>"jackyhuynh87@gmail.com"</w:t>
                            </w:r>
                            <w:r w:rsidR="00E17C0F" w:rsidRPr="00E17C0F">
                              <w:rPr>
                                <w:rStyle w:val="NormalTok"/>
                                <w:sz w:val="16"/>
                                <w:szCs w:val="16"/>
                              </w:rPr>
                              <w:t xml:space="preserve">, </w:t>
                            </w:r>
                            <w:r w:rsidR="00E17C0F" w:rsidRPr="00E17C0F">
                              <w:rPr>
                                <w:rStyle w:val="StringTok"/>
                                <w:sz w:val="16"/>
                                <w:szCs w:val="16"/>
                              </w:rPr>
                              <w:t>"Password"</w:t>
                            </w:r>
                            <w:r w:rsidR="00E17C0F" w:rsidRPr="00E17C0F">
                              <w:rPr>
                                <w:rStyle w:val="NormalTok"/>
                                <w:sz w:val="16"/>
                                <w:szCs w:val="16"/>
                              </w:rPr>
                              <w:t>:</w:t>
                            </w:r>
                            <w:r w:rsidR="00E17C0F" w:rsidRPr="00E17C0F">
                              <w:rPr>
                                <w:rStyle w:val="StringTok"/>
                                <w:sz w:val="16"/>
                                <w:szCs w:val="16"/>
                              </w:rPr>
                              <w:t>"1234"</w:t>
                            </w:r>
                            <w:r w:rsidR="00E17C0F" w:rsidRPr="00E17C0F">
                              <w:rPr>
                                <w:rStyle w:val="NormalTok"/>
                                <w:sz w:val="16"/>
                                <w:szCs w:val="16"/>
                              </w:rPr>
                              <w:t>})</w:t>
                            </w:r>
                            <w:r w:rsidR="00E17C0F" w:rsidRPr="00E17C0F">
                              <w:rPr>
                                <w:sz w:val="16"/>
                                <w:szCs w:val="16"/>
                              </w:rPr>
                              <w:br/>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task number 1 is to navigate to the contact page (and stay there for 40 seconds)</w:t>
                            </w:r>
                            <w:r w:rsidR="00E17C0F" w:rsidRPr="00E17C0F">
                              <w:rPr>
                                <w:sz w:val="16"/>
                                <w:szCs w:val="16"/>
                              </w:rPr>
                              <w:br/>
                            </w:r>
                            <w:r w:rsidR="00E17C0F" w:rsidRPr="00E17C0F">
                              <w:rPr>
                                <w:rStyle w:val="NormalTok"/>
                                <w:sz w:val="16"/>
                                <w:szCs w:val="16"/>
                              </w:rPr>
                              <w:t xml:space="preserve">    </w:t>
                            </w:r>
                            <w:r w:rsidR="00E17C0F" w:rsidRPr="00E17C0F">
                              <w:rPr>
                                <w:rStyle w:val="AttributeTok"/>
                                <w:sz w:val="16"/>
                                <w:szCs w:val="16"/>
                              </w:rPr>
                              <w:t>@task</w:t>
                            </w:r>
                            <w:r w:rsidR="00E17C0F" w:rsidRPr="00E17C0F">
                              <w:rPr>
                                <w:rStyle w:val="NormalTok"/>
                                <w:sz w:val="16"/>
                                <w:szCs w:val="16"/>
                              </w:rPr>
                              <w:t>(</w:t>
                            </w:r>
                            <w:r w:rsidR="00E17C0F" w:rsidRPr="00E17C0F">
                              <w:rPr>
                                <w:rStyle w:val="DecValTok"/>
                                <w:sz w:val="16"/>
                                <w:szCs w:val="16"/>
                              </w:rPr>
                              <w:t>10</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KeywordTok"/>
                                <w:sz w:val="16"/>
                                <w:szCs w:val="16"/>
                              </w:rPr>
                              <w:t>def</w:t>
                            </w:r>
                            <w:r w:rsidR="00E17C0F" w:rsidRPr="00E17C0F">
                              <w:rPr>
                                <w:rStyle w:val="NormalTok"/>
                                <w:sz w:val="16"/>
                                <w:szCs w:val="16"/>
                              </w:rPr>
                              <w:t xml:space="preserve"> visit_contact(</w:t>
                            </w:r>
                            <w:r w:rsidR="00E17C0F" w:rsidRPr="00E17C0F">
                              <w:rPr>
                                <w:rStyle w:val="VariableTok"/>
                                <w:sz w:val="16"/>
                                <w:szCs w:val="16"/>
                              </w:rPr>
                              <w:t>self</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VariableTok"/>
                                <w:sz w:val="16"/>
                                <w:szCs w:val="16"/>
                              </w:rPr>
                              <w:t>self</w:t>
                            </w:r>
                            <w:r w:rsidR="00E17C0F" w:rsidRPr="00E17C0F">
                              <w:rPr>
                                <w:rStyle w:val="NormalTok"/>
                                <w:sz w:val="16"/>
                                <w:szCs w:val="16"/>
                              </w:rPr>
                              <w:t>.client.get(</w:t>
                            </w:r>
                            <w:r w:rsidR="00E17C0F" w:rsidRPr="00E17C0F">
                              <w:rPr>
                                <w:rStyle w:val="StringTok"/>
                                <w:sz w:val="16"/>
                                <w:szCs w:val="16"/>
                              </w:rPr>
                              <w:t>"/contact"</w:t>
                            </w:r>
                            <w:r w:rsidR="00E17C0F" w:rsidRPr="00E17C0F">
                              <w:rPr>
                                <w:rStyle w:val="NormalTok"/>
                                <w:sz w:val="16"/>
                                <w:szCs w:val="16"/>
                              </w:rPr>
                              <w:t>)</w:t>
                            </w:r>
                            <w:r w:rsidR="00E17C0F" w:rsidRPr="00E17C0F">
                              <w:rPr>
                                <w:sz w:val="16"/>
                                <w:szCs w:val="16"/>
                              </w:rPr>
                              <w:br/>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after 50 seconds navigate to post 1</w:t>
                            </w:r>
                            <w:r w:rsidR="00E17C0F" w:rsidRPr="00E17C0F">
                              <w:rPr>
                                <w:sz w:val="16"/>
                                <w:szCs w:val="16"/>
                              </w:rPr>
                              <w:br/>
                            </w:r>
                            <w:r w:rsidR="00E17C0F" w:rsidRPr="00E17C0F">
                              <w:rPr>
                                <w:rStyle w:val="NormalTok"/>
                                <w:sz w:val="16"/>
                                <w:szCs w:val="16"/>
                              </w:rPr>
                              <w:t xml:space="preserve">    </w:t>
                            </w:r>
                            <w:r w:rsidR="00E17C0F" w:rsidRPr="00E17C0F">
                              <w:rPr>
                                <w:rStyle w:val="AttributeTok"/>
                                <w:sz w:val="16"/>
                                <w:szCs w:val="16"/>
                              </w:rPr>
                              <w:t>@task</w:t>
                            </w:r>
                            <w:r w:rsidR="00E17C0F" w:rsidRPr="00E17C0F">
                              <w:rPr>
                                <w:rStyle w:val="NormalTok"/>
                                <w:sz w:val="16"/>
                                <w:szCs w:val="16"/>
                              </w:rPr>
                              <w:t>(</w:t>
                            </w:r>
                            <w:r w:rsidR="00E17C0F" w:rsidRPr="00E17C0F">
                              <w:rPr>
                                <w:rStyle w:val="DecValTok"/>
                                <w:sz w:val="16"/>
                                <w:szCs w:val="16"/>
                              </w:rPr>
                              <w:t>50</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KeywordTok"/>
                                <w:sz w:val="16"/>
                                <w:szCs w:val="16"/>
                              </w:rPr>
                              <w:t>def</w:t>
                            </w:r>
                            <w:r w:rsidR="00E17C0F" w:rsidRPr="00E17C0F">
                              <w:rPr>
                                <w:rStyle w:val="NormalTok"/>
                                <w:sz w:val="16"/>
                                <w:szCs w:val="16"/>
                              </w:rPr>
                              <w:t xml:space="preserve"> visit_post_1(</w:t>
                            </w:r>
                            <w:r w:rsidR="00E17C0F" w:rsidRPr="00E17C0F">
                              <w:rPr>
                                <w:rStyle w:val="VariableTok"/>
                                <w:sz w:val="16"/>
                                <w:szCs w:val="16"/>
                              </w:rPr>
                              <w:t>self</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VariableTok"/>
                                <w:sz w:val="16"/>
                                <w:szCs w:val="16"/>
                              </w:rPr>
                              <w:t>self</w:t>
                            </w:r>
                            <w:r w:rsidR="00E17C0F" w:rsidRPr="00E17C0F">
                              <w:rPr>
                                <w:rStyle w:val="NormalTok"/>
                                <w:sz w:val="16"/>
                                <w:szCs w:val="16"/>
                              </w:rPr>
                              <w:t>. client.get(</w:t>
                            </w:r>
                            <w:r w:rsidR="00E17C0F" w:rsidRPr="00E17C0F">
                              <w:rPr>
                                <w:rStyle w:val="StringTok"/>
                                <w:sz w:val="16"/>
                                <w:szCs w:val="16"/>
                              </w:rPr>
                              <w:t>"/post/1"</w:t>
                            </w:r>
                            <w:r w:rsidR="00E17C0F" w:rsidRPr="00E17C0F">
                              <w:rPr>
                                <w:rStyle w:val="NormalTok"/>
                                <w:sz w:val="16"/>
                                <w:szCs w:val="16"/>
                              </w:rPr>
                              <w:t>)</w:t>
                            </w:r>
                          </w:p>
                          <w:p w14:paraId="4BB3D6A9" w14:textId="77777777" w:rsidR="00E17C0F" w:rsidRDefault="00E17C0F" w:rsidP="00E17C0F">
                            <w:pPr>
                              <w:jc w:val="left"/>
                              <w:rPr>
                                <w:rStyle w:val="NormalTok"/>
                                <w:sz w:val="16"/>
                                <w:szCs w:val="16"/>
                              </w:rPr>
                            </w:pPr>
                          </w:p>
                          <w:p w14:paraId="0E0C8098" w14:textId="7CAB1E3C" w:rsidR="00E17C0F" w:rsidRPr="00E17C0F" w:rsidRDefault="00E17C0F" w:rsidP="00E17C0F">
                            <w:pPr>
                              <w:jc w:val="left"/>
                              <w:rPr>
                                <w:sz w:val="16"/>
                                <w:szCs w:val="16"/>
                              </w:rPr>
                            </w:pPr>
                            <w:r>
                              <w:rPr>
                                <w:sz w:val="16"/>
                                <w:szCs w:val="16"/>
                              </w:rPr>
                              <w:t>Fig 4. Locust Performance Test Script for Blog Template (locust_test.p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3A10F7" id="_x0000_s1028" type="#_x0000_t202" style="position:absolute;left:0;text-align:left;margin-left:444.8pt;margin-top:539.5pt;width:496pt;height:266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" stroked="f">
                <v:textbox>
                  <w:txbxContent>
                    <w:p w14:paraId="0E51E92E" w14:textId="72790A94" w:rsidR="00E17C0F" w:rsidRDefault="00292E94" w:rsidP="00E17C0F">
                      <w:pPr>
                        <w:jc w:val="left"/>
                        <w:rPr>
                          <w:rStyle w:val="NormalTok"/>
                          <w:sz w:val="16"/>
                          <w:szCs w:val="16"/>
                        </w:rPr>
                      </w:pPr>
                      <w:r>
                        <w:rPr>
                          <w:rStyle w:val="ImportTok"/>
                          <w:sz w:val="16"/>
                          <w:szCs w:val="16"/>
                        </w:rPr>
                        <w:t>fr</w:t>
                      </w:r>
                      <w:r w:rsidR="00E17C0F" w:rsidRPr="00E17C0F">
                        <w:rPr>
                          <w:rStyle w:val="ImportTok"/>
                          <w:sz w:val="16"/>
                          <w:szCs w:val="16"/>
                        </w:rPr>
                        <w:t>om</w:t>
                      </w:r>
                      <w:r w:rsidR="00E17C0F" w:rsidRPr="00E17C0F">
                        <w:rPr>
                          <w:rStyle w:val="NormalTok"/>
                          <w:sz w:val="16"/>
                          <w:szCs w:val="16"/>
                        </w:rPr>
                        <w:t xml:space="preserve"> locust </w:t>
                      </w:r>
                      <w:r w:rsidR="00E17C0F" w:rsidRPr="00E17C0F">
                        <w:rPr>
                          <w:rStyle w:val="ImportTok"/>
                          <w:sz w:val="16"/>
                          <w:szCs w:val="16"/>
                        </w:rPr>
                        <w:t>import</w:t>
                      </w:r>
                      <w:r w:rsidR="00E17C0F" w:rsidRPr="00E17C0F">
                        <w:rPr>
                          <w:rStyle w:val="NormalTok"/>
                          <w:sz w:val="16"/>
                          <w:szCs w:val="16"/>
                        </w:rPr>
                        <w:t xml:space="preserve"> HttpUser, task, between</w:t>
                      </w:r>
                      <w:r w:rsidR="00E17C0F" w:rsidRPr="00E17C0F">
                        <w:rPr>
                          <w:sz w:val="16"/>
                          <w:szCs w:val="16"/>
                        </w:rPr>
                        <w:br/>
                      </w:r>
                      <w:r w:rsidR="00E17C0F" w:rsidRPr="00E17C0F">
                        <w:rPr>
                          <w:sz w:val="16"/>
                          <w:szCs w:val="16"/>
                        </w:rPr>
                        <w:br/>
                      </w:r>
                      <w:r w:rsidR="00E17C0F" w:rsidRPr="00E17C0F">
                        <w:rPr>
                          <w:sz w:val="16"/>
                          <w:szCs w:val="16"/>
                        </w:rPr>
                        <w:br/>
                      </w:r>
                      <w:r w:rsidR="00E17C0F" w:rsidRPr="00E17C0F">
                        <w:rPr>
                          <w:rStyle w:val="KeywordTok"/>
                          <w:sz w:val="16"/>
                          <w:szCs w:val="16"/>
                        </w:rPr>
                        <w:t>class</w:t>
                      </w:r>
                      <w:r w:rsidR="00E17C0F" w:rsidRPr="00E17C0F">
                        <w:rPr>
                          <w:rStyle w:val="NormalTok"/>
                          <w:sz w:val="16"/>
                          <w:szCs w:val="16"/>
                        </w:rPr>
                        <w:t xml:space="preserve"> TestCases(HttpUser):</w:t>
                      </w:r>
                      <w:r w:rsidR="00E17C0F" w:rsidRPr="00E17C0F">
                        <w:rPr>
                          <w:sz w:val="16"/>
                          <w:szCs w:val="16"/>
                        </w:rPr>
                        <w:br/>
                      </w:r>
                      <w:r w:rsidR="00E17C0F" w:rsidRPr="00E17C0F">
                        <w:rPr>
                          <w:rStyle w:val="NormalTok"/>
                          <w:sz w:val="16"/>
                          <w:szCs w:val="16"/>
                        </w:rPr>
                        <w:t xml:space="preserve">    host </w:t>
                      </w:r>
                      <w:r w:rsidR="00E17C0F" w:rsidRPr="00E17C0F">
                        <w:rPr>
                          <w:rStyle w:val="OperatorTok"/>
                          <w:sz w:val="16"/>
                          <w:szCs w:val="16"/>
                        </w:rPr>
                        <w:t>=</w:t>
                      </w:r>
                      <w:r w:rsidR="00E17C0F" w:rsidRPr="00E17C0F">
                        <w:rPr>
                          <w:rStyle w:val="NormalTok"/>
                          <w:sz w:val="16"/>
                          <w:szCs w:val="16"/>
                        </w:rPr>
                        <w:t xml:space="preserve"> </w:t>
                      </w:r>
                      <w:r w:rsidR="00E17C0F" w:rsidRPr="00E17C0F">
                        <w:rPr>
                          <w:rStyle w:val="StringTok"/>
                          <w:sz w:val="16"/>
                          <w:szCs w:val="16"/>
                        </w:rPr>
                        <w:t>"https://template-blog.herokuapp.com/"</w:t>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Set the wait time for each user from 1 to 300 seconds</w:t>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So that each user will be able to navigate and read 1 post or do some comment</w:t>
                      </w:r>
                      <w:r w:rsidR="00E17C0F" w:rsidRPr="00E17C0F">
                        <w:rPr>
                          <w:sz w:val="16"/>
                          <w:szCs w:val="16"/>
                        </w:rPr>
                        <w:br/>
                      </w:r>
                      <w:r w:rsidR="00E17C0F" w:rsidRPr="00E17C0F">
                        <w:rPr>
                          <w:rStyle w:val="NormalTok"/>
                          <w:sz w:val="16"/>
                          <w:szCs w:val="16"/>
                        </w:rPr>
                        <w:t xml:space="preserve">    wait_time </w:t>
                      </w:r>
                      <w:r w:rsidR="00E17C0F" w:rsidRPr="00E17C0F">
                        <w:rPr>
                          <w:rStyle w:val="OperatorTok"/>
                          <w:sz w:val="16"/>
                          <w:szCs w:val="16"/>
                        </w:rPr>
                        <w:t>=</w:t>
                      </w:r>
                      <w:r w:rsidR="00E17C0F" w:rsidRPr="00E17C0F">
                        <w:rPr>
                          <w:rStyle w:val="NormalTok"/>
                          <w:sz w:val="16"/>
                          <w:szCs w:val="16"/>
                        </w:rPr>
                        <w:t xml:space="preserve"> between(</w:t>
                      </w:r>
                      <w:r w:rsidR="00E17C0F" w:rsidRPr="00E17C0F">
                        <w:rPr>
                          <w:rStyle w:val="DecValTok"/>
                          <w:sz w:val="16"/>
                          <w:szCs w:val="16"/>
                        </w:rPr>
                        <w:t>1</w:t>
                      </w:r>
                      <w:r w:rsidR="00E17C0F" w:rsidRPr="00E17C0F">
                        <w:rPr>
                          <w:rStyle w:val="NormalTok"/>
                          <w:sz w:val="16"/>
                          <w:szCs w:val="16"/>
                        </w:rPr>
                        <w:t xml:space="preserve">, </w:t>
                      </w:r>
                      <w:r w:rsidR="00E17C0F" w:rsidRPr="00E17C0F">
                        <w:rPr>
                          <w:rStyle w:val="DecValTok"/>
                          <w:sz w:val="16"/>
                          <w:szCs w:val="16"/>
                        </w:rPr>
                        <w:t>300</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When a user in login the user</w:t>
                      </w:r>
                      <w:r w:rsidR="00E17C0F" w:rsidRPr="00E17C0F">
                        <w:rPr>
                          <w:sz w:val="16"/>
                          <w:szCs w:val="16"/>
                        </w:rPr>
                        <w:br/>
                      </w:r>
                      <w:r w:rsidR="00E17C0F" w:rsidRPr="00E17C0F">
                        <w:rPr>
                          <w:rStyle w:val="NormalTok"/>
                          <w:sz w:val="16"/>
                          <w:szCs w:val="16"/>
                        </w:rPr>
                        <w:t xml:space="preserve">    </w:t>
                      </w:r>
                      <w:r w:rsidR="00E17C0F" w:rsidRPr="00E17C0F">
                        <w:rPr>
                          <w:rStyle w:val="KeywordTok"/>
                          <w:sz w:val="16"/>
                          <w:szCs w:val="16"/>
                        </w:rPr>
                        <w:t>def</w:t>
                      </w:r>
                      <w:r w:rsidR="00E17C0F" w:rsidRPr="00E17C0F">
                        <w:rPr>
                          <w:rStyle w:val="NormalTok"/>
                          <w:sz w:val="16"/>
                          <w:szCs w:val="16"/>
                        </w:rPr>
                        <w:t xml:space="preserve"> on_start(</w:t>
                      </w:r>
                      <w:r w:rsidR="00E17C0F" w:rsidRPr="00E17C0F">
                        <w:rPr>
                          <w:rStyle w:val="VariableTok"/>
                          <w:sz w:val="16"/>
                          <w:szCs w:val="16"/>
                        </w:rPr>
                        <w:t>self</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VariableTok"/>
                          <w:sz w:val="16"/>
                          <w:szCs w:val="16"/>
                        </w:rPr>
                        <w:t>self</w:t>
                      </w:r>
                      <w:r w:rsidR="00E17C0F" w:rsidRPr="00E17C0F">
                        <w:rPr>
                          <w:rStyle w:val="NormalTok"/>
                          <w:sz w:val="16"/>
                          <w:szCs w:val="16"/>
                        </w:rPr>
                        <w:t>.client.post(</w:t>
                      </w:r>
                      <w:r w:rsidR="00E17C0F" w:rsidRPr="00E17C0F">
                        <w:rPr>
                          <w:rStyle w:val="StringTok"/>
                          <w:sz w:val="16"/>
                          <w:szCs w:val="16"/>
                        </w:rPr>
                        <w:t>"/login"</w:t>
                      </w:r>
                      <w:r w:rsidR="00E17C0F" w:rsidRPr="00E17C0F">
                        <w:rPr>
                          <w:rStyle w:val="NormalTok"/>
                          <w:sz w:val="16"/>
                          <w:szCs w:val="16"/>
                        </w:rPr>
                        <w:t>, json</w:t>
                      </w:r>
                      <w:r w:rsidR="00E17C0F" w:rsidRPr="00E17C0F">
                        <w:rPr>
                          <w:rStyle w:val="OperatorTok"/>
                          <w:sz w:val="16"/>
                          <w:szCs w:val="16"/>
                        </w:rPr>
                        <w:t>=</w:t>
                      </w:r>
                      <w:r w:rsidR="00E17C0F" w:rsidRPr="00E17C0F">
                        <w:rPr>
                          <w:rStyle w:val="NormalTok"/>
                          <w:sz w:val="16"/>
                          <w:szCs w:val="16"/>
                        </w:rPr>
                        <w:t>{</w:t>
                      </w:r>
                      <w:r w:rsidR="00E17C0F" w:rsidRPr="00E17C0F">
                        <w:rPr>
                          <w:rStyle w:val="StringTok"/>
                          <w:sz w:val="16"/>
                          <w:szCs w:val="16"/>
                        </w:rPr>
                        <w:t>"Email"</w:t>
                      </w:r>
                      <w:r w:rsidR="00E17C0F" w:rsidRPr="00E17C0F">
                        <w:rPr>
                          <w:rStyle w:val="NormalTok"/>
                          <w:sz w:val="16"/>
                          <w:szCs w:val="16"/>
                        </w:rPr>
                        <w:t xml:space="preserve">: </w:t>
                      </w:r>
                      <w:r w:rsidR="00E17C0F" w:rsidRPr="00E17C0F">
                        <w:rPr>
                          <w:rStyle w:val="StringTok"/>
                          <w:sz w:val="16"/>
                          <w:szCs w:val="16"/>
                        </w:rPr>
                        <w:t>"jackyhuynh87@gmail.com"</w:t>
                      </w:r>
                      <w:r w:rsidR="00E17C0F" w:rsidRPr="00E17C0F">
                        <w:rPr>
                          <w:rStyle w:val="NormalTok"/>
                          <w:sz w:val="16"/>
                          <w:szCs w:val="16"/>
                        </w:rPr>
                        <w:t xml:space="preserve">, </w:t>
                      </w:r>
                      <w:r w:rsidR="00E17C0F" w:rsidRPr="00E17C0F">
                        <w:rPr>
                          <w:rStyle w:val="StringTok"/>
                          <w:sz w:val="16"/>
                          <w:szCs w:val="16"/>
                        </w:rPr>
                        <w:t>"Password"</w:t>
                      </w:r>
                      <w:r w:rsidR="00E17C0F" w:rsidRPr="00E17C0F">
                        <w:rPr>
                          <w:rStyle w:val="NormalTok"/>
                          <w:sz w:val="16"/>
                          <w:szCs w:val="16"/>
                        </w:rPr>
                        <w:t>:</w:t>
                      </w:r>
                      <w:r w:rsidR="00E17C0F" w:rsidRPr="00E17C0F">
                        <w:rPr>
                          <w:rStyle w:val="StringTok"/>
                          <w:sz w:val="16"/>
                          <w:szCs w:val="16"/>
                        </w:rPr>
                        <w:t>"1234"</w:t>
                      </w:r>
                      <w:r w:rsidR="00E17C0F" w:rsidRPr="00E17C0F">
                        <w:rPr>
                          <w:rStyle w:val="NormalTok"/>
                          <w:sz w:val="16"/>
                          <w:szCs w:val="16"/>
                        </w:rPr>
                        <w:t>})</w:t>
                      </w:r>
                      <w:r w:rsidR="00E17C0F" w:rsidRPr="00E17C0F">
                        <w:rPr>
                          <w:sz w:val="16"/>
                          <w:szCs w:val="16"/>
                        </w:rPr>
                        <w:br/>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task number 1 is to navigate to the contact page (and stay there for 40 seconds)</w:t>
                      </w:r>
                      <w:r w:rsidR="00E17C0F" w:rsidRPr="00E17C0F">
                        <w:rPr>
                          <w:sz w:val="16"/>
                          <w:szCs w:val="16"/>
                        </w:rPr>
                        <w:br/>
                      </w:r>
                      <w:r w:rsidR="00E17C0F" w:rsidRPr="00E17C0F">
                        <w:rPr>
                          <w:rStyle w:val="NormalTok"/>
                          <w:sz w:val="16"/>
                          <w:szCs w:val="16"/>
                        </w:rPr>
                        <w:t xml:space="preserve">    </w:t>
                      </w:r>
                      <w:r w:rsidR="00E17C0F" w:rsidRPr="00E17C0F">
                        <w:rPr>
                          <w:rStyle w:val="AttributeTok"/>
                          <w:sz w:val="16"/>
                          <w:szCs w:val="16"/>
                        </w:rPr>
                        <w:t>@task</w:t>
                      </w:r>
                      <w:r w:rsidR="00E17C0F" w:rsidRPr="00E17C0F">
                        <w:rPr>
                          <w:rStyle w:val="NormalTok"/>
                          <w:sz w:val="16"/>
                          <w:szCs w:val="16"/>
                        </w:rPr>
                        <w:t>(</w:t>
                      </w:r>
                      <w:r w:rsidR="00E17C0F" w:rsidRPr="00E17C0F">
                        <w:rPr>
                          <w:rStyle w:val="DecValTok"/>
                          <w:sz w:val="16"/>
                          <w:szCs w:val="16"/>
                        </w:rPr>
                        <w:t>10</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KeywordTok"/>
                          <w:sz w:val="16"/>
                          <w:szCs w:val="16"/>
                        </w:rPr>
                        <w:t>def</w:t>
                      </w:r>
                      <w:r w:rsidR="00E17C0F" w:rsidRPr="00E17C0F">
                        <w:rPr>
                          <w:rStyle w:val="NormalTok"/>
                          <w:sz w:val="16"/>
                          <w:szCs w:val="16"/>
                        </w:rPr>
                        <w:t xml:space="preserve"> visit_contact(</w:t>
                      </w:r>
                      <w:r w:rsidR="00E17C0F" w:rsidRPr="00E17C0F">
                        <w:rPr>
                          <w:rStyle w:val="VariableTok"/>
                          <w:sz w:val="16"/>
                          <w:szCs w:val="16"/>
                        </w:rPr>
                        <w:t>self</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VariableTok"/>
                          <w:sz w:val="16"/>
                          <w:szCs w:val="16"/>
                        </w:rPr>
                        <w:t>self</w:t>
                      </w:r>
                      <w:r w:rsidR="00E17C0F" w:rsidRPr="00E17C0F">
                        <w:rPr>
                          <w:rStyle w:val="NormalTok"/>
                          <w:sz w:val="16"/>
                          <w:szCs w:val="16"/>
                        </w:rPr>
                        <w:t>.client.get(</w:t>
                      </w:r>
                      <w:r w:rsidR="00E17C0F" w:rsidRPr="00E17C0F">
                        <w:rPr>
                          <w:rStyle w:val="StringTok"/>
                          <w:sz w:val="16"/>
                          <w:szCs w:val="16"/>
                        </w:rPr>
                        <w:t>"/contact"</w:t>
                      </w:r>
                      <w:r w:rsidR="00E17C0F" w:rsidRPr="00E17C0F">
                        <w:rPr>
                          <w:rStyle w:val="NormalTok"/>
                          <w:sz w:val="16"/>
                          <w:szCs w:val="16"/>
                        </w:rPr>
                        <w:t>)</w:t>
                      </w:r>
                      <w:r w:rsidR="00E17C0F" w:rsidRPr="00E17C0F">
                        <w:rPr>
                          <w:sz w:val="16"/>
                          <w:szCs w:val="16"/>
                        </w:rPr>
                        <w:br/>
                      </w:r>
                      <w:r w:rsidR="00E17C0F" w:rsidRPr="00E17C0F">
                        <w:rPr>
                          <w:sz w:val="16"/>
                          <w:szCs w:val="16"/>
                        </w:rPr>
                        <w:br/>
                      </w:r>
                      <w:r w:rsidR="00E17C0F" w:rsidRPr="00E17C0F">
                        <w:rPr>
                          <w:rStyle w:val="NormalTok"/>
                          <w:sz w:val="16"/>
                          <w:szCs w:val="16"/>
                        </w:rPr>
                        <w:t xml:space="preserve">    </w:t>
                      </w:r>
                      <w:r w:rsidR="00E17C0F" w:rsidRPr="00E17C0F">
                        <w:rPr>
                          <w:rStyle w:val="CommentTok"/>
                          <w:sz w:val="16"/>
                          <w:szCs w:val="16"/>
                        </w:rPr>
                        <w:t># after 50 seconds navigate to post 1</w:t>
                      </w:r>
                      <w:r w:rsidR="00E17C0F" w:rsidRPr="00E17C0F">
                        <w:rPr>
                          <w:sz w:val="16"/>
                          <w:szCs w:val="16"/>
                        </w:rPr>
                        <w:br/>
                      </w:r>
                      <w:r w:rsidR="00E17C0F" w:rsidRPr="00E17C0F">
                        <w:rPr>
                          <w:rStyle w:val="NormalTok"/>
                          <w:sz w:val="16"/>
                          <w:szCs w:val="16"/>
                        </w:rPr>
                        <w:t xml:space="preserve">    </w:t>
                      </w:r>
                      <w:r w:rsidR="00E17C0F" w:rsidRPr="00E17C0F">
                        <w:rPr>
                          <w:rStyle w:val="AttributeTok"/>
                          <w:sz w:val="16"/>
                          <w:szCs w:val="16"/>
                        </w:rPr>
                        <w:t>@task</w:t>
                      </w:r>
                      <w:r w:rsidR="00E17C0F" w:rsidRPr="00E17C0F">
                        <w:rPr>
                          <w:rStyle w:val="NormalTok"/>
                          <w:sz w:val="16"/>
                          <w:szCs w:val="16"/>
                        </w:rPr>
                        <w:t>(</w:t>
                      </w:r>
                      <w:r w:rsidR="00E17C0F" w:rsidRPr="00E17C0F">
                        <w:rPr>
                          <w:rStyle w:val="DecValTok"/>
                          <w:sz w:val="16"/>
                          <w:szCs w:val="16"/>
                        </w:rPr>
                        <w:t>50</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KeywordTok"/>
                          <w:sz w:val="16"/>
                          <w:szCs w:val="16"/>
                        </w:rPr>
                        <w:t>def</w:t>
                      </w:r>
                      <w:r w:rsidR="00E17C0F" w:rsidRPr="00E17C0F">
                        <w:rPr>
                          <w:rStyle w:val="NormalTok"/>
                          <w:sz w:val="16"/>
                          <w:szCs w:val="16"/>
                        </w:rPr>
                        <w:t xml:space="preserve"> visit_post_1(</w:t>
                      </w:r>
                      <w:r w:rsidR="00E17C0F" w:rsidRPr="00E17C0F">
                        <w:rPr>
                          <w:rStyle w:val="VariableTok"/>
                          <w:sz w:val="16"/>
                          <w:szCs w:val="16"/>
                        </w:rPr>
                        <w:t>self</w:t>
                      </w:r>
                      <w:r w:rsidR="00E17C0F" w:rsidRPr="00E17C0F">
                        <w:rPr>
                          <w:rStyle w:val="NormalTok"/>
                          <w:sz w:val="16"/>
                          <w:szCs w:val="16"/>
                        </w:rPr>
                        <w:t>):</w:t>
                      </w:r>
                      <w:r w:rsidR="00E17C0F" w:rsidRPr="00E17C0F">
                        <w:rPr>
                          <w:sz w:val="16"/>
                          <w:szCs w:val="16"/>
                        </w:rPr>
                        <w:br/>
                      </w:r>
                      <w:r w:rsidR="00E17C0F" w:rsidRPr="00E17C0F">
                        <w:rPr>
                          <w:rStyle w:val="NormalTok"/>
                          <w:sz w:val="16"/>
                          <w:szCs w:val="16"/>
                        </w:rPr>
                        <w:t xml:space="preserve">        </w:t>
                      </w:r>
                      <w:r w:rsidR="00E17C0F" w:rsidRPr="00E17C0F">
                        <w:rPr>
                          <w:rStyle w:val="VariableTok"/>
                          <w:sz w:val="16"/>
                          <w:szCs w:val="16"/>
                        </w:rPr>
                        <w:t>self</w:t>
                      </w:r>
                      <w:r w:rsidR="00E17C0F" w:rsidRPr="00E17C0F">
                        <w:rPr>
                          <w:rStyle w:val="NormalTok"/>
                          <w:sz w:val="16"/>
                          <w:szCs w:val="16"/>
                        </w:rPr>
                        <w:t>. client.get(</w:t>
                      </w:r>
                      <w:r w:rsidR="00E17C0F" w:rsidRPr="00E17C0F">
                        <w:rPr>
                          <w:rStyle w:val="StringTok"/>
                          <w:sz w:val="16"/>
                          <w:szCs w:val="16"/>
                        </w:rPr>
                        <w:t>"/post/1"</w:t>
                      </w:r>
                      <w:r w:rsidR="00E17C0F" w:rsidRPr="00E17C0F">
                        <w:rPr>
                          <w:rStyle w:val="NormalTok"/>
                          <w:sz w:val="16"/>
                          <w:szCs w:val="16"/>
                        </w:rPr>
                        <w:t>)</w:t>
                      </w:r>
                    </w:p>
                    <w:p w14:paraId="4BB3D6A9" w14:textId="77777777" w:rsidR="00E17C0F" w:rsidRDefault="00E17C0F" w:rsidP="00E17C0F">
                      <w:pPr>
                        <w:jc w:val="left"/>
                        <w:rPr>
                          <w:rStyle w:val="NormalTok"/>
                          <w:sz w:val="16"/>
                          <w:szCs w:val="16"/>
                        </w:rPr>
                      </w:pPr>
                    </w:p>
                    <w:p w14:paraId="0E0C8098" w14:textId="7CAB1E3C" w:rsidR="00E17C0F" w:rsidRPr="00E17C0F" w:rsidRDefault="00E17C0F" w:rsidP="00E17C0F">
                      <w:pPr>
                        <w:jc w:val="left"/>
                        <w:rPr>
                          <w:sz w:val="16"/>
                          <w:szCs w:val="16"/>
                        </w:rPr>
                      </w:pPr>
                      <w:r>
                        <w:rPr>
                          <w:sz w:val="16"/>
                          <w:szCs w:val="16"/>
                        </w:rPr>
                        <w:t>Fig 4. Locust Performance Test Script for Blog Template (locust_test.py)</w:t>
                      </w:r>
                    </w:p>
                  </w:txbxContent>
                </v:textbox>
                <w10:wrap type="topAndBottom" anchorx="margin" anchory="page"/>
              </v:shape>
            </w:pict>
          </mc:Fallback>
        </mc:AlternateContent>
      </w:r>
      <w:r w:rsidR="00E17C0F" w:rsidRPr="00E17C0F">
        <w:t xml:space="preserve">In this experiment, I will also perform performance tests (automated tests) on </w:t>
      </w:r>
      <w:r w:rsidR="0028213A">
        <w:t>a deployed</w:t>
      </w:r>
      <w:r w:rsidR="00E17C0F" w:rsidRPr="00E17C0F">
        <w:t xml:space="preserve"> website that w</w:t>
      </w:r>
      <w:r w:rsidR="00D52B67">
        <w:t>as</w:t>
      </w:r>
      <w:r w:rsidR="00E17C0F" w:rsidRPr="00E17C0F">
        <w:t xml:space="preserve"> designed by Dr. </w:t>
      </w:r>
      <w:r w:rsidR="000D4CA2" w:rsidRPr="00E17C0F">
        <w:t>Angela Yu</w:t>
      </w:r>
      <w:r w:rsidR="00D52B67">
        <w:t xml:space="preserve"> [8]</w:t>
      </w:r>
      <w:r w:rsidR="000D4CA2" w:rsidRPr="00E17C0F">
        <w:t xml:space="preserve"> and</w:t>
      </w:r>
      <w:r w:rsidR="00E17C0F" w:rsidRPr="00E17C0F">
        <w:t xml:space="preserve"> implemented by myself</w:t>
      </w:r>
      <w:r w:rsidR="008453FB" w:rsidRPr="00E17C0F">
        <w:t xml:space="preserve">. </w:t>
      </w:r>
    </w:p>
    <w:p w14:paraId="1CAAF275" w14:textId="28A86F89" w:rsidR="005E2744" w:rsidRDefault="004F6CE7" w:rsidP="004F6CE7">
      <w:pPr>
        <w:pStyle w:val="Heading2"/>
        <w:numPr>
          <w:ilvl w:val="0"/>
          <w:numId w:val="5"/>
        </w:numPr>
        <w:jc w:val="both"/>
      </w:pPr>
      <w:r>
        <w:t>Introduction</w:t>
      </w:r>
    </w:p>
    <w:p w14:paraId="0D4BB09E" w14:textId="30CF7D21" w:rsidR="004F6CE7" w:rsidRPr="00E17C0F" w:rsidRDefault="004F6CE7" w:rsidP="004F6CE7">
      <w:pPr>
        <w:ind w:left="-1" w:right="0"/>
      </w:pPr>
      <w:r w:rsidRPr="00E17C0F">
        <w:t>Blog-Template was originally designed by Dr. Angela Yu</w:t>
      </w:r>
      <w:r w:rsidR="00D52B67">
        <w:t xml:space="preserve"> [8]</w:t>
      </w:r>
      <w:r w:rsidRPr="00E17C0F">
        <w:t xml:space="preserve"> and implemented by </w:t>
      </w:r>
      <w:r w:rsidR="00D52B67">
        <w:t>me</w:t>
      </w:r>
      <w:r w:rsidRPr="00E17C0F">
        <w:t xml:space="preserve">. Application is a blog template that allows registered users to edit or comment on a post. Only the admin can create, </w:t>
      </w:r>
      <w:r w:rsidR="00D52B67" w:rsidRPr="00E17C0F">
        <w:t>edit,</w:t>
      </w:r>
      <w:r w:rsidRPr="00E17C0F">
        <w:t xml:space="preserve"> or delete posts. The application was hosted at heroku.com, and the hyperlink is “</w:t>
      </w:r>
      <w:hyperlink r:id="rId11">
        <w:r w:rsidRPr="004F6CE7">
          <w:t>https://template-blog.herokuapp.com/</w:t>
        </w:r>
      </w:hyperlink>
      <w:r w:rsidRPr="00E17C0F">
        <w:t>”.</w:t>
      </w:r>
    </w:p>
    <w:p w14:paraId="2BC359CB" w14:textId="6623F5CC" w:rsidR="004F6CE7" w:rsidRDefault="004F6CE7" w:rsidP="004F6CE7">
      <w:pPr>
        <w:ind w:left="-1" w:right="0"/>
      </w:pPr>
      <w:r w:rsidRPr="00E17C0F">
        <w:t>The Blog-Template was designed as a template (“</w:t>
      </w:r>
      <w:hyperlink r:id="rId12">
        <w:r w:rsidRPr="004F6CE7">
          <w:t>https://github.com/jackyhuynh/blog-template</w:t>
        </w:r>
      </w:hyperlink>
      <w:r w:rsidRPr="00E17C0F">
        <w:t>”). Anyone can use the blog for any purpose. The first user will be automatically set as the admin</w:t>
      </w:r>
      <w:r>
        <w:t xml:space="preserve">istrator of the web application. The admin will have the power to create, edit, and delete </w:t>
      </w:r>
      <w:r w:rsidR="00D52B67">
        <w:t xml:space="preserve">the </w:t>
      </w:r>
      <w:r>
        <w:t>post as well as create, edit, and delete comments. Regular user</w:t>
      </w:r>
      <w:r w:rsidR="00D52B67">
        <w:t>s</w:t>
      </w:r>
      <w:r>
        <w:t xml:space="preserve"> (after sign</w:t>
      </w:r>
      <w:r w:rsidR="00D52B67">
        <w:t>ing</w:t>
      </w:r>
      <w:r>
        <w:t xml:space="preserve"> in) can create, edit, and delete comments only.</w:t>
      </w:r>
    </w:p>
    <w:p w14:paraId="6978F40B" w14:textId="4C429B6D" w:rsidR="004F6CE7" w:rsidRPr="004F6CE7" w:rsidRDefault="004F6CE7" w:rsidP="004F6CE7">
      <w:pPr>
        <w:pStyle w:val="Heading2"/>
        <w:ind w:left="9"/>
        <w:jc w:val="both"/>
      </w:pPr>
      <w:r>
        <w:t>B</w:t>
      </w:r>
      <w:r w:rsidRPr="00E17C0F">
        <w:t>.</w:t>
      </w:r>
      <w:r w:rsidRPr="00E17C0F">
        <w:rPr>
          <w:rFonts w:ascii="Arial" w:eastAsia="Arial" w:hAnsi="Arial" w:cs="Arial"/>
        </w:rPr>
        <w:t xml:space="preserve"> </w:t>
      </w:r>
      <w:r w:rsidRPr="00E17C0F">
        <w:t xml:space="preserve">Requirement Analyst </w:t>
      </w:r>
    </w:p>
    <w:p w14:paraId="04F497E8" w14:textId="4782501E" w:rsidR="00E17C0F" w:rsidRDefault="00E17C0F" w:rsidP="00E17C0F">
      <w:pPr>
        <w:ind w:left="-1" w:right="0"/>
      </w:pPr>
      <w:r w:rsidRPr="00E17C0F">
        <w:t xml:space="preserve"> The application name is Blog-Template, and it was designed using Flask Framework, and Jinja Template (Python). It’s also using PostgreSQL for the database</w:t>
      </w:r>
      <w:r w:rsidR="00DF74D6">
        <w:t xml:space="preserve"> engine</w:t>
      </w:r>
      <w:r w:rsidRPr="00E17C0F">
        <w:t>. The database schema is used primarily to store blog content and user information. This website is fully functional</w:t>
      </w:r>
      <w:r w:rsidR="00DF74D6">
        <w:t xml:space="preserve">, </w:t>
      </w:r>
      <w:r w:rsidRPr="00E17C0F">
        <w:t>extendable</w:t>
      </w:r>
      <w:r w:rsidR="00DF74D6">
        <w:t>, and scalable</w:t>
      </w:r>
      <w:r w:rsidRPr="00E17C0F">
        <w:t xml:space="preserve">. Code review was conducted by </w:t>
      </w:r>
      <w:proofErr w:type="gramStart"/>
      <w:r w:rsidR="00D52B67">
        <w:t>myself</w:t>
      </w:r>
      <w:proofErr w:type="gramEnd"/>
      <w:r w:rsidRPr="00E17C0F">
        <w:t>. Technologies that are implemented in the application: Flask framework, Jinja template, Object-Oriented Programming, SQL Alchemy, Password Hashing (werkzeug security), Bootstrap, CK Editor (user input), HTML, CSS, JavaScript…</w:t>
      </w:r>
    </w:p>
    <w:p w14:paraId="6510DB16" w14:textId="69D8695D" w:rsidR="00292E94" w:rsidRDefault="00292E94" w:rsidP="00E17C0F">
      <w:pPr>
        <w:ind w:left="-1" w:right="0"/>
      </w:pPr>
      <w:r>
        <w:t xml:space="preserve">In </w:t>
      </w:r>
      <w:r w:rsidR="00D52B67">
        <w:t>f</w:t>
      </w:r>
      <w:r>
        <w:t>ig 1</w:t>
      </w:r>
      <w:r w:rsidR="00D52B67">
        <w:t xml:space="preserve"> and fig 2</w:t>
      </w:r>
      <w:r>
        <w:t xml:space="preserve">, I only show the template and class of each </w:t>
      </w:r>
      <w:r w:rsidR="00CD581D">
        <w:t>element</w:t>
      </w:r>
      <w:r>
        <w:t xml:space="preserve"> within the application. </w:t>
      </w:r>
      <w:r w:rsidR="00CD581D">
        <w:t xml:space="preserve">For the full code, implementation please refer to [7]. </w:t>
      </w:r>
      <w:r w:rsidR="00D52B67">
        <w:t>The a</w:t>
      </w:r>
      <w:r w:rsidR="00CD581D">
        <w:t>pplication connect</w:t>
      </w:r>
      <w:r w:rsidR="00D52B67">
        <w:t>s</w:t>
      </w:r>
      <w:r w:rsidR="00CD581D">
        <w:t xml:space="preserve"> to PostgreSQL as it</w:t>
      </w:r>
      <w:r w:rsidR="00D52B67">
        <w:t>s</w:t>
      </w:r>
      <w:r w:rsidR="00CD581D">
        <w:t xml:space="preserve"> main data</w:t>
      </w:r>
      <w:r w:rsidR="00D52B67">
        <w:t xml:space="preserve"> </w:t>
      </w:r>
      <w:r w:rsidR="00CD581D">
        <w:t xml:space="preserve">warehouse and SQLite as </w:t>
      </w:r>
      <w:r w:rsidR="00D52B67">
        <w:t>its</w:t>
      </w:r>
      <w:r w:rsidR="00CD581D">
        <w:t xml:space="preserve"> backup.</w:t>
      </w:r>
    </w:p>
    <w:p w14:paraId="0923C0EB" w14:textId="21C6386C" w:rsidR="00D52B67" w:rsidRPr="00E17C0F" w:rsidRDefault="00D52B67" w:rsidP="00E17C0F">
      <w:pPr>
        <w:ind w:left="-1" w:right="0"/>
      </w:pPr>
      <w:r>
        <w:t>My test plan is mainly created on the route of the application. For example, the user needs to log in by using the login function of login’s route (</w:t>
      </w:r>
      <w:r w:rsidRPr="00D52B67">
        <w:t>@</w:t>
      </w:r>
      <w:proofErr w:type="gramStart"/>
      <w:r w:rsidRPr="00D52B67">
        <w:t>app.route</w:t>
      </w:r>
      <w:proofErr w:type="gramEnd"/>
      <w:r w:rsidRPr="00D52B67">
        <w:t>('/login', methods</w:t>
      </w:r>
      <w:r w:rsidRPr="00D52B67">
        <w:rPr>
          <w:b/>
        </w:rPr>
        <w:t>=</w:t>
      </w:r>
      <w:r w:rsidRPr="00D52B67">
        <w:t>["GET", "POST"])</w:t>
      </w:r>
      <w:r>
        <w:t>). The users can create comments by navigating to the post route, selecting the post, then adding comments (</w:t>
      </w:r>
      <w:r w:rsidRPr="00D52B67">
        <w:t>@</w:t>
      </w:r>
      <w:proofErr w:type="gramStart"/>
      <w:r w:rsidRPr="00D52B67">
        <w:t>app.route</w:t>
      </w:r>
      <w:proofErr w:type="gramEnd"/>
      <w:r w:rsidRPr="00D52B67">
        <w:t>("/post/&lt;int:post_id&gt;", methods</w:t>
      </w:r>
      <w:r w:rsidRPr="00D52B67">
        <w:rPr>
          <w:b/>
        </w:rPr>
        <w:t>=</w:t>
      </w:r>
      <w:r>
        <w:rPr>
          <w:b/>
        </w:rPr>
        <w:t xml:space="preserve"> </w:t>
      </w:r>
      <w:r w:rsidRPr="00D52B67">
        <w:lastRenderedPageBreak/>
        <w:t>["GET","POST"])</w:t>
      </w:r>
      <w:r>
        <w:t>) (fig 2). All tasks can be scheduled with Locus IO.</w:t>
      </w:r>
    </w:p>
    <w:p w14:paraId="5A3316ED" w14:textId="15EBEAB4" w:rsidR="00334E88" w:rsidRPr="00E17C0F" w:rsidRDefault="00DF74D6" w:rsidP="00E17C0F">
      <w:pPr>
        <w:ind w:left="-1" w:right="0"/>
      </w:pPr>
      <w:r>
        <w:t>The unit testing of the applications has been test</w:t>
      </w:r>
      <w:r w:rsidR="00D52B67">
        <w:t>ed</w:t>
      </w:r>
      <w:r>
        <w:t xml:space="preserve"> using the </w:t>
      </w:r>
      <w:r w:rsidR="00334E88">
        <w:t xml:space="preserve">Python </w:t>
      </w:r>
      <w:r w:rsidR="00D52B67">
        <w:t>U</w:t>
      </w:r>
      <w:r w:rsidR="00334E88">
        <w:t>nittest package</w:t>
      </w:r>
      <w:r w:rsidR="00D52B67">
        <w:t xml:space="preserve"> (fig 2)</w:t>
      </w:r>
      <w:r w:rsidR="00334E88">
        <w:t>. Each unit in the program has passed all the test</w:t>
      </w:r>
      <w:r w:rsidR="00D52B67">
        <w:t>s</w:t>
      </w:r>
      <w:r w:rsidR="00334E88">
        <w:t>. The program develop</w:t>
      </w:r>
      <w:r w:rsidR="0028213A">
        <w:t>s</w:t>
      </w:r>
      <w:r w:rsidR="00334E88">
        <w:t xml:space="preserve"> incremental (bottom</w:t>
      </w:r>
      <w:r w:rsidR="00D52B67">
        <w:t>-</w:t>
      </w:r>
      <w:r w:rsidR="00334E88">
        <w:t>up)</w:t>
      </w:r>
      <w:r w:rsidR="0028213A">
        <w:t xml:space="preserve">. </w:t>
      </w:r>
      <w:r w:rsidR="00334E88">
        <w:t>After conducting all the unit test</w:t>
      </w:r>
      <w:r w:rsidR="00D52B67">
        <w:t>s, t</w:t>
      </w:r>
      <w:r w:rsidR="000D4CA2">
        <w:t xml:space="preserve">he application </w:t>
      </w:r>
      <w:r w:rsidR="007D5850">
        <w:t>goes</w:t>
      </w:r>
      <w:r w:rsidR="000D4CA2">
        <w:t xml:space="preserve"> through an integration test</w:t>
      </w:r>
      <w:r w:rsidR="007D5850">
        <w:t>. Before condu</w:t>
      </w:r>
      <w:r w:rsidR="00D52B67">
        <w:t>c</w:t>
      </w:r>
      <w:r w:rsidR="007D5850">
        <w:t>ting performance testing,</w:t>
      </w:r>
      <w:r w:rsidR="000D4CA2">
        <w:t xml:space="preserve"> </w:t>
      </w:r>
      <w:r w:rsidR="00D52B67">
        <w:t xml:space="preserve">the </w:t>
      </w:r>
      <w:r w:rsidR="000D4CA2">
        <w:t xml:space="preserve">application </w:t>
      </w:r>
      <w:r w:rsidR="007D5850">
        <w:t xml:space="preserve">must </w:t>
      </w:r>
      <w:r w:rsidR="000D4CA2">
        <w:t>pass all unit test cases and integration test</w:t>
      </w:r>
      <w:r w:rsidR="00D52B67">
        <w:t>s</w:t>
      </w:r>
      <w:r w:rsidR="000D4CA2">
        <w:t>.</w:t>
      </w:r>
    </w:p>
    <w:p w14:paraId="113A28ED" w14:textId="70BF9B39" w:rsidR="00E17C0F" w:rsidRPr="00E17C0F" w:rsidRDefault="004F6CE7" w:rsidP="00E17C0F">
      <w:pPr>
        <w:pStyle w:val="Heading2"/>
        <w:ind w:left="9"/>
        <w:jc w:val="both"/>
      </w:pPr>
      <w:r>
        <w:t>C</w:t>
      </w:r>
      <w:r w:rsidR="00E17C0F" w:rsidRPr="00E17C0F">
        <w:t>.</w:t>
      </w:r>
      <w:r w:rsidR="00E17C0F" w:rsidRPr="00E17C0F">
        <w:rPr>
          <w:rFonts w:ascii="Arial" w:eastAsia="Arial" w:hAnsi="Arial" w:cs="Arial"/>
        </w:rPr>
        <w:t xml:space="preserve"> </w:t>
      </w:r>
      <w:r w:rsidR="00E17C0F" w:rsidRPr="00E17C0F">
        <w:t>Structure of Backend</w:t>
      </w:r>
    </w:p>
    <w:p w14:paraId="2307E7D9" w14:textId="1697B22B" w:rsidR="00E17C0F" w:rsidRPr="00E17C0F" w:rsidRDefault="00D52B67" w:rsidP="00E17C0F">
      <w:pPr>
        <w:ind w:left="-1" w:right="0"/>
      </w:pPr>
      <w:r w:rsidRPr="00E17C0F">
        <w:rPr>
          <w:noProof/>
          <w:sz w:val="18"/>
          <w:szCs w:val="20"/>
        </w:rPr>
        <mc:AlternateContent>
          <mc:Choice Requires="wps">
            <w:drawing>
              <wp:anchor distT="45720" distB="45720" distL="114300" distR="114300" simplePos="0" relativeHeight="251659264" behindDoc="0" locked="0" layoutInCell="1" allowOverlap="1" wp14:anchorId="4465F14A" wp14:editId="0B51C007">
                <wp:simplePos x="0" y="0"/>
                <wp:positionH relativeFrom="margin">
                  <wp:posOffset>80645</wp:posOffset>
                </wp:positionH>
                <wp:positionV relativeFrom="page">
                  <wp:posOffset>5207000</wp:posOffset>
                </wp:positionV>
                <wp:extent cx="2914650" cy="4851400"/>
                <wp:effectExtent l="0" t="0" r="19050" b="2540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4851400"/>
                        </a:xfrm>
                        <a:prstGeom prst="rect">
                          <a:avLst/>
                        </a:prstGeom>
                        <a:solidFill>
                          <a:srgbClr val="FFFFFF"/>
                        </a:solidFill>
                        <a:ln w="9525">
                          <a:solidFill>
                            <a:schemeClr val="bg1"/>
                          </a:solidFill>
                          <a:miter lim="800000"/>
                          <a:headEnd/>
                          <a:tailEnd/>
                        </a:ln>
                      </wps:spPr>
                      <wps:txbx>
                        <w:txbxContent>
                          <w:p w14:paraId="0B146434" w14:textId="5630B03E" w:rsidR="00E17C0F" w:rsidRPr="00E17C0F" w:rsidRDefault="00E17C0F">
                            <w:pPr>
                              <w:rPr>
                                <w:sz w:val="16"/>
                                <w:szCs w:val="16"/>
                              </w:rPr>
                            </w:pPr>
                            <w:r w:rsidRPr="00E17C0F">
                              <w:rPr>
                                <w:noProof/>
                                <w:sz w:val="16"/>
                                <w:szCs w:val="16"/>
                              </w:rPr>
                              <w:drawing>
                                <wp:inline distT="0" distB="0" distL="0" distR="0" wp14:anchorId="1AF7E151" wp14:editId="0434C846">
                                  <wp:extent cx="2548068" cy="440055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8713" cy="4418934"/>
                                          </a:xfrm>
                                          <a:prstGeom prst="rect">
                                            <a:avLst/>
                                          </a:prstGeom>
                                          <a:noFill/>
                                          <a:ln>
                                            <a:noFill/>
                                          </a:ln>
                                        </pic:spPr>
                                      </pic:pic>
                                    </a:graphicData>
                                  </a:graphic>
                                </wp:inline>
                              </w:drawing>
                            </w:r>
                          </w:p>
                          <w:p w14:paraId="24E61BEF" w14:textId="1BF90350" w:rsidR="00E17C0F" w:rsidRPr="00E17C0F" w:rsidRDefault="00E17C0F" w:rsidP="00E17C0F">
                            <w:pPr>
                              <w:jc w:val="left"/>
                              <w:rPr>
                                <w:sz w:val="16"/>
                                <w:szCs w:val="16"/>
                              </w:rPr>
                            </w:pPr>
                            <w:r w:rsidRPr="00E17C0F">
                              <w:rPr>
                                <w:sz w:val="16"/>
                                <w:szCs w:val="16"/>
                              </w:rPr>
                              <w:t>Fig 3. Tets Suite Design 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65F14A" id="_x0000_s1029" type="#_x0000_t202" style="position:absolute;left:0;text-align:left;margin-left:6.35pt;margin-top:410pt;width:229.5pt;height:382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" strokecolor="white [3212]">
                <v:textbox>
                  <w:txbxContent>
                    <w:p w14:paraId="0B146434" w14:textId="5630B03E" w:rsidR="00E17C0F" w:rsidRPr="00E17C0F" w:rsidRDefault="00E17C0F">
                      <w:pPr>
                        <w:rPr>
                          <w:sz w:val="16"/>
                          <w:szCs w:val="16"/>
                        </w:rPr>
                      </w:pPr>
                      <w:r w:rsidRPr="00E17C0F">
                        <w:rPr>
                          <w:noProof/>
                          <w:sz w:val="16"/>
                          <w:szCs w:val="16"/>
                        </w:rPr>
                        <w:drawing>
                          <wp:inline distT="0" distB="0" distL="0" distR="0" wp14:anchorId="1AF7E151" wp14:editId="0434C846">
                            <wp:extent cx="2548068" cy="440055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58713" cy="4418934"/>
                                    </a:xfrm>
                                    <a:prstGeom prst="rect">
                                      <a:avLst/>
                                    </a:prstGeom>
                                    <a:noFill/>
                                    <a:ln>
                                      <a:noFill/>
                                    </a:ln>
                                  </pic:spPr>
                                </pic:pic>
                              </a:graphicData>
                            </a:graphic>
                          </wp:inline>
                        </w:drawing>
                      </w:r>
                    </w:p>
                    <w:p w14:paraId="24E61BEF" w14:textId="1BF90350" w:rsidR="00E17C0F" w:rsidRPr="00E17C0F" w:rsidRDefault="00E17C0F" w:rsidP="00E17C0F">
                      <w:pPr>
                        <w:jc w:val="left"/>
                        <w:rPr>
                          <w:sz w:val="16"/>
                          <w:szCs w:val="16"/>
                        </w:rPr>
                      </w:pPr>
                      <w:r w:rsidRPr="00E17C0F">
                        <w:rPr>
                          <w:sz w:val="16"/>
                          <w:szCs w:val="16"/>
                        </w:rPr>
                        <w:t>Fig 3. Tets Suite Design Process</w:t>
                      </w:r>
                    </w:p>
                  </w:txbxContent>
                </v:textbox>
                <w10:wrap type="topAndBottom" anchorx="margin" anchory="page"/>
              </v:shape>
            </w:pict>
          </mc:Fallback>
        </mc:AlternateContent>
      </w:r>
      <w:r w:rsidR="00E17C0F" w:rsidRPr="00E17C0F">
        <w:rPr>
          <w:b/>
          <w:bCs/>
        </w:rPr>
        <w:t xml:space="preserve"> main.py</w:t>
      </w:r>
      <w:r w:rsidR="00E17C0F" w:rsidRPr="00E17C0F">
        <w:t xml:space="preserve"> is the python script containing all components required to run the application (Blog Template). The “main.py” consists of all required packages and the route for the front</w:t>
      </w:r>
      <w:r>
        <w:t xml:space="preserve"> </w:t>
      </w:r>
      <w:r w:rsidR="00E17C0F" w:rsidRPr="00E17C0F">
        <w:t>end. The front-end was built with HTML, CSS, and Bootstrap, and stored in the templates folder (about.html, contact.html, footer.html, header.html, index.html, login.html, make-post.html, post.html, register.html)</w:t>
      </w:r>
      <w:r>
        <w:t xml:space="preserve"> [7]</w:t>
      </w:r>
      <w:r w:rsidR="00E17C0F" w:rsidRPr="00E17C0F">
        <w:t xml:space="preserve">. </w:t>
      </w:r>
    </w:p>
    <w:p w14:paraId="56340FA5" w14:textId="548D4A73" w:rsidR="005E2744" w:rsidRPr="00E17C0F" w:rsidRDefault="00E17C0F" w:rsidP="00E17C0F">
      <w:pPr>
        <w:ind w:left="-1" w:right="0"/>
      </w:pPr>
      <w:r w:rsidRPr="00E17C0F">
        <w:t>The static folder contains all the .css files, images, javascript. The package (folders containing main.py and all the necessary files) is then pushed through GitHub and deployed to Heroku from GitHub. Therefore, every time I make a change, the application will automatically change. I also schedule automatic testings (mostly functional testing and GUI testing) for the app every time I make a change (just to make sure nothing will break when I make a new commit). PyCharm IDE was used to develop this code, but the user can use any IDE to navigate the code.</w:t>
      </w:r>
    </w:p>
    <w:p w14:paraId="77EC179F" w14:textId="169EA0E6" w:rsidR="00E17C0F" w:rsidRPr="00D52B67" w:rsidRDefault="00D52B67" w:rsidP="00D52B67">
      <w:pPr>
        <w:pStyle w:val="Heading2"/>
        <w:ind w:left="9"/>
        <w:jc w:val="both"/>
      </w:pPr>
      <w:r w:rsidRPr="00E17C0F">
        <w:rPr>
          <w:sz w:val="18"/>
          <w:szCs w:val="20"/>
        </w:rPr>
        <w:t xml:space="preserve"> </w:t>
      </w:r>
      <w:r w:rsidR="00E17C0F" w:rsidRPr="00D52B67">
        <w:t>B. Test Plan Design</w:t>
      </w:r>
    </w:p>
    <w:p w14:paraId="6FD32D09" w14:textId="033922B9" w:rsidR="00E17C0F" w:rsidRPr="00D52B67" w:rsidRDefault="00E17C0F" w:rsidP="00D52B67">
      <w:pPr>
        <w:ind w:left="-1" w:right="0"/>
      </w:pPr>
      <w:r w:rsidRPr="00D52B67">
        <w:t>After analyzing Blog-Template Source Code and requirements, I design my test plan. My plan is simple to increase the number of users over time and stop at 3 million users</w:t>
      </w:r>
      <w:r w:rsidR="00D52B67">
        <w:t xml:space="preserve"> (fig 3)</w:t>
      </w:r>
      <w:r w:rsidRPr="00D52B67">
        <w:t xml:space="preserve">. I will only perform 3 tasks on the websites: login, visit the contact page and visit post number 1. Even though, Locust IO allows me with much more tests such as creating, editing, or deleting </w:t>
      </w:r>
      <w:r w:rsidR="00D52B67">
        <w:t>tasks</w:t>
      </w:r>
      <w:r w:rsidRPr="00D52B67">
        <w:t xml:space="preserve">; creating new users; importing new documentation into user posts… However, I just want to keep my </w:t>
      </w:r>
      <w:r w:rsidR="00D52B67">
        <w:t>tests</w:t>
      </w:r>
      <w:r w:rsidRPr="00D52B67">
        <w:t xml:space="preserve"> simple for this use case. </w:t>
      </w:r>
      <w:r w:rsidR="00D52B67" w:rsidRPr="00D52B67">
        <w:t>I</w:t>
      </w:r>
      <w:r w:rsidR="004D6C4B" w:rsidRPr="00D52B67">
        <w:t xml:space="preserve"> can </w:t>
      </w:r>
      <w:r w:rsidR="00D52B67">
        <w:t xml:space="preserve">also </w:t>
      </w:r>
      <w:r w:rsidR="004D6C4B" w:rsidRPr="00D52B67">
        <w:t>write custom script</w:t>
      </w:r>
      <w:r w:rsidR="00D52B67" w:rsidRPr="00D52B67">
        <w:t>s</w:t>
      </w:r>
      <w:r w:rsidR="004D6C4B" w:rsidRPr="00D52B67">
        <w:t xml:space="preserve"> such as creating</w:t>
      </w:r>
      <w:r w:rsidR="00D52B67" w:rsidRPr="00D52B67">
        <w:t>, updating, and deleting posts simultaneously</w:t>
      </w:r>
      <w:r w:rsidR="00D52B67">
        <w:t xml:space="preserve"> to make sure the app is full capacity, but that will complicate my demonstration and not the point I want to deliver today</w:t>
      </w:r>
      <w:r w:rsidR="00D52B67" w:rsidRPr="00D52B67">
        <w:t>.</w:t>
      </w:r>
      <w:r w:rsidR="00D52B67">
        <w:t xml:space="preserve"> In fact,</w:t>
      </w:r>
      <w:r w:rsidR="00D52B67" w:rsidRPr="00D52B67">
        <w:t xml:space="preserve"> Locus IO provides testers with the tools to accomplish </w:t>
      </w:r>
      <w:r w:rsidR="00D52B67">
        <w:t xml:space="preserve">all </w:t>
      </w:r>
      <w:r w:rsidR="00D52B67" w:rsidRPr="00D52B67">
        <w:t xml:space="preserve">these tasks </w:t>
      </w:r>
      <w:r w:rsidR="00D52B67">
        <w:t xml:space="preserve">that I mentioned </w:t>
      </w:r>
      <w:r w:rsidR="00D52B67" w:rsidRPr="00D52B67">
        <w:t>in a few lines of code</w:t>
      </w:r>
      <w:r w:rsidR="00D52B67">
        <w:t xml:space="preserve"> (fig 3)</w:t>
      </w:r>
      <w:r w:rsidR="00D52B67" w:rsidRPr="00D52B67">
        <w:t>.</w:t>
      </w:r>
    </w:p>
    <w:p w14:paraId="56438903" w14:textId="14BF67BD" w:rsidR="00E17C0F" w:rsidRPr="00D52B67" w:rsidRDefault="00E17C0F" w:rsidP="00D52B67">
      <w:pPr>
        <w:ind w:left="-1" w:right="0"/>
      </w:pPr>
      <w:r w:rsidRPr="00D52B67">
        <w:t>I will run an automated test starting at 1000 users at a spawn of 1.00 seconds then I will increase by 1000 for each test case. There are 2 scripts that I need to design: the performance test script and the schedule test script</w:t>
      </w:r>
      <w:r w:rsidR="00D52B67">
        <w:t xml:space="preserve"> (fig 5)</w:t>
      </w:r>
      <w:r w:rsidRPr="00D52B67">
        <w:t>.</w:t>
      </w:r>
    </w:p>
    <w:p w14:paraId="3D0CFF2D" w14:textId="3CA64AAD" w:rsidR="00E17C0F" w:rsidRPr="00D52B67" w:rsidRDefault="00E17C0F" w:rsidP="00E17C0F">
      <w:pPr>
        <w:pStyle w:val="Heading2"/>
        <w:ind w:left="9"/>
      </w:pPr>
      <w:r w:rsidRPr="00D52B67">
        <w:t>C.</w:t>
      </w:r>
      <w:r w:rsidRPr="00D52B67">
        <w:rPr>
          <w:rFonts w:ascii="Arial" w:eastAsia="Arial" w:hAnsi="Arial" w:cs="Arial"/>
        </w:rPr>
        <w:t xml:space="preserve"> </w:t>
      </w:r>
      <w:r w:rsidRPr="00D52B67">
        <w:t>Test Suite Implementation</w:t>
      </w:r>
    </w:p>
    <w:p w14:paraId="62BDC654" w14:textId="054A21BF" w:rsidR="004D6C4B" w:rsidRDefault="00E17C0F" w:rsidP="00E17C0F">
      <w:pPr>
        <w:ind w:left="0" w:right="0" w:firstLine="9"/>
      </w:pPr>
      <w:r>
        <w:rPr>
          <w:b/>
          <w:bCs/>
          <w:sz w:val="18"/>
          <w:szCs w:val="20"/>
        </w:rPr>
        <w:tab/>
      </w:r>
      <w:r w:rsidRPr="00E17C0F">
        <w:rPr>
          <w:b/>
          <w:bCs/>
          <w:sz w:val="18"/>
          <w:szCs w:val="20"/>
        </w:rPr>
        <w:t>Plan</w:t>
      </w:r>
      <w:r>
        <w:rPr>
          <w:b/>
          <w:bCs/>
        </w:rPr>
        <w:t>:</w:t>
      </w:r>
      <w:r>
        <w:t xml:space="preserve"> </w:t>
      </w:r>
    </w:p>
    <w:p w14:paraId="3BF59E35" w14:textId="6F0EC3BF" w:rsidR="00E17C0F" w:rsidRDefault="004D6C4B" w:rsidP="00E17C0F">
      <w:pPr>
        <w:ind w:left="0" w:right="0" w:firstLine="9"/>
      </w:pPr>
      <w:r>
        <w:tab/>
      </w:r>
      <w:r w:rsidR="00E17C0F">
        <w:t>Run the test script (or use another script to schedule the test script). The schedule script should be able to increase the number of users after each successful test. The process is described below.</w:t>
      </w:r>
      <w:r w:rsidR="00D52B67">
        <w:t xml:space="preserve"> Please refer to fig 3 for the test plan diagram and fig 5 for the test suite implementation process diagram. </w:t>
      </w:r>
    </w:p>
    <w:p w14:paraId="1F20814C" w14:textId="07FD4B5F" w:rsidR="00E17C0F" w:rsidRDefault="00DD1634" w:rsidP="00E17C0F">
      <w:pPr>
        <w:ind w:left="0" w:right="0" w:firstLine="9"/>
      </w:pPr>
      <w:r w:rsidRPr="00E17C0F">
        <w:rPr>
          <w:noProof/>
          <w:sz w:val="18"/>
          <w:szCs w:val="20"/>
        </w:rPr>
        <mc:AlternateContent>
          <mc:Choice Requires="wps">
            <w:drawing>
              <wp:anchor distT="45720" distB="45720" distL="114300" distR="114300" simplePos="0" relativeHeight="251676672" behindDoc="0" locked="0" layoutInCell="1" allowOverlap="1" wp14:anchorId="38958FE6" wp14:editId="1C91857B">
                <wp:simplePos x="0" y="0"/>
                <wp:positionH relativeFrom="column">
                  <wp:posOffset>-1270</wp:posOffset>
                </wp:positionH>
                <wp:positionV relativeFrom="page">
                  <wp:posOffset>5867400</wp:posOffset>
                </wp:positionV>
                <wp:extent cx="3263900" cy="4343400"/>
                <wp:effectExtent l="0" t="0" r="12700" b="1905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3900" cy="4343400"/>
                        </a:xfrm>
                        <a:prstGeom prst="rect">
                          <a:avLst/>
                        </a:prstGeom>
                        <a:solidFill>
                          <a:srgbClr val="FFFFFF"/>
                        </a:solidFill>
                        <a:ln w="9525">
                          <a:solidFill>
                            <a:schemeClr val="bg1"/>
                          </a:solidFill>
                          <a:miter lim="800000"/>
                          <a:headEnd/>
                          <a:tailEnd/>
                        </a:ln>
                      </wps:spPr>
                      <wps:txbx>
                        <w:txbxContent>
                          <w:p w14:paraId="44979463" w14:textId="77777777" w:rsidR="004F6CE7" w:rsidRDefault="004F6CE7" w:rsidP="004F6CE7">
                            <w:r>
                              <w:rPr>
                                <w:noProof/>
                              </w:rPr>
                              <w:drawing>
                                <wp:inline distT="0" distB="0" distL="0" distR="0" wp14:anchorId="594A7F55" wp14:editId="34C61F0B">
                                  <wp:extent cx="2997200" cy="3676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39180" cy="3728147"/>
                                          </a:xfrm>
                                          <a:prstGeom prst="rect">
                                            <a:avLst/>
                                          </a:prstGeom>
                                          <a:noFill/>
                                          <a:ln>
                                            <a:noFill/>
                                          </a:ln>
                                        </pic:spPr>
                                      </pic:pic>
                                    </a:graphicData>
                                  </a:graphic>
                                </wp:inline>
                              </w:drawing>
                            </w:r>
                          </w:p>
                          <w:p w14:paraId="06247143" w14:textId="77777777" w:rsidR="004F6CE7" w:rsidRPr="00E17C0F" w:rsidRDefault="004F6CE7" w:rsidP="004F6CE7">
                            <w:pPr>
                              <w:jc w:val="left"/>
                              <w:rPr>
                                <w:sz w:val="16"/>
                                <w:szCs w:val="16"/>
                              </w:rPr>
                            </w:pPr>
                            <w:r w:rsidRPr="00E17C0F">
                              <w:rPr>
                                <w:sz w:val="16"/>
                                <w:szCs w:val="16"/>
                              </w:rPr>
                              <w:t xml:space="preserve">Fig </w:t>
                            </w:r>
                            <w:r>
                              <w:rPr>
                                <w:sz w:val="16"/>
                                <w:szCs w:val="16"/>
                              </w:rPr>
                              <w:t>5</w:t>
                            </w:r>
                            <w:r w:rsidRPr="00E17C0F">
                              <w:rPr>
                                <w:sz w:val="16"/>
                                <w:szCs w:val="16"/>
                              </w:rPr>
                              <w:t xml:space="preserve">. Tets Suite </w:t>
                            </w:r>
                            <w:r>
                              <w:rPr>
                                <w:sz w:val="16"/>
                                <w:szCs w:val="16"/>
                              </w:rPr>
                              <w:t>Implementation</w:t>
                            </w:r>
                            <w:r w:rsidRPr="00E17C0F">
                              <w:rPr>
                                <w:sz w:val="16"/>
                                <w:szCs w:val="16"/>
                              </w:rPr>
                              <w:t xml:space="preserve"> Process</w:t>
                            </w:r>
                          </w:p>
                          <w:p w14:paraId="3F19BBE8" w14:textId="77777777" w:rsidR="004F6CE7" w:rsidRDefault="004F6CE7" w:rsidP="004F6CE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958FE6" id="_x0000_s1030" type="#_x0000_t202" style="position:absolute;left:0;text-align:left;margin-left:-.1pt;margin-top:462pt;width:257pt;height:342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" strokecolor="white [3212]">
                <v:textbox>
                  <w:txbxContent>
                    <w:p w14:paraId="44979463" w14:textId="77777777" w:rsidR="004F6CE7" w:rsidRDefault="004F6CE7" w:rsidP="004F6CE7">
                      <w:r>
                        <w:rPr>
                          <w:noProof/>
                        </w:rPr>
                        <w:drawing>
                          <wp:inline distT="0" distB="0" distL="0" distR="0" wp14:anchorId="594A7F55" wp14:editId="34C61F0B">
                            <wp:extent cx="2997200" cy="3676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39180" cy="3728147"/>
                                    </a:xfrm>
                                    <a:prstGeom prst="rect">
                                      <a:avLst/>
                                    </a:prstGeom>
                                    <a:noFill/>
                                    <a:ln>
                                      <a:noFill/>
                                    </a:ln>
                                  </pic:spPr>
                                </pic:pic>
                              </a:graphicData>
                            </a:graphic>
                          </wp:inline>
                        </w:drawing>
                      </w:r>
                    </w:p>
                    <w:p w14:paraId="06247143" w14:textId="77777777" w:rsidR="004F6CE7" w:rsidRPr="00E17C0F" w:rsidRDefault="004F6CE7" w:rsidP="004F6CE7">
                      <w:pPr>
                        <w:jc w:val="left"/>
                        <w:rPr>
                          <w:sz w:val="16"/>
                          <w:szCs w:val="16"/>
                        </w:rPr>
                      </w:pPr>
                      <w:r w:rsidRPr="00E17C0F">
                        <w:rPr>
                          <w:sz w:val="16"/>
                          <w:szCs w:val="16"/>
                        </w:rPr>
                        <w:t xml:space="preserve">Fig </w:t>
                      </w:r>
                      <w:r>
                        <w:rPr>
                          <w:sz w:val="16"/>
                          <w:szCs w:val="16"/>
                        </w:rPr>
                        <w:t>5</w:t>
                      </w:r>
                      <w:r w:rsidRPr="00E17C0F">
                        <w:rPr>
                          <w:sz w:val="16"/>
                          <w:szCs w:val="16"/>
                        </w:rPr>
                        <w:t xml:space="preserve">. Tets Suite </w:t>
                      </w:r>
                      <w:r>
                        <w:rPr>
                          <w:sz w:val="16"/>
                          <w:szCs w:val="16"/>
                        </w:rPr>
                        <w:t>Implementation</w:t>
                      </w:r>
                      <w:r w:rsidRPr="00E17C0F">
                        <w:rPr>
                          <w:sz w:val="16"/>
                          <w:szCs w:val="16"/>
                        </w:rPr>
                        <w:t xml:space="preserve"> Process</w:t>
                      </w:r>
                    </w:p>
                    <w:p w14:paraId="3F19BBE8" w14:textId="77777777" w:rsidR="004F6CE7" w:rsidRDefault="004F6CE7" w:rsidP="004F6CE7"/>
                  </w:txbxContent>
                </v:textbox>
                <w10:wrap type="topAndBottom" anchory="page"/>
              </v:shape>
            </w:pict>
          </mc:Fallback>
        </mc:AlternateContent>
      </w:r>
      <w:r w:rsidR="00E17C0F">
        <w:tab/>
      </w:r>
      <w:r w:rsidR="00E17C0F">
        <w:rPr>
          <w:b/>
          <w:bCs/>
        </w:rPr>
        <w:t>Test Script:</w:t>
      </w:r>
      <w:r w:rsidR="00E17C0F">
        <w:t xml:space="preserve"> Set the wait time for each user from 1 to 300 seconds so that each user will be able to navigate and read 1 post or do some comments. Task number 1 is to navigate to the contact page (and stay there for 40 seconds). After 50 seconds navigate to post 1. PyCharm IDE is used to </w:t>
      </w:r>
      <w:r w:rsidR="00E17C0F">
        <w:lastRenderedPageBreak/>
        <w:t>run the code. This is the content of the test script (locust_test.py)</w:t>
      </w:r>
      <w:r w:rsidR="00D52B67">
        <w:t>. The detailed content can be found in fig 4.</w:t>
      </w:r>
    </w:p>
    <w:p w14:paraId="444C514C" w14:textId="74EFC95A" w:rsidR="004D6C4B" w:rsidRDefault="00E17C0F" w:rsidP="00E17C0F">
      <w:pPr>
        <w:ind w:left="0" w:right="0" w:firstLine="9"/>
      </w:pPr>
      <w:r>
        <w:tab/>
      </w:r>
      <w:r w:rsidRPr="00E17C0F">
        <w:rPr>
          <w:b/>
          <w:bCs/>
        </w:rPr>
        <w:t>Execute:</w:t>
      </w:r>
      <w:r>
        <w:t xml:space="preserve"> </w:t>
      </w:r>
    </w:p>
    <w:p w14:paraId="321D6BDC" w14:textId="73190732" w:rsidR="00D52B67" w:rsidRDefault="004D6C4B" w:rsidP="00E17C0F">
      <w:pPr>
        <w:ind w:left="0" w:right="0" w:firstLine="9"/>
      </w:pPr>
      <w:r>
        <w:tab/>
      </w:r>
      <w:r w:rsidR="00E17C0F">
        <w:t>Run this script within the Terminal of PyCharm IDE</w:t>
      </w:r>
      <w:r w:rsidR="001F6CE2">
        <w:t>:</w:t>
      </w:r>
    </w:p>
    <w:p w14:paraId="2D0424FD" w14:textId="094E6D4C" w:rsidR="00D52B67" w:rsidRDefault="001F6CE2" w:rsidP="00D52B67">
      <w:pPr>
        <w:ind w:left="0" w:right="0" w:firstLine="9"/>
        <w:jc w:val="center"/>
        <w:rPr>
          <w:rStyle w:val="NormalTok"/>
        </w:rPr>
      </w:pPr>
      <w:r>
        <w:t>“</w:t>
      </w:r>
      <w:proofErr w:type="gramStart"/>
      <w:r w:rsidR="00E17C0F" w:rsidRPr="00E17C0F">
        <w:rPr>
          <w:rStyle w:val="ExtensionTok"/>
          <w:rFonts w:ascii="Times New Roman" w:hAnsi="Times New Roman"/>
          <w:sz w:val="20"/>
          <w:szCs w:val="20"/>
        </w:rPr>
        <w:t>locust</w:t>
      </w:r>
      <w:proofErr w:type="gramEnd"/>
      <w:r w:rsidR="00E17C0F" w:rsidRPr="00E17C0F">
        <w:rPr>
          <w:rStyle w:val="NormalTok"/>
          <w:rFonts w:ascii="Times New Roman" w:hAnsi="Times New Roman"/>
          <w:sz w:val="20"/>
          <w:szCs w:val="20"/>
        </w:rPr>
        <w:t xml:space="preserve"> </w:t>
      </w:r>
      <w:r w:rsidR="00E17C0F" w:rsidRPr="00E17C0F">
        <w:rPr>
          <w:rStyle w:val="AttributeTok"/>
          <w:rFonts w:ascii="Times New Roman" w:hAnsi="Times New Roman"/>
          <w:sz w:val="20"/>
          <w:szCs w:val="20"/>
        </w:rPr>
        <w:t>-f</w:t>
      </w:r>
      <w:r w:rsidR="00E17C0F" w:rsidRPr="00E17C0F">
        <w:rPr>
          <w:rStyle w:val="NormalTok"/>
          <w:rFonts w:ascii="Times New Roman" w:hAnsi="Times New Roman"/>
          <w:sz w:val="20"/>
          <w:szCs w:val="20"/>
        </w:rPr>
        <w:t xml:space="preserve"> locust_test.py</w:t>
      </w:r>
      <w:r w:rsidR="00E17C0F">
        <w:rPr>
          <w:rStyle w:val="NormalTok"/>
          <w:rFonts w:ascii="Times New Roman" w:hAnsi="Times New Roman"/>
          <w:sz w:val="20"/>
          <w:szCs w:val="20"/>
        </w:rPr>
        <w:t>”</w:t>
      </w:r>
      <w:r w:rsidR="00E17C0F">
        <w:rPr>
          <w:rStyle w:val="NormalTok"/>
        </w:rPr>
        <w:t>.</w:t>
      </w:r>
    </w:p>
    <w:p w14:paraId="5B01A311" w14:textId="15AA68CA" w:rsidR="00E17C0F" w:rsidRDefault="00D52B67" w:rsidP="00E17C0F">
      <w:pPr>
        <w:ind w:left="0" w:right="0" w:firstLine="9"/>
      </w:pPr>
      <w:r>
        <w:tab/>
      </w:r>
      <w:r w:rsidR="00E17C0F">
        <w:t>Then go to “</w:t>
      </w:r>
      <w:hyperlink r:id="rId17">
        <w:r w:rsidR="00E17C0F">
          <w:rPr>
            <w:rStyle w:val="Hyperlink"/>
          </w:rPr>
          <w:t>http://localhost:8089/</w:t>
        </w:r>
      </w:hyperlink>
      <w:r w:rsidR="00E17C0F">
        <w:t>” for monitoring.</w:t>
      </w:r>
    </w:p>
    <w:p w14:paraId="6A9EE2F5" w14:textId="4582DCD8" w:rsidR="004D6C4B" w:rsidRDefault="00DD1634" w:rsidP="00E17C0F">
      <w:pPr>
        <w:ind w:left="0" w:right="0" w:firstLine="9"/>
        <w:rPr>
          <w:b/>
          <w:bCs/>
        </w:rPr>
      </w:pPr>
      <w:r w:rsidRPr="00E17C0F">
        <w:rPr>
          <w:noProof/>
          <w:sz w:val="18"/>
          <w:szCs w:val="20"/>
        </w:rPr>
        <mc:AlternateContent>
          <mc:Choice Requires="wps">
            <w:drawing>
              <wp:anchor distT="45720" distB="45720" distL="114300" distR="114300" simplePos="0" relativeHeight="251671552" behindDoc="0" locked="0" layoutInCell="1" allowOverlap="1" wp14:anchorId="14B45D62" wp14:editId="3FF3C4C8">
                <wp:simplePos x="0" y="0"/>
                <wp:positionH relativeFrom="page">
                  <wp:posOffset>717550</wp:posOffset>
                </wp:positionH>
                <wp:positionV relativeFrom="page">
                  <wp:posOffset>3765550</wp:posOffset>
                </wp:positionV>
                <wp:extent cx="6267450" cy="6337300"/>
                <wp:effectExtent l="0" t="0" r="0" b="6350"/>
                <wp:wrapTopAndBottom/>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6337300"/>
                        </a:xfrm>
                        <a:prstGeom prst="rect">
                          <a:avLst/>
                        </a:prstGeom>
                        <a:solidFill>
                          <a:srgbClr val="FFFFFF"/>
                        </a:solidFill>
                        <a:ln w="9525">
                          <a:noFill/>
                          <a:miter lim="800000"/>
                          <a:headEnd/>
                          <a:tailEnd/>
                        </a:ln>
                      </wps:spPr>
                      <wps:txbx>
                        <w:txbxContent>
                          <w:p w14:paraId="4F644D05" w14:textId="63541F2C" w:rsidR="00DD1634" w:rsidRPr="00DD1634" w:rsidRDefault="00DD1634" w:rsidP="00DD1634">
                            <w:pPr>
                              <w:pStyle w:val="FirstParagraph"/>
                              <w:rPr>
                                <w:rFonts w:ascii="Times New Roman" w:hAnsi="Times New Roman" w:cs="Times New Roman"/>
                                <w:sz w:val="16"/>
                                <w:szCs w:val="18"/>
                              </w:rPr>
                            </w:pPr>
                            <w:r w:rsidRPr="00DD1634">
                              <w:rPr>
                                <w:rFonts w:ascii="Times New Roman" w:hAnsi="Times New Roman" w:cs="Times New Roman"/>
                                <w:noProof/>
                                <w:sz w:val="16"/>
                                <w:szCs w:val="18"/>
                              </w:rPr>
                              <w:drawing>
                                <wp:inline distT="0" distB="0" distL="0" distR="0" wp14:anchorId="2D3CCF20" wp14:editId="7867C762">
                                  <wp:extent cx="5486400" cy="1188720"/>
                                  <wp:effectExtent l="0" t="0" r="0" b="0"/>
                                  <wp:docPr id="18" name="Picture 18"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referRelativeResize="0"/>
                                        </pic:nvPicPr>
                                        <pic:blipFill>
                                          <a:blip r:embed="rId18">
                                            <a:extLst>
                                              <a:ext uri="{28A0092B-C50C-407E-A947-70E740481C1C}">
                                                <a14:useLocalDpi xmlns:a14="http://schemas.microsoft.com/office/drawing/2010/main" val="0"/>
                                              </a:ext>
                                            </a:extLst>
                                          </a:blip>
                                          <a:stretch>
                                            <a:fillRect/>
                                          </a:stretch>
                                        </pic:blipFill>
                                        <pic:spPr>
                                          <a:xfrm>
                                            <a:off x="0" y="0"/>
                                            <a:ext cx="5486400" cy="1188720"/>
                                          </a:xfrm>
                                          <a:prstGeom prst="rect">
                                            <a:avLst/>
                                          </a:prstGeom>
                                        </pic:spPr>
                                      </pic:pic>
                                    </a:graphicData>
                                  </a:graphic>
                                </wp:inline>
                              </w:drawing>
                            </w:r>
                          </w:p>
                          <w:p w14:paraId="2A1015BC" w14:textId="7879F2FF" w:rsidR="00DD1634" w:rsidRPr="00DD1634" w:rsidRDefault="00DD1634" w:rsidP="00DD1634">
                            <w:pPr>
                              <w:pStyle w:val="FirstParagraph"/>
                              <w:rPr>
                                <w:rFonts w:ascii="Times New Roman" w:hAnsi="Times New Roman" w:cs="Times New Roman"/>
                                <w:sz w:val="16"/>
                                <w:szCs w:val="18"/>
                              </w:rPr>
                            </w:pPr>
                            <w:r w:rsidRPr="00DD1634">
                              <w:rPr>
                                <w:rFonts w:ascii="Times New Roman" w:hAnsi="Times New Roman" w:cs="Times New Roman"/>
                                <w:sz w:val="16"/>
                                <w:szCs w:val="18"/>
                              </w:rPr>
                              <w:t>Fig 7. The number of User Chart. This is the WEB UI chart (1000 users at 1.00 spawn rate)</w:t>
                            </w:r>
                          </w:p>
                          <w:p w14:paraId="4C68660B" w14:textId="42C992D8" w:rsidR="00DD1634" w:rsidRPr="00DD1634" w:rsidRDefault="00DD1634" w:rsidP="00DD1634">
                            <w:pPr>
                              <w:pStyle w:val="FirstParagraph"/>
                              <w:rPr>
                                <w:rFonts w:ascii="Times New Roman" w:hAnsi="Times New Roman" w:cs="Times New Roman"/>
                                <w:sz w:val="16"/>
                                <w:szCs w:val="18"/>
                              </w:rPr>
                            </w:pPr>
                            <w:r w:rsidRPr="00DD1634">
                              <w:rPr>
                                <w:rFonts w:ascii="Times New Roman" w:hAnsi="Times New Roman" w:cs="Times New Roman"/>
                                <w:sz w:val="16"/>
                                <w:szCs w:val="18"/>
                              </w:rPr>
                              <w:t xml:space="preserve"> </w:t>
                            </w:r>
                            <w:r w:rsidRPr="00DD1634">
                              <w:rPr>
                                <w:rFonts w:ascii="Times New Roman" w:hAnsi="Times New Roman" w:cs="Times New Roman"/>
                                <w:noProof/>
                                <w:sz w:val="16"/>
                                <w:szCs w:val="18"/>
                              </w:rPr>
                              <w:drawing>
                                <wp:inline distT="0" distB="0" distL="0" distR="0" wp14:anchorId="4A135351" wp14:editId="1609610E">
                                  <wp:extent cx="5486400" cy="1188720"/>
                                  <wp:effectExtent l="0" t="0" r="0" b="0"/>
                                  <wp:docPr id="24" name="Picture 24" descr="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referRelativeResize="0"/>
                                        </pic:nvPicPr>
                                        <pic:blipFill>
                                          <a:blip r:embed="rId19">
                                            <a:extLst>
                                              <a:ext uri="{28A0092B-C50C-407E-A947-70E740481C1C}">
                                                <a14:useLocalDpi xmlns:a14="http://schemas.microsoft.com/office/drawing/2010/main" val="0"/>
                                              </a:ext>
                                            </a:extLst>
                                          </a:blip>
                                          <a:stretch>
                                            <a:fillRect/>
                                          </a:stretch>
                                        </pic:blipFill>
                                        <pic:spPr>
                                          <a:xfrm>
                                            <a:off x="0" y="0"/>
                                            <a:ext cx="5486400" cy="1188720"/>
                                          </a:xfrm>
                                          <a:prstGeom prst="rect">
                                            <a:avLst/>
                                          </a:prstGeom>
                                        </pic:spPr>
                                      </pic:pic>
                                    </a:graphicData>
                                  </a:graphic>
                                </wp:inline>
                              </w:drawing>
                            </w:r>
                          </w:p>
                          <w:p w14:paraId="4D116415" w14:textId="290D88A7" w:rsidR="00DD1634" w:rsidRPr="00DD1634" w:rsidRDefault="00DD1634" w:rsidP="00DD1634">
                            <w:pPr>
                              <w:pStyle w:val="FirstParagraph"/>
                              <w:rPr>
                                <w:rFonts w:ascii="Times New Roman" w:hAnsi="Times New Roman" w:cs="Times New Roman"/>
                                <w:sz w:val="16"/>
                                <w:szCs w:val="18"/>
                              </w:rPr>
                            </w:pPr>
                            <w:r w:rsidRPr="00DD1634">
                              <w:rPr>
                                <w:rFonts w:ascii="Times New Roman" w:hAnsi="Times New Roman" w:cs="Times New Roman"/>
                                <w:sz w:val="16"/>
                                <w:szCs w:val="18"/>
                              </w:rPr>
                              <w:t>Fig 8. The number of Response Time. This is the WEB UI chart (1000 users at 1.00 spawn rate)</w:t>
                            </w:r>
                          </w:p>
                          <w:p w14:paraId="373350F7" w14:textId="21CC7F1E" w:rsidR="00DD1634" w:rsidRPr="00DD1634" w:rsidRDefault="00DD1634" w:rsidP="00DD1634">
                            <w:pPr>
                              <w:pStyle w:val="FirstParagraph"/>
                              <w:rPr>
                                <w:rFonts w:ascii="Times New Roman" w:hAnsi="Times New Roman" w:cs="Times New Roman"/>
                                <w:sz w:val="16"/>
                                <w:szCs w:val="18"/>
                              </w:rPr>
                            </w:pPr>
                            <w:r w:rsidRPr="00DD1634">
                              <w:rPr>
                                <w:rFonts w:ascii="Times New Roman" w:hAnsi="Times New Roman" w:cs="Times New Roman"/>
                                <w:noProof/>
                                <w:sz w:val="16"/>
                                <w:szCs w:val="18"/>
                              </w:rPr>
                              <w:drawing>
                                <wp:inline distT="0" distB="0" distL="0" distR="0" wp14:anchorId="3D356AE1" wp14:editId="14AF24A4">
                                  <wp:extent cx="5486400" cy="1188720"/>
                                  <wp:effectExtent l="0" t="0" r="0" b="0"/>
                                  <wp:docPr id="25" name="Picture 25" descr="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referRelativeResize="0"/>
                                        </pic:nvPicPr>
                                        <pic:blipFill>
                                          <a:blip r:embed="rId20">
                                            <a:extLst>
                                              <a:ext uri="{28A0092B-C50C-407E-A947-70E740481C1C}">
                                                <a14:useLocalDpi xmlns:a14="http://schemas.microsoft.com/office/drawing/2010/main" val="0"/>
                                              </a:ext>
                                            </a:extLst>
                                          </a:blip>
                                          <a:stretch>
                                            <a:fillRect/>
                                          </a:stretch>
                                        </pic:blipFill>
                                        <pic:spPr>
                                          <a:xfrm>
                                            <a:off x="0" y="0"/>
                                            <a:ext cx="5486400" cy="1188720"/>
                                          </a:xfrm>
                                          <a:prstGeom prst="rect">
                                            <a:avLst/>
                                          </a:prstGeom>
                                        </pic:spPr>
                                      </pic:pic>
                                    </a:graphicData>
                                  </a:graphic>
                                </wp:inline>
                              </w:drawing>
                            </w:r>
                          </w:p>
                          <w:p w14:paraId="11C7BBA5" w14:textId="77777777" w:rsidR="00DD1634" w:rsidRPr="00DD1634" w:rsidRDefault="00DD1634" w:rsidP="00DD1634">
                            <w:pPr>
                              <w:pStyle w:val="FirstParagraph"/>
                              <w:rPr>
                                <w:rFonts w:ascii="Times New Roman" w:hAnsi="Times New Roman" w:cs="Times New Roman"/>
                                <w:sz w:val="16"/>
                                <w:szCs w:val="18"/>
                              </w:rPr>
                            </w:pPr>
                            <w:r w:rsidRPr="00DD1634">
                              <w:rPr>
                                <w:rFonts w:ascii="Times New Roman" w:hAnsi="Times New Roman" w:cs="Times New Roman"/>
                                <w:sz w:val="16"/>
                                <w:szCs w:val="18"/>
                              </w:rPr>
                              <w:t>Fig 9. Total Request per second. This is the WEB UI chart (1000 users at 1.00 spawn rate)</w:t>
                            </w:r>
                          </w:p>
                          <w:p w14:paraId="697F9FA2" w14:textId="00303741" w:rsidR="00DD1634" w:rsidRPr="00DD1634" w:rsidRDefault="00DD1634" w:rsidP="00DD1634">
                            <w:pPr>
                              <w:ind w:left="0" w:right="0" w:firstLine="9"/>
                              <w:rPr>
                                <w:sz w:val="16"/>
                                <w:szCs w:val="18"/>
                              </w:rPr>
                            </w:pPr>
                            <w:r>
                              <w:rPr>
                                <w:noProof/>
                                <w:sz w:val="16"/>
                                <w:szCs w:val="18"/>
                              </w:rPr>
                              <w:drawing>
                                <wp:inline distT="0" distB="0" distL="0" distR="0" wp14:anchorId="54C45CCD" wp14:editId="38E88E62">
                                  <wp:extent cx="5486400" cy="1188720"/>
                                  <wp:effectExtent l="0" t="0" r="0" b="0"/>
                                  <wp:docPr id="26" name="Picture 26" descr="A screenshot of a compu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referRelativeResize="0"/>
                                        </pic:nvPicPr>
                                        <pic:blipFill>
                                          <a:blip r:embed="rId21">
                                            <a:extLst>
                                              <a:ext uri="{28A0092B-C50C-407E-A947-70E740481C1C}">
                                                <a14:useLocalDpi xmlns:a14="http://schemas.microsoft.com/office/drawing/2010/main" val="0"/>
                                              </a:ext>
                                            </a:extLst>
                                          </a:blip>
                                          <a:stretch>
                                            <a:fillRect/>
                                          </a:stretch>
                                        </pic:blipFill>
                                        <pic:spPr>
                                          <a:xfrm>
                                            <a:off x="0" y="0"/>
                                            <a:ext cx="5486400" cy="1188720"/>
                                          </a:xfrm>
                                          <a:prstGeom prst="rect">
                                            <a:avLst/>
                                          </a:prstGeom>
                                        </pic:spPr>
                                      </pic:pic>
                                    </a:graphicData>
                                  </a:graphic>
                                </wp:inline>
                              </w:drawing>
                            </w:r>
                          </w:p>
                          <w:p w14:paraId="6A134EC9" w14:textId="1E1D6A31" w:rsidR="009F1696" w:rsidRPr="00DD1634" w:rsidRDefault="00DD1634" w:rsidP="00DD1634">
                            <w:pPr>
                              <w:ind w:left="0" w:right="0" w:firstLine="9"/>
                            </w:pPr>
                            <w:r w:rsidRPr="00DD1634">
                              <w:rPr>
                                <w:sz w:val="16"/>
                                <w:szCs w:val="18"/>
                              </w:rPr>
                              <w:t>Fig 10. Locus Web U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B45D62" id="_x0000_s1031" type="#_x0000_t202" style="position:absolute;left:0;text-align:left;margin-left:56.5pt;margin-top:296.5pt;width:493.5pt;height:499pt;z-index:25167155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" stroked="f">
                <v:textbox>
                  <w:txbxContent>
                    <w:p w14:paraId="4F644D05" w14:textId="63541F2C" w:rsidR="00DD1634" w:rsidRPr="00DD1634" w:rsidRDefault="00DD1634" w:rsidP="00DD1634">
                      <w:pPr>
                        <w:pStyle w:val="FirstParagraph"/>
                        <w:rPr>
                          <w:rFonts w:ascii="Times New Roman" w:hAnsi="Times New Roman" w:cs="Times New Roman"/>
                          <w:sz w:val="16"/>
                          <w:szCs w:val="18"/>
                        </w:rPr>
                      </w:pPr>
                      <w:r w:rsidRPr="00DD1634">
                        <w:rPr>
                          <w:rFonts w:ascii="Times New Roman" w:hAnsi="Times New Roman" w:cs="Times New Roman"/>
                          <w:noProof/>
                          <w:sz w:val="16"/>
                          <w:szCs w:val="18"/>
                        </w:rPr>
                        <w:drawing>
                          <wp:inline distT="0" distB="0" distL="0" distR="0" wp14:anchorId="2D3CCF20" wp14:editId="7867C762">
                            <wp:extent cx="5486400" cy="1188720"/>
                            <wp:effectExtent l="0" t="0" r="0" b="0"/>
                            <wp:docPr id="18" name="Picture 18"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referRelativeResize="0"/>
                                  </pic:nvPicPr>
                                  <pic:blipFill>
                                    <a:blip r:embed="rId22">
                                      <a:extLst>
                                        <a:ext uri="{28A0092B-C50C-407E-A947-70E740481C1C}">
                                          <a14:useLocalDpi xmlns:a14="http://schemas.microsoft.com/office/drawing/2010/main" val="0"/>
                                        </a:ext>
                                      </a:extLst>
                                    </a:blip>
                                    <a:stretch>
                                      <a:fillRect/>
                                    </a:stretch>
                                  </pic:blipFill>
                                  <pic:spPr>
                                    <a:xfrm>
                                      <a:off x="0" y="0"/>
                                      <a:ext cx="5486400" cy="1188720"/>
                                    </a:xfrm>
                                    <a:prstGeom prst="rect">
                                      <a:avLst/>
                                    </a:prstGeom>
                                  </pic:spPr>
                                </pic:pic>
                              </a:graphicData>
                            </a:graphic>
                          </wp:inline>
                        </w:drawing>
                      </w:r>
                    </w:p>
                    <w:p w14:paraId="2A1015BC" w14:textId="7879F2FF" w:rsidR="00DD1634" w:rsidRPr="00DD1634" w:rsidRDefault="00DD1634" w:rsidP="00DD1634">
                      <w:pPr>
                        <w:pStyle w:val="FirstParagraph"/>
                        <w:rPr>
                          <w:rFonts w:ascii="Times New Roman" w:hAnsi="Times New Roman" w:cs="Times New Roman"/>
                          <w:sz w:val="16"/>
                          <w:szCs w:val="18"/>
                        </w:rPr>
                      </w:pPr>
                      <w:r w:rsidRPr="00DD1634">
                        <w:rPr>
                          <w:rFonts w:ascii="Times New Roman" w:hAnsi="Times New Roman" w:cs="Times New Roman"/>
                          <w:sz w:val="16"/>
                          <w:szCs w:val="18"/>
                        </w:rPr>
                        <w:t>Fig 7. The number of User Chart. This is the WEB UI chart (1000 users at 1.00 spawn rate</w:t>
                      </w:r>
                      <w:r w:rsidRPr="00DD1634">
                        <w:rPr>
                          <w:rFonts w:ascii="Times New Roman" w:hAnsi="Times New Roman" w:cs="Times New Roman"/>
                          <w:sz w:val="16"/>
                          <w:szCs w:val="18"/>
                        </w:rPr>
                        <w:t>)</w:t>
                      </w:r>
                    </w:p>
                    <w:p w14:paraId="4C68660B" w14:textId="42C992D8" w:rsidR="00DD1634" w:rsidRPr="00DD1634" w:rsidRDefault="00DD1634" w:rsidP="00DD1634">
                      <w:pPr>
                        <w:pStyle w:val="FirstParagraph"/>
                        <w:rPr>
                          <w:rFonts w:ascii="Times New Roman" w:hAnsi="Times New Roman" w:cs="Times New Roman"/>
                          <w:sz w:val="16"/>
                          <w:szCs w:val="18"/>
                        </w:rPr>
                      </w:pPr>
                      <w:r w:rsidRPr="00DD1634">
                        <w:rPr>
                          <w:rFonts w:ascii="Times New Roman" w:hAnsi="Times New Roman" w:cs="Times New Roman"/>
                          <w:sz w:val="16"/>
                          <w:szCs w:val="18"/>
                        </w:rPr>
                        <w:t xml:space="preserve"> </w:t>
                      </w:r>
                      <w:r w:rsidRPr="00DD1634">
                        <w:rPr>
                          <w:rFonts w:ascii="Times New Roman" w:hAnsi="Times New Roman" w:cs="Times New Roman"/>
                          <w:noProof/>
                          <w:sz w:val="16"/>
                          <w:szCs w:val="18"/>
                        </w:rPr>
                        <w:drawing>
                          <wp:inline distT="0" distB="0" distL="0" distR="0" wp14:anchorId="4A135351" wp14:editId="1609610E">
                            <wp:extent cx="5486400" cy="1188720"/>
                            <wp:effectExtent l="0" t="0" r="0" b="0"/>
                            <wp:docPr id="24" name="Picture 24" descr="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referRelativeResize="0"/>
                                  </pic:nvPicPr>
                                  <pic:blipFill>
                                    <a:blip r:embed="rId23">
                                      <a:extLst>
                                        <a:ext uri="{28A0092B-C50C-407E-A947-70E740481C1C}">
                                          <a14:useLocalDpi xmlns:a14="http://schemas.microsoft.com/office/drawing/2010/main" val="0"/>
                                        </a:ext>
                                      </a:extLst>
                                    </a:blip>
                                    <a:stretch>
                                      <a:fillRect/>
                                    </a:stretch>
                                  </pic:blipFill>
                                  <pic:spPr>
                                    <a:xfrm>
                                      <a:off x="0" y="0"/>
                                      <a:ext cx="5486400" cy="1188720"/>
                                    </a:xfrm>
                                    <a:prstGeom prst="rect">
                                      <a:avLst/>
                                    </a:prstGeom>
                                  </pic:spPr>
                                </pic:pic>
                              </a:graphicData>
                            </a:graphic>
                          </wp:inline>
                        </w:drawing>
                      </w:r>
                    </w:p>
                    <w:p w14:paraId="4D116415" w14:textId="290D88A7" w:rsidR="00DD1634" w:rsidRPr="00DD1634" w:rsidRDefault="00DD1634" w:rsidP="00DD1634">
                      <w:pPr>
                        <w:pStyle w:val="FirstParagraph"/>
                        <w:rPr>
                          <w:rFonts w:ascii="Times New Roman" w:hAnsi="Times New Roman" w:cs="Times New Roman"/>
                          <w:sz w:val="16"/>
                          <w:szCs w:val="18"/>
                        </w:rPr>
                      </w:pPr>
                      <w:r w:rsidRPr="00DD1634">
                        <w:rPr>
                          <w:rFonts w:ascii="Times New Roman" w:hAnsi="Times New Roman" w:cs="Times New Roman"/>
                          <w:sz w:val="16"/>
                          <w:szCs w:val="18"/>
                        </w:rPr>
                        <w:t>Fig 8. The number of Response Time. This is the WEB UI chart (1000 users at 1.00 spawn rate</w:t>
                      </w:r>
                      <w:r w:rsidRPr="00DD1634">
                        <w:rPr>
                          <w:rFonts w:ascii="Times New Roman" w:hAnsi="Times New Roman" w:cs="Times New Roman"/>
                          <w:sz w:val="16"/>
                          <w:szCs w:val="18"/>
                        </w:rPr>
                        <w:t>)</w:t>
                      </w:r>
                    </w:p>
                    <w:p w14:paraId="373350F7" w14:textId="21CC7F1E" w:rsidR="00DD1634" w:rsidRPr="00DD1634" w:rsidRDefault="00DD1634" w:rsidP="00DD1634">
                      <w:pPr>
                        <w:pStyle w:val="FirstParagraph"/>
                        <w:rPr>
                          <w:rFonts w:ascii="Times New Roman" w:hAnsi="Times New Roman" w:cs="Times New Roman"/>
                          <w:sz w:val="16"/>
                          <w:szCs w:val="18"/>
                        </w:rPr>
                      </w:pPr>
                      <w:r w:rsidRPr="00DD1634">
                        <w:rPr>
                          <w:rFonts w:ascii="Times New Roman" w:hAnsi="Times New Roman" w:cs="Times New Roman"/>
                          <w:noProof/>
                          <w:sz w:val="16"/>
                          <w:szCs w:val="18"/>
                        </w:rPr>
                        <w:drawing>
                          <wp:inline distT="0" distB="0" distL="0" distR="0" wp14:anchorId="3D356AE1" wp14:editId="14AF24A4">
                            <wp:extent cx="5486400" cy="1188720"/>
                            <wp:effectExtent l="0" t="0" r="0" b="0"/>
                            <wp:docPr id="25" name="Picture 25" descr="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referRelativeResize="0"/>
                                  </pic:nvPicPr>
                                  <pic:blipFill>
                                    <a:blip r:embed="rId24">
                                      <a:extLst>
                                        <a:ext uri="{28A0092B-C50C-407E-A947-70E740481C1C}">
                                          <a14:useLocalDpi xmlns:a14="http://schemas.microsoft.com/office/drawing/2010/main" val="0"/>
                                        </a:ext>
                                      </a:extLst>
                                    </a:blip>
                                    <a:stretch>
                                      <a:fillRect/>
                                    </a:stretch>
                                  </pic:blipFill>
                                  <pic:spPr>
                                    <a:xfrm>
                                      <a:off x="0" y="0"/>
                                      <a:ext cx="5486400" cy="1188720"/>
                                    </a:xfrm>
                                    <a:prstGeom prst="rect">
                                      <a:avLst/>
                                    </a:prstGeom>
                                  </pic:spPr>
                                </pic:pic>
                              </a:graphicData>
                            </a:graphic>
                          </wp:inline>
                        </w:drawing>
                      </w:r>
                    </w:p>
                    <w:p w14:paraId="11C7BBA5" w14:textId="77777777" w:rsidR="00DD1634" w:rsidRPr="00DD1634" w:rsidRDefault="00DD1634" w:rsidP="00DD1634">
                      <w:pPr>
                        <w:pStyle w:val="FirstParagraph"/>
                        <w:rPr>
                          <w:rFonts w:ascii="Times New Roman" w:hAnsi="Times New Roman" w:cs="Times New Roman"/>
                          <w:sz w:val="16"/>
                          <w:szCs w:val="18"/>
                        </w:rPr>
                      </w:pPr>
                      <w:r w:rsidRPr="00DD1634">
                        <w:rPr>
                          <w:rFonts w:ascii="Times New Roman" w:hAnsi="Times New Roman" w:cs="Times New Roman"/>
                          <w:sz w:val="16"/>
                          <w:szCs w:val="18"/>
                        </w:rPr>
                        <w:t>Fig 9. Total Request per second. This is the WEB UI chart (1000 users at 1.00 spawn rate)</w:t>
                      </w:r>
                    </w:p>
                    <w:p w14:paraId="697F9FA2" w14:textId="00303741" w:rsidR="00DD1634" w:rsidRPr="00DD1634" w:rsidRDefault="00DD1634" w:rsidP="00DD1634">
                      <w:pPr>
                        <w:ind w:left="0" w:right="0" w:firstLine="9"/>
                        <w:rPr>
                          <w:sz w:val="16"/>
                          <w:szCs w:val="18"/>
                        </w:rPr>
                      </w:pPr>
                      <w:r>
                        <w:rPr>
                          <w:noProof/>
                          <w:sz w:val="16"/>
                          <w:szCs w:val="18"/>
                        </w:rPr>
                        <w:drawing>
                          <wp:inline distT="0" distB="0" distL="0" distR="0" wp14:anchorId="54C45CCD" wp14:editId="38E88E62">
                            <wp:extent cx="5486400" cy="1188720"/>
                            <wp:effectExtent l="0" t="0" r="0" b="0"/>
                            <wp:docPr id="26" name="Picture 26" descr="A screenshot of a comput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referRelativeResize="0"/>
                                  </pic:nvPicPr>
                                  <pic:blipFill>
                                    <a:blip r:embed="rId25">
                                      <a:extLst>
                                        <a:ext uri="{28A0092B-C50C-407E-A947-70E740481C1C}">
                                          <a14:useLocalDpi xmlns:a14="http://schemas.microsoft.com/office/drawing/2010/main" val="0"/>
                                        </a:ext>
                                      </a:extLst>
                                    </a:blip>
                                    <a:stretch>
                                      <a:fillRect/>
                                    </a:stretch>
                                  </pic:blipFill>
                                  <pic:spPr>
                                    <a:xfrm>
                                      <a:off x="0" y="0"/>
                                      <a:ext cx="5486400" cy="1188720"/>
                                    </a:xfrm>
                                    <a:prstGeom prst="rect">
                                      <a:avLst/>
                                    </a:prstGeom>
                                  </pic:spPr>
                                </pic:pic>
                              </a:graphicData>
                            </a:graphic>
                          </wp:inline>
                        </w:drawing>
                      </w:r>
                    </w:p>
                    <w:p w14:paraId="6A134EC9" w14:textId="1E1D6A31" w:rsidR="009F1696" w:rsidRPr="00DD1634" w:rsidRDefault="00DD1634" w:rsidP="00DD1634">
                      <w:pPr>
                        <w:ind w:left="0" w:right="0" w:firstLine="9"/>
                      </w:pPr>
                      <w:r w:rsidRPr="00DD1634">
                        <w:rPr>
                          <w:sz w:val="16"/>
                          <w:szCs w:val="18"/>
                        </w:rPr>
                        <w:t xml:space="preserve">Fig </w:t>
                      </w:r>
                      <w:r w:rsidRPr="00DD1634">
                        <w:rPr>
                          <w:sz w:val="16"/>
                          <w:szCs w:val="18"/>
                        </w:rPr>
                        <w:t>10</w:t>
                      </w:r>
                      <w:r w:rsidRPr="00DD1634">
                        <w:rPr>
                          <w:sz w:val="16"/>
                          <w:szCs w:val="18"/>
                        </w:rPr>
                        <w:t>. Locus Web UI</w:t>
                      </w:r>
                    </w:p>
                  </w:txbxContent>
                </v:textbox>
                <w10:wrap type="topAndBottom" anchorx="page" anchory="page"/>
              </v:shape>
            </w:pict>
          </mc:Fallback>
        </mc:AlternateContent>
      </w:r>
      <w:r w:rsidR="00E17C0F">
        <w:tab/>
      </w:r>
      <w:r w:rsidR="00E17C0F" w:rsidRPr="00E17C0F">
        <w:rPr>
          <w:b/>
          <w:bCs/>
        </w:rPr>
        <w:t>Automation Testing</w:t>
      </w:r>
      <w:r w:rsidR="00E17C0F">
        <w:rPr>
          <w:b/>
          <w:bCs/>
        </w:rPr>
        <w:t xml:space="preserve">: </w:t>
      </w:r>
    </w:p>
    <w:p w14:paraId="4C23C170" w14:textId="34B28A21" w:rsidR="00D52B67" w:rsidRDefault="004D6C4B" w:rsidP="00E17C0F">
      <w:pPr>
        <w:ind w:left="0" w:right="0" w:firstLine="9"/>
      </w:pPr>
      <w:r>
        <w:tab/>
      </w:r>
      <w:r w:rsidR="00E17C0F">
        <w:t xml:space="preserve">For automation testing without the WEB UI, run this script instead: </w:t>
      </w:r>
    </w:p>
    <w:p w14:paraId="12BCADD7" w14:textId="45DA5836" w:rsidR="00D52B67" w:rsidRDefault="00E17C0F" w:rsidP="00D52B67">
      <w:pPr>
        <w:ind w:left="0" w:right="0" w:firstLine="9"/>
        <w:jc w:val="center"/>
        <w:rPr>
          <w:rStyle w:val="NormalTok"/>
        </w:rPr>
      </w:pPr>
      <w:r>
        <w:t>“</w:t>
      </w:r>
      <w:proofErr w:type="gramStart"/>
      <w:r w:rsidRPr="00E17C0F">
        <w:rPr>
          <w:rStyle w:val="ExtensionTok"/>
          <w:rFonts w:ascii="Times New Roman" w:hAnsi="Times New Roman"/>
          <w:sz w:val="20"/>
          <w:szCs w:val="20"/>
        </w:rPr>
        <w:t>locust</w:t>
      </w:r>
      <w:proofErr w:type="gramEnd"/>
      <w:r w:rsidRPr="00E17C0F">
        <w:rPr>
          <w:rStyle w:val="NormalTok"/>
          <w:rFonts w:ascii="Times New Roman" w:hAnsi="Times New Roman"/>
          <w:sz w:val="20"/>
          <w:szCs w:val="20"/>
        </w:rPr>
        <w:t xml:space="preserve"> </w:t>
      </w:r>
      <w:r w:rsidRPr="00E17C0F">
        <w:rPr>
          <w:rStyle w:val="AttributeTok"/>
          <w:rFonts w:ascii="Times New Roman" w:hAnsi="Times New Roman"/>
          <w:sz w:val="20"/>
          <w:szCs w:val="20"/>
        </w:rPr>
        <w:t>-f</w:t>
      </w:r>
      <w:r w:rsidRPr="00E17C0F">
        <w:rPr>
          <w:rStyle w:val="NormalTok"/>
          <w:rFonts w:ascii="Times New Roman" w:hAnsi="Times New Roman"/>
          <w:sz w:val="20"/>
          <w:szCs w:val="20"/>
        </w:rPr>
        <w:t xml:space="preserve"> locust_test.py </w:t>
      </w:r>
      <w:r w:rsidRPr="00E17C0F">
        <w:rPr>
          <w:rStyle w:val="AttributeTok"/>
          <w:rFonts w:ascii="Times New Roman" w:hAnsi="Times New Roman"/>
          <w:sz w:val="20"/>
          <w:szCs w:val="20"/>
        </w:rPr>
        <w:t>-u</w:t>
      </w:r>
      <w:r w:rsidRPr="00E17C0F">
        <w:rPr>
          <w:rStyle w:val="NormalTok"/>
          <w:rFonts w:ascii="Times New Roman" w:hAnsi="Times New Roman"/>
          <w:sz w:val="20"/>
          <w:szCs w:val="20"/>
        </w:rPr>
        <w:t xml:space="preserve"> 1000 </w:t>
      </w:r>
      <w:r w:rsidRPr="00E17C0F">
        <w:rPr>
          <w:rStyle w:val="AttributeTok"/>
          <w:rFonts w:ascii="Times New Roman" w:hAnsi="Times New Roman"/>
          <w:sz w:val="20"/>
          <w:szCs w:val="20"/>
        </w:rPr>
        <w:t>-r</w:t>
      </w:r>
      <w:r w:rsidRPr="00E17C0F">
        <w:rPr>
          <w:rStyle w:val="NormalTok"/>
          <w:rFonts w:ascii="Times New Roman" w:hAnsi="Times New Roman"/>
          <w:sz w:val="20"/>
          <w:szCs w:val="20"/>
        </w:rPr>
        <w:t xml:space="preserve"> 100 </w:t>
      </w:r>
      <w:r w:rsidRPr="00E17C0F">
        <w:rPr>
          <w:rStyle w:val="AttributeTok"/>
          <w:rFonts w:ascii="Times New Roman" w:hAnsi="Times New Roman"/>
          <w:sz w:val="20"/>
          <w:szCs w:val="20"/>
        </w:rPr>
        <w:t>--run-time</w:t>
      </w:r>
      <w:r w:rsidRPr="00E17C0F">
        <w:rPr>
          <w:rStyle w:val="NormalTok"/>
          <w:rFonts w:ascii="Times New Roman" w:hAnsi="Times New Roman"/>
          <w:sz w:val="20"/>
          <w:szCs w:val="20"/>
        </w:rPr>
        <w:t xml:space="preserve"> 1h30m </w:t>
      </w:r>
      <w:r w:rsidRPr="00E17C0F">
        <w:rPr>
          <w:rStyle w:val="AttributeTok"/>
          <w:rFonts w:ascii="Times New Roman" w:hAnsi="Times New Roman"/>
          <w:sz w:val="20"/>
          <w:szCs w:val="20"/>
        </w:rPr>
        <w:t>--stop-timeout</w:t>
      </w:r>
      <w:r w:rsidRPr="00E17C0F">
        <w:rPr>
          <w:rStyle w:val="NormalTok"/>
          <w:rFonts w:ascii="Times New Roman" w:hAnsi="Times New Roman"/>
          <w:sz w:val="20"/>
          <w:szCs w:val="20"/>
        </w:rPr>
        <w:t xml:space="preserve"> 99.”</w:t>
      </w:r>
    </w:p>
    <w:p w14:paraId="53F15C6F" w14:textId="265C5119" w:rsidR="00E17C0F" w:rsidRDefault="00D52B67" w:rsidP="00E17C0F">
      <w:pPr>
        <w:ind w:left="0" w:right="0" w:firstLine="9"/>
      </w:pPr>
      <w:r w:rsidRPr="00D52B67">
        <w:tab/>
      </w:r>
      <w:r w:rsidR="00E17C0F">
        <w:t>To schedule a full test suite, we need to write another Python script that increments the users as our test plan and simply schedules it. Depend on the application report on peak time (</w:t>
      </w:r>
      <w:r w:rsidR="00CD581D">
        <w:t>e.g.,</w:t>
      </w:r>
      <w:r w:rsidR="00E17C0F">
        <w:t xml:space="preserve"> 2 million people operate at the same time). The tester can simply set the user to that </w:t>
      </w:r>
      <w:r w:rsidR="00CD581D">
        <w:t>peak and</w:t>
      </w:r>
      <w:r w:rsidR="00E17C0F">
        <w:t xml:space="preserve"> schedule the </w:t>
      </w:r>
      <w:r w:rsidR="00E17C0F">
        <w:t>performance test when they have a change in the system (or just for regular maint</w:t>
      </w:r>
      <w:r>
        <w:t>enanc</w:t>
      </w:r>
      <w:r w:rsidR="00E17C0F">
        <w:t>e).</w:t>
      </w:r>
    </w:p>
    <w:p w14:paraId="4F21CB25" w14:textId="479D3B06" w:rsidR="00E17C0F" w:rsidRDefault="00E17C0F" w:rsidP="00E17C0F">
      <w:pPr>
        <w:ind w:left="0" w:right="0" w:firstLine="9"/>
      </w:pPr>
      <w:r>
        <w:tab/>
        <w:t>Call this: “</w:t>
      </w:r>
      <w:r w:rsidRPr="00D52B67">
        <w:t>python3 schedule-script.py”.</w:t>
      </w:r>
      <w:r>
        <w:rPr>
          <w:rStyle w:val="NormalTok"/>
        </w:rPr>
        <w:t xml:space="preserve"> </w:t>
      </w:r>
      <w:r>
        <w:t>Schedule script (schedule-script.py) can be used to scan and detect code changes</w:t>
      </w:r>
      <w:r w:rsidR="00CD581D">
        <w:t>. After the scan, the schedule script will</w:t>
      </w:r>
      <w:r>
        <w:t xml:space="preserve"> then</w:t>
      </w:r>
      <w:r w:rsidR="00CD581D">
        <w:t xml:space="preserve"> decide if a performance</w:t>
      </w:r>
      <w:r>
        <w:t xml:space="preserve"> test </w:t>
      </w:r>
      <w:r w:rsidR="00CD581D">
        <w:t>is</w:t>
      </w:r>
      <w:r>
        <w:t xml:space="preserve"> needed.</w:t>
      </w:r>
      <w:r w:rsidR="00CD581D">
        <w:t xml:space="preserve"> If needed, it will call the </w:t>
      </w:r>
      <w:r w:rsidR="00D52B67">
        <w:t>“</w:t>
      </w:r>
      <w:r w:rsidR="00D52B67" w:rsidRPr="00D52B67">
        <w:t>locust_test.py</w:t>
      </w:r>
      <w:r w:rsidR="00D52B67">
        <w:t>”. Please note that the content of “</w:t>
      </w:r>
      <w:r w:rsidR="00D52B67" w:rsidRPr="00D52B67">
        <w:t>schedule-script.py”</w:t>
      </w:r>
    </w:p>
    <w:p w14:paraId="427D1B7A" w14:textId="3BDB7DB1" w:rsidR="00E17C0F" w:rsidRPr="00E17C0F" w:rsidRDefault="00E17C0F" w:rsidP="00E17C0F">
      <w:pPr>
        <w:pStyle w:val="Heading2"/>
        <w:ind w:left="9"/>
        <w:rPr>
          <w:sz w:val="18"/>
          <w:szCs w:val="20"/>
        </w:rPr>
      </w:pPr>
      <w:r w:rsidRPr="00D52B67">
        <w:t>C.</w:t>
      </w:r>
      <w:r w:rsidRPr="00D52B67">
        <w:rPr>
          <w:rFonts w:ascii="Arial" w:eastAsia="Arial" w:hAnsi="Arial" w:cs="Arial"/>
        </w:rPr>
        <w:t xml:space="preserve"> </w:t>
      </w:r>
      <w:r w:rsidRPr="00D52B67">
        <w:t>Result</w:t>
      </w:r>
    </w:p>
    <w:p w14:paraId="79923399" w14:textId="5FE60640" w:rsidR="00E17C0F" w:rsidRPr="00E17C0F" w:rsidRDefault="00E17C0F" w:rsidP="00D52B67">
      <w:pPr>
        <w:pStyle w:val="FirstParagraph"/>
        <w:rPr>
          <w:szCs w:val="20"/>
        </w:rPr>
      </w:pPr>
      <w:r>
        <w:rPr>
          <w:b/>
          <w:bCs/>
          <w:sz w:val="18"/>
          <w:szCs w:val="20"/>
        </w:rPr>
        <w:tab/>
      </w:r>
      <w:r w:rsidRPr="00E17C0F">
        <w:rPr>
          <w:rFonts w:ascii="Times New Roman" w:hAnsi="Times New Roman" w:cs="Times New Roman"/>
          <w:b/>
          <w:bCs/>
          <w:sz w:val="20"/>
          <w:szCs w:val="20"/>
        </w:rPr>
        <w:t>Plan:</w:t>
      </w:r>
      <w:r w:rsidRPr="00E17C0F">
        <w:rPr>
          <w:rFonts w:ascii="Times New Roman" w:hAnsi="Times New Roman" w:cs="Times New Roman"/>
          <w:sz w:val="20"/>
          <w:szCs w:val="20"/>
        </w:rPr>
        <w:t xml:space="preserve"> Run the test script (or use another script to schedule the test script). The schedule script should be able to increase the number of users after each successful test. The process is described below Result for the first test case </w:t>
      </w:r>
      <w:r w:rsidR="00D52B67">
        <w:rPr>
          <w:rFonts w:ascii="Times New Roman" w:hAnsi="Times New Roman" w:cs="Times New Roman"/>
          <w:sz w:val="20"/>
          <w:szCs w:val="20"/>
        </w:rPr>
        <w:t xml:space="preserve">is </w:t>
      </w:r>
      <w:r w:rsidRPr="00E17C0F">
        <w:rPr>
          <w:rFonts w:ascii="Times New Roman" w:hAnsi="Times New Roman" w:cs="Times New Roman"/>
          <w:sz w:val="20"/>
          <w:szCs w:val="20"/>
        </w:rPr>
        <w:t xml:space="preserve">1000 users at </w:t>
      </w:r>
      <w:r w:rsidR="00D52B67">
        <w:rPr>
          <w:rFonts w:ascii="Times New Roman" w:hAnsi="Times New Roman" w:cs="Times New Roman"/>
          <w:sz w:val="20"/>
          <w:szCs w:val="20"/>
        </w:rPr>
        <w:t xml:space="preserve">a </w:t>
      </w:r>
      <w:r w:rsidRPr="00E17C0F">
        <w:rPr>
          <w:rFonts w:ascii="Times New Roman" w:hAnsi="Times New Roman" w:cs="Times New Roman"/>
          <w:sz w:val="20"/>
          <w:szCs w:val="20"/>
        </w:rPr>
        <w:t>1.00 spawn rate. The result return</w:t>
      </w:r>
      <w:r w:rsidR="00D52B67">
        <w:rPr>
          <w:rFonts w:ascii="Times New Roman" w:hAnsi="Times New Roman" w:cs="Times New Roman"/>
          <w:sz w:val="20"/>
          <w:szCs w:val="20"/>
        </w:rPr>
        <w:t>ed</w:t>
      </w:r>
      <w:r w:rsidRPr="00E17C0F">
        <w:rPr>
          <w:rFonts w:ascii="Times New Roman" w:hAnsi="Times New Roman" w:cs="Times New Roman"/>
          <w:sz w:val="20"/>
          <w:szCs w:val="20"/>
        </w:rPr>
        <w:t xml:space="preserve"> with a 0% fail</w:t>
      </w:r>
      <w:r w:rsidR="00D52B67">
        <w:rPr>
          <w:rFonts w:ascii="Times New Roman" w:hAnsi="Times New Roman" w:cs="Times New Roman"/>
          <w:sz w:val="20"/>
          <w:szCs w:val="20"/>
        </w:rPr>
        <w:t>ure</w:t>
      </w:r>
      <w:r w:rsidRPr="00E17C0F">
        <w:rPr>
          <w:rFonts w:ascii="Times New Roman" w:hAnsi="Times New Roman" w:cs="Times New Roman"/>
          <w:sz w:val="20"/>
          <w:szCs w:val="20"/>
        </w:rPr>
        <w:t xml:space="preserve"> rate. Testers can download the PDF, CVS version for</w:t>
      </w:r>
      <w:r w:rsidR="00D52B67">
        <w:rPr>
          <w:rFonts w:ascii="Times New Roman" w:hAnsi="Times New Roman" w:cs="Times New Roman"/>
          <w:sz w:val="20"/>
          <w:szCs w:val="20"/>
        </w:rPr>
        <w:t xml:space="preserve"> </w:t>
      </w:r>
      <w:r w:rsidRPr="00D52B67">
        <w:rPr>
          <w:rFonts w:ascii="Times New Roman" w:hAnsi="Times New Roman" w:cs="Times New Roman"/>
          <w:sz w:val="20"/>
          <w:szCs w:val="20"/>
        </w:rPr>
        <w:t>data analysis. Web UI can also be used for monitoring with real-time monitoring and interactive chart.</w:t>
      </w:r>
    </w:p>
    <w:p w14:paraId="78D270CF" w14:textId="37D32269" w:rsidR="00E17C0F" w:rsidRDefault="00E17C0F" w:rsidP="00E17C0F">
      <w:pPr>
        <w:pStyle w:val="BodyText"/>
      </w:pPr>
      <w:r>
        <w:lastRenderedPageBreak/>
        <w:t>In my latest test, Template-Blog was able to handle 20,000 users at a 0.5 spawn rate.</w:t>
      </w:r>
    </w:p>
    <w:p w14:paraId="0CEB85EA" w14:textId="0E9D8967" w:rsidR="00E17C0F" w:rsidRDefault="00DD1634" w:rsidP="00E17C0F">
      <w:pPr>
        <w:ind w:left="0" w:right="0" w:firstLine="9"/>
      </w:pPr>
      <w:r>
        <w:rPr>
          <w:noProof/>
        </w:rPr>
        <mc:AlternateContent>
          <mc:Choice Requires="wps">
            <w:drawing>
              <wp:anchor distT="45720" distB="45720" distL="114300" distR="114300" simplePos="0" relativeHeight="251665408" behindDoc="0" locked="0" layoutInCell="1" allowOverlap="1" wp14:anchorId="22CB6EBA" wp14:editId="5E6751B5">
                <wp:simplePos x="0" y="0"/>
                <wp:positionH relativeFrom="margin">
                  <wp:align>left</wp:align>
                </wp:positionH>
                <wp:positionV relativeFrom="page">
                  <wp:posOffset>3467100</wp:posOffset>
                </wp:positionV>
                <wp:extent cx="6584950" cy="6742430"/>
                <wp:effectExtent l="0" t="0" r="25400" b="20320"/>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4950" cy="6742430"/>
                        </a:xfrm>
                        <a:prstGeom prst="rect">
                          <a:avLst/>
                        </a:prstGeom>
                        <a:solidFill>
                          <a:srgbClr val="FFFFFF"/>
                        </a:solidFill>
                        <a:ln w="9525">
                          <a:solidFill>
                            <a:srgbClr val="000000"/>
                          </a:solidFill>
                          <a:miter lim="800000"/>
                          <a:headEnd/>
                          <a:tailEnd/>
                        </a:ln>
                      </wps:spPr>
                      <wps:txbx>
                        <w:txbxContent>
                          <w:p w14:paraId="74B9F091" w14:textId="0BB07EFC" w:rsidR="00E17C0F" w:rsidRDefault="00E17C0F" w:rsidP="00E17C0F">
                            <w:pPr>
                              <w:pStyle w:val="SourceCode"/>
                            </w:pPr>
                            <w:r w:rsidRPr="001C44E6">
                              <w:rPr>
                                <w:rStyle w:val="VerbatimChar"/>
                                <w:sz w:val="16"/>
                                <w:szCs w:val="18"/>
                              </w:rPr>
                              <w:t>2022-03-10T17:00:41Z</w:t>
                            </w:r>
                            <w:r w:rsidRPr="001C44E6">
                              <w:rPr>
                                <w:sz w:val="18"/>
                                <w:szCs w:val="18"/>
                              </w:rPr>
                              <w:br/>
                            </w:r>
                            <w:r w:rsidRPr="001C44E6">
                              <w:rPr>
                                <w:rStyle w:val="VerbatimChar"/>
                                <w:sz w:val="16"/>
                                <w:szCs w:val="18"/>
                              </w:rPr>
                              <w:t>[2022-03-10 12:00:41,483] DESKTOP-J4K30PB/INFO/locust.main: Shutting down (exit code 1)</w:t>
                            </w:r>
                            <w:r w:rsidRPr="001C44E6">
                              <w:rPr>
                                <w:sz w:val="18"/>
                                <w:szCs w:val="18"/>
                              </w:rPr>
                              <w:br/>
                            </w:r>
                            <w:r w:rsidRPr="001C44E6">
                              <w:rPr>
                                <w:rStyle w:val="VerbatimChar"/>
                                <w:sz w:val="16"/>
                                <w:szCs w:val="18"/>
                              </w:rPr>
                              <w:t xml:space="preserve"> Name                                                                              # reqs      # fails  |     Avg     Min     Max  Median  |   req/s failures/s</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GET //contact                                                                       1095     1(0.09%)  |     120      27   19214     130  |    0.81    0.00</w:t>
                            </w:r>
                            <w:r w:rsidRPr="001C44E6">
                              <w:rPr>
                                <w:sz w:val="18"/>
                                <w:szCs w:val="18"/>
                              </w:rPr>
                              <w:br/>
                            </w:r>
                            <w:r w:rsidRPr="001C44E6">
                              <w:rPr>
                                <w:rStyle w:val="VerbatimChar"/>
                                <w:sz w:val="16"/>
                                <w:szCs w:val="18"/>
                              </w:rPr>
                              <w:t xml:space="preserve"> POST //login                                                                        1000     0(0.00%)  |     144     114    1134     140  |    0.74    0.00</w:t>
                            </w:r>
                            <w:r w:rsidRPr="001C44E6">
                              <w:rPr>
                                <w:sz w:val="18"/>
                                <w:szCs w:val="18"/>
                              </w:rPr>
                              <w:br/>
                            </w:r>
                            <w:r w:rsidRPr="001C44E6">
                              <w:rPr>
                                <w:rStyle w:val="VerbatimChar"/>
                                <w:sz w:val="16"/>
                                <w:szCs w:val="18"/>
                              </w:rPr>
                              <w:t xml:space="preserve"> GET //post/1                                                                        5162     4(0.08%)  |     125      28   25672     140  |    3.83    0.00</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2                  GET //post/1: ConnectionResetError(10054, 'An existing connection was forcibly closed by the remote host', None, 10054, None)</w:t>
                            </w:r>
                            <w:r w:rsidRPr="001C44E6">
                              <w:rPr>
                                <w:sz w:val="18"/>
                                <w:szCs w:val="18"/>
                              </w:rPr>
                              <w:br/>
                            </w:r>
                            <w:r w:rsidRPr="001C44E6">
                              <w:rPr>
                                <w:rStyle w:val="VerbatimChar"/>
                                <w:sz w:val="16"/>
                                <w:szCs w:val="18"/>
                              </w:rPr>
                              <w:t xml:space="preserve"> 2                  GET //post/1: RemoteDisconnected('Remote end closed connection without response')</w:t>
                            </w:r>
                            <w:r w:rsidRPr="001C44E6">
                              <w:rPr>
                                <w:sz w:val="18"/>
                                <w:szCs w:val="18"/>
                              </w:rPr>
                              <w:br/>
                            </w:r>
                            <w:r w:rsidRPr="001C44E6">
                              <w:rPr>
                                <w:rStyle w:val="VerbatimChar"/>
                                <w:sz w:val="16"/>
                                <w:szCs w:val="18"/>
                              </w:rPr>
                              <w:t xml:space="preserve"> 1                  GET //contact: ConnectionResetError(10054, 'An existing connection was forcibly closed by the remote host', None, 10054, None)</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Name                                                                              # reqs      # fails  |     Avg     Min     Max  Median  |   req/s failures/s</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GET //contact                                                                          1     0(0.00%)  |      42      42      42      42  |    0.01    0.00</w:t>
                            </w:r>
                            <w:r w:rsidRPr="001C44E6">
                              <w:rPr>
                                <w:sz w:val="18"/>
                                <w:szCs w:val="18"/>
                              </w:rPr>
                              <w:br/>
                            </w:r>
                            <w:r w:rsidRPr="001C44E6">
                              <w:rPr>
                                <w:rStyle w:val="VerbatimChar"/>
                                <w:sz w:val="16"/>
                                <w:szCs w:val="18"/>
                              </w:rPr>
                              <w:t xml:space="preserve"> POST //login                                                                          10     0(0.00%)  |     162     137     181     160  |    0.05    0.00</w:t>
                            </w:r>
                            <w:r w:rsidRPr="001C44E6">
                              <w:rPr>
                                <w:sz w:val="18"/>
                                <w:szCs w:val="18"/>
                              </w:rPr>
                              <w:br/>
                            </w:r>
                            <w:r w:rsidRPr="001C44E6">
                              <w:rPr>
                                <w:rStyle w:val="VerbatimChar"/>
                                <w:sz w:val="16"/>
                                <w:szCs w:val="18"/>
                              </w:rPr>
                              <w:t xml:space="preserve"> GET //post/1                                                                          18     0(0.00%)  |     106      40     194      66  |    0.09    0.00</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Aggregated                                                                            29     0(0.00%)  |     123      40     194     150  |    0.15    0.00</w:t>
                            </w:r>
                            <w:r w:rsidRPr="001C44E6">
                              <w:rPr>
                                <w:sz w:val="18"/>
                                <w:szCs w:val="18"/>
                              </w:rPr>
                              <w:br/>
                            </w:r>
                            <w:r w:rsidRPr="001C44E6">
                              <w:rPr>
                                <w:sz w:val="18"/>
                                <w:szCs w:val="18"/>
                              </w:rPr>
                              <w:br/>
                            </w:r>
                            <w:r w:rsidRPr="001C44E6">
                              <w:rPr>
                                <w:rStyle w:val="VerbatimChar"/>
                                <w:sz w:val="16"/>
                                <w:szCs w:val="18"/>
                              </w:rPr>
                              <w:t>Response time percentiles (approximated)</w:t>
                            </w:r>
                            <w:r w:rsidRPr="001C44E6">
                              <w:rPr>
                                <w:sz w:val="18"/>
                                <w:szCs w:val="18"/>
                              </w:rPr>
                              <w:br/>
                            </w:r>
                            <w:r w:rsidRPr="001C44E6">
                              <w:rPr>
                                <w:rStyle w:val="VerbatimChar"/>
                                <w:sz w:val="16"/>
                                <w:szCs w:val="18"/>
                              </w:rPr>
                              <w:t xml:space="preserve"> Type     Name                                                                                  50%    66%    75%    80%    90%    95%    98%    99%  99.9% 99.99%   100% # reqs</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GET      //contact                                                                              42     42     42     42     42     42     42     42     42     42     42      1</w:t>
                            </w:r>
                            <w:r w:rsidRPr="001C44E6">
                              <w:rPr>
                                <w:sz w:val="18"/>
                                <w:szCs w:val="18"/>
                              </w:rPr>
                              <w:br/>
                            </w:r>
                            <w:r w:rsidRPr="001C44E6">
                              <w:rPr>
                                <w:rStyle w:val="VerbatimChar"/>
                                <w:sz w:val="16"/>
                                <w:szCs w:val="18"/>
                              </w:rPr>
                              <w:t xml:space="preserve"> POST     //login                                                                               170    170    170    170    180    180    180    180    180    180    180     10</w:t>
                            </w:r>
                            <w:r w:rsidRPr="001C44E6">
                              <w:rPr>
                                <w:sz w:val="18"/>
                                <w:szCs w:val="18"/>
                              </w:rPr>
                              <w:br/>
                            </w:r>
                            <w:r w:rsidRPr="001C44E6">
                              <w:rPr>
                                <w:rStyle w:val="VerbatimChar"/>
                                <w:sz w:val="16"/>
                                <w:szCs w:val="18"/>
                              </w:rPr>
                              <w:t xml:space="preserve"> GET      //post/1                                                                               69    170    170    170    180    190    190    190    190    190    190     18</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None     Aggregated                                                                            150    170    170    170    180    180    190    190    190    190    190     29</w:t>
                            </w:r>
                          </w:p>
                          <w:p w14:paraId="243A731E" w14:textId="600FDD8D" w:rsidR="00E17C0F" w:rsidRPr="00E17C0F" w:rsidRDefault="00E17C0F" w:rsidP="00E17C0F">
                            <w:pPr>
                              <w:ind w:left="0" w:right="0" w:firstLine="9"/>
                              <w:rPr>
                                <w:sz w:val="16"/>
                                <w:szCs w:val="18"/>
                              </w:rPr>
                            </w:pPr>
                            <w:r w:rsidRPr="00E17C0F">
                              <w:rPr>
                                <w:sz w:val="16"/>
                                <w:szCs w:val="18"/>
                              </w:rPr>
                              <w:t>Fig 6. Test Result is printed within Py Charm</w:t>
                            </w:r>
                            <w:r>
                              <w:rPr>
                                <w:sz w:val="16"/>
                                <w:szCs w:val="18"/>
                              </w:rPr>
                              <w:t xml:space="preserve"> I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2CB6EBA" id="_x0000_s1032" type="#_x0000_t202" style="position:absolute;left:0;text-align:left;margin-left:0;margin-top:273pt;width:518.5pt;height:530.9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">
                <v:textbox style="mso-fit-shape-to-text:t">
                  <w:txbxContent>
                    <w:p w14:paraId="74B9F091" w14:textId="0BB07EFC" w:rsidR="00E17C0F" w:rsidRDefault="00E17C0F" w:rsidP="00E17C0F">
                      <w:pPr>
                        <w:pStyle w:val="SourceCode"/>
                      </w:pPr>
                      <w:r w:rsidRPr="001C44E6">
                        <w:rPr>
                          <w:rStyle w:val="VerbatimChar"/>
                          <w:sz w:val="16"/>
                          <w:szCs w:val="18"/>
                        </w:rPr>
                        <w:t>2022-03-10T17:00:41Z</w:t>
                      </w:r>
                      <w:r w:rsidRPr="001C44E6">
                        <w:rPr>
                          <w:sz w:val="18"/>
                          <w:szCs w:val="18"/>
                        </w:rPr>
                        <w:br/>
                      </w:r>
                      <w:r w:rsidRPr="001C44E6">
                        <w:rPr>
                          <w:rStyle w:val="VerbatimChar"/>
                          <w:sz w:val="16"/>
                          <w:szCs w:val="18"/>
                        </w:rPr>
                        <w:t>[2022-03-10 12:00:41,483] DESKTOP-J4K30PB/INFO/locust.main: Shutting down (exit code 1)</w:t>
                      </w:r>
                      <w:r w:rsidRPr="001C44E6">
                        <w:rPr>
                          <w:sz w:val="18"/>
                          <w:szCs w:val="18"/>
                        </w:rPr>
                        <w:br/>
                      </w:r>
                      <w:r w:rsidRPr="001C44E6">
                        <w:rPr>
                          <w:rStyle w:val="VerbatimChar"/>
                          <w:sz w:val="16"/>
                          <w:szCs w:val="18"/>
                        </w:rPr>
                        <w:t xml:space="preserve"> Name                                                                              # reqs      # fails  |     Avg     Min     Max  Median  |   req/s failures/s</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GET //contact                                                                       1095     1(0.09%)  |     120      27   19214     130  |    0.81    0.00</w:t>
                      </w:r>
                      <w:r w:rsidRPr="001C44E6">
                        <w:rPr>
                          <w:sz w:val="18"/>
                          <w:szCs w:val="18"/>
                        </w:rPr>
                        <w:br/>
                      </w:r>
                      <w:r w:rsidRPr="001C44E6">
                        <w:rPr>
                          <w:rStyle w:val="VerbatimChar"/>
                          <w:sz w:val="16"/>
                          <w:szCs w:val="18"/>
                        </w:rPr>
                        <w:t xml:space="preserve"> POST //login                                                                        1000     0(0.00%)  |     144     114    1134     140  |    0.74    0.00</w:t>
                      </w:r>
                      <w:r w:rsidRPr="001C44E6">
                        <w:rPr>
                          <w:sz w:val="18"/>
                          <w:szCs w:val="18"/>
                        </w:rPr>
                        <w:br/>
                      </w:r>
                      <w:r w:rsidRPr="001C44E6">
                        <w:rPr>
                          <w:rStyle w:val="VerbatimChar"/>
                          <w:sz w:val="16"/>
                          <w:szCs w:val="18"/>
                        </w:rPr>
                        <w:t xml:space="preserve"> GET //post/1                                                                        5162     4(0.08%)  |     125      28   25672     140  |    3.83    0.00</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2                  GET //post/1: ConnectionResetError(10054, 'An existing connection was forcibly closed by the remote host', None, 10054, None)</w:t>
                      </w:r>
                      <w:r w:rsidRPr="001C44E6">
                        <w:rPr>
                          <w:sz w:val="18"/>
                          <w:szCs w:val="18"/>
                        </w:rPr>
                        <w:br/>
                      </w:r>
                      <w:r w:rsidRPr="001C44E6">
                        <w:rPr>
                          <w:rStyle w:val="VerbatimChar"/>
                          <w:sz w:val="16"/>
                          <w:szCs w:val="18"/>
                        </w:rPr>
                        <w:t xml:space="preserve"> 2                  GET //post/1: RemoteDisconnected('Remote end closed connection without response')</w:t>
                      </w:r>
                      <w:r w:rsidRPr="001C44E6">
                        <w:rPr>
                          <w:sz w:val="18"/>
                          <w:szCs w:val="18"/>
                        </w:rPr>
                        <w:br/>
                      </w:r>
                      <w:r w:rsidRPr="001C44E6">
                        <w:rPr>
                          <w:rStyle w:val="VerbatimChar"/>
                          <w:sz w:val="16"/>
                          <w:szCs w:val="18"/>
                        </w:rPr>
                        <w:t xml:space="preserve"> 1                  GET //contact: ConnectionResetError(10054, 'An existing connection was forcibly closed by the remote host', None, 10054, None)</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Name                                                                              # reqs      # fails  |     Avg     Min     Max  Median  |   req/s failures/s</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GET //contact                                                                          1     0(0.00%)  |      42      42      42      42  |    0.01    0.00</w:t>
                      </w:r>
                      <w:r w:rsidRPr="001C44E6">
                        <w:rPr>
                          <w:sz w:val="18"/>
                          <w:szCs w:val="18"/>
                        </w:rPr>
                        <w:br/>
                      </w:r>
                      <w:r w:rsidRPr="001C44E6">
                        <w:rPr>
                          <w:rStyle w:val="VerbatimChar"/>
                          <w:sz w:val="16"/>
                          <w:szCs w:val="18"/>
                        </w:rPr>
                        <w:t xml:space="preserve"> POST //login                                                                          10     0(0.00%)  |     162     137     181     160  |    0.05    0.00</w:t>
                      </w:r>
                      <w:r w:rsidRPr="001C44E6">
                        <w:rPr>
                          <w:sz w:val="18"/>
                          <w:szCs w:val="18"/>
                        </w:rPr>
                        <w:br/>
                      </w:r>
                      <w:r w:rsidRPr="001C44E6">
                        <w:rPr>
                          <w:rStyle w:val="VerbatimChar"/>
                          <w:sz w:val="16"/>
                          <w:szCs w:val="18"/>
                        </w:rPr>
                        <w:t xml:space="preserve"> GET //post/1                                                                          18     0(0.00%)  |     106      40     194      66  |    0.09    0.00</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Aggregated                                                                            29     0(0.00%)  |     123      40     194     150  |    0.15    0.00</w:t>
                      </w:r>
                      <w:r w:rsidRPr="001C44E6">
                        <w:rPr>
                          <w:sz w:val="18"/>
                          <w:szCs w:val="18"/>
                        </w:rPr>
                        <w:br/>
                      </w:r>
                      <w:r w:rsidRPr="001C44E6">
                        <w:rPr>
                          <w:sz w:val="18"/>
                          <w:szCs w:val="18"/>
                        </w:rPr>
                        <w:br/>
                      </w:r>
                      <w:r w:rsidRPr="001C44E6">
                        <w:rPr>
                          <w:rStyle w:val="VerbatimChar"/>
                          <w:sz w:val="16"/>
                          <w:szCs w:val="18"/>
                        </w:rPr>
                        <w:t>Response time percentiles (approximated)</w:t>
                      </w:r>
                      <w:r w:rsidRPr="001C44E6">
                        <w:rPr>
                          <w:sz w:val="18"/>
                          <w:szCs w:val="18"/>
                        </w:rPr>
                        <w:br/>
                      </w:r>
                      <w:r w:rsidRPr="001C44E6">
                        <w:rPr>
                          <w:rStyle w:val="VerbatimChar"/>
                          <w:sz w:val="16"/>
                          <w:szCs w:val="18"/>
                        </w:rPr>
                        <w:t xml:space="preserve"> Type     Name                                                                                  50%    66%    75%    80%    90%    95%    98%    99%  99.9% 99.99%   100% # reqs</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GET      //contact                                                                              42     42     42     42     42     42     42     42     42     42     42      1</w:t>
                      </w:r>
                      <w:r w:rsidRPr="001C44E6">
                        <w:rPr>
                          <w:sz w:val="18"/>
                          <w:szCs w:val="18"/>
                        </w:rPr>
                        <w:br/>
                      </w:r>
                      <w:r w:rsidRPr="001C44E6">
                        <w:rPr>
                          <w:rStyle w:val="VerbatimChar"/>
                          <w:sz w:val="16"/>
                          <w:szCs w:val="18"/>
                        </w:rPr>
                        <w:t xml:space="preserve"> POST     //login                                                                               170    170    170    170    180    180    180    180    180    180    180     10</w:t>
                      </w:r>
                      <w:r w:rsidRPr="001C44E6">
                        <w:rPr>
                          <w:sz w:val="18"/>
                          <w:szCs w:val="18"/>
                        </w:rPr>
                        <w:br/>
                      </w:r>
                      <w:r w:rsidRPr="001C44E6">
                        <w:rPr>
                          <w:rStyle w:val="VerbatimChar"/>
                          <w:sz w:val="16"/>
                          <w:szCs w:val="18"/>
                        </w:rPr>
                        <w:t xml:space="preserve"> GET      //post/1                                                                               69    170    170    170    180    190    190    190    190    190    190     18</w:t>
                      </w:r>
                      <w:r w:rsidRPr="001C44E6">
                        <w:rPr>
                          <w:sz w:val="18"/>
                          <w:szCs w:val="18"/>
                        </w:rPr>
                        <w:br/>
                      </w:r>
                      <w:r w:rsidRPr="001C44E6">
                        <w:rPr>
                          <w:rStyle w:val="VerbatimChar"/>
                          <w:sz w:val="16"/>
                          <w:szCs w:val="18"/>
                        </w:rPr>
                        <w:t>--------|--------------------------------------------------------------------------------|---------|------|------|------|------|------|------|------|------|------|------|------|</w:t>
                      </w:r>
                      <w:r w:rsidRPr="001C44E6">
                        <w:rPr>
                          <w:sz w:val="18"/>
                          <w:szCs w:val="18"/>
                        </w:rPr>
                        <w:br/>
                      </w:r>
                      <w:r w:rsidRPr="001C44E6">
                        <w:rPr>
                          <w:rStyle w:val="VerbatimChar"/>
                          <w:sz w:val="16"/>
                          <w:szCs w:val="18"/>
                        </w:rPr>
                        <w:t xml:space="preserve"> None     Aggregated                                                                            150    170    170    170    180    180    190    190    190    190    190     29</w:t>
                      </w:r>
                    </w:p>
                    <w:p w14:paraId="243A731E" w14:textId="600FDD8D" w:rsidR="00E17C0F" w:rsidRPr="00E17C0F" w:rsidRDefault="00E17C0F" w:rsidP="00E17C0F">
                      <w:pPr>
                        <w:ind w:left="0" w:right="0" w:firstLine="9"/>
                        <w:rPr>
                          <w:sz w:val="16"/>
                          <w:szCs w:val="18"/>
                        </w:rPr>
                      </w:pPr>
                      <w:r w:rsidRPr="00E17C0F">
                        <w:rPr>
                          <w:sz w:val="16"/>
                          <w:szCs w:val="18"/>
                        </w:rPr>
                        <w:t>Fig 6. Test Result is printed within Py Charm</w:t>
                      </w:r>
                      <w:r>
                        <w:rPr>
                          <w:sz w:val="16"/>
                          <w:szCs w:val="18"/>
                        </w:rPr>
                        <w:t xml:space="preserve"> IDE</w:t>
                      </w:r>
                    </w:p>
                  </w:txbxContent>
                </v:textbox>
                <w10:wrap type="topAndBottom" anchorx="margin" anchory="page"/>
              </v:shape>
            </w:pict>
          </mc:Fallback>
        </mc:AlternateContent>
      </w:r>
      <w:r w:rsidR="00D52B67">
        <w:rPr>
          <w:b/>
          <w:bCs/>
        </w:rPr>
        <w:tab/>
      </w:r>
      <w:r w:rsidR="00E17C0F">
        <w:rPr>
          <w:b/>
          <w:bCs/>
        </w:rPr>
        <w:t>Test Result</w:t>
      </w:r>
      <w:r w:rsidR="00D52B67">
        <w:rPr>
          <w:b/>
          <w:bCs/>
        </w:rPr>
        <w:t>:</w:t>
      </w:r>
      <w:r w:rsidR="00E17C0F">
        <w:t xml:space="preserve"> This is printed within my IDE (Py Charm)</w:t>
      </w:r>
      <w:r w:rsidR="00D52B67">
        <w:t xml:space="preserve"> in Fig 6. More results can be reviewed or downloaded at “</w:t>
      </w:r>
      <w:hyperlink r:id="rId26">
        <w:r w:rsidR="00D52B67">
          <w:rPr>
            <w:rStyle w:val="Hyperlink"/>
          </w:rPr>
          <w:t>http://localhost:8089/</w:t>
        </w:r>
      </w:hyperlink>
      <w:r w:rsidR="00D52B67">
        <w:t>”. I include some screenshots of monitoring live at localhost (Fig 7, fig 8, fig 9). As I mentioned above, testers can also export the result into a .csv spreadsheet for statical analysis.</w:t>
      </w:r>
    </w:p>
    <w:p w14:paraId="03E62ACA" w14:textId="77777777" w:rsidR="009F1696" w:rsidRDefault="009F1696" w:rsidP="00E17C0F">
      <w:pPr>
        <w:ind w:left="0" w:right="0" w:firstLine="9"/>
      </w:pPr>
    </w:p>
    <w:p w14:paraId="04FDAB7C" w14:textId="585AD926" w:rsidR="009F1696" w:rsidRPr="00E17C0F" w:rsidRDefault="008F05E6" w:rsidP="009F1696">
      <w:pPr>
        <w:pStyle w:val="Heading1"/>
        <w:ind w:right="128"/>
      </w:pPr>
      <w:r>
        <w:rPr>
          <w:sz w:val="20"/>
        </w:rPr>
        <w:t>V</w:t>
      </w:r>
      <w:r w:rsidR="009F1696" w:rsidRPr="00E17C0F">
        <w:rPr>
          <w:sz w:val="20"/>
        </w:rPr>
        <w:t>.</w:t>
      </w:r>
      <w:r w:rsidR="009F1696" w:rsidRPr="00E17C0F">
        <w:rPr>
          <w:rFonts w:ascii="Arial" w:eastAsia="Arial" w:hAnsi="Arial" w:cs="Arial"/>
          <w:sz w:val="20"/>
        </w:rPr>
        <w:t xml:space="preserve"> </w:t>
      </w:r>
      <w:r w:rsidR="009F1696">
        <w:rPr>
          <w:sz w:val="20"/>
        </w:rPr>
        <w:t>A</w:t>
      </w:r>
      <w:r w:rsidR="009F1696" w:rsidRPr="009F1696">
        <w:rPr>
          <w:szCs w:val="18"/>
        </w:rPr>
        <w:t>DVANTAGES</w:t>
      </w:r>
      <w:r w:rsidR="009F1696">
        <w:rPr>
          <w:sz w:val="20"/>
        </w:rPr>
        <w:t xml:space="preserve"> A</w:t>
      </w:r>
      <w:r w:rsidR="009F1696" w:rsidRPr="009F1696">
        <w:rPr>
          <w:szCs w:val="18"/>
        </w:rPr>
        <w:t>ND</w:t>
      </w:r>
      <w:r w:rsidR="009F1696">
        <w:rPr>
          <w:sz w:val="20"/>
        </w:rPr>
        <w:t xml:space="preserve"> D</w:t>
      </w:r>
      <w:r w:rsidR="009F1696" w:rsidRPr="009F1696">
        <w:rPr>
          <w:szCs w:val="18"/>
        </w:rPr>
        <w:t>ISADVANTAGES</w:t>
      </w:r>
      <w:r w:rsidR="009F1696">
        <w:rPr>
          <w:sz w:val="20"/>
        </w:rPr>
        <w:t xml:space="preserve"> O</w:t>
      </w:r>
      <w:r w:rsidR="009F1696" w:rsidRPr="009F1696">
        <w:rPr>
          <w:szCs w:val="18"/>
        </w:rPr>
        <w:t>F</w:t>
      </w:r>
      <w:r w:rsidR="009F1696">
        <w:rPr>
          <w:sz w:val="20"/>
        </w:rPr>
        <w:t xml:space="preserve"> L</w:t>
      </w:r>
      <w:r w:rsidR="009F1696" w:rsidRPr="009F1696">
        <w:rPr>
          <w:szCs w:val="18"/>
        </w:rPr>
        <w:t>OCUST</w:t>
      </w:r>
    </w:p>
    <w:p w14:paraId="12A876E3" w14:textId="5CF9660F" w:rsidR="009F1696" w:rsidRPr="00E17C0F" w:rsidRDefault="009F1696" w:rsidP="009F1696">
      <w:pPr>
        <w:pStyle w:val="Heading2"/>
        <w:ind w:left="9"/>
        <w:jc w:val="both"/>
      </w:pPr>
      <w:r w:rsidRPr="00E17C0F">
        <w:t>A.</w:t>
      </w:r>
      <w:r w:rsidRPr="00E17C0F">
        <w:rPr>
          <w:rFonts w:ascii="Arial" w:eastAsia="Arial" w:hAnsi="Arial" w:cs="Arial"/>
        </w:rPr>
        <w:t xml:space="preserve"> </w:t>
      </w:r>
      <w:r>
        <w:t>Advantages:</w:t>
      </w:r>
    </w:p>
    <w:p w14:paraId="15081460" w14:textId="2C531952" w:rsidR="009F1696" w:rsidRPr="00E17C0F" w:rsidRDefault="009F1696" w:rsidP="009F1696">
      <w:pPr>
        <w:ind w:left="-1" w:right="0"/>
      </w:pPr>
      <w:r>
        <w:t xml:space="preserve">Verifies the speed, accuracy, and stability of the software match expectation. Assists the system by authenticating the responsiveness and managing the scalability and reliability of software features. It is free and </w:t>
      </w:r>
      <w:r w:rsidR="00DD1634">
        <w:t>open source</w:t>
      </w:r>
      <w:r w:rsidRPr="00E17C0F">
        <w:t>.</w:t>
      </w:r>
    </w:p>
    <w:p w14:paraId="3589D336" w14:textId="220D10DE" w:rsidR="009F1696" w:rsidRPr="00E17C0F" w:rsidRDefault="009F1696" w:rsidP="009F1696">
      <w:pPr>
        <w:pStyle w:val="Heading2"/>
        <w:ind w:left="9"/>
        <w:jc w:val="both"/>
      </w:pPr>
      <w:r>
        <w:t>B</w:t>
      </w:r>
      <w:r w:rsidRPr="00E17C0F">
        <w:t>.</w:t>
      </w:r>
      <w:r w:rsidRPr="00E17C0F">
        <w:rPr>
          <w:rFonts w:ascii="Arial" w:eastAsia="Arial" w:hAnsi="Arial" w:cs="Arial"/>
        </w:rPr>
        <w:t xml:space="preserve"> </w:t>
      </w:r>
      <w:r>
        <w:t>Disadvantages:</w:t>
      </w:r>
    </w:p>
    <w:p w14:paraId="03789C48" w14:textId="2A2F216C" w:rsidR="009F1696" w:rsidRDefault="009F1696" w:rsidP="009F1696">
      <w:pPr>
        <w:ind w:left="-1" w:right="0"/>
      </w:pPr>
      <w:r>
        <w:t>Locust can be a costly mistake if done haphazardly, leading to inaccurate results and conclusions. Need Python programming knowledge to perform the test (must be very familiar with Python to design complicated test cases)</w:t>
      </w:r>
      <w:r w:rsidRPr="00E17C0F">
        <w:t>.</w:t>
      </w:r>
    </w:p>
    <w:p w14:paraId="2B31D611" w14:textId="16DD59D5" w:rsidR="004F6CE7" w:rsidRDefault="004F6CE7" w:rsidP="009F1696">
      <w:pPr>
        <w:ind w:left="-1" w:right="0"/>
      </w:pPr>
    </w:p>
    <w:p w14:paraId="1BD75C59" w14:textId="4CACF78E" w:rsidR="00E17C0F" w:rsidRPr="008F05E6" w:rsidRDefault="004F6CE7" w:rsidP="00DD1634">
      <w:pPr>
        <w:spacing w:after="160" w:line="259" w:lineRule="auto"/>
        <w:ind w:left="0" w:right="0" w:firstLine="0"/>
        <w:jc w:val="left"/>
        <w:rPr>
          <w:sz w:val="16"/>
        </w:rPr>
      </w:pPr>
      <w:r>
        <w:br w:type="page"/>
      </w:r>
      <w:r w:rsidR="008F05E6" w:rsidRPr="008F05E6">
        <w:lastRenderedPageBreak/>
        <w:t>R</w:t>
      </w:r>
      <w:r w:rsidR="008F05E6" w:rsidRPr="008F05E6">
        <w:rPr>
          <w:sz w:val="16"/>
        </w:rPr>
        <w:t>EFERENCES</w:t>
      </w:r>
      <w:r w:rsidR="008F05E6" w:rsidRPr="008F05E6">
        <w:t xml:space="preserve"> </w:t>
      </w:r>
    </w:p>
    <w:p w14:paraId="03683004" w14:textId="709EED05" w:rsidR="008F05E6" w:rsidRPr="008F05E6" w:rsidRDefault="008F05E6" w:rsidP="008F05E6">
      <w:pPr>
        <w:numPr>
          <w:ilvl w:val="0"/>
          <w:numId w:val="4"/>
        </w:numPr>
        <w:spacing w:after="48" w:line="237" w:lineRule="auto"/>
        <w:ind w:right="0" w:hanging="353"/>
      </w:pPr>
      <w:r w:rsidRPr="008F05E6">
        <w:rPr>
          <w:sz w:val="16"/>
          <w:szCs w:val="16"/>
        </w:rPr>
        <w:t>E. J. Weyuker and F. I. Vokolos, “Experience with performance testing of software systems: issues, an approach, and case study,” in IEEE Transactions on Software Engineering, vol. 26, no. 12, pp. 1147-1156, Dec. 2000, DOI: 10.1109/32.888628</w:t>
      </w:r>
      <w:r w:rsidRPr="008F05E6">
        <w:rPr>
          <w:sz w:val="16"/>
        </w:rPr>
        <w:t xml:space="preserve">. </w:t>
      </w:r>
      <w:r w:rsidRPr="008F05E6">
        <w:rPr>
          <w:i/>
          <w:sz w:val="16"/>
        </w:rPr>
        <w:t>(references)</w:t>
      </w:r>
      <w:r w:rsidRPr="008F05E6">
        <w:rPr>
          <w:sz w:val="16"/>
        </w:rPr>
        <w:t xml:space="preserve"> </w:t>
      </w:r>
    </w:p>
    <w:p w14:paraId="4F06B68F" w14:textId="4761180D" w:rsidR="008F05E6" w:rsidRPr="008F05E6" w:rsidRDefault="008F05E6" w:rsidP="008F05E6">
      <w:pPr>
        <w:numPr>
          <w:ilvl w:val="0"/>
          <w:numId w:val="4"/>
        </w:numPr>
        <w:spacing w:after="48" w:line="237" w:lineRule="auto"/>
        <w:ind w:right="0" w:hanging="353"/>
        <w:rPr>
          <w:sz w:val="16"/>
          <w:szCs w:val="18"/>
        </w:rPr>
      </w:pPr>
      <w:r w:rsidRPr="008F05E6">
        <w:rPr>
          <w:sz w:val="16"/>
          <w:szCs w:val="18"/>
        </w:rPr>
        <w:t xml:space="preserve">Kumar. K., “Write your first performance/load test in Python.”, Retrieved from </w:t>
      </w:r>
      <w:hyperlink r:id="rId27">
        <w:r w:rsidRPr="008F05E6">
          <w:rPr>
            <w:rStyle w:val="Hyperlink"/>
            <w:sz w:val="16"/>
            <w:szCs w:val="18"/>
          </w:rPr>
          <w:t>https://medium.com/@kundan3034/write-your-first-performance-load-test-in-python-e8e2132ef775</w:t>
        </w:r>
      </w:hyperlink>
      <w:r w:rsidRPr="008F05E6">
        <w:rPr>
          <w:sz w:val="12"/>
          <w:szCs w:val="18"/>
        </w:rPr>
        <w:t xml:space="preserve">. </w:t>
      </w:r>
    </w:p>
    <w:p w14:paraId="4F967320" w14:textId="3D30258E" w:rsidR="008F05E6" w:rsidRPr="008F05E6" w:rsidRDefault="008F05E6" w:rsidP="008F05E6">
      <w:pPr>
        <w:numPr>
          <w:ilvl w:val="0"/>
          <w:numId w:val="4"/>
        </w:numPr>
        <w:spacing w:after="78" w:line="237" w:lineRule="auto"/>
        <w:ind w:right="0" w:hanging="353"/>
      </w:pPr>
      <w:r w:rsidRPr="008F05E6">
        <w:rPr>
          <w:sz w:val="16"/>
          <w:szCs w:val="18"/>
        </w:rPr>
        <w:t xml:space="preserve">Tutorial Points (n.d.), “Performance Testing”, Retrieved from </w:t>
      </w:r>
      <w:hyperlink r:id="rId28">
        <w:r w:rsidRPr="008F05E6">
          <w:rPr>
            <w:rStyle w:val="Hyperlink"/>
            <w:sz w:val="16"/>
            <w:szCs w:val="18"/>
          </w:rPr>
          <w:t>https://www.tutorialspoint.com/software_testing_dictionary/performance_testing.htm</w:t>
        </w:r>
      </w:hyperlink>
      <w:r w:rsidRPr="008F05E6">
        <w:rPr>
          <w:sz w:val="16"/>
        </w:rPr>
        <w:t xml:space="preserve">. </w:t>
      </w:r>
    </w:p>
    <w:p w14:paraId="59CB7109" w14:textId="6E78B780" w:rsidR="008F05E6" w:rsidRPr="008F05E6" w:rsidRDefault="008F05E6" w:rsidP="008F05E6">
      <w:pPr>
        <w:numPr>
          <w:ilvl w:val="0"/>
          <w:numId w:val="4"/>
        </w:numPr>
        <w:spacing w:after="77" w:line="237" w:lineRule="auto"/>
        <w:ind w:right="0" w:hanging="353"/>
      </w:pPr>
      <w:r w:rsidRPr="008F05E6">
        <w:rPr>
          <w:sz w:val="16"/>
          <w:szCs w:val="18"/>
        </w:rPr>
        <w:t>D. Jayasinghe et al., “Expertus: A Generator Approach to Automate Performance Testing in IaaS Clouds,” 2012 IEEE Fifth International Conference on Cloud Computing, 2012, pp. 115-122, DOI: 10.1109/CLOUD.2012.</w:t>
      </w:r>
      <w:proofErr w:type="gramStart"/>
      <w:r w:rsidRPr="008F05E6">
        <w:rPr>
          <w:sz w:val="16"/>
          <w:szCs w:val="18"/>
        </w:rPr>
        <w:t>98.</w:t>
      </w:r>
      <w:r w:rsidRPr="008F05E6">
        <w:rPr>
          <w:sz w:val="12"/>
          <w:szCs w:val="18"/>
        </w:rPr>
        <w:t>K</w:t>
      </w:r>
      <w:r w:rsidRPr="008F05E6">
        <w:rPr>
          <w:sz w:val="16"/>
        </w:rPr>
        <w:t>.</w:t>
      </w:r>
      <w:proofErr w:type="gramEnd"/>
      <w:r w:rsidRPr="008F05E6">
        <w:rPr>
          <w:sz w:val="16"/>
        </w:rPr>
        <w:t xml:space="preserve"> </w:t>
      </w:r>
    </w:p>
    <w:p w14:paraId="6CBC3B03" w14:textId="771B6D94" w:rsidR="008F05E6" w:rsidRPr="008F05E6" w:rsidRDefault="008F05E6" w:rsidP="008F05E6">
      <w:pPr>
        <w:numPr>
          <w:ilvl w:val="0"/>
          <w:numId w:val="4"/>
        </w:numPr>
        <w:spacing w:after="77" w:line="237" w:lineRule="auto"/>
        <w:ind w:right="0" w:hanging="353"/>
      </w:pPr>
      <w:r w:rsidRPr="008F05E6">
        <w:rPr>
          <w:sz w:val="16"/>
          <w:szCs w:val="18"/>
        </w:rPr>
        <w:t xml:space="preserve">Bystron. C., Heyman. J., Hamren J., Heyman. H. and Holmberg. L., Locust, Retrieved from </w:t>
      </w:r>
      <w:hyperlink r:id="rId29">
        <w:r w:rsidRPr="008F05E6">
          <w:rPr>
            <w:rStyle w:val="Hyperlink"/>
            <w:sz w:val="16"/>
            <w:szCs w:val="18"/>
          </w:rPr>
          <w:t>https://github.com/locustio/locust</w:t>
        </w:r>
      </w:hyperlink>
      <w:r w:rsidRPr="008F05E6">
        <w:rPr>
          <w:sz w:val="16"/>
        </w:rPr>
        <w:t xml:space="preserve">. </w:t>
      </w:r>
    </w:p>
    <w:p w14:paraId="0C30CCA4" w14:textId="0B41C887" w:rsidR="008F05E6" w:rsidRPr="00292E94" w:rsidRDefault="008F05E6" w:rsidP="008F05E6">
      <w:pPr>
        <w:numPr>
          <w:ilvl w:val="0"/>
          <w:numId w:val="4"/>
        </w:numPr>
        <w:spacing w:after="48" w:line="237" w:lineRule="auto"/>
        <w:ind w:right="0" w:hanging="353"/>
      </w:pPr>
      <w:r w:rsidRPr="008F05E6">
        <w:rPr>
          <w:sz w:val="16"/>
        </w:rPr>
        <w:t xml:space="preserve">Y. Yorozu, M. Hirano, K. Oka, and Y. Tagawa, “Electron spectroscopy studies on magneto-optical media and plastic substrate interface,” IEEE Transl. J. Magn. Japan, vol. 2, pp. 740–741, August 1987 [Digests 9th Annual Conf. Magnetics Japan, p. 301, 1982]. </w:t>
      </w:r>
    </w:p>
    <w:p w14:paraId="028996CF" w14:textId="2E68F3C3" w:rsidR="00292E94" w:rsidRDefault="00292E94" w:rsidP="008F05E6">
      <w:pPr>
        <w:numPr>
          <w:ilvl w:val="0"/>
          <w:numId w:val="4"/>
        </w:numPr>
        <w:spacing w:after="48" w:line="237" w:lineRule="auto"/>
        <w:ind w:right="0" w:hanging="353"/>
      </w:pPr>
      <w:r>
        <w:rPr>
          <w:sz w:val="16"/>
        </w:rPr>
        <w:t xml:space="preserve">T. Huynh, </w:t>
      </w:r>
      <w:r w:rsidR="00D8698B">
        <w:rPr>
          <w:sz w:val="16"/>
        </w:rPr>
        <w:t xml:space="preserve">Blog Template, retrieved from </w:t>
      </w:r>
      <w:hyperlink r:id="rId30" w:history="1">
        <w:r w:rsidR="00D8698B" w:rsidRPr="00D8698B">
          <w:rPr>
            <w:rStyle w:val="Hyperlink"/>
            <w:sz w:val="16"/>
            <w:szCs w:val="18"/>
          </w:rPr>
          <w:t>jackyhuynh/blog-template: a simple blog template that you can post anything. (github.com)</w:t>
        </w:r>
      </w:hyperlink>
    </w:p>
    <w:p w14:paraId="2DC3DB15" w14:textId="6878D325" w:rsidR="00D52B67" w:rsidRPr="008F05E6" w:rsidRDefault="00D52B67" w:rsidP="008F05E6">
      <w:pPr>
        <w:numPr>
          <w:ilvl w:val="0"/>
          <w:numId w:val="4"/>
        </w:numPr>
        <w:spacing w:after="48" w:line="237" w:lineRule="auto"/>
        <w:ind w:right="0" w:hanging="353"/>
      </w:pPr>
      <w:r>
        <w:rPr>
          <w:sz w:val="16"/>
        </w:rPr>
        <w:t xml:space="preserve">A. Yu, 100 Days of Code: The Complete Python Pro Bootcamp for 2022, Retrieved from </w:t>
      </w:r>
      <w:hyperlink r:id="rId31" w:history="1">
        <w:r w:rsidRPr="00D52B67">
          <w:rPr>
            <w:rStyle w:val="Hyperlink"/>
            <w:sz w:val="16"/>
            <w:szCs w:val="18"/>
          </w:rPr>
          <w:t>100 Days of Code: The Complete Python Pro Bootcamp for 2022 | Udemy</w:t>
        </w:r>
      </w:hyperlink>
    </w:p>
    <w:p w14:paraId="5316940C" w14:textId="41BC7F12" w:rsidR="00E17C0F" w:rsidRPr="00E17C0F" w:rsidRDefault="00E17C0F" w:rsidP="00E17C0F">
      <w:pPr>
        <w:ind w:left="0" w:right="0" w:firstLine="9"/>
        <w:rPr>
          <w:b/>
          <w:bCs/>
          <w:sz w:val="18"/>
          <w:szCs w:val="20"/>
        </w:rPr>
      </w:pPr>
    </w:p>
    <w:p w14:paraId="3D4F1E37" w14:textId="79C10CD4" w:rsidR="003B0125" w:rsidRPr="00E17C0F" w:rsidRDefault="003B0125">
      <w:pPr>
        <w:spacing w:after="160" w:line="259" w:lineRule="auto"/>
        <w:ind w:left="0" w:right="0" w:firstLine="0"/>
        <w:jc w:val="left"/>
        <w:rPr>
          <w:sz w:val="18"/>
          <w:szCs w:val="20"/>
        </w:rPr>
      </w:pPr>
    </w:p>
    <w:sectPr w:rsidR="003B0125" w:rsidRPr="00E17C0F">
      <w:type w:val="continuous"/>
      <w:pgSz w:w="11906" w:h="16838"/>
      <w:pgMar w:top="1075" w:right="901" w:bottom="721" w:left="893" w:header="720" w:footer="720" w:gutter="0"/>
      <w:cols w:num="2" w:space="30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E20E4" w14:textId="77777777" w:rsidR="007A79D6" w:rsidRDefault="007A79D6" w:rsidP="0028213A">
      <w:pPr>
        <w:spacing w:after="0" w:line="240" w:lineRule="auto"/>
      </w:pPr>
      <w:r>
        <w:separator/>
      </w:r>
    </w:p>
  </w:endnote>
  <w:endnote w:type="continuationSeparator" w:id="0">
    <w:p w14:paraId="2DFE2924" w14:textId="77777777" w:rsidR="007A79D6" w:rsidRDefault="007A79D6" w:rsidP="00282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37B53" w14:textId="77777777" w:rsidR="007A79D6" w:rsidRDefault="007A79D6" w:rsidP="0028213A">
      <w:pPr>
        <w:spacing w:after="0" w:line="240" w:lineRule="auto"/>
      </w:pPr>
      <w:r>
        <w:separator/>
      </w:r>
    </w:p>
  </w:footnote>
  <w:footnote w:type="continuationSeparator" w:id="0">
    <w:p w14:paraId="006BEA6E" w14:textId="77777777" w:rsidR="007A79D6" w:rsidRDefault="007A79D6" w:rsidP="002821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873AD"/>
    <w:multiLevelType w:val="hybridMultilevel"/>
    <w:tmpl w:val="E7508498"/>
    <w:lvl w:ilvl="0" w:tplc="267CB742">
      <w:start w:val="1"/>
      <w:numFmt w:val="bullet"/>
      <w:lvlText w:val="•"/>
      <w:lvlJc w:val="left"/>
      <w:pPr>
        <w:ind w:left="57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B04FC7C">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9E47C86">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2FE5E22">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57C3A1A">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1EE5BEE">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F1C20E6">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F1C138C">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18896E2">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4706EC4"/>
    <w:multiLevelType w:val="hybridMultilevel"/>
    <w:tmpl w:val="6388B88C"/>
    <w:lvl w:ilvl="0" w:tplc="427E5DA8">
      <w:start w:val="1"/>
      <w:numFmt w:val="bullet"/>
      <w:lvlText w:val="•"/>
      <w:lvlJc w:val="left"/>
      <w:pPr>
        <w:ind w:left="5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69AAEA0">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82882D0">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40431DA">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BF45D7E">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B366FCC">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A1889DA">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06ACE8">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A205066">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8415822"/>
    <w:multiLevelType w:val="hybridMultilevel"/>
    <w:tmpl w:val="D4A8DB8A"/>
    <w:lvl w:ilvl="0" w:tplc="E75C577C">
      <w:start w:val="1"/>
      <w:numFmt w:val="decimal"/>
      <w:lvlText w:val="[%1]"/>
      <w:lvlJc w:val="left"/>
      <w:pPr>
        <w:ind w:left="51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80689DA4">
      <w:start w:val="1"/>
      <w:numFmt w:val="lowerLetter"/>
      <w:lvlText w:val="%2"/>
      <w:lvlJc w:val="left"/>
      <w:pPr>
        <w:ind w:left="12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08A4D6BA">
      <w:start w:val="1"/>
      <w:numFmt w:val="lowerRoman"/>
      <w:lvlText w:val="%3"/>
      <w:lvlJc w:val="left"/>
      <w:pPr>
        <w:ind w:left="19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2682A232">
      <w:start w:val="1"/>
      <w:numFmt w:val="decimal"/>
      <w:lvlText w:val="%4"/>
      <w:lvlJc w:val="left"/>
      <w:pPr>
        <w:ind w:left="27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090A3308">
      <w:start w:val="1"/>
      <w:numFmt w:val="lowerLetter"/>
      <w:lvlText w:val="%5"/>
      <w:lvlJc w:val="left"/>
      <w:pPr>
        <w:ind w:left="34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3944774A">
      <w:start w:val="1"/>
      <w:numFmt w:val="lowerRoman"/>
      <w:lvlText w:val="%6"/>
      <w:lvlJc w:val="left"/>
      <w:pPr>
        <w:ind w:left="41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E98AFD4E">
      <w:start w:val="1"/>
      <w:numFmt w:val="decimal"/>
      <w:lvlText w:val="%7"/>
      <w:lvlJc w:val="left"/>
      <w:pPr>
        <w:ind w:left="48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4BF69B4E">
      <w:start w:val="1"/>
      <w:numFmt w:val="lowerLetter"/>
      <w:lvlText w:val="%8"/>
      <w:lvlJc w:val="left"/>
      <w:pPr>
        <w:ind w:left="55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88B273DA">
      <w:start w:val="1"/>
      <w:numFmt w:val="lowerRoman"/>
      <w:lvlText w:val="%9"/>
      <w:lvlJc w:val="left"/>
      <w:pPr>
        <w:ind w:left="63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3" w15:restartNumberingAfterBreak="0">
    <w:nsid w:val="42F566A1"/>
    <w:multiLevelType w:val="hybridMultilevel"/>
    <w:tmpl w:val="D4A8B94A"/>
    <w:lvl w:ilvl="0" w:tplc="D0F6F918">
      <w:start w:val="1"/>
      <w:numFmt w:val="upperLetter"/>
      <w:lvlText w:val="%1."/>
      <w:lvlJc w:val="left"/>
      <w:pPr>
        <w:ind w:left="359" w:hanging="360"/>
      </w:pPr>
      <w:rPr>
        <w:rFonts w:hint="default"/>
      </w:rPr>
    </w:lvl>
    <w:lvl w:ilvl="1" w:tplc="04090019" w:tentative="1">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4" w15:restartNumberingAfterBreak="0">
    <w:nsid w:val="6E9A5766"/>
    <w:multiLevelType w:val="hybridMultilevel"/>
    <w:tmpl w:val="56940074"/>
    <w:lvl w:ilvl="0" w:tplc="D1EE326E">
      <w:start w:val="1"/>
      <w:numFmt w:val="decimal"/>
      <w:lvlText w:val="%1)"/>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F67A32AC">
      <w:start w:val="1"/>
      <w:numFmt w:val="lowerLetter"/>
      <w:lvlText w:val="%2)"/>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5344C6F4">
      <w:start w:val="1"/>
      <w:numFmt w:val="lowerRoman"/>
      <w:lvlText w:val="%3"/>
      <w:lvlJc w:val="left"/>
      <w:pPr>
        <w:ind w:left="158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1D14D064">
      <w:start w:val="1"/>
      <w:numFmt w:val="decimal"/>
      <w:lvlText w:val="%4"/>
      <w:lvlJc w:val="left"/>
      <w:pPr>
        <w:ind w:left="230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25629B06">
      <w:start w:val="1"/>
      <w:numFmt w:val="lowerLetter"/>
      <w:lvlText w:val="%5"/>
      <w:lvlJc w:val="left"/>
      <w:pPr>
        <w:ind w:left="302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C1240328">
      <w:start w:val="1"/>
      <w:numFmt w:val="lowerRoman"/>
      <w:lvlText w:val="%6"/>
      <w:lvlJc w:val="left"/>
      <w:pPr>
        <w:ind w:left="374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710A241C">
      <w:start w:val="1"/>
      <w:numFmt w:val="decimal"/>
      <w:lvlText w:val="%7"/>
      <w:lvlJc w:val="left"/>
      <w:pPr>
        <w:ind w:left="446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97A4E6C0">
      <w:start w:val="1"/>
      <w:numFmt w:val="lowerLetter"/>
      <w:lvlText w:val="%8"/>
      <w:lvlJc w:val="left"/>
      <w:pPr>
        <w:ind w:left="518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03D208A6">
      <w:start w:val="1"/>
      <w:numFmt w:val="lowerRoman"/>
      <w:lvlText w:val="%9"/>
      <w:lvlJc w:val="left"/>
      <w:pPr>
        <w:ind w:left="590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MyMwWSFoaGBko6SsGpxcWZ+XkgBWa1AFHaBqYsAAAA"/>
  </w:docVars>
  <w:rsids>
    <w:rsidRoot w:val="005E2744"/>
    <w:rsid w:val="000D4CA2"/>
    <w:rsid w:val="001F6CE2"/>
    <w:rsid w:val="0028213A"/>
    <w:rsid w:val="00292E94"/>
    <w:rsid w:val="00334E88"/>
    <w:rsid w:val="003B0125"/>
    <w:rsid w:val="004D6C4B"/>
    <w:rsid w:val="004F6CE7"/>
    <w:rsid w:val="00530FE3"/>
    <w:rsid w:val="005C32B6"/>
    <w:rsid w:val="005E2744"/>
    <w:rsid w:val="00734519"/>
    <w:rsid w:val="007A79D6"/>
    <w:rsid w:val="007C377D"/>
    <w:rsid w:val="007D5850"/>
    <w:rsid w:val="00842E90"/>
    <w:rsid w:val="008453FB"/>
    <w:rsid w:val="008F05E6"/>
    <w:rsid w:val="00942299"/>
    <w:rsid w:val="009E5CF7"/>
    <w:rsid w:val="009F1696"/>
    <w:rsid w:val="00B60BE2"/>
    <w:rsid w:val="00B9309E"/>
    <w:rsid w:val="00BD7242"/>
    <w:rsid w:val="00CD581D"/>
    <w:rsid w:val="00D52B67"/>
    <w:rsid w:val="00D8698B"/>
    <w:rsid w:val="00DD1634"/>
    <w:rsid w:val="00DF307F"/>
    <w:rsid w:val="00DF74D6"/>
    <w:rsid w:val="00E17C0F"/>
    <w:rsid w:val="00FF1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8EC5F"/>
  <w15:docId w15:val="{49903389-B625-49D3-B0F9-56602BF1A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5" w:line="238" w:lineRule="auto"/>
      <w:ind w:left="14" w:right="48" w:firstLine="278"/>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56"/>
      <w:ind w:left="10" w:right="7" w:hanging="10"/>
      <w:jc w:val="center"/>
      <w:outlineLvl w:val="0"/>
    </w:pPr>
    <w:rPr>
      <w:rFonts w:ascii="Times New Roman" w:eastAsia="Times New Roman" w:hAnsi="Times New Roman" w:cs="Times New Roman"/>
      <w:color w:val="000000"/>
      <w:sz w:val="16"/>
    </w:rPr>
  </w:style>
  <w:style w:type="paragraph" w:styleId="Heading2">
    <w:name w:val="heading 2"/>
    <w:next w:val="Normal"/>
    <w:link w:val="Heading2Char"/>
    <w:uiPriority w:val="9"/>
    <w:unhideWhenUsed/>
    <w:qFormat/>
    <w:pPr>
      <w:keepNext/>
      <w:keepLines/>
      <w:spacing w:after="34"/>
      <w:ind w:left="24" w:hanging="10"/>
      <w:outlineLvl w:val="1"/>
    </w:pPr>
    <w:rPr>
      <w:rFonts w:ascii="Times New Roman" w:eastAsia="Times New Roman" w:hAnsi="Times New Roman" w:cs="Times New Roman"/>
      <w:i/>
      <w:color w:val="000000"/>
      <w:sz w:val="20"/>
    </w:rPr>
  </w:style>
  <w:style w:type="paragraph" w:styleId="Heading3">
    <w:name w:val="heading 3"/>
    <w:next w:val="Normal"/>
    <w:link w:val="Heading3Char"/>
    <w:uiPriority w:val="9"/>
    <w:unhideWhenUsed/>
    <w:qFormat/>
    <w:pPr>
      <w:keepNext/>
      <w:keepLines/>
      <w:spacing w:after="56"/>
      <w:ind w:left="10" w:right="7" w:hanging="10"/>
      <w:jc w:val="center"/>
      <w:outlineLvl w:val="2"/>
    </w:pPr>
    <w:rPr>
      <w:rFonts w:ascii="Times New Roman" w:eastAsia="Times New Roman" w:hAnsi="Times New Roman" w:cs="Times New Roman"/>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i/>
      <w:color w:val="000000"/>
      <w:sz w:val="20"/>
    </w:rPr>
  </w:style>
  <w:style w:type="character" w:customStyle="1" w:styleId="Heading1Char">
    <w:name w:val="Heading 1 Char"/>
    <w:link w:val="Heading1"/>
    <w:rPr>
      <w:rFonts w:ascii="Times New Roman" w:eastAsia="Times New Roman" w:hAnsi="Times New Roman" w:cs="Times New Roman"/>
      <w:color w:val="000000"/>
      <w:sz w:val="16"/>
    </w:rPr>
  </w:style>
  <w:style w:type="character" w:customStyle="1" w:styleId="Heading3Char">
    <w:name w:val="Heading 3 Char"/>
    <w:link w:val="Heading3"/>
    <w:rPr>
      <w:rFonts w:ascii="Times New Roman" w:eastAsia="Times New Roman" w:hAnsi="Times New Roman" w:cs="Times New Roman"/>
      <w:color w:val="000000"/>
      <w:sz w:val="1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FF1029"/>
    <w:rPr>
      <w:color w:val="0563C1" w:themeColor="hyperlink"/>
      <w:u w:val="single"/>
    </w:rPr>
  </w:style>
  <w:style w:type="character" w:styleId="UnresolvedMention">
    <w:name w:val="Unresolved Mention"/>
    <w:basedOn w:val="DefaultParagraphFont"/>
    <w:uiPriority w:val="99"/>
    <w:semiHidden/>
    <w:unhideWhenUsed/>
    <w:rsid w:val="00FF1029"/>
    <w:rPr>
      <w:color w:val="605E5C"/>
      <w:shd w:val="clear" w:color="auto" w:fill="E1DFDD"/>
    </w:rPr>
  </w:style>
  <w:style w:type="paragraph" w:customStyle="1" w:styleId="FirstParagraph">
    <w:name w:val="First Paragraph"/>
    <w:basedOn w:val="BodyText"/>
    <w:next w:val="BodyText"/>
    <w:qFormat/>
    <w:rsid w:val="00E17C0F"/>
    <w:pPr>
      <w:spacing w:before="180" w:after="180" w:line="240" w:lineRule="auto"/>
      <w:ind w:left="0" w:right="0" w:firstLine="0"/>
      <w:jc w:val="left"/>
    </w:pPr>
    <w:rPr>
      <w:rFonts w:asciiTheme="minorHAnsi" w:eastAsiaTheme="minorHAnsi" w:hAnsiTheme="minorHAnsi" w:cstheme="minorBidi"/>
      <w:color w:val="auto"/>
      <w:sz w:val="24"/>
      <w:szCs w:val="24"/>
    </w:rPr>
  </w:style>
  <w:style w:type="paragraph" w:styleId="BodyText">
    <w:name w:val="Body Text"/>
    <w:basedOn w:val="Normal"/>
    <w:link w:val="BodyTextChar"/>
    <w:uiPriority w:val="99"/>
    <w:unhideWhenUsed/>
    <w:rsid w:val="00E17C0F"/>
    <w:pPr>
      <w:spacing w:after="120"/>
    </w:pPr>
  </w:style>
  <w:style w:type="character" w:customStyle="1" w:styleId="BodyTextChar">
    <w:name w:val="Body Text Char"/>
    <w:basedOn w:val="DefaultParagraphFont"/>
    <w:link w:val="BodyText"/>
    <w:uiPriority w:val="99"/>
    <w:rsid w:val="00E17C0F"/>
    <w:rPr>
      <w:rFonts w:ascii="Times New Roman" w:eastAsia="Times New Roman" w:hAnsi="Times New Roman" w:cs="Times New Roman"/>
      <w:color w:val="000000"/>
      <w:sz w:val="20"/>
    </w:rPr>
  </w:style>
  <w:style w:type="paragraph" w:styleId="HTMLPreformatted">
    <w:name w:val="HTML Preformatted"/>
    <w:basedOn w:val="Normal"/>
    <w:link w:val="HTMLPreformattedChar"/>
    <w:uiPriority w:val="99"/>
    <w:semiHidden/>
    <w:unhideWhenUsed/>
    <w:rsid w:val="00E17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PreformattedChar">
    <w:name w:val="HTML Preformatted Char"/>
    <w:basedOn w:val="DefaultParagraphFont"/>
    <w:link w:val="HTMLPreformatted"/>
    <w:uiPriority w:val="99"/>
    <w:semiHidden/>
    <w:rsid w:val="00E17C0F"/>
    <w:rPr>
      <w:rFonts w:ascii="Courier New" w:eastAsia="Times New Roman" w:hAnsi="Courier New" w:cs="Courier New"/>
      <w:sz w:val="20"/>
      <w:szCs w:val="20"/>
    </w:rPr>
  </w:style>
  <w:style w:type="character" w:customStyle="1" w:styleId="pl-k">
    <w:name w:val="pl-k"/>
    <w:basedOn w:val="DefaultParagraphFont"/>
    <w:rsid w:val="00E17C0F"/>
  </w:style>
  <w:style w:type="character" w:customStyle="1" w:styleId="pl-s1">
    <w:name w:val="pl-s1"/>
    <w:basedOn w:val="DefaultParagraphFont"/>
    <w:rsid w:val="00E17C0F"/>
  </w:style>
  <w:style w:type="character" w:customStyle="1" w:styleId="pl-v">
    <w:name w:val="pl-v"/>
    <w:basedOn w:val="DefaultParagraphFont"/>
    <w:rsid w:val="00E17C0F"/>
  </w:style>
  <w:style w:type="character" w:customStyle="1" w:styleId="pl-c1">
    <w:name w:val="pl-c1"/>
    <w:basedOn w:val="DefaultParagraphFont"/>
    <w:rsid w:val="00E17C0F"/>
  </w:style>
  <w:style w:type="character" w:customStyle="1" w:styleId="pl-s">
    <w:name w:val="pl-s"/>
    <w:basedOn w:val="DefaultParagraphFont"/>
    <w:rsid w:val="00E17C0F"/>
  </w:style>
  <w:style w:type="character" w:customStyle="1" w:styleId="pl-en">
    <w:name w:val="pl-en"/>
    <w:basedOn w:val="DefaultParagraphFont"/>
    <w:rsid w:val="00E17C0F"/>
  </w:style>
  <w:style w:type="character" w:customStyle="1" w:styleId="pl-c">
    <w:name w:val="pl-c"/>
    <w:basedOn w:val="DefaultParagraphFont"/>
    <w:rsid w:val="00E17C0F"/>
  </w:style>
  <w:style w:type="character" w:customStyle="1" w:styleId="DecValTok">
    <w:name w:val="DecValTok"/>
    <w:basedOn w:val="DefaultParagraphFont"/>
    <w:rsid w:val="00E17C0F"/>
    <w:rPr>
      <w:rFonts w:ascii="Consolas" w:hAnsi="Consolas"/>
      <w:color w:val="0000CF"/>
      <w:sz w:val="22"/>
      <w:shd w:val="clear" w:color="auto" w:fill="F8F8F8"/>
    </w:rPr>
  </w:style>
  <w:style w:type="character" w:customStyle="1" w:styleId="StringTok">
    <w:name w:val="StringTok"/>
    <w:basedOn w:val="DefaultParagraphFont"/>
    <w:rsid w:val="00E17C0F"/>
    <w:rPr>
      <w:rFonts w:ascii="Consolas" w:hAnsi="Consolas"/>
      <w:color w:val="4E9A06"/>
      <w:sz w:val="22"/>
      <w:shd w:val="clear" w:color="auto" w:fill="F8F8F8"/>
    </w:rPr>
  </w:style>
  <w:style w:type="character" w:customStyle="1" w:styleId="CommentTok">
    <w:name w:val="CommentTok"/>
    <w:basedOn w:val="DefaultParagraphFont"/>
    <w:rsid w:val="00E17C0F"/>
    <w:rPr>
      <w:rFonts w:ascii="Consolas" w:hAnsi="Consolas"/>
      <w:i/>
      <w:color w:val="8F5902"/>
      <w:sz w:val="22"/>
      <w:shd w:val="clear" w:color="auto" w:fill="F8F8F8"/>
    </w:rPr>
  </w:style>
  <w:style w:type="character" w:customStyle="1" w:styleId="VariableTok">
    <w:name w:val="VariableTok"/>
    <w:basedOn w:val="DefaultParagraphFont"/>
    <w:rsid w:val="00E17C0F"/>
    <w:rPr>
      <w:rFonts w:ascii="Consolas" w:hAnsi="Consolas"/>
      <w:color w:val="000000"/>
      <w:sz w:val="22"/>
      <w:shd w:val="clear" w:color="auto" w:fill="F8F8F8"/>
    </w:rPr>
  </w:style>
  <w:style w:type="character" w:customStyle="1" w:styleId="OperatorTok">
    <w:name w:val="OperatorTok"/>
    <w:basedOn w:val="DefaultParagraphFont"/>
    <w:rsid w:val="00E17C0F"/>
    <w:rPr>
      <w:rFonts w:ascii="Consolas" w:hAnsi="Consolas"/>
      <w:b/>
      <w:color w:val="CE5C00"/>
      <w:sz w:val="22"/>
      <w:shd w:val="clear" w:color="auto" w:fill="F8F8F8"/>
    </w:rPr>
  </w:style>
  <w:style w:type="character" w:customStyle="1" w:styleId="NormalTok">
    <w:name w:val="NormalTok"/>
    <w:basedOn w:val="DefaultParagraphFont"/>
    <w:rsid w:val="00E17C0F"/>
    <w:rPr>
      <w:rFonts w:ascii="Consolas" w:hAnsi="Consolas"/>
      <w:sz w:val="22"/>
      <w:shd w:val="clear" w:color="auto" w:fill="F8F8F8"/>
    </w:rPr>
  </w:style>
  <w:style w:type="character" w:customStyle="1" w:styleId="KeywordTok">
    <w:name w:val="KeywordTok"/>
    <w:basedOn w:val="DefaultParagraphFont"/>
    <w:rsid w:val="00E17C0F"/>
    <w:rPr>
      <w:rFonts w:ascii="Consolas" w:hAnsi="Consolas"/>
      <w:b/>
      <w:color w:val="204A87"/>
      <w:sz w:val="22"/>
      <w:shd w:val="clear" w:color="auto" w:fill="F8F8F8"/>
    </w:rPr>
  </w:style>
  <w:style w:type="character" w:customStyle="1" w:styleId="ControlFlowTok">
    <w:name w:val="ControlFlowTok"/>
    <w:basedOn w:val="DefaultParagraphFont"/>
    <w:rsid w:val="00E17C0F"/>
    <w:rPr>
      <w:rFonts w:ascii="Consolas" w:hAnsi="Consolas"/>
      <w:b/>
      <w:color w:val="204A87"/>
      <w:sz w:val="22"/>
      <w:shd w:val="clear" w:color="auto" w:fill="F8F8F8"/>
    </w:rPr>
  </w:style>
  <w:style w:type="character" w:customStyle="1" w:styleId="BuiltInTok">
    <w:name w:val="BuiltInTok"/>
    <w:basedOn w:val="DefaultParagraphFont"/>
    <w:rsid w:val="00E17C0F"/>
    <w:rPr>
      <w:rFonts w:ascii="Consolas" w:hAnsi="Consolas"/>
      <w:sz w:val="22"/>
      <w:shd w:val="clear" w:color="auto" w:fill="F8F8F8"/>
    </w:rPr>
  </w:style>
  <w:style w:type="character" w:customStyle="1" w:styleId="AttributeTok">
    <w:name w:val="AttributeTok"/>
    <w:basedOn w:val="DefaultParagraphFont"/>
    <w:rsid w:val="00E17C0F"/>
    <w:rPr>
      <w:rFonts w:ascii="Consolas" w:hAnsi="Consolas"/>
      <w:color w:val="C4A000"/>
      <w:sz w:val="22"/>
      <w:shd w:val="clear" w:color="auto" w:fill="F8F8F8"/>
    </w:rPr>
  </w:style>
  <w:style w:type="character" w:customStyle="1" w:styleId="ImportTok">
    <w:name w:val="ImportTok"/>
    <w:basedOn w:val="DefaultParagraphFont"/>
    <w:rsid w:val="00E17C0F"/>
    <w:rPr>
      <w:rFonts w:ascii="Consolas" w:hAnsi="Consolas"/>
      <w:sz w:val="22"/>
      <w:shd w:val="clear" w:color="auto" w:fill="F8F8F8"/>
    </w:rPr>
  </w:style>
  <w:style w:type="character" w:customStyle="1" w:styleId="ExtensionTok">
    <w:name w:val="ExtensionTok"/>
    <w:basedOn w:val="DefaultParagraphFont"/>
    <w:rsid w:val="00E17C0F"/>
    <w:rPr>
      <w:rFonts w:ascii="Consolas" w:hAnsi="Consolas"/>
      <w:sz w:val="22"/>
      <w:shd w:val="clear" w:color="auto" w:fill="F8F8F8"/>
    </w:rPr>
  </w:style>
  <w:style w:type="character" w:customStyle="1" w:styleId="VerbatimChar">
    <w:name w:val="Verbatim Char"/>
    <w:basedOn w:val="DefaultParagraphFont"/>
    <w:link w:val="SourceCode"/>
    <w:rsid w:val="00E17C0F"/>
    <w:rPr>
      <w:rFonts w:ascii="Consolas" w:hAnsi="Consolas"/>
      <w:shd w:val="clear" w:color="auto" w:fill="F8F8F8"/>
    </w:rPr>
  </w:style>
  <w:style w:type="paragraph" w:customStyle="1" w:styleId="SourceCode">
    <w:name w:val="Source Code"/>
    <w:basedOn w:val="Normal"/>
    <w:link w:val="VerbatimChar"/>
    <w:rsid w:val="00E17C0F"/>
    <w:pPr>
      <w:shd w:val="clear" w:color="auto" w:fill="F8F8F8"/>
      <w:wordWrap w:val="0"/>
      <w:spacing w:after="200" w:line="240" w:lineRule="auto"/>
      <w:ind w:left="0" w:right="0" w:firstLine="0"/>
      <w:jc w:val="left"/>
    </w:pPr>
    <w:rPr>
      <w:rFonts w:ascii="Consolas" w:eastAsiaTheme="minorEastAsia" w:hAnsi="Consolas" w:cstheme="minorBidi"/>
      <w:color w:val="auto"/>
      <w:sz w:val="22"/>
    </w:rPr>
  </w:style>
  <w:style w:type="paragraph" w:styleId="Header">
    <w:name w:val="header"/>
    <w:basedOn w:val="Normal"/>
    <w:link w:val="HeaderChar"/>
    <w:uiPriority w:val="99"/>
    <w:unhideWhenUsed/>
    <w:rsid w:val="002821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213A"/>
    <w:rPr>
      <w:rFonts w:ascii="Times New Roman" w:eastAsia="Times New Roman" w:hAnsi="Times New Roman" w:cs="Times New Roman"/>
      <w:color w:val="000000"/>
      <w:sz w:val="20"/>
    </w:rPr>
  </w:style>
  <w:style w:type="paragraph" w:styleId="Footer">
    <w:name w:val="footer"/>
    <w:basedOn w:val="Normal"/>
    <w:link w:val="FooterChar"/>
    <w:uiPriority w:val="99"/>
    <w:unhideWhenUsed/>
    <w:rsid w:val="002821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213A"/>
    <w:rPr>
      <w:rFonts w:ascii="Times New Roman" w:eastAsia="Times New Roman" w:hAnsi="Times New Roman" w:cs="Times New Roman"/>
      <w:color w:val="000000"/>
      <w:sz w:val="20"/>
    </w:rPr>
  </w:style>
  <w:style w:type="paragraph" w:styleId="ListParagraph">
    <w:name w:val="List Paragraph"/>
    <w:basedOn w:val="Normal"/>
    <w:uiPriority w:val="34"/>
    <w:qFormat/>
    <w:rsid w:val="004F6C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54026">
      <w:bodyDiv w:val="1"/>
      <w:marLeft w:val="0"/>
      <w:marRight w:val="0"/>
      <w:marTop w:val="0"/>
      <w:marBottom w:val="0"/>
      <w:divBdr>
        <w:top w:val="none" w:sz="0" w:space="0" w:color="auto"/>
        <w:left w:val="none" w:sz="0" w:space="0" w:color="auto"/>
        <w:bottom w:val="none" w:sz="0" w:space="0" w:color="auto"/>
        <w:right w:val="none" w:sz="0" w:space="0" w:color="auto"/>
      </w:divBdr>
    </w:div>
    <w:div w:id="164133427">
      <w:bodyDiv w:val="1"/>
      <w:marLeft w:val="0"/>
      <w:marRight w:val="0"/>
      <w:marTop w:val="0"/>
      <w:marBottom w:val="0"/>
      <w:divBdr>
        <w:top w:val="none" w:sz="0" w:space="0" w:color="auto"/>
        <w:left w:val="none" w:sz="0" w:space="0" w:color="auto"/>
        <w:bottom w:val="none" w:sz="0" w:space="0" w:color="auto"/>
        <w:right w:val="none" w:sz="0" w:space="0" w:color="auto"/>
      </w:divBdr>
    </w:div>
    <w:div w:id="1336107856">
      <w:bodyDiv w:val="1"/>
      <w:marLeft w:val="0"/>
      <w:marRight w:val="0"/>
      <w:marTop w:val="0"/>
      <w:marBottom w:val="0"/>
      <w:divBdr>
        <w:top w:val="none" w:sz="0" w:space="0" w:color="auto"/>
        <w:left w:val="none" w:sz="0" w:space="0" w:color="auto"/>
        <w:bottom w:val="none" w:sz="0" w:space="0" w:color="auto"/>
        <w:right w:val="none" w:sz="0" w:space="0" w:color="auto"/>
      </w:divBdr>
    </w:div>
    <w:div w:id="1578638074">
      <w:bodyDiv w:val="1"/>
      <w:marLeft w:val="0"/>
      <w:marRight w:val="0"/>
      <w:marTop w:val="0"/>
      <w:marBottom w:val="0"/>
      <w:divBdr>
        <w:top w:val="none" w:sz="0" w:space="0" w:color="auto"/>
        <w:left w:val="none" w:sz="0" w:space="0" w:color="auto"/>
        <w:bottom w:val="none" w:sz="0" w:space="0" w:color="auto"/>
        <w:right w:val="none" w:sz="0" w:space="0" w:color="auto"/>
      </w:divBdr>
      <w:divsChild>
        <w:div w:id="613907507">
          <w:marLeft w:val="0"/>
          <w:marRight w:val="0"/>
          <w:marTop w:val="0"/>
          <w:marBottom w:val="0"/>
          <w:divBdr>
            <w:top w:val="none" w:sz="0" w:space="0" w:color="auto"/>
            <w:left w:val="none" w:sz="0" w:space="0" w:color="auto"/>
            <w:bottom w:val="none" w:sz="0" w:space="0" w:color="auto"/>
            <w:right w:val="none" w:sz="0" w:space="0" w:color="auto"/>
          </w:divBdr>
        </w:div>
        <w:div w:id="703746984">
          <w:marLeft w:val="0"/>
          <w:marRight w:val="0"/>
          <w:marTop w:val="0"/>
          <w:marBottom w:val="0"/>
          <w:divBdr>
            <w:top w:val="none" w:sz="0" w:space="0" w:color="auto"/>
            <w:left w:val="none" w:sz="0" w:space="0" w:color="auto"/>
            <w:bottom w:val="none" w:sz="0" w:space="0" w:color="auto"/>
            <w:right w:val="none" w:sz="0" w:space="0" w:color="auto"/>
          </w:divBdr>
        </w:div>
        <w:div w:id="2136019156">
          <w:marLeft w:val="0"/>
          <w:marRight w:val="0"/>
          <w:marTop w:val="0"/>
          <w:marBottom w:val="0"/>
          <w:divBdr>
            <w:top w:val="none" w:sz="0" w:space="0" w:color="auto"/>
            <w:left w:val="none" w:sz="0" w:space="0" w:color="auto"/>
            <w:bottom w:val="none" w:sz="0" w:space="0" w:color="auto"/>
            <w:right w:val="none" w:sz="0" w:space="0" w:color="auto"/>
          </w:divBdr>
        </w:div>
        <w:div w:id="998119160">
          <w:marLeft w:val="0"/>
          <w:marRight w:val="0"/>
          <w:marTop w:val="0"/>
          <w:marBottom w:val="0"/>
          <w:divBdr>
            <w:top w:val="none" w:sz="0" w:space="0" w:color="auto"/>
            <w:left w:val="none" w:sz="0" w:space="0" w:color="auto"/>
            <w:bottom w:val="none" w:sz="0" w:space="0" w:color="auto"/>
            <w:right w:val="none" w:sz="0" w:space="0" w:color="auto"/>
          </w:divBdr>
        </w:div>
        <w:div w:id="1404643118">
          <w:marLeft w:val="0"/>
          <w:marRight w:val="0"/>
          <w:marTop w:val="0"/>
          <w:marBottom w:val="0"/>
          <w:divBdr>
            <w:top w:val="none" w:sz="0" w:space="0" w:color="auto"/>
            <w:left w:val="none" w:sz="0" w:space="0" w:color="auto"/>
            <w:bottom w:val="none" w:sz="0" w:space="0" w:color="auto"/>
            <w:right w:val="none" w:sz="0" w:space="0" w:color="auto"/>
          </w:divBdr>
        </w:div>
        <w:div w:id="492648253">
          <w:marLeft w:val="0"/>
          <w:marRight w:val="0"/>
          <w:marTop w:val="0"/>
          <w:marBottom w:val="0"/>
          <w:divBdr>
            <w:top w:val="none" w:sz="0" w:space="0" w:color="auto"/>
            <w:left w:val="none" w:sz="0" w:space="0" w:color="auto"/>
            <w:bottom w:val="none" w:sz="0" w:space="0" w:color="auto"/>
            <w:right w:val="none" w:sz="0" w:space="0" w:color="auto"/>
          </w:divBdr>
        </w:div>
        <w:div w:id="130026540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3.png"/><Relationship Id="rId26" Type="http://schemas.openxmlformats.org/officeDocument/2006/relationships/hyperlink" Target="http://localhost:8089/" TargetMode="Externa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webSettings" Target="webSettings.xml"/><Relationship Id="rId12" Type="http://schemas.openxmlformats.org/officeDocument/2006/relationships/hyperlink" Target="https://github.com/jackyhuynh/blog-template" TargetMode="External"/><Relationship Id="rId17" Type="http://schemas.openxmlformats.org/officeDocument/2006/relationships/hyperlink" Target="http://localhost:8089/" TargetMode="External"/><Relationship Id="rId25" Type="http://schemas.openxmlformats.org/officeDocument/2006/relationships/image" Target="media/image6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0.png"/><Relationship Id="rId20" Type="http://schemas.openxmlformats.org/officeDocument/2006/relationships/image" Target="media/image5.png"/><Relationship Id="rId29" Type="http://schemas.openxmlformats.org/officeDocument/2006/relationships/hyperlink" Target="https://github.com/locustio/locus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emplate-blog.herokuapp.com/" TargetMode="External"/><Relationship Id="rId24" Type="http://schemas.openxmlformats.org/officeDocument/2006/relationships/image" Target="media/image50.pn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40.png"/><Relationship Id="rId28" Type="http://schemas.openxmlformats.org/officeDocument/2006/relationships/hyperlink" Target="https://www.tutorialspoint.com/software_testing_dictionary/performance_testing.htm" TargetMode="External"/><Relationship Id="rId10" Type="http://schemas.openxmlformats.org/officeDocument/2006/relationships/hyperlink" Target="mailto:huyntl02@pfw.edu" TargetMode="External"/><Relationship Id="rId19" Type="http://schemas.openxmlformats.org/officeDocument/2006/relationships/image" Target="media/image4.png"/><Relationship Id="rId31" Type="http://schemas.openxmlformats.org/officeDocument/2006/relationships/hyperlink" Target="https://www.udemy.com/course/100-days-of-cod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0.png"/><Relationship Id="rId22" Type="http://schemas.openxmlformats.org/officeDocument/2006/relationships/image" Target="media/image30.png"/><Relationship Id="rId27" Type="http://schemas.openxmlformats.org/officeDocument/2006/relationships/hyperlink" Target="https://medium.com/@kundan3034/write-your-first-performance-load-test-in-python-e8e2132ef775" TargetMode="External"/><Relationship Id="rId30" Type="http://schemas.openxmlformats.org/officeDocument/2006/relationships/hyperlink" Target="https://github.com/jackyhuynh/blog-template"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F55486-4276-4B54-8820-8839C3708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D9FCEB-3015-4300-AD63-688D8F541818}">
  <ds:schemaRefs>
    <ds:schemaRef ds:uri="http://schemas.microsoft.com/sharepoint/v3/contenttype/forms"/>
  </ds:schemaRefs>
</ds:datastoreItem>
</file>

<file path=customXml/itemProps3.xml><?xml version="1.0" encoding="utf-8"?>
<ds:datastoreItem xmlns:ds="http://schemas.openxmlformats.org/officeDocument/2006/customXml" ds:itemID="{B85D9265-21DB-4133-89F6-5AD22F4450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7</Pages>
  <Words>2233</Words>
  <Characters>1273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
  <LinksUpToDate>false</LinksUpToDate>
  <CharactersWithSpaces>1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ack Huynh</cp:lastModifiedBy>
  <cp:revision>16</cp:revision>
  <dcterms:created xsi:type="dcterms:W3CDTF">2022-01-20T18:22:00Z</dcterms:created>
  <dcterms:modified xsi:type="dcterms:W3CDTF">2022-03-3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ies>
</file>